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1B7583" w14:textId="36438628" w:rsidR="0065384F" w:rsidRPr="004A1726" w:rsidRDefault="004C5D59" w:rsidP="00E6532D">
      <w:pPr>
        <w:pStyle w:val="NoSpacing"/>
        <w:jc w:val="center"/>
        <w:rPr>
          <w:b/>
          <w:bCs/>
          <w:color w:val="FF0000"/>
        </w:rPr>
      </w:pPr>
      <w:r w:rsidRPr="009D58F4">
        <w:rPr>
          <w:color w:val="000000" w:themeColor="text1"/>
        </w:rPr>
        <w:t>Tuesday</w:t>
      </w:r>
      <w:r w:rsidRPr="006063BF">
        <w:t>,</w:t>
      </w:r>
      <w:r w:rsidR="002B5D09" w:rsidRPr="006063BF">
        <w:t xml:space="preserve"> </w:t>
      </w:r>
      <w:r w:rsidR="00E811E8" w:rsidRPr="006063BF">
        <w:t>May 14</w:t>
      </w:r>
      <w:r w:rsidR="002B5D09" w:rsidRPr="006063BF">
        <w:t>,</w:t>
      </w:r>
      <w:r w:rsidR="00044EF5" w:rsidRPr="006063BF">
        <w:t xml:space="preserve"> 20</w:t>
      </w:r>
      <w:r w:rsidR="00637B1F" w:rsidRPr="006063BF">
        <w:t>2</w:t>
      </w:r>
      <w:r w:rsidR="0051525B" w:rsidRPr="006063BF">
        <w:t>4</w:t>
      </w:r>
    </w:p>
    <w:p w14:paraId="517826FD" w14:textId="77777777" w:rsidR="00044EF5" w:rsidRPr="009D58F4" w:rsidRDefault="00044EF5" w:rsidP="00E6532D">
      <w:pPr>
        <w:pStyle w:val="NoSpacing"/>
        <w:jc w:val="center"/>
        <w:rPr>
          <w:color w:val="000000" w:themeColor="text1"/>
        </w:rPr>
      </w:pPr>
    </w:p>
    <w:p w14:paraId="4A47B5DA" w14:textId="44AEA8B7" w:rsidR="00A7344D" w:rsidRPr="009D2259" w:rsidRDefault="00A7344D" w:rsidP="00A7344D">
      <w:pPr>
        <w:pStyle w:val="NoSpacing"/>
        <w:rPr>
          <w:rFonts w:cs="Courier New"/>
          <w:color w:val="000000" w:themeColor="text1"/>
          <w:szCs w:val="22"/>
        </w:rPr>
      </w:pPr>
      <w:r w:rsidRPr="009D2259">
        <w:rPr>
          <w:rFonts w:cs="Courier New"/>
          <w:color w:val="000000" w:themeColor="text1"/>
          <w:szCs w:val="22"/>
        </w:rPr>
        <w:t xml:space="preserve">The Penn Township Board of Supervisors met this evening at 6:00 p.m. </w:t>
      </w:r>
      <w:r w:rsidR="00B90E1F" w:rsidRPr="001F0C4A">
        <w:rPr>
          <w:rFonts w:cs="Courier New"/>
          <w:szCs w:val="22"/>
        </w:rPr>
        <w:t>in</w:t>
      </w:r>
      <w:r w:rsidRPr="009D2259">
        <w:rPr>
          <w:rFonts w:cs="Courier New"/>
          <w:color w:val="000000" w:themeColor="text1"/>
          <w:szCs w:val="22"/>
        </w:rPr>
        <w:t xml:space="preserve"> the Penn Township Municipal Building, 157 East Airport Road, Butler, PA 16002 with the Chairman, Samuel M. Ward, presiding.  </w:t>
      </w:r>
      <w:r w:rsidR="00F825FB" w:rsidRPr="009D2259">
        <w:rPr>
          <w:rFonts w:cs="Courier New"/>
          <w:color w:val="000000" w:themeColor="text1"/>
          <w:szCs w:val="22"/>
        </w:rPr>
        <w:t>Also,</w:t>
      </w:r>
      <w:r w:rsidRPr="009D2259">
        <w:rPr>
          <w:rFonts w:cs="Courier New"/>
          <w:color w:val="000000" w:themeColor="text1"/>
          <w:szCs w:val="22"/>
        </w:rPr>
        <w:t xml:space="preserve"> present were </w:t>
      </w:r>
      <w:r w:rsidRPr="00C23FED">
        <w:rPr>
          <w:rFonts w:cs="Courier New"/>
          <w:szCs w:val="22"/>
        </w:rPr>
        <w:t xml:space="preserve">Supervisors, Douglas A. Roth and </w:t>
      </w:r>
      <w:bookmarkStart w:id="0" w:name="_Hlk150874394"/>
      <w:r w:rsidRPr="00C23FED">
        <w:rPr>
          <w:rFonts w:cs="Courier New"/>
          <w:szCs w:val="22"/>
        </w:rPr>
        <w:t>Wilbert J. Mowry, Jr.,</w:t>
      </w:r>
      <w:r>
        <w:rPr>
          <w:rFonts w:cs="Courier New"/>
          <w:szCs w:val="22"/>
        </w:rPr>
        <w:t xml:space="preserve"> </w:t>
      </w:r>
      <w:bookmarkEnd w:id="0"/>
      <w:r w:rsidRPr="009D2259">
        <w:rPr>
          <w:rFonts w:cs="Courier New"/>
          <w:color w:val="000000" w:themeColor="text1"/>
          <w:szCs w:val="22"/>
        </w:rPr>
        <w:t>Township Manager, Linda D. Zerfoss</w:t>
      </w:r>
      <w:r w:rsidR="004A5194">
        <w:rPr>
          <w:rFonts w:cs="Courier New"/>
          <w:color w:val="000000" w:themeColor="text1"/>
          <w:szCs w:val="22"/>
        </w:rPr>
        <w:t>,</w:t>
      </w:r>
      <w:r w:rsidR="00B90E1F">
        <w:rPr>
          <w:rFonts w:cs="Courier New"/>
          <w:color w:val="000000" w:themeColor="text1"/>
          <w:szCs w:val="22"/>
        </w:rPr>
        <w:t xml:space="preserve"> </w:t>
      </w:r>
      <w:r w:rsidR="00E811E8" w:rsidRPr="009D2259">
        <w:rPr>
          <w:rFonts w:cs="Courier New"/>
          <w:color w:val="000000" w:themeColor="text1"/>
          <w:szCs w:val="22"/>
        </w:rPr>
        <w:t>Land Use Administrator, Clinton A. Bonetti,</w:t>
      </w:r>
      <w:r w:rsidR="00E811E8">
        <w:rPr>
          <w:rFonts w:cs="Courier New"/>
          <w:color w:val="000000" w:themeColor="text1"/>
          <w:szCs w:val="22"/>
        </w:rPr>
        <w:t xml:space="preserve"> </w:t>
      </w:r>
      <w:r w:rsidR="00FF6D5F">
        <w:rPr>
          <w:rFonts w:cs="Courier New"/>
          <w:color w:val="000000" w:themeColor="text1"/>
          <w:szCs w:val="22"/>
        </w:rPr>
        <w:t xml:space="preserve">Administrative Assistant, </w:t>
      </w:r>
      <w:r w:rsidR="00E811E8">
        <w:rPr>
          <w:rFonts w:cs="Courier New"/>
          <w:color w:val="000000" w:themeColor="text1"/>
          <w:szCs w:val="22"/>
        </w:rPr>
        <w:t xml:space="preserve">Nicole Tempalski, </w:t>
      </w:r>
      <w:r w:rsidRPr="009D2259">
        <w:rPr>
          <w:rFonts w:cs="Courier New"/>
          <w:color w:val="000000" w:themeColor="text1"/>
          <w:szCs w:val="22"/>
        </w:rPr>
        <w:t>and</w:t>
      </w:r>
      <w:bookmarkStart w:id="1" w:name="_Hlk137533980"/>
      <w:r>
        <w:rPr>
          <w:rFonts w:cs="Courier New"/>
          <w:color w:val="000000" w:themeColor="text1"/>
          <w:szCs w:val="22"/>
        </w:rPr>
        <w:t xml:space="preserve"> </w:t>
      </w:r>
      <w:bookmarkEnd w:id="1"/>
      <w:r w:rsidR="00252E68">
        <w:rPr>
          <w:rFonts w:cs="Courier New"/>
          <w:color w:val="000000" w:themeColor="text1"/>
          <w:szCs w:val="22"/>
        </w:rPr>
        <w:t>8</w:t>
      </w:r>
      <w:r>
        <w:rPr>
          <w:rFonts w:cs="Courier New"/>
          <w:color w:val="000000" w:themeColor="text1"/>
          <w:szCs w:val="22"/>
        </w:rPr>
        <w:t xml:space="preserve"> </w:t>
      </w:r>
      <w:r w:rsidRPr="009D2259">
        <w:rPr>
          <w:rFonts w:cs="Courier New"/>
          <w:color w:val="000000" w:themeColor="text1"/>
          <w:szCs w:val="22"/>
        </w:rPr>
        <w:t xml:space="preserve">Township residents and visitors. </w:t>
      </w:r>
    </w:p>
    <w:p w14:paraId="0AB6C703" w14:textId="77777777" w:rsidR="00044EF5" w:rsidRPr="009D2259" w:rsidRDefault="00044EF5" w:rsidP="00044EF5">
      <w:pPr>
        <w:pStyle w:val="NoSpacing"/>
        <w:rPr>
          <w:rFonts w:cs="Courier New"/>
          <w:color w:val="000000" w:themeColor="text1"/>
          <w:szCs w:val="22"/>
        </w:rPr>
      </w:pPr>
    </w:p>
    <w:p w14:paraId="20FD76D0" w14:textId="7469BE4A" w:rsidR="00044EF5" w:rsidRPr="006063BF" w:rsidRDefault="004C5D59" w:rsidP="00044EF5">
      <w:pPr>
        <w:pStyle w:val="NoSpacing"/>
        <w:rPr>
          <w:rFonts w:cs="Courier New"/>
          <w:b/>
          <w:szCs w:val="22"/>
          <w:u w:val="single"/>
        </w:rPr>
      </w:pPr>
      <w:r w:rsidRPr="006063BF">
        <w:rPr>
          <w:rFonts w:cs="Courier New"/>
          <w:b/>
          <w:szCs w:val="22"/>
          <w:u w:val="single"/>
        </w:rPr>
        <w:t xml:space="preserve">Minutes – </w:t>
      </w:r>
      <w:r w:rsidR="00E811E8" w:rsidRPr="006063BF">
        <w:rPr>
          <w:rFonts w:cs="Courier New"/>
          <w:b/>
          <w:szCs w:val="22"/>
          <w:u w:val="single"/>
        </w:rPr>
        <w:t>April 9</w:t>
      </w:r>
      <w:r w:rsidR="00EC2580" w:rsidRPr="006063BF">
        <w:rPr>
          <w:rFonts w:cs="Courier New"/>
          <w:b/>
          <w:szCs w:val="22"/>
          <w:u w:val="single"/>
        </w:rPr>
        <w:t>, 2024, Board Meeting</w:t>
      </w:r>
      <w:r w:rsidR="00C5769E" w:rsidRPr="006063BF">
        <w:rPr>
          <w:rFonts w:cs="Courier New"/>
          <w:b/>
          <w:szCs w:val="22"/>
          <w:u w:val="single"/>
        </w:rPr>
        <w:t xml:space="preserve"> and the April 10, </w:t>
      </w:r>
      <w:proofErr w:type="gramStart"/>
      <w:r w:rsidR="00C5769E" w:rsidRPr="006063BF">
        <w:rPr>
          <w:rFonts w:cs="Courier New"/>
          <w:b/>
          <w:szCs w:val="22"/>
          <w:u w:val="single"/>
        </w:rPr>
        <w:t>2024</w:t>
      </w:r>
      <w:proofErr w:type="gramEnd"/>
      <w:r w:rsidR="00C5769E" w:rsidRPr="006063BF">
        <w:rPr>
          <w:rFonts w:cs="Courier New"/>
          <w:b/>
          <w:szCs w:val="22"/>
          <w:u w:val="single"/>
        </w:rPr>
        <w:t xml:space="preserve"> Work Planning Meeting</w:t>
      </w:r>
      <w:r w:rsidR="000154B4" w:rsidRPr="006063BF">
        <w:rPr>
          <w:rFonts w:cs="Courier New"/>
          <w:b/>
          <w:szCs w:val="22"/>
          <w:u w:val="single"/>
        </w:rPr>
        <w:t>:</w:t>
      </w:r>
    </w:p>
    <w:p w14:paraId="111AB912" w14:textId="556BD3DC" w:rsidR="00044EF5" w:rsidRDefault="004C5D59" w:rsidP="00044EF5">
      <w:pPr>
        <w:pStyle w:val="NoSpacing"/>
        <w:rPr>
          <w:rFonts w:cs="Courier New"/>
          <w:szCs w:val="22"/>
        </w:rPr>
      </w:pPr>
      <w:r w:rsidRPr="006063BF">
        <w:rPr>
          <w:rFonts w:cs="Courier New"/>
          <w:szCs w:val="22"/>
        </w:rPr>
        <w:t xml:space="preserve">Supervisor </w:t>
      </w:r>
      <w:bookmarkStart w:id="2" w:name="_Hlk166608912"/>
      <w:r w:rsidR="00965AA8" w:rsidRPr="006063BF">
        <w:rPr>
          <w:rFonts w:cs="Courier New"/>
          <w:szCs w:val="22"/>
        </w:rPr>
        <w:t>Ward</w:t>
      </w:r>
      <w:bookmarkEnd w:id="2"/>
      <w:r w:rsidRPr="006063BF">
        <w:rPr>
          <w:rFonts w:cs="Courier New"/>
          <w:szCs w:val="22"/>
        </w:rPr>
        <w:t xml:space="preserve"> made </w:t>
      </w:r>
      <w:r w:rsidR="00AE72D7" w:rsidRPr="006063BF">
        <w:rPr>
          <w:rFonts w:cs="Courier New"/>
          <w:szCs w:val="22"/>
        </w:rPr>
        <w:t>the</w:t>
      </w:r>
      <w:r w:rsidRPr="006063BF">
        <w:rPr>
          <w:rFonts w:cs="Courier New"/>
          <w:szCs w:val="22"/>
        </w:rPr>
        <w:t xml:space="preserve"> motion and Supervisor</w:t>
      </w:r>
      <w:r w:rsidR="00637B1F" w:rsidRPr="006063BF">
        <w:rPr>
          <w:rFonts w:cs="Courier New"/>
          <w:szCs w:val="22"/>
        </w:rPr>
        <w:t xml:space="preserve"> </w:t>
      </w:r>
      <w:r w:rsidR="006C3BE4" w:rsidRPr="006063BF">
        <w:rPr>
          <w:rFonts w:cs="Courier New"/>
          <w:szCs w:val="22"/>
        </w:rPr>
        <w:t>Mowry</w:t>
      </w:r>
      <w:r w:rsidR="00C23FED" w:rsidRPr="006063BF">
        <w:rPr>
          <w:rFonts w:cs="Courier New"/>
          <w:szCs w:val="22"/>
        </w:rPr>
        <w:t xml:space="preserve"> </w:t>
      </w:r>
      <w:r w:rsidRPr="006063BF">
        <w:rPr>
          <w:rFonts w:cs="Courier New"/>
          <w:szCs w:val="22"/>
        </w:rPr>
        <w:t xml:space="preserve">seconded the motion that </w:t>
      </w:r>
      <w:r w:rsidR="00D01ADE">
        <w:rPr>
          <w:rFonts w:cs="Courier New"/>
          <w:szCs w:val="22"/>
        </w:rPr>
        <w:t>with</w:t>
      </w:r>
      <w:r w:rsidRPr="006063BF">
        <w:rPr>
          <w:rFonts w:cs="Courier New"/>
          <w:szCs w:val="22"/>
        </w:rPr>
        <w:t xml:space="preserve"> no additions or corrections to the minutes of the meeting held </w:t>
      </w:r>
      <w:r w:rsidR="00D968E8" w:rsidRPr="006063BF">
        <w:rPr>
          <w:rFonts w:cs="Courier New"/>
          <w:szCs w:val="22"/>
        </w:rPr>
        <w:t xml:space="preserve">on </w:t>
      </w:r>
      <w:r w:rsidR="004A1726" w:rsidRPr="006063BF">
        <w:rPr>
          <w:rFonts w:cs="Courier New"/>
          <w:szCs w:val="22"/>
        </w:rPr>
        <w:t>Tu</w:t>
      </w:r>
      <w:r w:rsidR="00637B1F" w:rsidRPr="006063BF">
        <w:rPr>
          <w:rFonts w:cs="Courier New"/>
          <w:szCs w:val="22"/>
        </w:rPr>
        <w:t xml:space="preserve">esday, </w:t>
      </w:r>
      <w:r w:rsidR="00E811E8" w:rsidRPr="006063BF">
        <w:rPr>
          <w:rFonts w:cs="Courier New"/>
          <w:szCs w:val="22"/>
        </w:rPr>
        <w:t>April 9</w:t>
      </w:r>
      <w:r w:rsidR="002B5D09" w:rsidRPr="006063BF">
        <w:t>,</w:t>
      </w:r>
      <w:r w:rsidRPr="0051525B">
        <w:rPr>
          <w:rFonts w:cs="Courier New"/>
          <w:szCs w:val="22"/>
        </w:rPr>
        <w:t xml:space="preserve"> 20</w:t>
      </w:r>
      <w:r w:rsidR="00637B1F" w:rsidRPr="0051525B">
        <w:rPr>
          <w:rFonts w:cs="Courier New"/>
          <w:szCs w:val="22"/>
        </w:rPr>
        <w:t>2</w:t>
      </w:r>
      <w:r w:rsidR="0051525B" w:rsidRPr="0051525B">
        <w:rPr>
          <w:rFonts w:cs="Courier New"/>
          <w:szCs w:val="22"/>
        </w:rPr>
        <w:t>4</w:t>
      </w:r>
      <w:r w:rsidRPr="0051525B">
        <w:rPr>
          <w:rFonts w:cs="Courier New"/>
          <w:szCs w:val="22"/>
        </w:rPr>
        <w:t xml:space="preserve">, they </w:t>
      </w:r>
      <w:r w:rsidR="00BF14D6" w:rsidRPr="0051525B">
        <w:rPr>
          <w:rFonts w:cs="Courier New"/>
          <w:szCs w:val="22"/>
        </w:rPr>
        <w:t>are</w:t>
      </w:r>
      <w:r w:rsidRPr="0051525B">
        <w:rPr>
          <w:rFonts w:cs="Courier New"/>
          <w:szCs w:val="22"/>
        </w:rPr>
        <w:t xml:space="preserve"> approved as presented.</w:t>
      </w:r>
      <w:r w:rsidR="003A5F17" w:rsidRPr="0051525B">
        <w:rPr>
          <w:rFonts w:cs="Courier New"/>
          <w:szCs w:val="22"/>
        </w:rPr>
        <w:t xml:space="preserve"> The motion </w:t>
      </w:r>
      <w:r w:rsidR="00D01ADE">
        <w:rPr>
          <w:rFonts w:cs="Courier New"/>
          <w:szCs w:val="22"/>
        </w:rPr>
        <w:t>was approved</w:t>
      </w:r>
      <w:r w:rsidR="003A5F17" w:rsidRPr="0051525B">
        <w:rPr>
          <w:rFonts w:cs="Courier New"/>
          <w:szCs w:val="22"/>
        </w:rPr>
        <w:t xml:space="preserve">.  </w:t>
      </w:r>
    </w:p>
    <w:p w14:paraId="33378B5F" w14:textId="77777777" w:rsidR="000444FF" w:rsidRDefault="000444FF" w:rsidP="00044EF5">
      <w:pPr>
        <w:pStyle w:val="NoSpacing"/>
        <w:rPr>
          <w:rFonts w:cs="Courier New"/>
          <w:szCs w:val="22"/>
        </w:rPr>
      </w:pPr>
    </w:p>
    <w:p w14:paraId="6373D1C4" w14:textId="593D2070" w:rsidR="000444FF" w:rsidRPr="0051525B" w:rsidRDefault="000444FF" w:rsidP="00044EF5">
      <w:pPr>
        <w:pStyle w:val="NoSpacing"/>
        <w:rPr>
          <w:rFonts w:cs="Courier New"/>
          <w:szCs w:val="22"/>
        </w:rPr>
      </w:pPr>
      <w:r>
        <w:rPr>
          <w:rFonts w:cs="Courier New"/>
          <w:szCs w:val="22"/>
        </w:rPr>
        <w:t>Supervisor Ward announced that the Board of Supervisors held Executive Sessions on April 10 and May 9, 2024</w:t>
      </w:r>
      <w:r w:rsidR="00CF4AA4">
        <w:rPr>
          <w:rFonts w:cs="Courier New"/>
          <w:szCs w:val="22"/>
        </w:rPr>
        <w:t>, on personnel matters</w:t>
      </w:r>
      <w:r>
        <w:rPr>
          <w:rFonts w:cs="Courier New"/>
          <w:szCs w:val="22"/>
        </w:rPr>
        <w:t>.</w:t>
      </w:r>
    </w:p>
    <w:p w14:paraId="0718F5FB" w14:textId="77777777" w:rsidR="008C7B3E" w:rsidRDefault="008C7B3E" w:rsidP="00044EF5">
      <w:pPr>
        <w:pStyle w:val="NoSpacing"/>
        <w:rPr>
          <w:rFonts w:cs="Courier New"/>
          <w:b/>
          <w:color w:val="000000" w:themeColor="text1"/>
          <w:szCs w:val="22"/>
          <w:u w:val="single"/>
        </w:rPr>
      </w:pPr>
    </w:p>
    <w:p w14:paraId="7D7CBCC3" w14:textId="5A36E5C1" w:rsidR="00A73AB6" w:rsidRPr="00EC79B7" w:rsidRDefault="004C5D59" w:rsidP="00044EF5">
      <w:pPr>
        <w:pStyle w:val="NoSpacing"/>
        <w:rPr>
          <w:rFonts w:cs="Courier New"/>
          <w:b/>
          <w:color w:val="000000" w:themeColor="text1"/>
          <w:szCs w:val="22"/>
          <w:u w:val="single"/>
        </w:rPr>
      </w:pPr>
      <w:r w:rsidRPr="00EC79B7">
        <w:rPr>
          <w:rFonts w:cs="Courier New"/>
          <w:b/>
          <w:color w:val="000000" w:themeColor="text1"/>
          <w:szCs w:val="22"/>
          <w:u w:val="single"/>
        </w:rPr>
        <w:t>Correspondence</w:t>
      </w:r>
    </w:p>
    <w:p w14:paraId="0CD154E0" w14:textId="39A6367F" w:rsidR="00924E0F" w:rsidRDefault="00924E0F" w:rsidP="00631B1F">
      <w:pPr>
        <w:pStyle w:val="ListBullet2"/>
        <w:numPr>
          <w:ilvl w:val="0"/>
          <w:numId w:val="33"/>
        </w:numPr>
        <w:ind w:left="360"/>
        <w:rPr>
          <w:rFonts w:ascii="Courier New" w:hAnsi="Courier New" w:cs="Courier New"/>
          <w:sz w:val="22"/>
          <w:szCs w:val="22"/>
        </w:rPr>
      </w:pPr>
      <w:bookmarkStart w:id="3" w:name="_Hlk163123025"/>
      <w:r>
        <w:rPr>
          <w:rFonts w:ascii="Courier New" w:hAnsi="Courier New" w:cs="Courier New"/>
          <w:sz w:val="22"/>
          <w:szCs w:val="22"/>
        </w:rPr>
        <w:t xml:space="preserve">PA DEP – </w:t>
      </w:r>
      <w:r w:rsidR="00252E68">
        <w:rPr>
          <w:rFonts w:ascii="Courier New" w:hAnsi="Courier New" w:cs="Courier New"/>
          <w:sz w:val="22"/>
          <w:szCs w:val="22"/>
        </w:rPr>
        <w:t xml:space="preserve">Approved the Final Report for the </w:t>
      </w:r>
      <w:r>
        <w:rPr>
          <w:rFonts w:ascii="Courier New" w:hAnsi="Courier New" w:cs="Courier New"/>
          <w:sz w:val="22"/>
          <w:szCs w:val="22"/>
        </w:rPr>
        <w:t>Jackson property.</w:t>
      </w:r>
    </w:p>
    <w:p w14:paraId="55B1C926" w14:textId="3E2DC02B" w:rsidR="00924E0F" w:rsidRDefault="00924E0F" w:rsidP="00631B1F">
      <w:pPr>
        <w:pStyle w:val="ListBullet2"/>
        <w:numPr>
          <w:ilvl w:val="0"/>
          <w:numId w:val="33"/>
        </w:numPr>
        <w:ind w:left="360"/>
        <w:rPr>
          <w:rFonts w:ascii="Courier New" w:hAnsi="Courier New" w:cs="Courier New"/>
          <w:sz w:val="22"/>
          <w:szCs w:val="22"/>
        </w:rPr>
      </w:pPr>
      <w:r>
        <w:rPr>
          <w:rFonts w:ascii="Courier New" w:hAnsi="Courier New" w:cs="Courier New"/>
          <w:sz w:val="22"/>
          <w:szCs w:val="22"/>
        </w:rPr>
        <w:t>Allison Park Contractors</w:t>
      </w:r>
      <w:r w:rsidR="007021B2">
        <w:rPr>
          <w:rFonts w:ascii="Courier New" w:hAnsi="Courier New" w:cs="Courier New"/>
          <w:sz w:val="22"/>
          <w:szCs w:val="22"/>
        </w:rPr>
        <w:t xml:space="preserve"> – PennDOT Meridian Road Slide project closure and detour</w:t>
      </w:r>
      <w:r>
        <w:rPr>
          <w:rFonts w:ascii="Courier New" w:hAnsi="Courier New" w:cs="Courier New"/>
          <w:sz w:val="22"/>
          <w:szCs w:val="22"/>
        </w:rPr>
        <w:t xml:space="preserve">. </w:t>
      </w:r>
      <w:bookmarkEnd w:id="3"/>
    </w:p>
    <w:p w14:paraId="207EA45A" w14:textId="17E752A4" w:rsidR="00924E0F" w:rsidRPr="008D4D3D" w:rsidRDefault="00924E0F" w:rsidP="00631B1F">
      <w:pPr>
        <w:pStyle w:val="NoSpacing"/>
        <w:numPr>
          <w:ilvl w:val="0"/>
          <w:numId w:val="33"/>
        </w:numPr>
        <w:ind w:left="360"/>
        <w:rPr>
          <w:rFonts w:cs="Courier New"/>
          <w:color w:val="000000" w:themeColor="text1"/>
          <w:szCs w:val="22"/>
        </w:rPr>
      </w:pPr>
      <w:r w:rsidRPr="008D4D3D">
        <w:rPr>
          <w:rFonts w:cs="Courier New"/>
          <w:color w:val="000000" w:themeColor="text1"/>
          <w:szCs w:val="22"/>
        </w:rPr>
        <w:t>Saxonburg Area Authority – ACT 14</w:t>
      </w:r>
      <w:r w:rsidR="00E6550D">
        <w:rPr>
          <w:rFonts w:cs="Courier New"/>
          <w:color w:val="000000" w:themeColor="text1"/>
          <w:szCs w:val="22"/>
        </w:rPr>
        <w:t>.</w:t>
      </w:r>
    </w:p>
    <w:p w14:paraId="3573D99A" w14:textId="55225554" w:rsidR="00924E0F" w:rsidRPr="008D4D3D" w:rsidRDefault="00924E0F" w:rsidP="00631B1F">
      <w:pPr>
        <w:pStyle w:val="NoSpacing"/>
        <w:numPr>
          <w:ilvl w:val="0"/>
          <w:numId w:val="33"/>
        </w:numPr>
        <w:ind w:left="360"/>
        <w:rPr>
          <w:rFonts w:cs="Courier New"/>
          <w:color w:val="000000" w:themeColor="text1"/>
          <w:szCs w:val="22"/>
        </w:rPr>
      </w:pPr>
      <w:r w:rsidRPr="008D4D3D">
        <w:rPr>
          <w:rFonts w:cs="Courier New"/>
          <w:color w:val="000000" w:themeColor="text1"/>
          <w:szCs w:val="22"/>
        </w:rPr>
        <w:t>Bu</w:t>
      </w:r>
      <w:r w:rsidR="00D01ADE">
        <w:rPr>
          <w:rFonts w:cs="Courier New"/>
          <w:color w:val="000000" w:themeColor="text1"/>
          <w:szCs w:val="22"/>
        </w:rPr>
        <w:t>ffalo Creek Nature Park – reports on aquatic passageway surveys conducted in Butler and Armstrong Counties.</w:t>
      </w:r>
    </w:p>
    <w:p w14:paraId="386FB8AB" w14:textId="6F40B849" w:rsidR="00924E0F" w:rsidRPr="008D4D3D" w:rsidRDefault="00924E0F" w:rsidP="00631B1F">
      <w:pPr>
        <w:pStyle w:val="ListParagraph"/>
        <w:numPr>
          <w:ilvl w:val="0"/>
          <w:numId w:val="33"/>
        </w:numPr>
        <w:ind w:left="360"/>
        <w:rPr>
          <w:rFonts w:ascii="Courier New" w:hAnsi="Courier New" w:cs="Courier New"/>
          <w:sz w:val="22"/>
          <w:szCs w:val="22"/>
        </w:rPr>
      </w:pPr>
      <w:r w:rsidRPr="008D4D3D">
        <w:rPr>
          <w:rFonts w:ascii="Courier New" w:hAnsi="Courier New" w:cs="Courier New"/>
          <w:sz w:val="22"/>
          <w:szCs w:val="22"/>
        </w:rPr>
        <w:t>PSATS</w:t>
      </w:r>
      <w:r w:rsidR="00252E68">
        <w:rPr>
          <w:rFonts w:ascii="Courier New" w:hAnsi="Courier New" w:cs="Courier New"/>
          <w:sz w:val="22"/>
          <w:szCs w:val="22"/>
        </w:rPr>
        <w:t xml:space="preserve"> – Request that </w:t>
      </w:r>
      <w:proofErr w:type="spellStart"/>
      <w:r w:rsidR="00252E68">
        <w:rPr>
          <w:rFonts w:ascii="Courier New" w:hAnsi="Courier New" w:cs="Courier New"/>
          <w:sz w:val="22"/>
          <w:szCs w:val="22"/>
        </w:rPr>
        <w:t>Municipalites</w:t>
      </w:r>
      <w:proofErr w:type="spellEnd"/>
      <w:r w:rsidR="00252E68">
        <w:rPr>
          <w:rFonts w:ascii="Courier New" w:hAnsi="Courier New" w:cs="Courier New"/>
          <w:sz w:val="22"/>
          <w:szCs w:val="22"/>
        </w:rPr>
        <w:t xml:space="preserve"> approve America250PA Resolution to celebrate the 250</w:t>
      </w:r>
      <w:r w:rsidR="00252E68" w:rsidRPr="00252E68">
        <w:rPr>
          <w:rFonts w:ascii="Courier New" w:hAnsi="Courier New" w:cs="Courier New"/>
          <w:sz w:val="22"/>
          <w:szCs w:val="22"/>
          <w:vertAlign w:val="superscript"/>
        </w:rPr>
        <w:t>th</w:t>
      </w:r>
      <w:r w:rsidR="00252E68">
        <w:rPr>
          <w:rFonts w:ascii="Courier New" w:hAnsi="Courier New" w:cs="Courier New"/>
          <w:sz w:val="22"/>
          <w:szCs w:val="22"/>
        </w:rPr>
        <w:t xml:space="preserve"> birthday of the United States in 2026 and Pennsylvania’s leading role in commemorating this event.</w:t>
      </w:r>
    </w:p>
    <w:p w14:paraId="310C5C27" w14:textId="74AB6BEA" w:rsidR="00924E0F" w:rsidRDefault="00924E0F" w:rsidP="00631B1F">
      <w:pPr>
        <w:pStyle w:val="ListBullet2"/>
        <w:numPr>
          <w:ilvl w:val="0"/>
          <w:numId w:val="33"/>
        </w:numPr>
        <w:ind w:left="360"/>
        <w:rPr>
          <w:rFonts w:ascii="Courier New" w:hAnsi="Courier New" w:cs="Courier New"/>
          <w:sz w:val="22"/>
          <w:szCs w:val="22"/>
        </w:rPr>
      </w:pPr>
      <w:r>
        <w:rPr>
          <w:rFonts w:ascii="Courier New" w:hAnsi="Courier New" w:cs="Courier New"/>
          <w:sz w:val="22"/>
          <w:szCs w:val="22"/>
        </w:rPr>
        <w:t xml:space="preserve">Penn Township Veterans Association – </w:t>
      </w:r>
      <w:r w:rsidR="00D01ADE">
        <w:rPr>
          <w:rFonts w:ascii="Courier New" w:hAnsi="Courier New" w:cs="Courier New"/>
          <w:sz w:val="22"/>
          <w:szCs w:val="22"/>
        </w:rPr>
        <w:t>Memorial Day Service</w:t>
      </w:r>
      <w:r>
        <w:rPr>
          <w:rFonts w:ascii="Courier New" w:hAnsi="Courier New" w:cs="Courier New"/>
          <w:sz w:val="22"/>
          <w:szCs w:val="22"/>
        </w:rPr>
        <w:t>.</w:t>
      </w:r>
    </w:p>
    <w:p w14:paraId="42380A73" w14:textId="3E86C6DA" w:rsidR="00924E0F" w:rsidRDefault="00631B1F" w:rsidP="00936FCB">
      <w:pPr>
        <w:pStyle w:val="ListBullet2"/>
        <w:numPr>
          <w:ilvl w:val="0"/>
          <w:numId w:val="33"/>
        </w:numPr>
        <w:ind w:left="360"/>
        <w:rPr>
          <w:rFonts w:ascii="Courier New" w:hAnsi="Courier New" w:cs="Courier New"/>
          <w:sz w:val="22"/>
          <w:szCs w:val="22"/>
        </w:rPr>
      </w:pPr>
      <w:r w:rsidRPr="00B83E1E">
        <w:rPr>
          <w:rFonts w:ascii="Courier New" w:hAnsi="Courier New" w:cs="Courier New"/>
          <w:sz w:val="22"/>
          <w:szCs w:val="22"/>
        </w:rPr>
        <w:t xml:space="preserve">The Supervisors discussed </w:t>
      </w:r>
      <w:r w:rsidR="00C73AC9">
        <w:rPr>
          <w:rFonts w:ascii="Courier New" w:hAnsi="Courier New" w:cs="Courier New"/>
          <w:sz w:val="22"/>
          <w:szCs w:val="22"/>
        </w:rPr>
        <w:t>a</w:t>
      </w:r>
      <w:r w:rsidRPr="00524D83">
        <w:rPr>
          <w:rFonts w:ascii="Courier New" w:hAnsi="Courier New" w:cs="Courier New"/>
          <w:sz w:val="22"/>
          <w:szCs w:val="22"/>
        </w:rPr>
        <w:t xml:space="preserve"> donation to the Penn Township Veterans Association for the</w:t>
      </w:r>
      <w:r w:rsidR="00C73AC9">
        <w:rPr>
          <w:rFonts w:ascii="Courier New" w:hAnsi="Courier New" w:cs="Courier New"/>
          <w:sz w:val="22"/>
          <w:szCs w:val="22"/>
        </w:rPr>
        <w:t>ir</w:t>
      </w:r>
      <w:r w:rsidRPr="00524D83">
        <w:rPr>
          <w:rFonts w:ascii="Courier New" w:hAnsi="Courier New" w:cs="Courier New"/>
          <w:sz w:val="22"/>
          <w:szCs w:val="22"/>
        </w:rPr>
        <w:t xml:space="preserve"> annual Memorial Day </w:t>
      </w:r>
      <w:r w:rsidR="00D01ADE">
        <w:rPr>
          <w:rFonts w:ascii="Courier New" w:hAnsi="Courier New" w:cs="Courier New"/>
          <w:sz w:val="22"/>
          <w:szCs w:val="22"/>
        </w:rPr>
        <w:t>Service</w:t>
      </w:r>
      <w:r w:rsidRPr="00524D83">
        <w:rPr>
          <w:rFonts w:ascii="Courier New" w:hAnsi="Courier New" w:cs="Courier New"/>
          <w:sz w:val="22"/>
          <w:szCs w:val="22"/>
        </w:rPr>
        <w:t xml:space="preserve">.  Supervisor </w:t>
      </w:r>
      <w:r w:rsidR="00B83E1E" w:rsidRPr="00524D83">
        <w:rPr>
          <w:rFonts w:ascii="Courier New" w:hAnsi="Courier New" w:cs="Courier New"/>
          <w:sz w:val="22"/>
          <w:szCs w:val="22"/>
        </w:rPr>
        <w:t xml:space="preserve">Mowry </w:t>
      </w:r>
      <w:r w:rsidRPr="00524D83">
        <w:rPr>
          <w:rFonts w:ascii="Courier New" w:hAnsi="Courier New" w:cs="Courier New"/>
          <w:sz w:val="22"/>
          <w:szCs w:val="22"/>
        </w:rPr>
        <w:t>made the m</w:t>
      </w:r>
      <w:r w:rsidR="00924E0F" w:rsidRPr="00524D83">
        <w:rPr>
          <w:rFonts w:ascii="Courier New" w:hAnsi="Courier New" w:cs="Courier New"/>
          <w:sz w:val="22"/>
          <w:szCs w:val="22"/>
        </w:rPr>
        <w:t xml:space="preserve">otion </w:t>
      </w:r>
      <w:r w:rsidRPr="00524D83">
        <w:rPr>
          <w:rFonts w:ascii="Courier New" w:hAnsi="Courier New" w:cs="Courier New"/>
          <w:sz w:val="22"/>
          <w:szCs w:val="22"/>
        </w:rPr>
        <w:t>and Supervisor</w:t>
      </w:r>
      <w:r w:rsidRPr="00B83E1E">
        <w:rPr>
          <w:rFonts w:ascii="Courier New" w:hAnsi="Courier New" w:cs="Courier New"/>
          <w:sz w:val="22"/>
          <w:szCs w:val="22"/>
        </w:rPr>
        <w:t xml:space="preserve"> </w:t>
      </w:r>
      <w:r w:rsidR="00B83E1E">
        <w:rPr>
          <w:rFonts w:ascii="Courier New" w:hAnsi="Courier New" w:cs="Courier New"/>
          <w:sz w:val="22"/>
          <w:szCs w:val="22"/>
        </w:rPr>
        <w:t xml:space="preserve">Roth </w:t>
      </w:r>
      <w:r w:rsidRPr="00B83E1E">
        <w:rPr>
          <w:rFonts w:ascii="Courier New" w:hAnsi="Courier New" w:cs="Courier New"/>
          <w:sz w:val="22"/>
          <w:szCs w:val="22"/>
        </w:rPr>
        <w:t xml:space="preserve">seconded the motion </w:t>
      </w:r>
      <w:r w:rsidR="00924E0F" w:rsidRPr="00B83E1E">
        <w:rPr>
          <w:rFonts w:ascii="Courier New" w:hAnsi="Courier New" w:cs="Courier New"/>
          <w:sz w:val="22"/>
          <w:szCs w:val="22"/>
        </w:rPr>
        <w:t xml:space="preserve">to approve a donation </w:t>
      </w:r>
      <w:r w:rsidRPr="00B83E1E">
        <w:rPr>
          <w:rFonts w:ascii="Courier New" w:hAnsi="Courier New" w:cs="Courier New"/>
          <w:sz w:val="22"/>
          <w:szCs w:val="22"/>
        </w:rPr>
        <w:t>of $</w:t>
      </w:r>
      <w:r w:rsidR="00524D83">
        <w:rPr>
          <w:rFonts w:ascii="Courier New" w:hAnsi="Courier New" w:cs="Courier New"/>
          <w:sz w:val="22"/>
          <w:szCs w:val="22"/>
        </w:rPr>
        <w:t>400</w:t>
      </w:r>
      <w:r w:rsidRPr="00B83E1E">
        <w:rPr>
          <w:rFonts w:ascii="Courier New" w:hAnsi="Courier New" w:cs="Courier New"/>
          <w:sz w:val="22"/>
          <w:szCs w:val="22"/>
        </w:rPr>
        <w:t xml:space="preserve">.00 </w:t>
      </w:r>
      <w:r w:rsidR="00924E0F" w:rsidRPr="00B83E1E">
        <w:rPr>
          <w:rFonts w:ascii="Courier New" w:hAnsi="Courier New" w:cs="Courier New"/>
          <w:sz w:val="22"/>
          <w:szCs w:val="22"/>
        </w:rPr>
        <w:t xml:space="preserve">to the Penn Township Veterans Association </w:t>
      </w:r>
      <w:r w:rsidRPr="00B83E1E">
        <w:rPr>
          <w:rFonts w:ascii="Courier New" w:hAnsi="Courier New" w:cs="Courier New"/>
          <w:sz w:val="22"/>
          <w:szCs w:val="22"/>
        </w:rPr>
        <w:t>for the</w:t>
      </w:r>
      <w:r w:rsidR="00E6550D" w:rsidRPr="00B83E1E">
        <w:rPr>
          <w:rFonts w:ascii="Courier New" w:hAnsi="Courier New" w:cs="Courier New"/>
          <w:sz w:val="22"/>
          <w:szCs w:val="22"/>
        </w:rPr>
        <w:t>ir</w:t>
      </w:r>
      <w:r w:rsidRPr="00B83E1E">
        <w:rPr>
          <w:rFonts w:ascii="Courier New" w:hAnsi="Courier New" w:cs="Courier New"/>
          <w:sz w:val="22"/>
          <w:szCs w:val="22"/>
        </w:rPr>
        <w:t xml:space="preserve"> Memorial Day </w:t>
      </w:r>
      <w:r w:rsidR="00D01ADE">
        <w:rPr>
          <w:rFonts w:ascii="Courier New" w:hAnsi="Courier New" w:cs="Courier New"/>
          <w:sz w:val="22"/>
          <w:szCs w:val="22"/>
        </w:rPr>
        <w:t>Service</w:t>
      </w:r>
      <w:r w:rsidR="00924E0F" w:rsidRPr="00B83E1E">
        <w:rPr>
          <w:rFonts w:ascii="Courier New" w:hAnsi="Courier New" w:cs="Courier New"/>
          <w:sz w:val="22"/>
          <w:szCs w:val="22"/>
        </w:rPr>
        <w:t>.</w:t>
      </w:r>
      <w:r w:rsidR="00D01ADE">
        <w:rPr>
          <w:rFonts w:ascii="Courier New" w:hAnsi="Courier New" w:cs="Courier New"/>
          <w:sz w:val="22"/>
          <w:szCs w:val="22"/>
        </w:rPr>
        <w:t xml:space="preserve">  The motion was approved.</w:t>
      </w:r>
    </w:p>
    <w:p w14:paraId="73E4B2FD" w14:textId="72B27CFC" w:rsidR="00252E68" w:rsidRPr="00B83E1E" w:rsidRDefault="00252E68" w:rsidP="00936FCB">
      <w:pPr>
        <w:pStyle w:val="ListBullet2"/>
        <w:numPr>
          <w:ilvl w:val="0"/>
          <w:numId w:val="33"/>
        </w:numPr>
        <w:ind w:left="360"/>
        <w:rPr>
          <w:rFonts w:ascii="Courier New" w:hAnsi="Courier New" w:cs="Courier New"/>
          <w:sz w:val="22"/>
          <w:szCs w:val="22"/>
        </w:rPr>
      </w:pPr>
      <w:r>
        <w:rPr>
          <w:rFonts w:ascii="Courier New" w:hAnsi="Courier New" w:cs="Courier New"/>
          <w:sz w:val="22"/>
          <w:szCs w:val="22"/>
        </w:rPr>
        <w:t>HRG – Notice of Mandell Trails Mobile Home Park to submit a Chapter 102 National Pollutant Discharge Elimination System Permit application.</w:t>
      </w:r>
    </w:p>
    <w:p w14:paraId="1A8268A4" w14:textId="77777777" w:rsidR="00631B1F" w:rsidRDefault="00631B1F" w:rsidP="00044EF5">
      <w:pPr>
        <w:pStyle w:val="NoSpacing"/>
        <w:rPr>
          <w:rFonts w:cs="Courier New"/>
          <w:b/>
          <w:color w:val="000000" w:themeColor="text1"/>
          <w:szCs w:val="22"/>
          <w:u w:val="single"/>
        </w:rPr>
      </w:pPr>
    </w:p>
    <w:p w14:paraId="293B6C22" w14:textId="7DFAD320" w:rsidR="008D14E8" w:rsidRPr="00D2214A" w:rsidRDefault="004C5D59" w:rsidP="00044EF5">
      <w:pPr>
        <w:pStyle w:val="NoSpacing"/>
        <w:rPr>
          <w:rFonts w:cs="Courier New"/>
          <w:b/>
          <w:color w:val="000000" w:themeColor="text1"/>
          <w:szCs w:val="22"/>
          <w:u w:val="single"/>
        </w:rPr>
      </w:pPr>
      <w:r w:rsidRPr="00D2214A">
        <w:rPr>
          <w:rFonts w:cs="Courier New"/>
          <w:b/>
          <w:color w:val="000000" w:themeColor="text1"/>
          <w:szCs w:val="22"/>
          <w:u w:val="single"/>
        </w:rPr>
        <w:t>Seminar</w:t>
      </w:r>
      <w:r w:rsidR="00A41719" w:rsidRPr="00D2214A">
        <w:rPr>
          <w:rFonts w:cs="Courier New"/>
          <w:b/>
          <w:color w:val="000000" w:themeColor="text1"/>
          <w:szCs w:val="22"/>
          <w:u w:val="single"/>
        </w:rPr>
        <w:t>s</w:t>
      </w:r>
    </w:p>
    <w:p w14:paraId="59047A6B" w14:textId="77777777" w:rsidR="00DE5187" w:rsidRDefault="00DE5187" w:rsidP="00DE5187">
      <w:pPr>
        <w:pStyle w:val="List"/>
        <w:numPr>
          <w:ilvl w:val="0"/>
          <w:numId w:val="1"/>
        </w:numPr>
        <w:ind w:left="360"/>
        <w:rPr>
          <w:rFonts w:ascii="Courier New" w:hAnsi="Courier New" w:cs="Courier New"/>
          <w:sz w:val="22"/>
          <w:szCs w:val="22"/>
        </w:rPr>
      </w:pPr>
      <w:bookmarkStart w:id="4" w:name="_Hlk145495005"/>
      <w:r>
        <w:rPr>
          <w:rFonts w:ascii="Courier New" w:hAnsi="Courier New" w:cs="Courier New"/>
          <w:sz w:val="22"/>
          <w:szCs w:val="22"/>
        </w:rPr>
        <w:t>PENN BOC Region 6 Legal Aspects of Property Maintenance and UCC Violations held on May 15, 2024, at the Ohio Township Community Park Nature Center.</w:t>
      </w:r>
    </w:p>
    <w:p w14:paraId="1BD93A2F" w14:textId="57F95831" w:rsidR="00DE5187" w:rsidRDefault="00DE5187" w:rsidP="00DE5187">
      <w:pPr>
        <w:pStyle w:val="List"/>
        <w:numPr>
          <w:ilvl w:val="0"/>
          <w:numId w:val="1"/>
        </w:numPr>
        <w:ind w:left="360" w:right="-270"/>
        <w:rPr>
          <w:rFonts w:ascii="Courier New" w:hAnsi="Courier New" w:cs="Courier New"/>
          <w:sz w:val="22"/>
          <w:szCs w:val="22"/>
        </w:rPr>
      </w:pPr>
      <w:r>
        <w:rPr>
          <w:rFonts w:ascii="Courier New" w:hAnsi="Courier New" w:cs="Courier New"/>
          <w:sz w:val="22"/>
          <w:szCs w:val="22"/>
        </w:rPr>
        <w:t xml:space="preserve">Qualifying </w:t>
      </w:r>
      <w:r w:rsidR="00C73AC9">
        <w:rPr>
          <w:rFonts w:ascii="Courier New" w:hAnsi="Courier New" w:cs="Courier New"/>
          <w:sz w:val="22"/>
          <w:szCs w:val="22"/>
        </w:rPr>
        <w:t>instructor t</w:t>
      </w:r>
      <w:r>
        <w:rPr>
          <w:rFonts w:ascii="Courier New" w:hAnsi="Courier New" w:cs="Courier New"/>
          <w:sz w:val="22"/>
          <w:szCs w:val="22"/>
        </w:rPr>
        <w:t xml:space="preserve">raining </w:t>
      </w:r>
      <w:r w:rsidR="00C73AC9">
        <w:rPr>
          <w:rFonts w:ascii="Courier New" w:hAnsi="Courier New" w:cs="Courier New"/>
          <w:sz w:val="22"/>
          <w:szCs w:val="22"/>
        </w:rPr>
        <w:t>c</w:t>
      </w:r>
      <w:r>
        <w:rPr>
          <w:rFonts w:ascii="Courier New" w:hAnsi="Courier New" w:cs="Courier New"/>
          <w:sz w:val="22"/>
          <w:szCs w:val="22"/>
        </w:rPr>
        <w:t>lass for Officer Korey Zarnick in Meadville, PA.</w:t>
      </w:r>
    </w:p>
    <w:p w14:paraId="7799D258" w14:textId="0B953420" w:rsidR="00DE5187" w:rsidRDefault="00DE5187" w:rsidP="00DE5187">
      <w:pPr>
        <w:pStyle w:val="List"/>
        <w:numPr>
          <w:ilvl w:val="0"/>
          <w:numId w:val="1"/>
        </w:numPr>
        <w:ind w:left="360"/>
        <w:rPr>
          <w:rFonts w:ascii="Courier New" w:hAnsi="Courier New" w:cs="Courier New"/>
          <w:sz w:val="22"/>
          <w:szCs w:val="22"/>
        </w:rPr>
      </w:pPr>
      <w:r w:rsidRPr="00515B3E">
        <w:rPr>
          <w:rFonts w:ascii="Courier New" w:hAnsi="Courier New" w:cs="Courier New"/>
          <w:sz w:val="22"/>
          <w:szCs w:val="22"/>
        </w:rPr>
        <w:t>Qualifying</w:t>
      </w:r>
      <w:r>
        <w:rPr>
          <w:rFonts w:ascii="Courier New" w:hAnsi="Courier New" w:cs="Courier New"/>
          <w:sz w:val="22"/>
          <w:szCs w:val="22"/>
        </w:rPr>
        <w:t xml:space="preserve"> </w:t>
      </w:r>
      <w:r w:rsidR="00424EA5">
        <w:rPr>
          <w:rFonts w:ascii="Courier New" w:hAnsi="Courier New" w:cs="Courier New"/>
          <w:sz w:val="22"/>
          <w:szCs w:val="22"/>
        </w:rPr>
        <w:t xml:space="preserve">instructor training class </w:t>
      </w:r>
      <w:r>
        <w:rPr>
          <w:rFonts w:ascii="Courier New" w:hAnsi="Courier New" w:cs="Courier New"/>
          <w:sz w:val="22"/>
          <w:szCs w:val="22"/>
        </w:rPr>
        <w:t xml:space="preserve">with </w:t>
      </w:r>
      <w:r w:rsidRPr="008D4D3D">
        <w:rPr>
          <w:rFonts w:ascii="Courier New" w:hAnsi="Courier New" w:cs="Courier New"/>
          <w:sz w:val="22"/>
          <w:szCs w:val="22"/>
        </w:rPr>
        <w:t xml:space="preserve">a </w:t>
      </w:r>
      <w:r>
        <w:rPr>
          <w:rFonts w:ascii="Courier New" w:hAnsi="Courier New" w:cs="Courier New"/>
          <w:sz w:val="22"/>
          <w:szCs w:val="22"/>
        </w:rPr>
        <w:t xml:space="preserve">rifle for Office Korey Zarnick in </w:t>
      </w:r>
      <w:r w:rsidRPr="00515B3E">
        <w:rPr>
          <w:rFonts w:ascii="Courier New" w:hAnsi="Courier New" w:cs="Courier New"/>
          <w:sz w:val="22"/>
          <w:szCs w:val="22"/>
        </w:rPr>
        <w:t>Meadville</w:t>
      </w:r>
      <w:r>
        <w:rPr>
          <w:rFonts w:ascii="Courier New" w:hAnsi="Courier New" w:cs="Courier New"/>
          <w:sz w:val="22"/>
          <w:szCs w:val="22"/>
        </w:rPr>
        <w:t>, PA</w:t>
      </w:r>
      <w:r w:rsidR="00424EA5">
        <w:rPr>
          <w:rFonts w:ascii="Courier New" w:hAnsi="Courier New" w:cs="Courier New"/>
          <w:sz w:val="22"/>
          <w:szCs w:val="22"/>
        </w:rPr>
        <w:t>.</w:t>
      </w:r>
    </w:p>
    <w:p w14:paraId="0AC89197" w14:textId="77777777" w:rsidR="004D029D" w:rsidRDefault="004D029D" w:rsidP="004D029D">
      <w:pPr>
        <w:pStyle w:val="List"/>
        <w:ind w:firstLine="0"/>
        <w:rPr>
          <w:rFonts w:ascii="Courier New" w:hAnsi="Courier New" w:cs="Courier New"/>
          <w:sz w:val="22"/>
          <w:szCs w:val="22"/>
        </w:rPr>
      </w:pPr>
    </w:p>
    <w:p w14:paraId="6E9D6F2B" w14:textId="77777777" w:rsidR="004D029D" w:rsidRDefault="004D029D" w:rsidP="004D029D">
      <w:pPr>
        <w:pStyle w:val="List"/>
        <w:ind w:firstLine="0"/>
        <w:rPr>
          <w:rFonts w:ascii="Courier New" w:hAnsi="Courier New" w:cs="Courier New"/>
          <w:sz w:val="22"/>
          <w:szCs w:val="22"/>
        </w:rPr>
      </w:pPr>
    </w:p>
    <w:p w14:paraId="398BE4A9" w14:textId="278FB9DA" w:rsidR="004D029D" w:rsidRDefault="004D029D" w:rsidP="004D029D">
      <w:pPr>
        <w:pStyle w:val="List"/>
        <w:ind w:firstLine="0"/>
        <w:jc w:val="center"/>
        <w:rPr>
          <w:rFonts w:ascii="Courier New" w:hAnsi="Courier New" w:cs="Courier New"/>
          <w:sz w:val="22"/>
          <w:szCs w:val="22"/>
        </w:rPr>
      </w:pPr>
      <w:r>
        <w:rPr>
          <w:rFonts w:ascii="Courier New" w:hAnsi="Courier New" w:cs="Courier New"/>
          <w:sz w:val="22"/>
          <w:szCs w:val="22"/>
        </w:rPr>
        <w:lastRenderedPageBreak/>
        <w:t>Tuesday, May 14, 2024</w:t>
      </w:r>
    </w:p>
    <w:p w14:paraId="6C55D8E0" w14:textId="77777777" w:rsidR="004D029D" w:rsidRDefault="004D029D" w:rsidP="004D029D">
      <w:pPr>
        <w:pStyle w:val="List"/>
        <w:ind w:firstLine="0"/>
        <w:jc w:val="center"/>
        <w:rPr>
          <w:rFonts w:ascii="Courier New" w:hAnsi="Courier New" w:cs="Courier New"/>
          <w:sz w:val="22"/>
          <w:szCs w:val="22"/>
        </w:rPr>
      </w:pPr>
    </w:p>
    <w:p w14:paraId="77CC3A0D" w14:textId="1D03915D" w:rsidR="004D029D" w:rsidRPr="004D029D" w:rsidRDefault="004D029D" w:rsidP="004D029D">
      <w:pPr>
        <w:pStyle w:val="List"/>
        <w:rPr>
          <w:rFonts w:ascii="Courier New" w:hAnsi="Courier New" w:cs="Courier New"/>
          <w:b/>
          <w:bCs/>
          <w:sz w:val="22"/>
          <w:szCs w:val="22"/>
          <w:u w:val="single"/>
        </w:rPr>
      </w:pPr>
      <w:r>
        <w:rPr>
          <w:rFonts w:ascii="Courier New" w:hAnsi="Courier New" w:cs="Courier New"/>
          <w:b/>
          <w:bCs/>
          <w:sz w:val="22"/>
          <w:szCs w:val="22"/>
          <w:u w:val="single"/>
        </w:rPr>
        <w:t>Seminars - Continued</w:t>
      </w:r>
    </w:p>
    <w:p w14:paraId="52E8884F" w14:textId="3CA804BA" w:rsidR="004B64E7" w:rsidRPr="00252E68" w:rsidRDefault="000C62FE" w:rsidP="00252E68">
      <w:pPr>
        <w:pStyle w:val="List"/>
        <w:numPr>
          <w:ilvl w:val="0"/>
          <w:numId w:val="1"/>
        </w:numPr>
        <w:ind w:left="360"/>
        <w:rPr>
          <w:rFonts w:cs="Courier New"/>
          <w:b/>
          <w:color w:val="000000" w:themeColor="text1"/>
          <w:szCs w:val="22"/>
          <w:u w:val="single"/>
        </w:rPr>
      </w:pPr>
      <w:r w:rsidRPr="00B83E1E">
        <w:rPr>
          <w:rFonts w:ascii="Courier New" w:hAnsi="Courier New" w:cs="Courier New"/>
          <w:sz w:val="22"/>
          <w:szCs w:val="22"/>
        </w:rPr>
        <w:t xml:space="preserve">Supervisor </w:t>
      </w:r>
      <w:r w:rsidR="00B83E1E">
        <w:rPr>
          <w:rFonts w:ascii="Courier New" w:hAnsi="Courier New" w:cs="Courier New"/>
          <w:sz w:val="22"/>
          <w:szCs w:val="22"/>
        </w:rPr>
        <w:t>Roth</w:t>
      </w:r>
      <w:r w:rsidR="00B83E1E" w:rsidRPr="00B83E1E">
        <w:rPr>
          <w:rFonts w:ascii="Courier New" w:hAnsi="Courier New" w:cs="Courier New"/>
          <w:color w:val="FF0000"/>
          <w:sz w:val="22"/>
          <w:szCs w:val="22"/>
        </w:rPr>
        <w:t xml:space="preserve"> </w:t>
      </w:r>
      <w:r w:rsidRPr="001F0C4A">
        <w:rPr>
          <w:rFonts w:ascii="Courier New" w:hAnsi="Courier New" w:cs="Courier New"/>
          <w:sz w:val="22"/>
          <w:szCs w:val="22"/>
        </w:rPr>
        <w:t xml:space="preserve">made the motion and Supervisor </w:t>
      </w:r>
      <w:r w:rsidR="00B83E1E">
        <w:rPr>
          <w:rFonts w:ascii="Courier New" w:hAnsi="Courier New" w:cs="Courier New"/>
          <w:sz w:val="22"/>
          <w:szCs w:val="22"/>
        </w:rPr>
        <w:t xml:space="preserve">Ward </w:t>
      </w:r>
      <w:r w:rsidRPr="001F0C4A">
        <w:rPr>
          <w:rFonts w:ascii="Courier New" w:hAnsi="Courier New" w:cs="Courier New"/>
          <w:sz w:val="22"/>
          <w:szCs w:val="22"/>
        </w:rPr>
        <w:t xml:space="preserve">seconded the </w:t>
      </w:r>
      <w:r w:rsidRPr="00135117">
        <w:rPr>
          <w:rFonts w:ascii="Courier New" w:hAnsi="Courier New" w:cs="Courier New"/>
          <w:sz w:val="22"/>
          <w:szCs w:val="22"/>
        </w:rPr>
        <w:t xml:space="preserve">motion that </w:t>
      </w:r>
      <w:bookmarkEnd w:id="4"/>
      <w:r w:rsidRPr="00135117">
        <w:rPr>
          <w:rFonts w:ascii="Courier New" w:hAnsi="Courier New" w:cs="Courier New"/>
          <w:sz w:val="22"/>
          <w:szCs w:val="22"/>
        </w:rPr>
        <w:t xml:space="preserve">all involved wishing to attend these seminars be </w:t>
      </w:r>
      <w:r w:rsidRPr="001F0C4A">
        <w:rPr>
          <w:rFonts w:ascii="Courier New" w:hAnsi="Courier New" w:cs="Courier New"/>
          <w:sz w:val="22"/>
          <w:szCs w:val="22"/>
        </w:rPr>
        <w:t>authorized to do so.  The motion carried.</w:t>
      </w:r>
    </w:p>
    <w:p w14:paraId="2DBA50EE" w14:textId="77777777" w:rsidR="004B64E7" w:rsidRDefault="004B64E7" w:rsidP="00044EF5">
      <w:pPr>
        <w:pStyle w:val="NoSpacing"/>
        <w:rPr>
          <w:rFonts w:cs="Courier New"/>
          <w:b/>
          <w:color w:val="000000" w:themeColor="text1"/>
          <w:szCs w:val="22"/>
          <w:u w:val="single"/>
        </w:rPr>
      </w:pPr>
    </w:p>
    <w:p w14:paraId="69EF21BE" w14:textId="04EA5B39" w:rsidR="008D14E8"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Treasurer’s Report</w:t>
      </w:r>
    </w:p>
    <w:p w14:paraId="3A91DF9F" w14:textId="4439699B" w:rsidR="00566E16" w:rsidRDefault="00566E16" w:rsidP="00566E16">
      <w:pPr>
        <w:pStyle w:val="NoSpacing"/>
        <w:rPr>
          <w:rFonts w:cs="Courier New"/>
          <w:color w:val="000000" w:themeColor="text1"/>
          <w:szCs w:val="22"/>
        </w:rPr>
      </w:pPr>
      <w:r w:rsidRPr="00A61C56">
        <w:rPr>
          <w:rFonts w:cs="Courier New"/>
          <w:szCs w:val="22"/>
        </w:rPr>
        <w:t>Mr</w:t>
      </w:r>
      <w:r w:rsidR="00DE5187">
        <w:rPr>
          <w:rFonts w:cs="Courier New"/>
          <w:szCs w:val="22"/>
        </w:rPr>
        <w:t>s</w:t>
      </w:r>
      <w:r w:rsidR="0094277B">
        <w:rPr>
          <w:rFonts w:cs="Courier New"/>
          <w:szCs w:val="22"/>
        </w:rPr>
        <w:t xml:space="preserve">. </w:t>
      </w:r>
      <w:r w:rsidR="00DE5187">
        <w:rPr>
          <w:rFonts w:cs="Courier New"/>
          <w:szCs w:val="22"/>
        </w:rPr>
        <w:t>Zerfoss</w:t>
      </w:r>
      <w:r w:rsidRPr="00A61C56">
        <w:rPr>
          <w:rFonts w:cs="Courier New"/>
          <w:szCs w:val="22"/>
        </w:rPr>
        <w:t xml:space="preserve"> </w:t>
      </w:r>
      <w:r w:rsidRPr="009D2259">
        <w:rPr>
          <w:rFonts w:cs="Courier New"/>
          <w:color w:val="000000" w:themeColor="text1"/>
          <w:szCs w:val="22"/>
        </w:rPr>
        <w:t xml:space="preserve">read the list of invoices paid since the last report was </w:t>
      </w:r>
      <w:r w:rsidRPr="00C93C48">
        <w:rPr>
          <w:rFonts w:cs="Courier New"/>
          <w:szCs w:val="22"/>
        </w:rPr>
        <w:t xml:space="preserve">read on </w:t>
      </w:r>
      <w:r w:rsidR="00E811E8" w:rsidRPr="00C93C48">
        <w:rPr>
          <w:rFonts w:cs="Courier New"/>
          <w:szCs w:val="22"/>
        </w:rPr>
        <w:t>April 9</w:t>
      </w:r>
      <w:r w:rsidRPr="00C93C48">
        <w:rPr>
          <w:rFonts w:cs="Courier New"/>
          <w:szCs w:val="22"/>
        </w:rPr>
        <w:t>, 202</w:t>
      </w:r>
      <w:r w:rsidR="001F0C4A" w:rsidRPr="00C93C48">
        <w:rPr>
          <w:rFonts w:cs="Courier New"/>
          <w:szCs w:val="22"/>
        </w:rPr>
        <w:t>4</w:t>
      </w:r>
      <w:r w:rsidRPr="009D2259">
        <w:rPr>
          <w:rFonts w:cs="Courier New"/>
          <w:color w:val="000000" w:themeColor="text1"/>
          <w:szCs w:val="22"/>
        </w:rPr>
        <w:t xml:space="preserve">.  </w:t>
      </w:r>
      <w:r>
        <w:rPr>
          <w:rFonts w:cs="Courier New"/>
          <w:color w:val="000000" w:themeColor="text1"/>
          <w:szCs w:val="22"/>
        </w:rPr>
        <w:t>ARPA Fund: $</w:t>
      </w:r>
      <w:bookmarkStart w:id="5" w:name="_Hlk147646934"/>
      <w:r>
        <w:rPr>
          <w:rFonts w:cs="Courier New"/>
          <w:color w:val="000000" w:themeColor="text1"/>
          <w:szCs w:val="22"/>
        </w:rPr>
        <w:t>0.00</w:t>
      </w:r>
      <w:bookmarkEnd w:id="5"/>
      <w:r>
        <w:rPr>
          <w:rFonts w:cs="Courier New"/>
          <w:color w:val="000000" w:themeColor="text1"/>
          <w:szCs w:val="22"/>
        </w:rPr>
        <w:t xml:space="preserve">; </w:t>
      </w:r>
      <w:r w:rsidRPr="009D2259">
        <w:rPr>
          <w:rFonts w:cs="Courier New"/>
          <w:color w:val="000000" w:themeColor="text1"/>
          <w:szCs w:val="22"/>
        </w:rPr>
        <w:t>Fire Tax Fund: $</w:t>
      </w:r>
      <w:r w:rsidR="00424EA5">
        <w:rPr>
          <w:rFonts w:cs="Courier New"/>
          <w:color w:val="000000" w:themeColor="text1"/>
          <w:szCs w:val="22"/>
        </w:rPr>
        <w:t>4,679.37</w:t>
      </w:r>
      <w:r>
        <w:rPr>
          <w:rFonts w:cs="Courier New"/>
          <w:color w:val="000000" w:themeColor="text1"/>
          <w:szCs w:val="22"/>
        </w:rPr>
        <w:t>;</w:t>
      </w:r>
      <w:r w:rsidRPr="009D2259">
        <w:rPr>
          <w:rFonts w:cs="Courier New"/>
          <w:color w:val="000000" w:themeColor="text1"/>
          <w:szCs w:val="22"/>
        </w:rPr>
        <w:t xml:space="preserve"> </w:t>
      </w:r>
      <w:r>
        <w:rPr>
          <w:rFonts w:cs="Courier New"/>
          <w:color w:val="000000" w:themeColor="text1"/>
          <w:szCs w:val="22"/>
        </w:rPr>
        <w:t>Capital Savings Fund: $</w:t>
      </w:r>
      <w:r w:rsidR="00424EA5">
        <w:rPr>
          <w:rFonts w:cs="Courier New"/>
          <w:color w:val="000000" w:themeColor="text1"/>
          <w:szCs w:val="22"/>
        </w:rPr>
        <w:t>0.00</w:t>
      </w:r>
      <w:r>
        <w:rPr>
          <w:rFonts w:cs="Courier New"/>
          <w:color w:val="000000" w:themeColor="text1"/>
          <w:szCs w:val="22"/>
        </w:rPr>
        <w:t xml:space="preserve">; </w:t>
      </w:r>
      <w:r w:rsidRPr="009D2259">
        <w:rPr>
          <w:rFonts w:cs="Courier New"/>
          <w:color w:val="000000" w:themeColor="text1"/>
          <w:szCs w:val="22"/>
        </w:rPr>
        <w:t>Act 13 Fund:</w:t>
      </w:r>
      <w:r>
        <w:rPr>
          <w:rFonts w:cs="Courier New"/>
          <w:color w:val="000000" w:themeColor="text1"/>
          <w:szCs w:val="22"/>
        </w:rPr>
        <w:t xml:space="preserve"> $</w:t>
      </w:r>
      <w:r w:rsidR="00424EA5">
        <w:rPr>
          <w:rFonts w:cs="Courier New"/>
          <w:color w:val="000000" w:themeColor="text1"/>
          <w:szCs w:val="22"/>
        </w:rPr>
        <w:t>4,180.65</w:t>
      </w:r>
      <w:r>
        <w:rPr>
          <w:rFonts w:cs="Courier New"/>
          <w:color w:val="000000" w:themeColor="text1"/>
          <w:szCs w:val="22"/>
        </w:rPr>
        <w:t>;</w:t>
      </w:r>
      <w:r w:rsidRPr="009D2259">
        <w:rPr>
          <w:rFonts w:cs="Courier New"/>
          <w:color w:val="000000" w:themeColor="text1"/>
          <w:szCs w:val="22"/>
        </w:rPr>
        <w:t xml:space="preserve"> Township Fund: $</w:t>
      </w:r>
      <w:r w:rsidR="00424EA5">
        <w:rPr>
          <w:rFonts w:cs="Courier New"/>
          <w:color w:val="000000" w:themeColor="text1"/>
          <w:szCs w:val="22"/>
        </w:rPr>
        <w:t>208,928.15</w:t>
      </w:r>
      <w:r>
        <w:rPr>
          <w:rFonts w:cs="Courier New"/>
          <w:color w:val="000000" w:themeColor="text1"/>
          <w:szCs w:val="22"/>
        </w:rPr>
        <w:t>; and State Fund: $0.00</w:t>
      </w:r>
      <w:r w:rsidRPr="009D2259">
        <w:rPr>
          <w:rFonts w:cs="Courier New"/>
          <w:color w:val="000000" w:themeColor="text1"/>
          <w:szCs w:val="22"/>
        </w:rPr>
        <w:t xml:space="preserve">. </w:t>
      </w:r>
    </w:p>
    <w:p w14:paraId="5B454B84" w14:textId="77777777" w:rsidR="004B64E7" w:rsidRDefault="004B64E7" w:rsidP="00424EA5">
      <w:pPr>
        <w:pStyle w:val="NoSpacing"/>
        <w:rPr>
          <w:rFonts w:cs="Courier New"/>
          <w:color w:val="000000" w:themeColor="text1"/>
          <w:szCs w:val="22"/>
        </w:rPr>
      </w:pPr>
    </w:p>
    <w:p w14:paraId="3186A473" w14:textId="3DC21FA8" w:rsidR="00424EA5" w:rsidRDefault="00424EA5" w:rsidP="00424EA5">
      <w:pPr>
        <w:pStyle w:val="NoSpacing"/>
        <w:rPr>
          <w:rFonts w:cs="Courier New"/>
          <w:color w:val="000000" w:themeColor="text1"/>
          <w:szCs w:val="22"/>
        </w:rPr>
      </w:pPr>
      <w:r w:rsidRPr="009D2259">
        <w:rPr>
          <w:rFonts w:cs="Courier New"/>
          <w:color w:val="000000" w:themeColor="text1"/>
          <w:szCs w:val="22"/>
        </w:rPr>
        <w:t>Deposits into the various Township Funds totaled $</w:t>
      </w:r>
      <w:r>
        <w:rPr>
          <w:rFonts w:cs="Courier New"/>
          <w:color w:val="000000" w:themeColor="text1"/>
          <w:szCs w:val="22"/>
        </w:rPr>
        <w:t>287,359.98.</w:t>
      </w:r>
      <w:r w:rsidRPr="009D2259">
        <w:rPr>
          <w:rFonts w:cs="Courier New"/>
          <w:color w:val="000000" w:themeColor="text1"/>
          <w:szCs w:val="22"/>
        </w:rPr>
        <w:t xml:space="preserve">  </w:t>
      </w:r>
    </w:p>
    <w:p w14:paraId="1076D588" w14:textId="77777777" w:rsidR="00424EA5" w:rsidRDefault="00424EA5" w:rsidP="00566E16">
      <w:pPr>
        <w:pStyle w:val="NoSpacing"/>
        <w:rPr>
          <w:rFonts w:cs="Courier New"/>
          <w:color w:val="000000" w:themeColor="text1"/>
          <w:szCs w:val="22"/>
        </w:rPr>
      </w:pPr>
    </w:p>
    <w:p w14:paraId="434829C0" w14:textId="4C4914E0" w:rsidR="00566E16" w:rsidRDefault="00566E16" w:rsidP="00566E16">
      <w:pPr>
        <w:pStyle w:val="NoSpacing"/>
        <w:rPr>
          <w:rFonts w:cs="Courier New"/>
          <w:color w:val="000000" w:themeColor="text1"/>
          <w:szCs w:val="22"/>
        </w:rPr>
      </w:pPr>
      <w:r w:rsidRPr="009D2259">
        <w:rPr>
          <w:rFonts w:cs="Courier New"/>
          <w:color w:val="000000" w:themeColor="text1"/>
          <w:szCs w:val="22"/>
        </w:rPr>
        <w:t>Balances were read as follows: ARPA Fund: $</w:t>
      </w:r>
      <w:r w:rsidR="00424EA5">
        <w:rPr>
          <w:rFonts w:cs="Courier New"/>
          <w:color w:val="000000" w:themeColor="text1"/>
          <w:szCs w:val="22"/>
        </w:rPr>
        <w:t>553,569.22</w:t>
      </w:r>
      <w:r>
        <w:rPr>
          <w:rFonts w:cs="Courier New"/>
          <w:color w:val="000000" w:themeColor="text1"/>
          <w:szCs w:val="22"/>
        </w:rPr>
        <w:t>;</w:t>
      </w:r>
      <w:r w:rsidRPr="009E0B50">
        <w:rPr>
          <w:rFonts w:cs="Courier New"/>
          <w:color w:val="000000" w:themeColor="text1"/>
          <w:szCs w:val="22"/>
        </w:rPr>
        <w:t xml:space="preserve"> </w:t>
      </w:r>
      <w:r w:rsidRPr="009D2259">
        <w:rPr>
          <w:rFonts w:cs="Courier New"/>
          <w:color w:val="000000" w:themeColor="text1"/>
          <w:szCs w:val="22"/>
        </w:rPr>
        <w:t>Fire Tax Fund: $</w:t>
      </w:r>
      <w:r w:rsidR="00424EA5">
        <w:rPr>
          <w:rFonts w:cs="Courier New"/>
          <w:color w:val="000000" w:themeColor="text1"/>
          <w:szCs w:val="22"/>
        </w:rPr>
        <w:t>206,979.38</w:t>
      </w:r>
      <w:r>
        <w:rPr>
          <w:rFonts w:cs="Courier New"/>
          <w:color w:val="000000" w:themeColor="text1"/>
          <w:szCs w:val="22"/>
        </w:rPr>
        <w:t>;</w:t>
      </w:r>
      <w:r w:rsidRPr="009D2259">
        <w:rPr>
          <w:rFonts w:cs="Courier New"/>
          <w:color w:val="000000" w:themeColor="text1"/>
          <w:szCs w:val="22"/>
        </w:rPr>
        <w:t xml:space="preserve"> </w:t>
      </w:r>
      <w:r>
        <w:rPr>
          <w:rFonts w:cs="Courier New"/>
          <w:color w:val="000000" w:themeColor="text1"/>
          <w:szCs w:val="22"/>
        </w:rPr>
        <w:t>Capital Savings Fund: $</w:t>
      </w:r>
      <w:r w:rsidR="00424EA5">
        <w:rPr>
          <w:rFonts w:cs="Courier New"/>
          <w:color w:val="000000" w:themeColor="text1"/>
          <w:szCs w:val="22"/>
        </w:rPr>
        <w:t>189,111.27</w:t>
      </w:r>
      <w:r>
        <w:rPr>
          <w:rFonts w:cs="Courier New"/>
          <w:color w:val="000000" w:themeColor="text1"/>
          <w:szCs w:val="22"/>
        </w:rPr>
        <w:t xml:space="preserve">; </w:t>
      </w:r>
      <w:r w:rsidRPr="009D2259">
        <w:rPr>
          <w:rFonts w:cs="Courier New"/>
          <w:color w:val="000000" w:themeColor="text1"/>
          <w:szCs w:val="22"/>
        </w:rPr>
        <w:t>Act 13 Impact Fund: $</w:t>
      </w:r>
      <w:r w:rsidR="00424EA5">
        <w:rPr>
          <w:rFonts w:cs="Courier New"/>
          <w:color w:val="000000" w:themeColor="text1"/>
          <w:szCs w:val="22"/>
        </w:rPr>
        <w:t>966,176.67</w:t>
      </w:r>
      <w:r>
        <w:rPr>
          <w:rFonts w:cs="Courier New"/>
          <w:color w:val="000000" w:themeColor="text1"/>
          <w:szCs w:val="22"/>
        </w:rPr>
        <w:t>;</w:t>
      </w:r>
      <w:r w:rsidRPr="009D2259">
        <w:rPr>
          <w:rFonts w:cs="Courier New"/>
          <w:color w:val="000000" w:themeColor="text1"/>
          <w:szCs w:val="22"/>
        </w:rPr>
        <w:t xml:space="preserve"> Township Fund: $</w:t>
      </w:r>
      <w:r w:rsidR="00424EA5">
        <w:rPr>
          <w:rFonts w:cs="Courier New"/>
          <w:color w:val="000000" w:themeColor="text1"/>
          <w:szCs w:val="22"/>
        </w:rPr>
        <w:t>312,610.92</w:t>
      </w:r>
      <w:r>
        <w:rPr>
          <w:rFonts w:cs="Courier New"/>
          <w:color w:val="000000" w:themeColor="text1"/>
          <w:szCs w:val="22"/>
        </w:rPr>
        <w:t>, and</w:t>
      </w:r>
      <w:r w:rsidRPr="009D2259">
        <w:rPr>
          <w:rFonts w:cs="Courier New"/>
          <w:color w:val="000000" w:themeColor="text1"/>
          <w:szCs w:val="22"/>
        </w:rPr>
        <w:t xml:space="preserve"> State Fund: $</w:t>
      </w:r>
      <w:r w:rsidR="00424EA5">
        <w:rPr>
          <w:rFonts w:cs="Courier New"/>
          <w:color w:val="000000" w:themeColor="text1"/>
          <w:szCs w:val="22"/>
        </w:rPr>
        <w:t>327,068.49</w:t>
      </w:r>
      <w:r w:rsidRPr="009D2259">
        <w:rPr>
          <w:rFonts w:cs="Courier New"/>
          <w:color w:val="000000" w:themeColor="text1"/>
          <w:szCs w:val="22"/>
        </w:rPr>
        <w:t xml:space="preserve">.  </w:t>
      </w:r>
    </w:p>
    <w:p w14:paraId="427674DB" w14:textId="77777777" w:rsidR="00566E16" w:rsidRDefault="00566E16" w:rsidP="00566E16">
      <w:pPr>
        <w:pStyle w:val="NoSpacing"/>
        <w:rPr>
          <w:rFonts w:cs="Courier New"/>
          <w:color w:val="000000" w:themeColor="text1"/>
          <w:szCs w:val="22"/>
        </w:rPr>
      </w:pPr>
    </w:p>
    <w:p w14:paraId="556DC1AF" w14:textId="3C6CD00B" w:rsidR="00566E16" w:rsidRPr="00775E7B" w:rsidRDefault="00566E16" w:rsidP="00566E16">
      <w:pPr>
        <w:pStyle w:val="NoSpacing"/>
        <w:rPr>
          <w:rFonts w:cs="Courier New"/>
          <w:szCs w:val="22"/>
        </w:rPr>
      </w:pPr>
      <w:r w:rsidRPr="00775E7B">
        <w:rPr>
          <w:rFonts w:cs="Courier New"/>
          <w:szCs w:val="22"/>
        </w:rPr>
        <w:t xml:space="preserve">Supervisor </w:t>
      </w:r>
      <w:r w:rsidR="00B83E1E" w:rsidRPr="006063BF">
        <w:rPr>
          <w:rFonts w:cs="Courier New"/>
          <w:szCs w:val="22"/>
        </w:rPr>
        <w:t>Ward</w:t>
      </w:r>
      <w:r w:rsidR="00B83E1E">
        <w:rPr>
          <w:rFonts w:cs="Courier New"/>
          <w:color w:val="FF0000"/>
          <w:szCs w:val="22"/>
        </w:rPr>
        <w:t xml:space="preserve"> </w:t>
      </w:r>
      <w:r w:rsidRPr="00775E7B">
        <w:rPr>
          <w:rFonts w:cs="Courier New"/>
          <w:szCs w:val="22"/>
        </w:rPr>
        <w:t xml:space="preserve">made the </w:t>
      </w:r>
      <w:r w:rsidRPr="004B1412">
        <w:rPr>
          <w:rFonts w:cs="Courier New"/>
          <w:szCs w:val="22"/>
        </w:rPr>
        <w:t>motion</w:t>
      </w:r>
      <w:r w:rsidRPr="00775E7B">
        <w:rPr>
          <w:rFonts w:cs="Courier New"/>
          <w:szCs w:val="22"/>
        </w:rPr>
        <w:t xml:space="preserve"> and Supervisor </w:t>
      </w:r>
      <w:r w:rsidR="00B83E1E" w:rsidRPr="00B83E1E">
        <w:rPr>
          <w:rFonts w:cs="Courier New"/>
          <w:szCs w:val="22"/>
        </w:rPr>
        <w:t>Mowry</w:t>
      </w:r>
      <w:r w:rsidR="00B83E1E">
        <w:rPr>
          <w:rFonts w:cs="Courier New"/>
          <w:color w:val="FF0000"/>
          <w:szCs w:val="22"/>
        </w:rPr>
        <w:t xml:space="preserve"> </w:t>
      </w:r>
      <w:r w:rsidRPr="00775E7B">
        <w:rPr>
          <w:rFonts w:cs="Courier New"/>
          <w:szCs w:val="22"/>
        </w:rPr>
        <w:t xml:space="preserve">seconded </w:t>
      </w:r>
      <w:r w:rsidRPr="001F4842">
        <w:rPr>
          <w:rFonts w:cs="Courier New"/>
          <w:szCs w:val="22"/>
        </w:rPr>
        <w:t xml:space="preserve">the </w:t>
      </w:r>
      <w:r w:rsidRPr="00135117">
        <w:rPr>
          <w:rFonts w:cs="Courier New"/>
          <w:szCs w:val="22"/>
        </w:rPr>
        <w:t xml:space="preserve">motion that the Treasurer’s Report </w:t>
      </w:r>
      <w:r w:rsidRPr="00135117">
        <w:rPr>
          <w:rFonts w:cs="Courier New"/>
          <w:noProof/>
          <w:szCs w:val="22"/>
        </w:rPr>
        <w:t>be</w:t>
      </w:r>
      <w:r w:rsidRPr="00135117">
        <w:rPr>
          <w:rFonts w:cs="Courier New"/>
          <w:szCs w:val="22"/>
        </w:rPr>
        <w:t xml:space="preserve"> a</w:t>
      </w:r>
      <w:r w:rsidR="00165BF7">
        <w:rPr>
          <w:rFonts w:cs="Courier New"/>
          <w:szCs w:val="22"/>
        </w:rPr>
        <w:t>ccepted</w:t>
      </w:r>
      <w:r w:rsidRPr="00135117">
        <w:rPr>
          <w:rFonts w:cs="Courier New"/>
          <w:szCs w:val="22"/>
        </w:rPr>
        <w:t xml:space="preserve"> as presented.  The motion carried.</w:t>
      </w:r>
    </w:p>
    <w:p w14:paraId="7DF510C8" w14:textId="77777777" w:rsidR="00DD58BC" w:rsidRPr="00E5596F" w:rsidRDefault="00DD58BC" w:rsidP="00E5596F">
      <w:pPr>
        <w:pStyle w:val="NoSpacing"/>
        <w:jc w:val="center"/>
        <w:rPr>
          <w:rFonts w:cs="Courier New"/>
          <w:bCs/>
          <w:color w:val="000000" w:themeColor="text1"/>
          <w:szCs w:val="22"/>
        </w:rPr>
      </w:pPr>
      <w:bookmarkStart w:id="6" w:name="_Hlk160864724"/>
      <w:bookmarkStart w:id="7" w:name="_Hlk158546801"/>
    </w:p>
    <w:bookmarkEnd w:id="6"/>
    <w:p w14:paraId="5477E995" w14:textId="1F499294" w:rsidR="00D6711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Zoning Department</w:t>
      </w:r>
    </w:p>
    <w:p w14:paraId="666460C5" w14:textId="2EBDB032" w:rsidR="000758A2" w:rsidRDefault="000758A2" w:rsidP="00044EF5">
      <w:pPr>
        <w:pStyle w:val="NoSpacing"/>
        <w:rPr>
          <w:rFonts w:cs="Courier New"/>
          <w:bCs/>
          <w:color w:val="000000" w:themeColor="text1"/>
          <w:szCs w:val="22"/>
        </w:rPr>
      </w:pPr>
      <w:r>
        <w:rPr>
          <w:rFonts w:cs="Courier New"/>
          <w:bCs/>
          <w:color w:val="000000" w:themeColor="text1"/>
          <w:szCs w:val="22"/>
        </w:rPr>
        <w:t>Land Use Administrator, Clinton Bonetti, read the March and April 2024 Zoning Reports.</w:t>
      </w:r>
    </w:p>
    <w:p w14:paraId="00554E99" w14:textId="77777777" w:rsidR="000758A2" w:rsidRDefault="000758A2" w:rsidP="00044EF5">
      <w:pPr>
        <w:pStyle w:val="NoSpacing"/>
        <w:rPr>
          <w:rFonts w:cs="Courier New"/>
          <w:bCs/>
          <w:color w:val="000000" w:themeColor="text1"/>
          <w:szCs w:val="22"/>
        </w:rPr>
      </w:pPr>
    </w:p>
    <w:p w14:paraId="2E82A2A0" w14:textId="3A0498C3" w:rsidR="000758A2" w:rsidRDefault="00AA483E" w:rsidP="00044EF5">
      <w:pPr>
        <w:pStyle w:val="NoSpacing"/>
        <w:rPr>
          <w:rFonts w:cs="Courier New"/>
          <w:bCs/>
          <w:color w:val="000000" w:themeColor="text1"/>
          <w:szCs w:val="22"/>
        </w:rPr>
      </w:pPr>
      <w:r>
        <w:rPr>
          <w:rFonts w:cs="Courier New"/>
          <w:bCs/>
          <w:color w:val="000000" w:themeColor="text1"/>
          <w:szCs w:val="22"/>
        </w:rPr>
        <w:t>Mr. Bonetti advised that t</w:t>
      </w:r>
      <w:r w:rsidR="000758A2">
        <w:rPr>
          <w:rFonts w:cs="Courier New"/>
          <w:bCs/>
          <w:color w:val="000000" w:themeColor="text1"/>
          <w:szCs w:val="22"/>
        </w:rPr>
        <w:t>he Butler County Planning Commission approved the Jurassic Junk Site Plan</w:t>
      </w:r>
      <w:r w:rsidR="000B49B9">
        <w:rPr>
          <w:rFonts w:cs="Courier New"/>
          <w:bCs/>
          <w:color w:val="000000" w:themeColor="text1"/>
          <w:szCs w:val="22"/>
        </w:rPr>
        <w:t>, the Paul Beining Plan,</w:t>
      </w:r>
      <w:r w:rsidR="000758A2">
        <w:rPr>
          <w:rFonts w:cs="Courier New"/>
          <w:bCs/>
          <w:color w:val="000000" w:themeColor="text1"/>
          <w:szCs w:val="22"/>
        </w:rPr>
        <w:t xml:space="preserve"> and the </w:t>
      </w:r>
      <w:r w:rsidR="000B49B9">
        <w:rPr>
          <w:rFonts w:cs="Courier New"/>
          <w:bCs/>
          <w:color w:val="000000" w:themeColor="text1"/>
          <w:szCs w:val="22"/>
        </w:rPr>
        <w:t>James Johnson</w:t>
      </w:r>
      <w:r w:rsidR="000758A2">
        <w:rPr>
          <w:rFonts w:cs="Courier New"/>
          <w:bCs/>
          <w:color w:val="000000" w:themeColor="text1"/>
          <w:szCs w:val="22"/>
        </w:rPr>
        <w:t xml:space="preserve"> Lot Line Revision.</w:t>
      </w:r>
    </w:p>
    <w:p w14:paraId="773104D0" w14:textId="77777777" w:rsidR="000758A2" w:rsidRDefault="000758A2" w:rsidP="00044EF5">
      <w:pPr>
        <w:pStyle w:val="NoSpacing"/>
        <w:rPr>
          <w:rFonts w:cs="Courier New"/>
          <w:bCs/>
          <w:color w:val="000000" w:themeColor="text1"/>
          <w:szCs w:val="22"/>
        </w:rPr>
      </w:pPr>
    </w:p>
    <w:p w14:paraId="16D4F2EE" w14:textId="70C84D1E" w:rsidR="00AA483E" w:rsidRPr="00300317" w:rsidRDefault="00AA483E" w:rsidP="00AA483E">
      <w:pPr>
        <w:pStyle w:val="ListContinue2"/>
        <w:spacing w:after="0" w:line="240" w:lineRule="auto"/>
        <w:ind w:left="0"/>
        <w:contextualSpacing w:val="0"/>
        <w:rPr>
          <w:rFonts w:cs="Courier New"/>
          <w:szCs w:val="22"/>
        </w:rPr>
      </w:pPr>
      <w:r w:rsidRPr="00300317">
        <w:rPr>
          <w:rFonts w:cs="Courier New"/>
          <w:szCs w:val="22"/>
        </w:rPr>
        <w:t xml:space="preserve">Mr. Bonetti </w:t>
      </w:r>
      <w:r w:rsidR="000B49B9" w:rsidRPr="00300317">
        <w:rPr>
          <w:rFonts w:cs="Courier New"/>
          <w:szCs w:val="22"/>
        </w:rPr>
        <w:t xml:space="preserve">stated that </w:t>
      </w:r>
      <w:r w:rsidRPr="00300317">
        <w:rPr>
          <w:rFonts w:cs="Courier New"/>
          <w:szCs w:val="22"/>
        </w:rPr>
        <w:t xml:space="preserve">the Gala Properties located between Huselton Drive and State Route 8 is requesting a rezoning from C-2 to R-1.  </w:t>
      </w:r>
      <w:r w:rsidR="00300317" w:rsidRPr="00300317">
        <w:rPr>
          <w:rFonts w:cs="Courier New"/>
          <w:szCs w:val="22"/>
        </w:rPr>
        <w:t>The Penn Township Planning Commission is reviewing this request.</w:t>
      </w:r>
      <w:bookmarkStart w:id="8" w:name="_Hlk163112781"/>
    </w:p>
    <w:bookmarkEnd w:id="8"/>
    <w:p w14:paraId="5C89270E" w14:textId="77777777" w:rsidR="00AA483E" w:rsidRDefault="00AA483E" w:rsidP="00044EF5">
      <w:pPr>
        <w:pStyle w:val="NoSpacing"/>
        <w:rPr>
          <w:rFonts w:cs="Courier New"/>
          <w:bCs/>
          <w:color w:val="000000" w:themeColor="text1"/>
          <w:szCs w:val="22"/>
        </w:rPr>
      </w:pPr>
    </w:p>
    <w:p w14:paraId="491F1E80" w14:textId="098D2FAF" w:rsidR="000758A2" w:rsidRPr="00300317" w:rsidRDefault="009037B6" w:rsidP="00044EF5">
      <w:pPr>
        <w:pStyle w:val="NoSpacing"/>
        <w:rPr>
          <w:rFonts w:cs="Courier New"/>
          <w:bCs/>
          <w:color w:val="000000" w:themeColor="text1"/>
          <w:szCs w:val="22"/>
        </w:rPr>
      </w:pPr>
      <w:bookmarkStart w:id="9" w:name="_Hlk166497703"/>
      <w:r w:rsidRPr="009037B6">
        <w:rPr>
          <w:rFonts w:cs="Courier New"/>
          <w:szCs w:val="22"/>
        </w:rPr>
        <w:t>Mr. Bonetti discussed</w:t>
      </w:r>
      <w:r w:rsidRPr="00AA483E">
        <w:rPr>
          <w:rFonts w:cs="Courier New"/>
          <w:color w:val="FF0000"/>
          <w:szCs w:val="22"/>
        </w:rPr>
        <w:t xml:space="preserve"> </w:t>
      </w:r>
      <w:r w:rsidR="000758A2" w:rsidRPr="00300317">
        <w:rPr>
          <w:rFonts w:cs="Courier New"/>
          <w:bCs/>
          <w:color w:val="000000" w:themeColor="text1"/>
          <w:szCs w:val="22"/>
        </w:rPr>
        <w:t xml:space="preserve">the </w:t>
      </w:r>
      <w:bookmarkEnd w:id="9"/>
      <w:r w:rsidR="000758A2" w:rsidRPr="00300317">
        <w:rPr>
          <w:rFonts w:cs="Courier New"/>
          <w:bCs/>
          <w:color w:val="000000" w:themeColor="text1"/>
          <w:szCs w:val="22"/>
        </w:rPr>
        <w:t xml:space="preserve">Jurassic Junk Site Plan </w:t>
      </w:r>
      <w:r w:rsidR="00300317">
        <w:rPr>
          <w:rFonts w:cs="Courier New"/>
          <w:bCs/>
          <w:color w:val="000000" w:themeColor="text1"/>
          <w:szCs w:val="22"/>
        </w:rPr>
        <w:t>which includes a 2,000 s.f. storage building and is l</w:t>
      </w:r>
      <w:r w:rsidR="000758A2" w:rsidRPr="00300317">
        <w:rPr>
          <w:rFonts w:cs="Courier New"/>
          <w:bCs/>
          <w:color w:val="000000" w:themeColor="text1"/>
          <w:szCs w:val="22"/>
        </w:rPr>
        <w:t xml:space="preserve">ocated on </w:t>
      </w:r>
      <w:r w:rsidR="00AA483E" w:rsidRPr="00300317">
        <w:rPr>
          <w:rFonts w:cs="Courier New"/>
          <w:bCs/>
          <w:color w:val="000000" w:themeColor="text1"/>
          <w:szCs w:val="22"/>
        </w:rPr>
        <w:t xml:space="preserve">PA State Route 8.  Supervisor </w:t>
      </w:r>
      <w:r w:rsidR="00B83E1E" w:rsidRPr="00300317">
        <w:rPr>
          <w:rFonts w:cs="Courier New"/>
          <w:szCs w:val="22"/>
        </w:rPr>
        <w:t>Mowry</w:t>
      </w:r>
      <w:r w:rsidR="00B83E1E" w:rsidRPr="00300317">
        <w:rPr>
          <w:rFonts w:cs="Courier New"/>
          <w:bCs/>
          <w:color w:val="000000" w:themeColor="text1"/>
          <w:szCs w:val="22"/>
        </w:rPr>
        <w:t xml:space="preserve"> </w:t>
      </w:r>
      <w:r w:rsidR="00AA483E" w:rsidRPr="00300317">
        <w:rPr>
          <w:rFonts w:cs="Courier New"/>
          <w:bCs/>
          <w:color w:val="000000" w:themeColor="text1"/>
          <w:szCs w:val="22"/>
        </w:rPr>
        <w:t xml:space="preserve">made a motion and Supervisor </w:t>
      </w:r>
      <w:r w:rsidR="00B83E1E" w:rsidRPr="00300317">
        <w:rPr>
          <w:rFonts w:cs="Courier New"/>
          <w:bCs/>
          <w:color w:val="000000" w:themeColor="text1"/>
          <w:szCs w:val="22"/>
        </w:rPr>
        <w:t xml:space="preserve">Roth </w:t>
      </w:r>
      <w:r w:rsidR="00AA483E" w:rsidRPr="00300317">
        <w:rPr>
          <w:rFonts w:cs="Courier New"/>
          <w:bCs/>
          <w:color w:val="000000" w:themeColor="text1"/>
          <w:szCs w:val="22"/>
        </w:rPr>
        <w:t xml:space="preserve">seconded the motion to approve the Jurassic Junk Site Plan located on PA State Route 8.  </w:t>
      </w:r>
      <w:r w:rsidR="006D04B1">
        <w:rPr>
          <w:rFonts w:cs="Courier New"/>
          <w:bCs/>
          <w:color w:val="000000" w:themeColor="text1"/>
          <w:szCs w:val="22"/>
        </w:rPr>
        <w:t>This approval includes the conditions listed in the Township Engineer, HRG, letter, dated</w:t>
      </w:r>
      <w:r w:rsidR="004D029D">
        <w:rPr>
          <w:rFonts w:cs="Courier New"/>
          <w:bCs/>
          <w:color w:val="000000" w:themeColor="text1"/>
          <w:szCs w:val="22"/>
        </w:rPr>
        <w:t xml:space="preserve"> April 9, 2024</w:t>
      </w:r>
      <w:r w:rsidR="006D04B1">
        <w:rPr>
          <w:rFonts w:cs="Courier New"/>
          <w:bCs/>
          <w:color w:val="000000" w:themeColor="text1"/>
          <w:szCs w:val="22"/>
        </w:rPr>
        <w:t xml:space="preserve">.  </w:t>
      </w:r>
      <w:r w:rsidR="00AA483E" w:rsidRPr="00300317">
        <w:rPr>
          <w:rFonts w:cs="Courier New"/>
          <w:bCs/>
          <w:color w:val="000000" w:themeColor="text1"/>
          <w:szCs w:val="22"/>
        </w:rPr>
        <w:t>The motion was approved.</w:t>
      </w:r>
    </w:p>
    <w:p w14:paraId="67ED750A" w14:textId="77777777" w:rsidR="000758A2" w:rsidRPr="00300317" w:rsidRDefault="000758A2" w:rsidP="00044EF5">
      <w:pPr>
        <w:pStyle w:val="NoSpacing"/>
        <w:rPr>
          <w:rFonts w:cs="Courier New"/>
          <w:b/>
          <w:color w:val="000000" w:themeColor="text1"/>
          <w:szCs w:val="22"/>
          <w:u w:val="single"/>
        </w:rPr>
      </w:pPr>
    </w:p>
    <w:p w14:paraId="601B39A6" w14:textId="6A399FB9" w:rsidR="00AA483E" w:rsidRPr="00300317" w:rsidRDefault="009037B6" w:rsidP="00AA483E">
      <w:pPr>
        <w:pStyle w:val="NoSpacing"/>
        <w:rPr>
          <w:rFonts w:cs="Courier New"/>
          <w:bCs/>
          <w:color w:val="000000" w:themeColor="text1"/>
          <w:szCs w:val="22"/>
        </w:rPr>
      </w:pPr>
      <w:r w:rsidRPr="00300317">
        <w:rPr>
          <w:rFonts w:cs="Courier New"/>
          <w:szCs w:val="22"/>
        </w:rPr>
        <w:t>Mr. Bonetti discussed</w:t>
      </w:r>
      <w:r w:rsidRPr="00300317">
        <w:rPr>
          <w:rFonts w:cs="Courier New"/>
          <w:color w:val="FF0000"/>
          <w:szCs w:val="22"/>
        </w:rPr>
        <w:t xml:space="preserve"> </w:t>
      </w:r>
      <w:r w:rsidR="00AA483E" w:rsidRPr="00300317">
        <w:rPr>
          <w:rFonts w:cs="Courier New"/>
          <w:bCs/>
          <w:color w:val="000000" w:themeColor="text1"/>
          <w:szCs w:val="22"/>
        </w:rPr>
        <w:t xml:space="preserve">the Johnson Lot Line revision located on </w:t>
      </w:r>
      <w:r w:rsidR="00742AE7">
        <w:rPr>
          <w:rFonts w:cs="Courier New"/>
          <w:bCs/>
          <w:color w:val="000000" w:themeColor="text1"/>
          <w:szCs w:val="22"/>
        </w:rPr>
        <w:t>Three Degree Road</w:t>
      </w:r>
      <w:r w:rsidR="00AA483E" w:rsidRPr="00300317">
        <w:rPr>
          <w:rFonts w:cs="Courier New"/>
          <w:bCs/>
          <w:color w:val="000000" w:themeColor="text1"/>
          <w:szCs w:val="22"/>
        </w:rPr>
        <w:t xml:space="preserve">.  Supervisor </w:t>
      </w:r>
      <w:r w:rsidR="00B83E1E" w:rsidRPr="00300317">
        <w:rPr>
          <w:rFonts w:cs="Courier New"/>
          <w:bCs/>
          <w:color w:val="000000" w:themeColor="text1"/>
          <w:szCs w:val="22"/>
        </w:rPr>
        <w:t>Roth</w:t>
      </w:r>
      <w:r w:rsidR="00AA483E" w:rsidRPr="00300317">
        <w:rPr>
          <w:rFonts w:cs="Courier New"/>
          <w:bCs/>
          <w:color w:val="000000" w:themeColor="text1"/>
          <w:szCs w:val="22"/>
        </w:rPr>
        <w:t xml:space="preserve"> made a motion and Supervisor </w:t>
      </w:r>
      <w:r w:rsidR="00B83E1E" w:rsidRPr="00300317">
        <w:rPr>
          <w:rFonts w:cs="Courier New"/>
          <w:szCs w:val="22"/>
        </w:rPr>
        <w:t>Ward</w:t>
      </w:r>
      <w:r w:rsidR="00B83E1E" w:rsidRPr="00300317">
        <w:rPr>
          <w:rFonts w:cs="Courier New"/>
          <w:bCs/>
          <w:color w:val="000000" w:themeColor="text1"/>
          <w:szCs w:val="22"/>
        </w:rPr>
        <w:t xml:space="preserve"> </w:t>
      </w:r>
      <w:r w:rsidR="00AA483E" w:rsidRPr="00300317">
        <w:rPr>
          <w:rFonts w:cs="Courier New"/>
          <w:bCs/>
          <w:color w:val="000000" w:themeColor="text1"/>
          <w:szCs w:val="22"/>
        </w:rPr>
        <w:t xml:space="preserve">seconded the motion to approve the Johnson Lot Line revision on </w:t>
      </w:r>
      <w:r w:rsidR="00742AE7">
        <w:rPr>
          <w:rFonts w:cs="Courier New"/>
          <w:bCs/>
          <w:color w:val="000000" w:themeColor="text1"/>
          <w:szCs w:val="22"/>
        </w:rPr>
        <w:t>Three Degree Road</w:t>
      </w:r>
      <w:r w:rsidR="00AA483E" w:rsidRPr="00300317">
        <w:rPr>
          <w:rFonts w:cs="Courier New"/>
          <w:bCs/>
          <w:color w:val="000000" w:themeColor="text1"/>
          <w:szCs w:val="22"/>
        </w:rPr>
        <w:t>.  The motion was approved.</w:t>
      </w:r>
    </w:p>
    <w:bookmarkEnd w:id="7"/>
    <w:p w14:paraId="42222887" w14:textId="77777777" w:rsidR="0051525B" w:rsidRPr="00300317" w:rsidRDefault="0051525B" w:rsidP="00044EF5">
      <w:pPr>
        <w:pStyle w:val="NoSpacing"/>
        <w:rPr>
          <w:rFonts w:cs="Courier New"/>
          <w:b/>
          <w:szCs w:val="22"/>
          <w:u w:val="single"/>
        </w:rPr>
      </w:pPr>
    </w:p>
    <w:p w14:paraId="41E903D0" w14:textId="6E68B62F" w:rsidR="00E31E8C" w:rsidRPr="00300317" w:rsidRDefault="004C5D59" w:rsidP="00044EF5">
      <w:pPr>
        <w:pStyle w:val="NoSpacing"/>
        <w:rPr>
          <w:rFonts w:cs="Courier New"/>
          <w:b/>
          <w:color w:val="000000" w:themeColor="text1"/>
          <w:szCs w:val="22"/>
          <w:u w:val="single"/>
        </w:rPr>
      </w:pPr>
      <w:r w:rsidRPr="00300317">
        <w:rPr>
          <w:rFonts w:cs="Courier New"/>
          <w:b/>
          <w:color w:val="000000" w:themeColor="text1"/>
          <w:szCs w:val="22"/>
          <w:u w:val="single"/>
        </w:rPr>
        <w:t>Police Department</w:t>
      </w:r>
    </w:p>
    <w:p w14:paraId="2FEE3959" w14:textId="6DFD9A3F" w:rsidR="00AE6C11" w:rsidRPr="00300317" w:rsidRDefault="00584FBA" w:rsidP="00E5596F">
      <w:pPr>
        <w:pStyle w:val="NoSpacing"/>
        <w:rPr>
          <w:rFonts w:cs="Courier New"/>
          <w:bCs/>
          <w:color w:val="000000" w:themeColor="text1"/>
          <w:szCs w:val="22"/>
        </w:rPr>
      </w:pPr>
      <w:r w:rsidRPr="00300317">
        <w:rPr>
          <w:rFonts w:cs="Courier New"/>
          <w:bCs/>
          <w:color w:val="000000" w:themeColor="text1"/>
          <w:szCs w:val="22"/>
        </w:rPr>
        <w:t xml:space="preserve">Township Manager, </w:t>
      </w:r>
      <w:r w:rsidR="00AE6C11" w:rsidRPr="00300317">
        <w:rPr>
          <w:rFonts w:cs="Courier New"/>
          <w:bCs/>
          <w:color w:val="000000" w:themeColor="text1"/>
          <w:szCs w:val="22"/>
        </w:rPr>
        <w:t>Mr</w:t>
      </w:r>
      <w:r w:rsidR="001F0C4A" w:rsidRPr="00300317">
        <w:rPr>
          <w:rFonts w:cs="Courier New"/>
          <w:bCs/>
          <w:color w:val="000000" w:themeColor="text1"/>
          <w:szCs w:val="22"/>
        </w:rPr>
        <w:t>s</w:t>
      </w:r>
      <w:r w:rsidR="004A5194" w:rsidRPr="00300317">
        <w:rPr>
          <w:rFonts w:cs="Courier New"/>
          <w:bCs/>
          <w:color w:val="000000" w:themeColor="text1"/>
          <w:szCs w:val="22"/>
        </w:rPr>
        <w:t xml:space="preserve">. </w:t>
      </w:r>
      <w:r w:rsidR="001F0C4A" w:rsidRPr="00300317">
        <w:rPr>
          <w:rFonts w:cs="Courier New"/>
          <w:bCs/>
          <w:color w:val="000000" w:themeColor="text1"/>
          <w:szCs w:val="22"/>
        </w:rPr>
        <w:t>Zerfoss</w:t>
      </w:r>
      <w:r w:rsidRPr="00300317">
        <w:rPr>
          <w:rFonts w:cs="Courier New"/>
          <w:bCs/>
          <w:color w:val="000000" w:themeColor="text1"/>
          <w:szCs w:val="22"/>
        </w:rPr>
        <w:t>,</w:t>
      </w:r>
      <w:r w:rsidR="00AE6C11" w:rsidRPr="00300317">
        <w:rPr>
          <w:rFonts w:cs="Courier New"/>
          <w:bCs/>
          <w:color w:val="000000" w:themeColor="text1"/>
          <w:szCs w:val="22"/>
        </w:rPr>
        <w:t xml:space="preserve"> read the </w:t>
      </w:r>
      <w:r w:rsidR="00E811E8" w:rsidRPr="00300317">
        <w:rPr>
          <w:rFonts w:cs="Courier New"/>
          <w:bCs/>
          <w:color w:val="000000" w:themeColor="text1"/>
          <w:szCs w:val="22"/>
        </w:rPr>
        <w:t>April</w:t>
      </w:r>
      <w:r w:rsidR="002F02A3" w:rsidRPr="00300317">
        <w:rPr>
          <w:rFonts w:cs="Courier New"/>
          <w:bCs/>
          <w:color w:val="000000" w:themeColor="text1"/>
          <w:szCs w:val="22"/>
        </w:rPr>
        <w:t xml:space="preserve"> 2024 r</w:t>
      </w:r>
      <w:r w:rsidR="00AE6C11" w:rsidRPr="00300317">
        <w:rPr>
          <w:rFonts w:cs="Courier New"/>
          <w:bCs/>
          <w:color w:val="000000" w:themeColor="text1"/>
          <w:szCs w:val="22"/>
        </w:rPr>
        <w:t>eport.</w:t>
      </w:r>
    </w:p>
    <w:p w14:paraId="302DD8E8" w14:textId="77777777" w:rsidR="00E52FE7" w:rsidRPr="00300317" w:rsidRDefault="00E52FE7" w:rsidP="00E5596F">
      <w:pPr>
        <w:spacing w:after="0" w:line="240" w:lineRule="auto"/>
        <w:rPr>
          <w:rFonts w:cs="Courier New"/>
          <w:bCs/>
          <w:color w:val="FF0000"/>
          <w:szCs w:val="22"/>
        </w:rPr>
      </w:pPr>
      <w:bookmarkStart w:id="10" w:name="_Hlk161062258"/>
      <w:bookmarkStart w:id="11" w:name="_Hlk163111777"/>
    </w:p>
    <w:p w14:paraId="544D9E6C" w14:textId="77777777" w:rsidR="008D690E" w:rsidRDefault="008D690E" w:rsidP="004D029D">
      <w:pPr>
        <w:spacing w:after="0" w:line="240" w:lineRule="auto"/>
        <w:rPr>
          <w:rFonts w:cs="Courier New"/>
          <w:bCs/>
          <w:szCs w:val="22"/>
        </w:rPr>
      </w:pPr>
    </w:p>
    <w:p w14:paraId="256093E0" w14:textId="6B6EFFC7" w:rsidR="008D690E" w:rsidRDefault="008D690E" w:rsidP="008D690E">
      <w:pPr>
        <w:spacing w:after="0" w:line="240" w:lineRule="auto"/>
        <w:jc w:val="center"/>
        <w:rPr>
          <w:rFonts w:cs="Courier New"/>
          <w:bCs/>
          <w:szCs w:val="22"/>
        </w:rPr>
      </w:pPr>
      <w:r>
        <w:rPr>
          <w:rFonts w:cs="Courier New"/>
          <w:bCs/>
          <w:szCs w:val="22"/>
        </w:rPr>
        <w:lastRenderedPageBreak/>
        <w:t>Tuesday, May 14, 2024</w:t>
      </w:r>
    </w:p>
    <w:p w14:paraId="619122E6" w14:textId="77777777" w:rsidR="008D690E" w:rsidRDefault="008D690E" w:rsidP="008D690E">
      <w:pPr>
        <w:spacing w:after="0" w:line="240" w:lineRule="auto"/>
        <w:jc w:val="center"/>
        <w:rPr>
          <w:rFonts w:cs="Courier New"/>
          <w:bCs/>
          <w:szCs w:val="22"/>
        </w:rPr>
      </w:pPr>
    </w:p>
    <w:p w14:paraId="30C9BE2E" w14:textId="68E27231" w:rsidR="008D690E" w:rsidRPr="008D690E" w:rsidRDefault="008D690E" w:rsidP="004D029D">
      <w:pPr>
        <w:spacing w:after="0" w:line="240" w:lineRule="auto"/>
        <w:rPr>
          <w:rFonts w:cs="Courier New"/>
          <w:b/>
          <w:szCs w:val="22"/>
          <w:u w:val="single"/>
        </w:rPr>
      </w:pPr>
      <w:r>
        <w:rPr>
          <w:rFonts w:cs="Courier New"/>
          <w:b/>
          <w:szCs w:val="22"/>
          <w:u w:val="single"/>
        </w:rPr>
        <w:t>Police Department - Continued</w:t>
      </w:r>
    </w:p>
    <w:p w14:paraId="1275213A" w14:textId="0515CF98" w:rsidR="004B64E7" w:rsidRPr="00C93C48" w:rsidRDefault="00584FBA" w:rsidP="004D029D">
      <w:pPr>
        <w:spacing w:after="0" w:line="240" w:lineRule="auto"/>
        <w:rPr>
          <w:rFonts w:cs="Courier New"/>
          <w:bCs/>
          <w:szCs w:val="22"/>
        </w:rPr>
      </w:pPr>
      <w:r w:rsidRPr="00300317">
        <w:rPr>
          <w:rFonts w:cs="Courier New"/>
          <w:bCs/>
          <w:szCs w:val="22"/>
        </w:rPr>
        <w:t>Mrs. Zerfoss advised that t</w:t>
      </w:r>
      <w:r w:rsidR="00E52FE7" w:rsidRPr="00300317">
        <w:rPr>
          <w:rFonts w:cs="Courier New"/>
          <w:bCs/>
          <w:szCs w:val="22"/>
        </w:rPr>
        <w:t xml:space="preserve">he </w:t>
      </w:r>
      <w:r w:rsidR="00182CDF" w:rsidRPr="00300317">
        <w:rPr>
          <w:rFonts w:cs="Courier New"/>
          <w:bCs/>
          <w:szCs w:val="22"/>
        </w:rPr>
        <w:t xml:space="preserve">2024 Dodge </w:t>
      </w:r>
      <w:r w:rsidR="00E52FE7" w:rsidRPr="00300317">
        <w:rPr>
          <w:rFonts w:cs="Courier New"/>
          <w:bCs/>
          <w:szCs w:val="22"/>
        </w:rPr>
        <w:t xml:space="preserve">Durango </w:t>
      </w:r>
      <w:r w:rsidRPr="00300317">
        <w:rPr>
          <w:rFonts w:cs="Courier New"/>
          <w:bCs/>
          <w:szCs w:val="22"/>
        </w:rPr>
        <w:t xml:space="preserve">police car </w:t>
      </w:r>
      <w:r w:rsidR="00E811E8" w:rsidRPr="00300317">
        <w:rPr>
          <w:rFonts w:cs="Courier New"/>
          <w:bCs/>
          <w:szCs w:val="22"/>
        </w:rPr>
        <w:t xml:space="preserve">was </w:t>
      </w:r>
      <w:r w:rsidR="00182CDF" w:rsidRPr="00300317">
        <w:rPr>
          <w:rFonts w:cs="Courier New"/>
          <w:bCs/>
          <w:szCs w:val="22"/>
        </w:rPr>
        <w:t>deliver</w:t>
      </w:r>
      <w:r w:rsidR="00E811E8" w:rsidRPr="00300317">
        <w:rPr>
          <w:rFonts w:cs="Courier New"/>
          <w:bCs/>
          <w:szCs w:val="22"/>
        </w:rPr>
        <w:t>ed</w:t>
      </w:r>
      <w:r w:rsidR="00E52FE7" w:rsidRPr="00300317">
        <w:rPr>
          <w:rFonts w:cs="Courier New"/>
          <w:bCs/>
          <w:szCs w:val="22"/>
        </w:rPr>
        <w:t xml:space="preserve"> </w:t>
      </w:r>
      <w:r w:rsidR="00182CDF" w:rsidRPr="00300317">
        <w:rPr>
          <w:rFonts w:cs="Courier New"/>
          <w:bCs/>
          <w:szCs w:val="22"/>
        </w:rPr>
        <w:t xml:space="preserve">and </w:t>
      </w:r>
      <w:r w:rsidR="00E6550D" w:rsidRPr="00300317">
        <w:rPr>
          <w:rFonts w:cs="Courier New"/>
          <w:bCs/>
          <w:szCs w:val="22"/>
        </w:rPr>
        <w:t xml:space="preserve">that </w:t>
      </w:r>
      <w:r w:rsidR="00E52FE7" w:rsidRPr="00300317">
        <w:rPr>
          <w:rFonts w:cs="Courier New"/>
          <w:bCs/>
          <w:szCs w:val="22"/>
        </w:rPr>
        <w:t xml:space="preserve">it </w:t>
      </w:r>
      <w:r w:rsidR="000B6169" w:rsidRPr="00300317">
        <w:rPr>
          <w:rFonts w:cs="Courier New"/>
          <w:bCs/>
          <w:szCs w:val="22"/>
        </w:rPr>
        <w:t xml:space="preserve">had </w:t>
      </w:r>
      <w:r w:rsidR="00E52FE7" w:rsidRPr="00300317">
        <w:rPr>
          <w:rFonts w:cs="Courier New"/>
          <w:bCs/>
          <w:szCs w:val="22"/>
        </w:rPr>
        <w:t>be</w:t>
      </w:r>
      <w:r w:rsidR="00E6550D" w:rsidRPr="00300317">
        <w:rPr>
          <w:rFonts w:cs="Courier New"/>
          <w:bCs/>
          <w:szCs w:val="22"/>
        </w:rPr>
        <w:t>en</w:t>
      </w:r>
      <w:r w:rsidR="00E52FE7" w:rsidRPr="00300317">
        <w:rPr>
          <w:rFonts w:cs="Courier New"/>
          <w:bCs/>
          <w:szCs w:val="22"/>
        </w:rPr>
        <w:t xml:space="preserve"> sent to Ibis Tech for the </w:t>
      </w:r>
      <w:r w:rsidR="00182CDF" w:rsidRPr="00300317">
        <w:rPr>
          <w:rFonts w:cs="Courier New"/>
          <w:bCs/>
          <w:szCs w:val="22"/>
        </w:rPr>
        <w:t xml:space="preserve">installation of decals and </w:t>
      </w:r>
      <w:r w:rsidR="00E52FE7" w:rsidRPr="00300317">
        <w:rPr>
          <w:rFonts w:cs="Courier New"/>
          <w:bCs/>
          <w:szCs w:val="22"/>
        </w:rPr>
        <w:t xml:space="preserve">other </w:t>
      </w:r>
      <w:r w:rsidR="00182CDF" w:rsidRPr="00300317">
        <w:rPr>
          <w:rFonts w:cs="Courier New"/>
          <w:bCs/>
          <w:szCs w:val="22"/>
        </w:rPr>
        <w:t>equipment</w:t>
      </w:r>
      <w:bookmarkEnd w:id="10"/>
      <w:r w:rsidR="00182CDF" w:rsidRPr="00300317">
        <w:rPr>
          <w:rFonts w:cs="Courier New"/>
          <w:bCs/>
          <w:szCs w:val="22"/>
        </w:rPr>
        <w:t>.</w:t>
      </w:r>
      <w:bookmarkEnd w:id="11"/>
      <w:r w:rsidR="00A87A6D">
        <w:rPr>
          <w:rFonts w:cs="Courier New"/>
          <w:bCs/>
          <w:szCs w:val="22"/>
        </w:rPr>
        <w:t xml:space="preserve">  This police car should be available for service the week of May 20, 2024.</w:t>
      </w:r>
    </w:p>
    <w:p w14:paraId="0A3FF26D" w14:textId="77777777" w:rsidR="004B64E7" w:rsidRDefault="004B64E7" w:rsidP="00E5596F">
      <w:pPr>
        <w:spacing w:after="0" w:line="240" w:lineRule="auto"/>
        <w:rPr>
          <w:rFonts w:cs="Courier New"/>
          <w:bCs/>
          <w:szCs w:val="22"/>
        </w:rPr>
      </w:pPr>
    </w:p>
    <w:p w14:paraId="0A7A61BF" w14:textId="226683A7" w:rsidR="00C93C48" w:rsidRPr="00C93C48" w:rsidRDefault="00584FBA" w:rsidP="00E5596F">
      <w:pPr>
        <w:spacing w:after="0" w:line="240" w:lineRule="auto"/>
        <w:rPr>
          <w:rFonts w:cs="Courier New"/>
          <w:bCs/>
          <w:szCs w:val="22"/>
        </w:rPr>
      </w:pPr>
      <w:r w:rsidRPr="00300317">
        <w:rPr>
          <w:rFonts w:cs="Courier New"/>
          <w:bCs/>
          <w:szCs w:val="22"/>
        </w:rPr>
        <w:t>Mrs. Zerfoss recommended that the</w:t>
      </w:r>
      <w:bookmarkStart w:id="12" w:name="_Hlk166663984"/>
      <w:r w:rsidR="003B734D">
        <w:rPr>
          <w:rFonts w:cs="Courier New"/>
          <w:bCs/>
          <w:szCs w:val="22"/>
        </w:rPr>
        <w:t xml:space="preserve"> 2010</w:t>
      </w:r>
      <w:r w:rsidRPr="00300317">
        <w:rPr>
          <w:rFonts w:cs="Courier New"/>
          <w:bCs/>
          <w:szCs w:val="22"/>
        </w:rPr>
        <w:t xml:space="preserve"> </w:t>
      </w:r>
      <w:bookmarkEnd w:id="12"/>
      <w:r w:rsidR="005E6B94" w:rsidRPr="00300317">
        <w:rPr>
          <w:rFonts w:cs="Courier New"/>
          <w:bCs/>
          <w:szCs w:val="22"/>
        </w:rPr>
        <w:t xml:space="preserve">Ford Expedition </w:t>
      </w:r>
      <w:r w:rsidRPr="00300317">
        <w:rPr>
          <w:rFonts w:cs="Courier New"/>
          <w:bCs/>
          <w:szCs w:val="22"/>
        </w:rPr>
        <w:t>police car be</w:t>
      </w:r>
      <w:r w:rsidR="00165BF7" w:rsidRPr="00300317">
        <w:rPr>
          <w:rFonts w:cs="Courier New"/>
          <w:bCs/>
          <w:szCs w:val="22"/>
        </w:rPr>
        <w:t xml:space="preserve"> placed on MuniciBID for sale.  Supervisor </w:t>
      </w:r>
      <w:r w:rsidR="00B83E1E" w:rsidRPr="00300317">
        <w:rPr>
          <w:rFonts w:cs="Courier New"/>
          <w:szCs w:val="22"/>
        </w:rPr>
        <w:t>Ward</w:t>
      </w:r>
      <w:r w:rsidR="00165BF7" w:rsidRPr="00300317">
        <w:rPr>
          <w:rFonts w:cs="Courier New"/>
          <w:bCs/>
          <w:szCs w:val="22"/>
        </w:rPr>
        <w:t xml:space="preserve"> made the motion and Supervisor </w:t>
      </w:r>
      <w:bookmarkStart w:id="13" w:name="_Hlk166609432"/>
      <w:r w:rsidR="00B83E1E" w:rsidRPr="00300317">
        <w:rPr>
          <w:rFonts w:cs="Courier New"/>
          <w:szCs w:val="22"/>
        </w:rPr>
        <w:t>Mowry</w:t>
      </w:r>
      <w:bookmarkEnd w:id="13"/>
      <w:r w:rsidR="00B83E1E" w:rsidRPr="00300317">
        <w:rPr>
          <w:rFonts w:cs="Courier New"/>
          <w:bCs/>
          <w:szCs w:val="22"/>
        </w:rPr>
        <w:t xml:space="preserve"> </w:t>
      </w:r>
      <w:r w:rsidR="00165BF7" w:rsidRPr="00300317">
        <w:rPr>
          <w:rFonts w:cs="Courier New"/>
          <w:bCs/>
          <w:szCs w:val="22"/>
        </w:rPr>
        <w:t xml:space="preserve">seconded the motion </w:t>
      </w:r>
      <w:bookmarkStart w:id="14" w:name="_Hlk166498208"/>
      <w:r w:rsidR="00165BF7" w:rsidRPr="00300317">
        <w:rPr>
          <w:rFonts w:cs="Courier New"/>
          <w:bCs/>
          <w:szCs w:val="22"/>
        </w:rPr>
        <w:t xml:space="preserve">to advertise the </w:t>
      </w:r>
      <w:r w:rsidR="003B734D">
        <w:rPr>
          <w:rFonts w:cs="Courier New"/>
          <w:bCs/>
          <w:szCs w:val="22"/>
        </w:rPr>
        <w:t>2010 Ford Expedition Police vehicle</w:t>
      </w:r>
      <w:r w:rsidR="00165BF7" w:rsidRPr="00300317">
        <w:rPr>
          <w:rFonts w:cs="Courier New"/>
          <w:bCs/>
          <w:szCs w:val="22"/>
        </w:rPr>
        <w:t xml:space="preserve"> for sale on MuniciBID.  </w:t>
      </w:r>
      <w:bookmarkEnd w:id="14"/>
      <w:r w:rsidR="005E6B94" w:rsidRPr="00300317">
        <w:rPr>
          <w:rFonts w:cs="Courier New"/>
          <w:bCs/>
          <w:szCs w:val="22"/>
        </w:rPr>
        <w:t>The motion was approved.</w:t>
      </w:r>
    </w:p>
    <w:p w14:paraId="594750AA" w14:textId="77777777" w:rsidR="00165BF7" w:rsidRDefault="00165BF7" w:rsidP="00E5596F">
      <w:pPr>
        <w:spacing w:after="0" w:line="240" w:lineRule="auto"/>
        <w:rPr>
          <w:rFonts w:cs="Courier New"/>
          <w:bCs/>
          <w:szCs w:val="22"/>
        </w:rPr>
      </w:pPr>
    </w:p>
    <w:p w14:paraId="40EE8A3C" w14:textId="52A774E5" w:rsidR="00FD28DB" w:rsidRPr="009D2259" w:rsidRDefault="004C5D59" w:rsidP="00E5596F">
      <w:pPr>
        <w:pStyle w:val="NoSpacing"/>
        <w:rPr>
          <w:rFonts w:cs="Courier New"/>
          <w:b/>
          <w:color w:val="000000" w:themeColor="text1"/>
          <w:szCs w:val="22"/>
          <w:u w:val="single"/>
        </w:rPr>
      </w:pPr>
      <w:bookmarkStart w:id="15" w:name="_Hlk140055260"/>
      <w:r w:rsidRPr="00C93C48">
        <w:rPr>
          <w:rFonts w:cs="Courier New"/>
          <w:b/>
          <w:szCs w:val="22"/>
          <w:u w:val="single"/>
        </w:rPr>
        <w:t>Road Department</w:t>
      </w:r>
    </w:p>
    <w:p w14:paraId="06C20FCE" w14:textId="03F87517" w:rsidR="00C93C48" w:rsidRPr="00C93C48" w:rsidRDefault="00801C6F" w:rsidP="00C93C48">
      <w:pPr>
        <w:pStyle w:val="List"/>
        <w:ind w:left="0" w:firstLine="0"/>
        <w:rPr>
          <w:rFonts w:ascii="Courier New" w:hAnsi="Courier New" w:cs="Courier New"/>
          <w:sz w:val="22"/>
          <w:szCs w:val="22"/>
        </w:rPr>
      </w:pPr>
      <w:bookmarkStart w:id="16" w:name="_Hlk166498468"/>
      <w:bookmarkStart w:id="17" w:name="_Hlk150335983"/>
      <w:bookmarkEnd w:id="15"/>
      <w:r w:rsidRPr="00A87A6D">
        <w:rPr>
          <w:rFonts w:ascii="Courier New" w:hAnsi="Courier New" w:cs="Courier New"/>
          <w:sz w:val="22"/>
          <w:szCs w:val="22"/>
        </w:rPr>
        <w:t xml:space="preserve">The Supervisors discussed </w:t>
      </w:r>
      <w:bookmarkEnd w:id="16"/>
      <w:r w:rsidR="00C93C48" w:rsidRPr="00A87A6D">
        <w:rPr>
          <w:rFonts w:ascii="Courier New" w:hAnsi="Courier New" w:cs="Courier New"/>
          <w:sz w:val="22"/>
          <w:szCs w:val="22"/>
        </w:rPr>
        <w:t xml:space="preserve">advertising for a full-time Public Works Director.  Supervisor </w:t>
      </w:r>
      <w:r w:rsidR="00B83E1E" w:rsidRPr="00A87A6D">
        <w:rPr>
          <w:rFonts w:ascii="Courier New" w:hAnsi="Courier New" w:cs="Courier New"/>
          <w:sz w:val="22"/>
          <w:szCs w:val="22"/>
        </w:rPr>
        <w:t xml:space="preserve">Mowry </w:t>
      </w:r>
      <w:r w:rsidR="00C93C48" w:rsidRPr="00A87A6D">
        <w:rPr>
          <w:rFonts w:ascii="Courier New" w:hAnsi="Courier New" w:cs="Courier New"/>
          <w:sz w:val="22"/>
          <w:szCs w:val="22"/>
        </w:rPr>
        <w:t>made the motion and Supervisor</w:t>
      </w:r>
      <w:r w:rsidR="00B83E1E" w:rsidRPr="00A87A6D">
        <w:rPr>
          <w:rFonts w:ascii="Courier New" w:hAnsi="Courier New" w:cs="Courier New"/>
          <w:sz w:val="22"/>
          <w:szCs w:val="22"/>
        </w:rPr>
        <w:t xml:space="preserve"> Roth</w:t>
      </w:r>
      <w:r w:rsidR="00B83E1E">
        <w:rPr>
          <w:rFonts w:ascii="Courier New" w:hAnsi="Courier New" w:cs="Courier New"/>
          <w:sz w:val="22"/>
          <w:szCs w:val="22"/>
        </w:rPr>
        <w:t xml:space="preserve"> </w:t>
      </w:r>
      <w:r w:rsidR="00C93C48" w:rsidRPr="00C93C48">
        <w:rPr>
          <w:rFonts w:ascii="Courier New" w:hAnsi="Courier New" w:cs="Courier New"/>
          <w:sz w:val="22"/>
          <w:szCs w:val="22"/>
        </w:rPr>
        <w:t>seconded the motion to advertise for a full-time Public Works Director.  The motion was approved.</w:t>
      </w:r>
    </w:p>
    <w:p w14:paraId="5488298D" w14:textId="04A52A58" w:rsidR="005E6B94" w:rsidRPr="005E6B94" w:rsidRDefault="005E6B94" w:rsidP="005E6B94">
      <w:pPr>
        <w:pStyle w:val="NoSpacing"/>
        <w:rPr>
          <w:rFonts w:cs="Courier New"/>
          <w:bCs/>
          <w:color w:val="000000" w:themeColor="text1"/>
          <w:szCs w:val="22"/>
        </w:rPr>
      </w:pPr>
    </w:p>
    <w:p w14:paraId="4EE6C922" w14:textId="4C70AEAE" w:rsidR="00801C6F" w:rsidRPr="00C93C48" w:rsidRDefault="005E6B94" w:rsidP="00C93C48">
      <w:pPr>
        <w:pStyle w:val="ListContinue2"/>
        <w:spacing w:after="0" w:line="240" w:lineRule="auto"/>
        <w:ind w:left="0"/>
        <w:contextualSpacing w:val="0"/>
        <w:rPr>
          <w:rFonts w:cs="Courier New"/>
          <w:szCs w:val="22"/>
        </w:rPr>
      </w:pPr>
      <w:r w:rsidRPr="00C93C48">
        <w:rPr>
          <w:rFonts w:cs="Courier New"/>
          <w:szCs w:val="22"/>
        </w:rPr>
        <w:t xml:space="preserve">The Supervisors </w:t>
      </w:r>
      <w:r w:rsidRPr="00A87A6D">
        <w:rPr>
          <w:rFonts w:cs="Courier New"/>
          <w:szCs w:val="22"/>
        </w:rPr>
        <w:t>discussed purchasing a</w:t>
      </w:r>
      <w:r w:rsidR="0035627C">
        <w:rPr>
          <w:rFonts w:cs="Courier New"/>
          <w:szCs w:val="22"/>
        </w:rPr>
        <w:t xml:space="preserve"> spreader</w:t>
      </w:r>
      <w:r w:rsidRPr="00A87A6D">
        <w:rPr>
          <w:rFonts w:cs="Courier New"/>
          <w:szCs w:val="22"/>
        </w:rPr>
        <w:t xml:space="preserve"> HTC Belt </w:t>
      </w:r>
      <w:bookmarkStart w:id="18" w:name="_Hlk166664219"/>
      <w:r w:rsidRPr="00A87A6D">
        <w:rPr>
          <w:rFonts w:cs="Courier New"/>
          <w:szCs w:val="22"/>
        </w:rPr>
        <w:t xml:space="preserve">for </w:t>
      </w:r>
      <w:r w:rsidR="00A87A6D">
        <w:rPr>
          <w:rFonts w:cs="Courier New"/>
          <w:szCs w:val="22"/>
        </w:rPr>
        <w:t xml:space="preserve">Truck No. 8 </w:t>
      </w:r>
      <w:r w:rsidRPr="00A87A6D">
        <w:rPr>
          <w:rFonts w:cs="Courier New"/>
          <w:szCs w:val="22"/>
        </w:rPr>
        <w:t xml:space="preserve">from </w:t>
      </w:r>
      <w:r w:rsidR="00A87A6D">
        <w:rPr>
          <w:rFonts w:cs="Courier New"/>
          <w:szCs w:val="22"/>
        </w:rPr>
        <w:t>Stephenson Equipment per their proposal, dated May 9, 2024,</w:t>
      </w:r>
      <w:bookmarkEnd w:id="18"/>
      <w:r w:rsidR="00A87A6D">
        <w:rPr>
          <w:rFonts w:cs="Courier New"/>
          <w:szCs w:val="22"/>
        </w:rPr>
        <w:t xml:space="preserve"> in the amount of </w:t>
      </w:r>
      <w:r w:rsidRPr="00A87A6D">
        <w:rPr>
          <w:rFonts w:cs="Courier New"/>
          <w:szCs w:val="22"/>
        </w:rPr>
        <w:t>$1,256.17.  Supervisor</w:t>
      </w:r>
      <w:r w:rsidR="00B83E1E" w:rsidRPr="00A87A6D">
        <w:rPr>
          <w:rFonts w:cs="Courier New"/>
          <w:szCs w:val="22"/>
        </w:rPr>
        <w:t xml:space="preserve"> Roth </w:t>
      </w:r>
      <w:r w:rsidRPr="00A87A6D">
        <w:rPr>
          <w:rFonts w:cs="Courier New"/>
          <w:szCs w:val="22"/>
        </w:rPr>
        <w:t xml:space="preserve">made the motion and Supervisor </w:t>
      </w:r>
      <w:r w:rsidR="00B83E1E" w:rsidRPr="00A87A6D">
        <w:rPr>
          <w:rFonts w:cs="Courier New"/>
          <w:szCs w:val="22"/>
        </w:rPr>
        <w:t xml:space="preserve">Ward </w:t>
      </w:r>
      <w:r w:rsidRPr="00A87A6D">
        <w:rPr>
          <w:rFonts w:cs="Courier New"/>
          <w:szCs w:val="22"/>
        </w:rPr>
        <w:t xml:space="preserve">seconded </w:t>
      </w:r>
      <w:r w:rsidR="00801C6F" w:rsidRPr="00A87A6D">
        <w:rPr>
          <w:rFonts w:cs="Courier New"/>
          <w:szCs w:val="22"/>
        </w:rPr>
        <w:t xml:space="preserve">the motion to </w:t>
      </w:r>
      <w:r w:rsidR="00C93C48" w:rsidRPr="00A87A6D">
        <w:rPr>
          <w:rFonts w:cs="Courier New"/>
          <w:szCs w:val="22"/>
        </w:rPr>
        <w:t>purchase a</w:t>
      </w:r>
      <w:r w:rsidR="0035627C">
        <w:rPr>
          <w:rFonts w:cs="Courier New"/>
          <w:szCs w:val="22"/>
        </w:rPr>
        <w:t xml:space="preserve"> spreader</w:t>
      </w:r>
      <w:r w:rsidR="00C93C48" w:rsidRPr="00A87A6D">
        <w:rPr>
          <w:rFonts w:cs="Courier New"/>
          <w:szCs w:val="22"/>
        </w:rPr>
        <w:t xml:space="preserve"> HTC Belt for </w:t>
      </w:r>
      <w:r w:rsidR="0035627C">
        <w:rPr>
          <w:rFonts w:cs="Courier New"/>
          <w:szCs w:val="22"/>
        </w:rPr>
        <w:t xml:space="preserve">Truck No. 8 </w:t>
      </w:r>
      <w:r w:rsidR="0035627C" w:rsidRPr="00A87A6D">
        <w:rPr>
          <w:rFonts w:cs="Courier New"/>
          <w:szCs w:val="22"/>
        </w:rPr>
        <w:t xml:space="preserve">from </w:t>
      </w:r>
      <w:r w:rsidR="0035627C">
        <w:rPr>
          <w:rFonts w:cs="Courier New"/>
          <w:szCs w:val="22"/>
        </w:rPr>
        <w:t>Stephenson Equipment per their proposal, dated May 9, 2024, in the amount of</w:t>
      </w:r>
      <w:r w:rsidR="00C93C48" w:rsidRPr="00A87A6D">
        <w:rPr>
          <w:rFonts w:cs="Courier New"/>
          <w:szCs w:val="22"/>
        </w:rPr>
        <w:t xml:space="preserve"> $1,256.17.  </w:t>
      </w:r>
      <w:r w:rsidR="00801C6F" w:rsidRPr="00A87A6D">
        <w:rPr>
          <w:rFonts w:cs="Courier New"/>
          <w:szCs w:val="22"/>
        </w:rPr>
        <w:t>The motion was</w:t>
      </w:r>
      <w:r w:rsidR="00801C6F" w:rsidRPr="00C93C48">
        <w:rPr>
          <w:rFonts w:cs="Courier New"/>
          <w:szCs w:val="22"/>
        </w:rPr>
        <w:t xml:space="preserve"> approved.</w:t>
      </w:r>
    </w:p>
    <w:p w14:paraId="1AFFB0CD" w14:textId="77777777" w:rsidR="00871A98" w:rsidRPr="00801C6F" w:rsidRDefault="00871A98" w:rsidP="008F5D11">
      <w:pPr>
        <w:spacing w:after="0" w:line="240" w:lineRule="auto"/>
        <w:contextualSpacing/>
        <w:rPr>
          <w:rFonts w:asciiTheme="majorHAnsi" w:hAnsiTheme="majorHAnsi" w:cstheme="majorHAnsi"/>
          <w:bCs/>
          <w:strike/>
          <w:szCs w:val="22"/>
        </w:rPr>
      </w:pPr>
    </w:p>
    <w:p w14:paraId="351F98B7" w14:textId="6BF647F3" w:rsidR="00871A98" w:rsidRPr="00871A98" w:rsidRDefault="006063BF" w:rsidP="008F5D11">
      <w:pPr>
        <w:spacing w:after="0" w:line="240" w:lineRule="auto"/>
        <w:contextualSpacing/>
        <w:rPr>
          <w:rFonts w:cs="Courier New"/>
          <w:bCs/>
          <w:szCs w:val="22"/>
        </w:rPr>
      </w:pPr>
      <w:r w:rsidRPr="0035627C">
        <w:rPr>
          <w:rFonts w:cs="Courier New"/>
          <w:bCs/>
          <w:szCs w:val="22"/>
        </w:rPr>
        <w:t xml:space="preserve">The </w:t>
      </w:r>
      <w:r w:rsidR="00871A98" w:rsidRPr="0035627C">
        <w:rPr>
          <w:rFonts w:cs="Courier New"/>
          <w:bCs/>
          <w:szCs w:val="22"/>
        </w:rPr>
        <w:t xml:space="preserve">F600 </w:t>
      </w:r>
      <w:r w:rsidRPr="0035627C">
        <w:rPr>
          <w:rFonts w:cs="Courier New"/>
          <w:bCs/>
          <w:szCs w:val="22"/>
        </w:rPr>
        <w:t xml:space="preserve">dump truck body has been delivered and </w:t>
      </w:r>
      <w:r w:rsidR="0035627C">
        <w:rPr>
          <w:rFonts w:cs="Courier New"/>
          <w:bCs/>
          <w:szCs w:val="22"/>
        </w:rPr>
        <w:t xml:space="preserve">it </w:t>
      </w:r>
      <w:r w:rsidRPr="0035627C">
        <w:rPr>
          <w:rFonts w:cs="Courier New"/>
          <w:bCs/>
          <w:szCs w:val="22"/>
        </w:rPr>
        <w:t xml:space="preserve">was sent to </w:t>
      </w:r>
      <w:r w:rsidR="00041532">
        <w:rPr>
          <w:rFonts w:cs="Courier New"/>
          <w:bCs/>
          <w:szCs w:val="22"/>
        </w:rPr>
        <w:t xml:space="preserve">Somerset Equipment to </w:t>
      </w:r>
      <w:r w:rsidRPr="0035627C">
        <w:rPr>
          <w:rFonts w:cs="Courier New"/>
          <w:bCs/>
          <w:szCs w:val="22"/>
        </w:rPr>
        <w:t>have the dump bed installed.  It is anticipated that it will be available in August 2024.</w:t>
      </w:r>
    </w:p>
    <w:p w14:paraId="4CDD9943" w14:textId="77777777" w:rsidR="008F5D11" w:rsidRPr="001F0C4A" w:rsidRDefault="008F5D11" w:rsidP="008F5D11">
      <w:pPr>
        <w:spacing w:after="0" w:line="240" w:lineRule="auto"/>
        <w:contextualSpacing/>
        <w:rPr>
          <w:rFonts w:cs="Courier New"/>
          <w:strike/>
          <w:szCs w:val="22"/>
        </w:rPr>
      </w:pPr>
    </w:p>
    <w:bookmarkEnd w:id="17"/>
    <w:p w14:paraId="75F672BD" w14:textId="17CC37E2" w:rsidR="00D72FE1"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Recycling Report</w:t>
      </w:r>
    </w:p>
    <w:p w14:paraId="39BA3826" w14:textId="0A61105E" w:rsidR="00E07BA8" w:rsidRPr="00CA53F2" w:rsidRDefault="00E07BA8" w:rsidP="00E07BA8">
      <w:pPr>
        <w:pStyle w:val="List"/>
        <w:ind w:left="0" w:firstLine="0"/>
        <w:rPr>
          <w:rFonts w:ascii="Courier New" w:hAnsi="Courier New" w:cs="Courier New"/>
          <w:sz w:val="22"/>
          <w:szCs w:val="22"/>
        </w:rPr>
      </w:pPr>
      <w:r w:rsidRPr="00150092">
        <w:rPr>
          <w:rFonts w:ascii="Courier New" w:hAnsi="Courier New" w:cs="Courier New"/>
          <w:sz w:val="22"/>
          <w:szCs w:val="22"/>
        </w:rPr>
        <w:t xml:space="preserve">Mrs. Zerfoss </w:t>
      </w:r>
      <w:r w:rsidR="001765C9" w:rsidRPr="00150092">
        <w:rPr>
          <w:rFonts w:ascii="Courier New" w:hAnsi="Courier New" w:cs="Courier New"/>
          <w:sz w:val="22"/>
          <w:szCs w:val="22"/>
        </w:rPr>
        <w:t>has</w:t>
      </w:r>
      <w:r w:rsidRPr="00150092">
        <w:rPr>
          <w:rFonts w:ascii="Courier New" w:hAnsi="Courier New" w:cs="Courier New"/>
          <w:sz w:val="22"/>
          <w:szCs w:val="22"/>
        </w:rPr>
        <w:t xml:space="preserve"> schedule</w:t>
      </w:r>
      <w:r w:rsidR="001765C9" w:rsidRPr="00150092">
        <w:rPr>
          <w:rFonts w:ascii="Courier New" w:hAnsi="Courier New" w:cs="Courier New"/>
          <w:sz w:val="22"/>
          <w:szCs w:val="22"/>
        </w:rPr>
        <w:t>d</w:t>
      </w:r>
      <w:r w:rsidRPr="00150092">
        <w:rPr>
          <w:rFonts w:ascii="Courier New" w:hAnsi="Courier New" w:cs="Courier New"/>
          <w:sz w:val="22"/>
          <w:szCs w:val="22"/>
        </w:rPr>
        <w:t xml:space="preserve"> the Penn Township 2024 recycling event</w:t>
      </w:r>
      <w:r w:rsidR="001765C9" w:rsidRPr="00150092">
        <w:rPr>
          <w:rFonts w:ascii="Courier New" w:hAnsi="Courier New" w:cs="Courier New"/>
          <w:sz w:val="22"/>
          <w:szCs w:val="22"/>
        </w:rPr>
        <w:t xml:space="preserve"> on September 7, 2024</w:t>
      </w:r>
      <w:r w:rsidRPr="00150092">
        <w:rPr>
          <w:rFonts w:ascii="Courier New" w:hAnsi="Courier New" w:cs="Courier New"/>
          <w:sz w:val="22"/>
          <w:szCs w:val="22"/>
        </w:rPr>
        <w:t xml:space="preserve">. </w:t>
      </w:r>
      <w:r w:rsidR="001765C9" w:rsidRPr="00150092">
        <w:rPr>
          <w:rFonts w:ascii="Courier New" w:hAnsi="Courier New" w:cs="Courier New"/>
          <w:sz w:val="22"/>
          <w:szCs w:val="22"/>
        </w:rPr>
        <w:t>Additional details will be provided as soon as they are available.</w:t>
      </w:r>
    </w:p>
    <w:p w14:paraId="4D0BCEB2" w14:textId="77777777" w:rsidR="00E77537" w:rsidRDefault="00E77537" w:rsidP="00E77537">
      <w:pPr>
        <w:pStyle w:val="NoSpacing"/>
        <w:jc w:val="center"/>
        <w:rPr>
          <w:rFonts w:cs="Courier New"/>
          <w:bCs/>
          <w:color w:val="000000" w:themeColor="text1"/>
          <w:szCs w:val="22"/>
        </w:rPr>
      </w:pPr>
      <w:bookmarkStart w:id="19" w:name="_Hlk150341463"/>
    </w:p>
    <w:p w14:paraId="2D98CAF4" w14:textId="4C29626B" w:rsidR="00A01D2B" w:rsidRPr="008C7B3E" w:rsidRDefault="004C5D59" w:rsidP="00A01D2B">
      <w:pPr>
        <w:pStyle w:val="NoSpacing"/>
        <w:rPr>
          <w:rFonts w:cs="Courier New"/>
          <w:szCs w:val="22"/>
          <w:u w:val="single"/>
        </w:rPr>
      </w:pPr>
      <w:r w:rsidRPr="00726716">
        <w:rPr>
          <w:rFonts w:cs="Courier New"/>
          <w:b/>
          <w:szCs w:val="22"/>
          <w:u w:val="single"/>
        </w:rPr>
        <w:t>Parks and Recreation Department</w:t>
      </w:r>
      <w:r w:rsidR="00A01D2B" w:rsidRPr="00726716">
        <w:rPr>
          <w:rFonts w:cs="Courier New"/>
          <w:b/>
          <w:szCs w:val="22"/>
          <w:u w:val="single"/>
        </w:rPr>
        <w:t xml:space="preserve"> </w:t>
      </w:r>
      <w:r w:rsidR="00A01D2B" w:rsidRPr="008C7B3E">
        <w:rPr>
          <w:rFonts w:cs="Courier New"/>
          <w:b/>
          <w:szCs w:val="22"/>
          <w:u w:val="single"/>
        </w:rPr>
        <w:t xml:space="preserve">- </w:t>
      </w:r>
      <w:bookmarkStart w:id="20" w:name="_Hlk123638766"/>
      <w:r w:rsidR="00A01D2B" w:rsidRPr="008C7B3E">
        <w:rPr>
          <w:rFonts w:cs="Courier New"/>
          <w:b/>
          <w:bCs/>
          <w:szCs w:val="22"/>
          <w:u w:val="single"/>
        </w:rPr>
        <w:t>Harcrest Park Phase II</w:t>
      </w:r>
      <w:r w:rsidR="00A01D2B" w:rsidRPr="008C7B3E">
        <w:rPr>
          <w:rFonts w:cs="Courier New"/>
          <w:szCs w:val="22"/>
          <w:u w:val="single"/>
        </w:rPr>
        <w:t xml:space="preserve"> </w:t>
      </w:r>
    </w:p>
    <w:p w14:paraId="1302CED8" w14:textId="3F4BDD73" w:rsidR="007F00A6" w:rsidRPr="00150092" w:rsidRDefault="007F00A6" w:rsidP="00AD1148">
      <w:pPr>
        <w:spacing w:after="0" w:line="240" w:lineRule="auto"/>
        <w:rPr>
          <w:rFonts w:cs="Courier New"/>
          <w:szCs w:val="22"/>
        </w:rPr>
      </w:pPr>
      <w:bookmarkStart w:id="21" w:name="_Hlk153278007"/>
      <w:bookmarkEnd w:id="19"/>
      <w:r w:rsidRPr="00150092">
        <w:rPr>
          <w:rFonts w:cs="Courier New"/>
          <w:szCs w:val="22"/>
        </w:rPr>
        <w:t xml:space="preserve">The Penn Township Sewage Enforcement Officer (SEO)has suggested that we do some additional soil </w:t>
      </w:r>
      <w:r w:rsidR="00D77CFA" w:rsidRPr="00150092">
        <w:rPr>
          <w:rFonts w:cs="Courier New"/>
          <w:szCs w:val="22"/>
        </w:rPr>
        <w:t xml:space="preserve">water </w:t>
      </w:r>
      <w:r w:rsidRPr="00150092">
        <w:rPr>
          <w:rFonts w:cs="Courier New"/>
          <w:szCs w:val="22"/>
        </w:rPr>
        <w:t xml:space="preserve">infiltration </w:t>
      </w:r>
      <w:r w:rsidR="00150092">
        <w:rPr>
          <w:rFonts w:cs="Courier New"/>
          <w:szCs w:val="22"/>
        </w:rPr>
        <w:t xml:space="preserve">test pits </w:t>
      </w:r>
      <w:r w:rsidRPr="00150092">
        <w:rPr>
          <w:rFonts w:cs="Courier New"/>
          <w:szCs w:val="22"/>
        </w:rPr>
        <w:t xml:space="preserve">for on-lot wastewater treatment in the proposed Phase II ellipse area and some additional </w:t>
      </w:r>
      <w:r w:rsidR="00D77CFA" w:rsidRPr="00150092">
        <w:rPr>
          <w:rFonts w:cs="Courier New"/>
          <w:szCs w:val="22"/>
        </w:rPr>
        <w:t xml:space="preserve">test </w:t>
      </w:r>
      <w:r w:rsidRPr="00150092">
        <w:rPr>
          <w:rFonts w:cs="Courier New"/>
          <w:szCs w:val="22"/>
        </w:rPr>
        <w:t xml:space="preserve">pits in the Phase I area.  The SEO will schedule this work with the </w:t>
      </w:r>
      <w:r w:rsidR="00150092">
        <w:rPr>
          <w:rFonts w:cs="Courier New"/>
          <w:szCs w:val="22"/>
        </w:rPr>
        <w:t xml:space="preserve">Penn Township </w:t>
      </w:r>
      <w:r w:rsidRPr="00150092">
        <w:rPr>
          <w:rFonts w:cs="Courier New"/>
          <w:szCs w:val="22"/>
        </w:rPr>
        <w:t>PWD.</w:t>
      </w:r>
    </w:p>
    <w:p w14:paraId="06D597C6" w14:textId="77777777" w:rsidR="007F00A6" w:rsidRPr="00150092" w:rsidRDefault="007F00A6" w:rsidP="00AD1148">
      <w:pPr>
        <w:spacing w:after="0" w:line="240" w:lineRule="auto"/>
        <w:rPr>
          <w:rFonts w:cs="Courier New"/>
          <w:szCs w:val="22"/>
        </w:rPr>
      </w:pPr>
    </w:p>
    <w:p w14:paraId="08B6C3E2" w14:textId="0D0BA698" w:rsidR="00AD1148" w:rsidRPr="00150092" w:rsidRDefault="00A01D2B" w:rsidP="00AD1148">
      <w:pPr>
        <w:spacing w:after="0" w:line="240" w:lineRule="auto"/>
        <w:rPr>
          <w:rFonts w:eastAsia="Times New Roman" w:cs="Courier New"/>
        </w:rPr>
      </w:pPr>
      <w:r w:rsidRPr="00150092">
        <w:rPr>
          <w:rFonts w:cs="Courier New"/>
          <w:szCs w:val="22"/>
        </w:rPr>
        <w:t xml:space="preserve">The Penn Township Engineer, HRG, </w:t>
      </w:r>
      <w:r w:rsidR="00182CDF" w:rsidRPr="00150092">
        <w:rPr>
          <w:rFonts w:cs="Courier New"/>
          <w:szCs w:val="22"/>
        </w:rPr>
        <w:t xml:space="preserve">has submitted </w:t>
      </w:r>
      <w:r w:rsidRPr="00150092">
        <w:rPr>
          <w:rFonts w:cs="Courier New"/>
          <w:szCs w:val="22"/>
        </w:rPr>
        <w:t xml:space="preserve">the </w:t>
      </w:r>
      <w:r w:rsidR="00AD1148" w:rsidRPr="00150092">
        <w:rPr>
          <w:rFonts w:eastAsia="Times New Roman" w:cs="Courier New"/>
          <w:szCs w:val="22"/>
        </w:rPr>
        <w:t xml:space="preserve">NPDES application and received initial comments from the Butler County Conservation District (BCCD). HRG has submitted a response to BCCD. </w:t>
      </w:r>
    </w:p>
    <w:p w14:paraId="5AF53598" w14:textId="77777777" w:rsidR="0052709B" w:rsidRPr="00150092" w:rsidRDefault="0052709B" w:rsidP="0052709B">
      <w:pPr>
        <w:pStyle w:val="NoSpacing"/>
        <w:rPr>
          <w:rFonts w:cs="Courier New"/>
          <w:color w:val="FF0000"/>
          <w:szCs w:val="22"/>
        </w:rPr>
      </w:pPr>
    </w:p>
    <w:p w14:paraId="0C3A14C1" w14:textId="77777777" w:rsidR="008D690E" w:rsidRDefault="007F00A6" w:rsidP="007F00A6">
      <w:pPr>
        <w:pStyle w:val="ListContinue2"/>
        <w:spacing w:after="0" w:line="240" w:lineRule="auto"/>
        <w:ind w:left="0"/>
        <w:contextualSpacing w:val="0"/>
        <w:rPr>
          <w:rFonts w:cs="Courier New"/>
          <w:szCs w:val="22"/>
        </w:rPr>
      </w:pPr>
      <w:r w:rsidRPr="00150092">
        <w:rPr>
          <w:rFonts w:cs="Courier New"/>
          <w:szCs w:val="22"/>
        </w:rPr>
        <w:t xml:space="preserve">The Penn Glade Lions and the </w:t>
      </w:r>
      <w:r w:rsidR="00833BA9" w:rsidRPr="00150092">
        <w:rPr>
          <w:rFonts w:cs="Courier New"/>
          <w:szCs w:val="22"/>
        </w:rPr>
        <w:t xml:space="preserve">David </w:t>
      </w:r>
      <w:r w:rsidRPr="00150092">
        <w:rPr>
          <w:rFonts w:cs="Courier New"/>
          <w:szCs w:val="22"/>
        </w:rPr>
        <w:t>Bruni family have donated $</w:t>
      </w:r>
      <w:r w:rsidR="00833BA9" w:rsidRPr="00150092">
        <w:rPr>
          <w:rFonts w:cs="Courier New"/>
          <w:szCs w:val="22"/>
        </w:rPr>
        <w:t>1</w:t>
      </w:r>
      <w:r w:rsidRPr="00150092">
        <w:rPr>
          <w:rFonts w:cs="Courier New"/>
          <w:szCs w:val="22"/>
        </w:rPr>
        <w:t>,</w:t>
      </w:r>
      <w:r w:rsidR="00833BA9" w:rsidRPr="00150092">
        <w:rPr>
          <w:rFonts w:cs="Courier New"/>
          <w:szCs w:val="22"/>
        </w:rPr>
        <w:t>15</w:t>
      </w:r>
      <w:r w:rsidRPr="00150092">
        <w:rPr>
          <w:rFonts w:cs="Courier New"/>
          <w:szCs w:val="22"/>
        </w:rPr>
        <w:t>0</w:t>
      </w:r>
      <w:r w:rsidR="00833BA9" w:rsidRPr="00150092">
        <w:rPr>
          <w:rFonts w:cs="Courier New"/>
          <w:szCs w:val="22"/>
        </w:rPr>
        <w:t>.00</w:t>
      </w:r>
      <w:r w:rsidRPr="00150092">
        <w:rPr>
          <w:rFonts w:cs="Courier New"/>
          <w:szCs w:val="22"/>
        </w:rPr>
        <w:t xml:space="preserve"> for a bicycle repair station at Harcrest Park.  </w:t>
      </w:r>
      <w:r w:rsidR="00833BA9" w:rsidRPr="00150092">
        <w:rPr>
          <w:rFonts w:cs="Courier New"/>
          <w:szCs w:val="22"/>
        </w:rPr>
        <w:t xml:space="preserve">Supervisor Ward suggested that an air pump and gauge also be purchased for a total cost of $1,730.00.  Supervisor </w:t>
      </w:r>
      <w:r w:rsidR="00B83E1E" w:rsidRPr="00150092">
        <w:rPr>
          <w:rFonts w:cs="Courier New"/>
          <w:szCs w:val="22"/>
        </w:rPr>
        <w:t xml:space="preserve">Ward </w:t>
      </w:r>
      <w:r w:rsidR="00833BA9" w:rsidRPr="00150092">
        <w:rPr>
          <w:rFonts w:cs="Courier New"/>
          <w:szCs w:val="22"/>
        </w:rPr>
        <w:t xml:space="preserve">made a motion and Supervisor </w:t>
      </w:r>
      <w:r w:rsidR="00B83E1E" w:rsidRPr="00150092">
        <w:rPr>
          <w:rFonts w:cs="Courier New"/>
          <w:szCs w:val="22"/>
        </w:rPr>
        <w:t xml:space="preserve">Mowry </w:t>
      </w:r>
      <w:r w:rsidR="00833BA9" w:rsidRPr="00150092">
        <w:rPr>
          <w:rFonts w:cs="Courier New"/>
          <w:szCs w:val="22"/>
        </w:rPr>
        <w:t xml:space="preserve">_ </w:t>
      </w:r>
    </w:p>
    <w:p w14:paraId="0EA1395D" w14:textId="50F4EDD4" w:rsidR="008D690E" w:rsidRDefault="008D690E" w:rsidP="008D690E">
      <w:pPr>
        <w:pStyle w:val="ListContinue2"/>
        <w:spacing w:after="0" w:line="240" w:lineRule="auto"/>
        <w:ind w:left="0"/>
        <w:contextualSpacing w:val="0"/>
        <w:jc w:val="center"/>
        <w:rPr>
          <w:rFonts w:cs="Courier New"/>
          <w:szCs w:val="22"/>
        </w:rPr>
      </w:pPr>
      <w:r>
        <w:rPr>
          <w:rFonts w:cs="Courier New"/>
          <w:szCs w:val="22"/>
        </w:rPr>
        <w:lastRenderedPageBreak/>
        <w:t>Tuesday, May 14, 2024</w:t>
      </w:r>
    </w:p>
    <w:p w14:paraId="75E17FFC" w14:textId="77777777" w:rsidR="008D690E" w:rsidRDefault="008D690E" w:rsidP="008D690E">
      <w:pPr>
        <w:pStyle w:val="ListContinue2"/>
        <w:spacing w:after="0" w:line="240" w:lineRule="auto"/>
        <w:ind w:left="0"/>
        <w:contextualSpacing w:val="0"/>
        <w:jc w:val="center"/>
        <w:rPr>
          <w:rFonts w:cs="Courier New"/>
          <w:szCs w:val="22"/>
        </w:rPr>
      </w:pPr>
    </w:p>
    <w:p w14:paraId="75D9CEE4" w14:textId="39B5A341" w:rsidR="008D690E" w:rsidRPr="008D690E" w:rsidRDefault="008D690E" w:rsidP="007F00A6">
      <w:pPr>
        <w:pStyle w:val="ListContinue2"/>
        <w:spacing w:after="0" w:line="240" w:lineRule="auto"/>
        <w:ind w:left="0"/>
        <w:contextualSpacing w:val="0"/>
        <w:rPr>
          <w:rFonts w:cs="Courier New"/>
          <w:b/>
          <w:bCs/>
          <w:szCs w:val="22"/>
          <w:u w:val="single"/>
        </w:rPr>
      </w:pPr>
      <w:r>
        <w:rPr>
          <w:rFonts w:cs="Courier New"/>
          <w:b/>
          <w:bCs/>
          <w:szCs w:val="22"/>
          <w:u w:val="single"/>
        </w:rPr>
        <w:t xml:space="preserve">Parks and Recreation </w:t>
      </w:r>
      <w:proofErr w:type="gramStart"/>
      <w:r>
        <w:rPr>
          <w:rFonts w:cs="Courier New"/>
          <w:b/>
          <w:bCs/>
          <w:szCs w:val="22"/>
          <w:u w:val="single"/>
        </w:rPr>
        <w:t>Department-Harcrest park</w:t>
      </w:r>
      <w:proofErr w:type="gramEnd"/>
      <w:r>
        <w:rPr>
          <w:rFonts w:cs="Courier New"/>
          <w:b/>
          <w:bCs/>
          <w:szCs w:val="22"/>
          <w:u w:val="single"/>
        </w:rPr>
        <w:t xml:space="preserve"> Phase II-Continued</w:t>
      </w:r>
    </w:p>
    <w:p w14:paraId="5D5907F9" w14:textId="5A226DC4" w:rsidR="00833BA9" w:rsidRPr="00150092" w:rsidRDefault="00833BA9" w:rsidP="007F00A6">
      <w:pPr>
        <w:pStyle w:val="ListContinue2"/>
        <w:spacing w:after="0" w:line="240" w:lineRule="auto"/>
        <w:ind w:left="0"/>
        <w:contextualSpacing w:val="0"/>
        <w:rPr>
          <w:rFonts w:cs="Courier New"/>
          <w:szCs w:val="22"/>
        </w:rPr>
      </w:pPr>
      <w:r w:rsidRPr="00150092">
        <w:rPr>
          <w:rFonts w:cs="Courier New"/>
          <w:szCs w:val="22"/>
        </w:rPr>
        <w:t>seconded the motion to purchase the Global Industrial Saris Deluxe Public Work Stand (bicycle repair station, air pump, and gauge)for a total cost of $1,730.00.  The motion was approved.</w:t>
      </w:r>
      <w:r w:rsidR="00D77CFA" w:rsidRPr="00150092">
        <w:rPr>
          <w:rFonts w:cs="Courier New"/>
          <w:szCs w:val="22"/>
        </w:rPr>
        <w:t xml:space="preserve">  The Penn Township Public Works Department will install this bicycle repair station on a concrete pad </w:t>
      </w:r>
      <w:r w:rsidR="00B367D7">
        <w:rPr>
          <w:rFonts w:cs="Courier New"/>
          <w:szCs w:val="22"/>
        </w:rPr>
        <w:t xml:space="preserve">on the left side of </w:t>
      </w:r>
      <w:r w:rsidR="00D77CFA" w:rsidRPr="00150092">
        <w:rPr>
          <w:rFonts w:cs="Courier New"/>
          <w:szCs w:val="22"/>
        </w:rPr>
        <w:t>the existing bike rack as shown on the HRG sketch.</w:t>
      </w:r>
    </w:p>
    <w:p w14:paraId="18CF5F3D" w14:textId="58EA9061" w:rsidR="002753D0" w:rsidRPr="00B367D7" w:rsidRDefault="002753D0" w:rsidP="002753D0">
      <w:pPr>
        <w:pStyle w:val="NoSpacing"/>
        <w:rPr>
          <w:rFonts w:cs="Courier New"/>
          <w:szCs w:val="22"/>
        </w:rPr>
      </w:pPr>
    </w:p>
    <w:p w14:paraId="6685740A" w14:textId="6890357A" w:rsidR="00AD1148" w:rsidRPr="00150092" w:rsidRDefault="0052709B" w:rsidP="0052709B">
      <w:pPr>
        <w:pStyle w:val="NoSpacing"/>
        <w:rPr>
          <w:rFonts w:cs="Courier New"/>
        </w:rPr>
      </w:pPr>
      <w:r w:rsidRPr="00150092">
        <w:rPr>
          <w:rFonts w:cs="Courier New"/>
          <w:szCs w:val="22"/>
        </w:rPr>
        <w:t xml:space="preserve">The Park Committee met on April 24, 2024.  </w:t>
      </w:r>
      <w:r w:rsidR="00AD1148" w:rsidRPr="00150092">
        <w:rPr>
          <w:rFonts w:cs="Courier New"/>
          <w:szCs w:val="22"/>
        </w:rPr>
        <w:t xml:space="preserve">HRG </w:t>
      </w:r>
      <w:r w:rsidRPr="00150092">
        <w:rPr>
          <w:rFonts w:cs="Courier New"/>
          <w:szCs w:val="22"/>
        </w:rPr>
        <w:t>is</w:t>
      </w:r>
      <w:r w:rsidR="00AD1148" w:rsidRPr="00150092">
        <w:rPr>
          <w:rFonts w:cs="Courier New"/>
          <w:szCs w:val="22"/>
        </w:rPr>
        <w:t xml:space="preserve"> prepar</w:t>
      </w:r>
      <w:r w:rsidRPr="00150092">
        <w:rPr>
          <w:rFonts w:cs="Courier New"/>
          <w:szCs w:val="22"/>
        </w:rPr>
        <w:t>ing</w:t>
      </w:r>
      <w:r w:rsidR="00AD1148" w:rsidRPr="00150092">
        <w:rPr>
          <w:rFonts w:cs="Courier New"/>
          <w:szCs w:val="22"/>
        </w:rPr>
        <w:t xml:space="preserve"> a detailed cost estimate for the current project plans. </w:t>
      </w:r>
    </w:p>
    <w:p w14:paraId="266E6147" w14:textId="77777777" w:rsidR="0052709B" w:rsidRPr="00150092" w:rsidRDefault="0052709B" w:rsidP="0052709B">
      <w:pPr>
        <w:spacing w:after="0" w:line="240" w:lineRule="auto"/>
        <w:rPr>
          <w:rFonts w:cs="Courier New"/>
          <w:szCs w:val="22"/>
        </w:rPr>
      </w:pPr>
    </w:p>
    <w:p w14:paraId="28C193A7" w14:textId="6521A7DC" w:rsidR="00AD1148" w:rsidRDefault="00AD1148" w:rsidP="0052709B">
      <w:pPr>
        <w:spacing w:after="0" w:line="240" w:lineRule="auto"/>
        <w:rPr>
          <w:rFonts w:cs="Courier New"/>
          <w:szCs w:val="22"/>
        </w:rPr>
      </w:pPr>
      <w:r w:rsidRPr="00150092">
        <w:rPr>
          <w:rFonts w:cs="Courier New"/>
          <w:szCs w:val="22"/>
        </w:rPr>
        <w:t xml:space="preserve">HRG will submit updated plans to DCNR for approval before </w:t>
      </w:r>
      <w:r w:rsidR="0036161C" w:rsidRPr="00150092">
        <w:rPr>
          <w:rFonts w:cs="Courier New"/>
          <w:szCs w:val="22"/>
        </w:rPr>
        <w:t>bi</w:t>
      </w:r>
      <w:r w:rsidRPr="00150092">
        <w:rPr>
          <w:rFonts w:cs="Courier New"/>
          <w:szCs w:val="22"/>
        </w:rPr>
        <w:t>dding</w:t>
      </w:r>
      <w:r w:rsidR="0036161C" w:rsidRPr="00150092">
        <w:rPr>
          <w:rFonts w:cs="Courier New"/>
          <w:szCs w:val="22"/>
        </w:rPr>
        <w:t xml:space="preserve"> and </w:t>
      </w:r>
      <w:r w:rsidRPr="00150092">
        <w:rPr>
          <w:rFonts w:cs="Courier New"/>
          <w:szCs w:val="22"/>
        </w:rPr>
        <w:t>construction.</w:t>
      </w:r>
      <w:r w:rsidRPr="00D77CFA">
        <w:rPr>
          <w:rFonts w:cs="Courier New"/>
          <w:szCs w:val="22"/>
        </w:rPr>
        <w:t xml:space="preserve"> </w:t>
      </w:r>
    </w:p>
    <w:p w14:paraId="26AD9CF9" w14:textId="77777777" w:rsidR="002753D0" w:rsidRDefault="002753D0" w:rsidP="007B57A9">
      <w:pPr>
        <w:spacing w:after="0" w:line="240" w:lineRule="auto"/>
        <w:rPr>
          <w:rFonts w:cs="Courier New"/>
          <w:szCs w:val="22"/>
        </w:rPr>
      </w:pPr>
      <w:bookmarkStart w:id="22" w:name="_Hlk166665488"/>
    </w:p>
    <w:p w14:paraId="2D6072B5" w14:textId="6685662C" w:rsidR="00AD1148" w:rsidRPr="003D3540" w:rsidRDefault="00AD1148" w:rsidP="007B57A9">
      <w:pPr>
        <w:spacing w:after="0" w:line="240" w:lineRule="auto"/>
        <w:rPr>
          <w:rFonts w:cs="Courier New"/>
        </w:rPr>
      </w:pPr>
      <w:r w:rsidRPr="003D3540">
        <w:rPr>
          <w:rFonts w:cs="Courier New"/>
          <w:szCs w:val="22"/>
        </w:rPr>
        <w:t xml:space="preserve">HRG prepared a Harcrest Park ADA access trail </w:t>
      </w:r>
      <w:r w:rsidR="00032CBC">
        <w:rPr>
          <w:rFonts w:cs="Courier New"/>
          <w:szCs w:val="22"/>
        </w:rPr>
        <w:t xml:space="preserve">assessment and a </w:t>
      </w:r>
      <w:r w:rsidR="001733A3" w:rsidRPr="003D3540">
        <w:rPr>
          <w:rFonts w:cs="Courier New"/>
          <w:szCs w:val="22"/>
        </w:rPr>
        <w:t xml:space="preserve">plan </w:t>
      </w:r>
      <w:r w:rsidRPr="003D3540">
        <w:rPr>
          <w:rFonts w:cs="Courier New"/>
          <w:szCs w:val="22"/>
        </w:rPr>
        <w:t>from the Maintenance building</w:t>
      </w:r>
      <w:r w:rsidRPr="003D3540">
        <w:rPr>
          <w:rFonts w:eastAsia="Times New Roman" w:cs="Courier New"/>
          <w:szCs w:val="22"/>
        </w:rPr>
        <w:t xml:space="preserve"> parking area to the existing gazebo.</w:t>
      </w:r>
      <w:r w:rsidRPr="003D3540">
        <w:rPr>
          <w:rFonts w:cs="Courier New"/>
          <w:szCs w:val="22"/>
        </w:rPr>
        <w:t> </w:t>
      </w:r>
      <w:r w:rsidR="00032CBC">
        <w:rPr>
          <w:rFonts w:cs="Courier New"/>
          <w:szCs w:val="22"/>
        </w:rPr>
        <w:t xml:space="preserve"> Penn Township will apply for a CDBG grant for this work.</w:t>
      </w:r>
    </w:p>
    <w:bookmarkEnd w:id="22"/>
    <w:p w14:paraId="432C539E" w14:textId="77777777" w:rsidR="007B57A9" w:rsidRDefault="007B57A9" w:rsidP="007B57A9">
      <w:pPr>
        <w:spacing w:after="0" w:line="240" w:lineRule="auto"/>
        <w:rPr>
          <w:rFonts w:cs="Courier New"/>
          <w:szCs w:val="22"/>
        </w:rPr>
      </w:pPr>
    </w:p>
    <w:p w14:paraId="4885C6C8" w14:textId="3B2CDD23" w:rsidR="00AD1148" w:rsidRPr="003D3540" w:rsidRDefault="00AD1148" w:rsidP="007B57A9">
      <w:pPr>
        <w:spacing w:after="0" w:line="240" w:lineRule="auto"/>
        <w:rPr>
          <w:rFonts w:eastAsia="Times New Roman" w:cs="Courier New"/>
        </w:rPr>
      </w:pPr>
      <w:r w:rsidRPr="003D3540">
        <w:rPr>
          <w:rFonts w:cs="Courier New"/>
          <w:szCs w:val="22"/>
        </w:rPr>
        <w:t xml:space="preserve">HRG prepared a </w:t>
      </w:r>
      <w:proofErr w:type="spellStart"/>
      <w:r w:rsidRPr="003D3540">
        <w:rPr>
          <w:rFonts w:cs="Courier New"/>
          <w:szCs w:val="22"/>
        </w:rPr>
        <w:t>Hacrest</w:t>
      </w:r>
      <w:proofErr w:type="spellEnd"/>
      <w:r w:rsidRPr="003D3540">
        <w:rPr>
          <w:rFonts w:cs="Courier New"/>
          <w:szCs w:val="22"/>
        </w:rPr>
        <w:t xml:space="preserve"> Park Vegetation </w:t>
      </w:r>
      <w:r w:rsidRPr="003D3540">
        <w:rPr>
          <w:rFonts w:eastAsia="Times New Roman" w:cs="Courier New"/>
          <w:szCs w:val="22"/>
        </w:rPr>
        <w:t xml:space="preserve">concept plan for areas of successional growth (no-mow) and meadow (annual mow) within the park. </w:t>
      </w:r>
    </w:p>
    <w:p w14:paraId="77F8997D" w14:textId="77777777" w:rsidR="007B57A9" w:rsidRDefault="007B57A9" w:rsidP="0013470E">
      <w:pPr>
        <w:pStyle w:val="NoSpacing"/>
        <w:rPr>
          <w:rFonts w:cs="Courier New"/>
          <w:szCs w:val="22"/>
        </w:rPr>
      </w:pPr>
    </w:p>
    <w:p w14:paraId="3CCA41C8" w14:textId="24DE1C83" w:rsidR="00B43B54" w:rsidRPr="00D77CFA" w:rsidRDefault="00B43B54" w:rsidP="0013470E">
      <w:pPr>
        <w:pStyle w:val="NoSpacing"/>
        <w:rPr>
          <w:rFonts w:cs="Courier New"/>
          <w:szCs w:val="22"/>
        </w:rPr>
      </w:pPr>
      <w:r w:rsidRPr="003D3540">
        <w:rPr>
          <w:rFonts w:cs="Courier New"/>
          <w:szCs w:val="22"/>
        </w:rPr>
        <w:t xml:space="preserve">The next Park Committee meeting will be held on </w:t>
      </w:r>
      <w:r w:rsidR="00D77CFA" w:rsidRPr="003D3540">
        <w:rPr>
          <w:rFonts w:cs="Courier New"/>
          <w:szCs w:val="22"/>
        </w:rPr>
        <w:t>June 26</w:t>
      </w:r>
      <w:r w:rsidR="00B476F8" w:rsidRPr="003D3540">
        <w:rPr>
          <w:rFonts w:cs="Courier New"/>
          <w:szCs w:val="22"/>
        </w:rPr>
        <w:t>,</w:t>
      </w:r>
      <w:r w:rsidRPr="003D3540">
        <w:rPr>
          <w:rFonts w:cs="Courier New"/>
          <w:szCs w:val="22"/>
        </w:rPr>
        <w:t xml:space="preserve"> 2024</w:t>
      </w:r>
      <w:r w:rsidR="00286D54" w:rsidRPr="003D3540">
        <w:rPr>
          <w:rFonts w:cs="Courier New"/>
          <w:szCs w:val="22"/>
        </w:rPr>
        <w:t>,</w:t>
      </w:r>
      <w:r w:rsidRPr="003D3540">
        <w:rPr>
          <w:rFonts w:cs="Courier New"/>
          <w:szCs w:val="22"/>
        </w:rPr>
        <w:t xml:space="preserve"> at 6:30 p.m. in the Municipal Building meeting room.</w:t>
      </w:r>
    </w:p>
    <w:p w14:paraId="3C583E11" w14:textId="77777777" w:rsidR="00182CDF" w:rsidRPr="00D77CFA" w:rsidRDefault="00182CDF" w:rsidP="0013470E">
      <w:pPr>
        <w:pStyle w:val="NoSpacing"/>
        <w:rPr>
          <w:rFonts w:cs="Courier New"/>
          <w:szCs w:val="22"/>
        </w:rPr>
      </w:pPr>
    </w:p>
    <w:p w14:paraId="64A56047" w14:textId="31DE6868" w:rsidR="0013470E" w:rsidRPr="009D2259" w:rsidRDefault="008C40DE" w:rsidP="0013470E">
      <w:pPr>
        <w:pStyle w:val="NoSpacing"/>
        <w:rPr>
          <w:rFonts w:cs="Courier New"/>
          <w:color w:val="000000" w:themeColor="text1"/>
          <w:szCs w:val="22"/>
        </w:rPr>
      </w:pPr>
      <w:r w:rsidRPr="00760D2F">
        <w:rPr>
          <w:rFonts w:cs="Courier New"/>
          <w:szCs w:val="22"/>
        </w:rPr>
        <w:t xml:space="preserve">Minutes of </w:t>
      </w:r>
      <w:r w:rsidR="00E35994" w:rsidRPr="00760D2F">
        <w:rPr>
          <w:rFonts w:cs="Courier New"/>
          <w:szCs w:val="22"/>
        </w:rPr>
        <w:t>all</w:t>
      </w:r>
      <w:r w:rsidRPr="00760D2F">
        <w:rPr>
          <w:rFonts w:cs="Courier New"/>
          <w:szCs w:val="22"/>
        </w:rPr>
        <w:t xml:space="preserve"> meeting</w:t>
      </w:r>
      <w:r w:rsidR="00E35994" w:rsidRPr="00760D2F">
        <w:rPr>
          <w:rFonts w:cs="Courier New"/>
          <w:szCs w:val="22"/>
        </w:rPr>
        <w:t>s</w:t>
      </w:r>
      <w:r w:rsidRPr="00760D2F">
        <w:rPr>
          <w:rFonts w:cs="Courier New"/>
          <w:szCs w:val="22"/>
        </w:rPr>
        <w:t xml:space="preserve"> </w:t>
      </w:r>
      <w:r w:rsidR="001371AF" w:rsidRPr="00760D2F">
        <w:rPr>
          <w:rFonts w:cs="Courier New"/>
          <w:szCs w:val="22"/>
        </w:rPr>
        <w:t>are</w:t>
      </w:r>
      <w:r w:rsidRPr="00760D2F">
        <w:rPr>
          <w:rFonts w:cs="Courier New"/>
          <w:szCs w:val="22"/>
        </w:rPr>
        <w:t xml:space="preserve"> </w:t>
      </w:r>
      <w:bookmarkStart w:id="23" w:name="_Hlk159994305"/>
      <w:r w:rsidRPr="00760D2F">
        <w:rPr>
          <w:rFonts w:cs="Courier New"/>
          <w:szCs w:val="22"/>
        </w:rPr>
        <w:t xml:space="preserve">posted on the Penn Township website </w:t>
      </w:r>
      <w:hyperlink r:id="rId6"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E32B17">
        <w:rPr>
          <w:rFonts w:cs="Courier New"/>
          <w:color w:val="000000" w:themeColor="text1"/>
          <w:szCs w:val="22"/>
        </w:rPr>
        <w:t>“</w:t>
      </w:r>
      <w:r w:rsidRPr="009D2259">
        <w:rPr>
          <w:rFonts w:cs="Courier New"/>
          <w:color w:val="000000" w:themeColor="text1"/>
          <w:szCs w:val="22"/>
        </w:rPr>
        <w:t>202</w:t>
      </w:r>
      <w:r w:rsidR="001F0C4A">
        <w:rPr>
          <w:rFonts w:cs="Courier New"/>
          <w:color w:val="000000" w:themeColor="text1"/>
          <w:szCs w:val="22"/>
        </w:rPr>
        <w:t>4</w:t>
      </w:r>
      <w:r w:rsidRPr="009D2259">
        <w:rPr>
          <w:rFonts w:cs="Courier New"/>
          <w:color w:val="000000" w:themeColor="text1"/>
          <w:szCs w:val="22"/>
        </w:rPr>
        <w:t xml:space="preserve"> Park Minutes</w:t>
      </w:r>
      <w:r w:rsidR="00E32B17">
        <w:rPr>
          <w:rFonts w:cs="Courier New"/>
          <w:color w:val="000000" w:themeColor="text1"/>
          <w:szCs w:val="22"/>
        </w:rPr>
        <w:t>”</w:t>
      </w:r>
      <w:r w:rsidRPr="009D2259">
        <w:rPr>
          <w:rFonts w:cs="Courier New"/>
          <w:color w:val="000000" w:themeColor="text1"/>
          <w:szCs w:val="22"/>
        </w:rPr>
        <w:t xml:space="preserve"> </w:t>
      </w:r>
      <w:r w:rsidR="0013470E" w:rsidRPr="009D2259">
        <w:rPr>
          <w:rFonts w:cs="Courier New"/>
          <w:color w:val="000000" w:themeColor="text1"/>
          <w:szCs w:val="22"/>
        </w:rPr>
        <w:t>folder</w:t>
      </w:r>
      <w:r w:rsidR="00E35994">
        <w:rPr>
          <w:rFonts w:cs="Courier New"/>
          <w:color w:val="000000" w:themeColor="text1"/>
          <w:szCs w:val="22"/>
        </w:rPr>
        <w:t xml:space="preserve"> as soon as they have been approved by the Park Committee</w:t>
      </w:r>
      <w:r w:rsidR="0013470E" w:rsidRPr="009D2259">
        <w:rPr>
          <w:rFonts w:cs="Courier New"/>
          <w:color w:val="000000" w:themeColor="text1"/>
          <w:szCs w:val="22"/>
        </w:rPr>
        <w:t xml:space="preserve">. </w:t>
      </w:r>
      <w:bookmarkEnd w:id="23"/>
    </w:p>
    <w:p w14:paraId="58BF5553" w14:textId="77777777" w:rsidR="00DD58BC" w:rsidRDefault="00DD58BC" w:rsidP="0061123E">
      <w:pPr>
        <w:pStyle w:val="NoSpacing"/>
        <w:rPr>
          <w:rFonts w:cs="Courier New"/>
          <w:b/>
          <w:color w:val="000000" w:themeColor="text1"/>
          <w:szCs w:val="22"/>
          <w:u w:val="single"/>
        </w:rPr>
      </w:pPr>
      <w:bookmarkStart w:id="24" w:name="_Hlk133825256"/>
      <w:bookmarkEnd w:id="20"/>
      <w:bookmarkEnd w:id="21"/>
    </w:p>
    <w:p w14:paraId="2480D052" w14:textId="0C617F1B" w:rsidR="00BC39FB" w:rsidRPr="00E5596F" w:rsidRDefault="007241E3" w:rsidP="00BC39FB">
      <w:pPr>
        <w:pStyle w:val="NoSpacing"/>
        <w:rPr>
          <w:rFonts w:cs="Courier New"/>
          <w:b/>
          <w:bCs/>
          <w:szCs w:val="22"/>
          <w:u w:val="single"/>
        </w:rPr>
      </w:pPr>
      <w:bookmarkStart w:id="25" w:name="_Hlk147916264"/>
      <w:bookmarkStart w:id="26" w:name="_Hlk161062358"/>
      <w:bookmarkEnd w:id="24"/>
      <w:r w:rsidRPr="00D77CFA">
        <w:rPr>
          <w:rFonts w:cs="Courier New"/>
          <w:b/>
          <w:bCs/>
          <w:szCs w:val="22"/>
          <w:u w:val="single"/>
        </w:rPr>
        <w:t xml:space="preserve">ARLE Grant </w:t>
      </w:r>
      <w:r w:rsidR="008D690E">
        <w:rPr>
          <w:rFonts w:cs="Courier New"/>
          <w:b/>
          <w:bCs/>
          <w:szCs w:val="22"/>
          <w:u w:val="single"/>
        </w:rPr>
        <w:t>–</w:t>
      </w:r>
      <w:r w:rsidRPr="00D77CFA">
        <w:rPr>
          <w:rFonts w:cs="Courier New"/>
          <w:b/>
          <w:bCs/>
          <w:szCs w:val="22"/>
          <w:u w:val="single"/>
        </w:rPr>
        <w:t xml:space="preserve"> </w:t>
      </w:r>
      <w:r w:rsidR="008C40DE" w:rsidRPr="00D77CFA">
        <w:rPr>
          <w:rFonts w:cs="Courier New"/>
          <w:b/>
          <w:bCs/>
          <w:szCs w:val="22"/>
          <w:u w:val="single"/>
        </w:rPr>
        <w:t>Route 8 at Airport Road Traffic Light Replacement update</w:t>
      </w:r>
      <w:bookmarkEnd w:id="25"/>
      <w:r w:rsidR="008C40DE" w:rsidRPr="00D77CFA">
        <w:rPr>
          <w:rFonts w:cs="Courier New"/>
          <w:b/>
          <w:bCs/>
          <w:szCs w:val="22"/>
          <w:u w:val="single"/>
        </w:rPr>
        <w:t>:</w:t>
      </w:r>
    </w:p>
    <w:p w14:paraId="22E6D286" w14:textId="669D4CE1" w:rsidR="00BC71C0" w:rsidRPr="00266C35" w:rsidRDefault="00BC71C0" w:rsidP="00347F53">
      <w:pPr>
        <w:spacing w:after="0" w:line="240" w:lineRule="auto"/>
        <w:ind w:right="-270"/>
        <w:rPr>
          <w:rFonts w:cs="Courier New"/>
          <w:szCs w:val="22"/>
        </w:rPr>
      </w:pPr>
      <w:bookmarkStart w:id="27" w:name="_Hlk154568411"/>
      <w:bookmarkStart w:id="28" w:name="_Hlk123822823"/>
      <w:bookmarkEnd w:id="26"/>
      <w:r w:rsidRPr="00266C35">
        <w:rPr>
          <w:rFonts w:cs="Courier New"/>
          <w:szCs w:val="22"/>
        </w:rPr>
        <w:t xml:space="preserve">Construction </w:t>
      </w:r>
      <w:r w:rsidR="00182CDF" w:rsidRPr="00266C35">
        <w:rPr>
          <w:rFonts w:cs="Courier New"/>
          <w:szCs w:val="22"/>
        </w:rPr>
        <w:t xml:space="preserve">of the pole foundations and other concrete work will start </w:t>
      </w:r>
      <w:r w:rsidR="00347F53" w:rsidRPr="00266C35">
        <w:rPr>
          <w:rFonts w:cs="Courier New"/>
          <w:szCs w:val="22"/>
        </w:rPr>
        <w:t>soon</w:t>
      </w:r>
      <w:r w:rsidR="00182CDF" w:rsidRPr="00266C35">
        <w:rPr>
          <w:rFonts w:cs="Courier New"/>
          <w:szCs w:val="22"/>
        </w:rPr>
        <w:t xml:space="preserve"> </w:t>
      </w:r>
      <w:r w:rsidR="0036161C" w:rsidRPr="00266C35">
        <w:rPr>
          <w:rFonts w:cs="Courier New"/>
          <w:szCs w:val="22"/>
        </w:rPr>
        <w:t xml:space="preserve">and will be </w:t>
      </w:r>
      <w:r w:rsidR="00182CDF" w:rsidRPr="00266C35">
        <w:rPr>
          <w:rFonts w:cs="Courier New"/>
          <w:szCs w:val="22"/>
        </w:rPr>
        <w:t>complet</w:t>
      </w:r>
      <w:r w:rsidR="0036161C" w:rsidRPr="00266C35">
        <w:rPr>
          <w:rFonts w:cs="Courier New"/>
          <w:szCs w:val="22"/>
        </w:rPr>
        <w:t>ed</w:t>
      </w:r>
      <w:r w:rsidR="00182CDF" w:rsidRPr="00266C35">
        <w:rPr>
          <w:rFonts w:cs="Courier New"/>
          <w:szCs w:val="22"/>
        </w:rPr>
        <w:t xml:space="preserve"> </w:t>
      </w:r>
      <w:r w:rsidR="00347F53" w:rsidRPr="00266C35">
        <w:rPr>
          <w:rFonts w:cs="Courier New"/>
          <w:szCs w:val="22"/>
        </w:rPr>
        <w:t>when the traffic poles are available i</w:t>
      </w:r>
      <w:r w:rsidR="00CD2BD5" w:rsidRPr="00266C35">
        <w:rPr>
          <w:rFonts w:cs="Courier New"/>
          <w:szCs w:val="22"/>
        </w:rPr>
        <w:t>n late Summer.</w:t>
      </w:r>
      <w:r w:rsidR="00182CDF" w:rsidRPr="00266C35">
        <w:rPr>
          <w:rFonts w:cs="Courier New"/>
          <w:szCs w:val="22"/>
        </w:rPr>
        <w:t xml:space="preserve">  </w:t>
      </w:r>
    </w:p>
    <w:bookmarkEnd w:id="27"/>
    <w:p w14:paraId="23B5C707" w14:textId="77777777" w:rsidR="00BC71C0" w:rsidRPr="00266C35" w:rsidRDefault="00BC71C0" w:rsidP="00BC71C0">
      <w:pPr>
        <w:pStyle w:val="NoSpacing"/>
        <w:rPr>
          <w:rFonts w:cs="Courier New"/>
          <w:szCs w:val="22"/>
        </w:rPr>
      </w:pPr>
    </w:p>
    <w:p w14:paraId="7753D685" w14:textId="5ADECD38" w:rsidR="00801C6F" w:rsidRPr="00266C35" w:rsidRDefault="00801C6F" w:rsidP="00801C6F">
      <w:pPr>
        <w:spacing w:after="0" w:line="240" w:lineRule="auto"/>
        <w:ind w:right="-446"/>
        <w:rPr>
          <w:rFonts w:cs="Courier New"/>
          <w:szCs w:val="22"/>
        </w:rPr>
      </w:pPr>
      <w:bookmarkStart w:id="29" w:name="_Hlk160880256"/>
      <w:r w:rsidRPr="00266C35">
        <w:rPr>
          <w:rFonts w:cs="Courier New"/>
          <w:szCs w:val="22"/>
        </w:rPr>
        <w:t xml:space="preserve">Penn Township </w:t>
      </w:r>
      <w:r w:rsidR="00347F53" w:rsidRPr="00266C35">
        <w:rPr>
          <w:rFonts w:cs="Courier New"/>
          <w:szCs w:val="22"/>
        </w:rPr>
        <w:t>will</w:t>
      </w:r>
      <w:r w:rsidRPr="00266C35">
        <w:rPr>
          <w:rFonts w:cs="Courier New"/>
          <w:szCs w:val="22"/>
        </w:rPr>
        <w:t xml:space="preserve"> ask M and B Services for a proposal to </w:t>
      </w:r>
      <w:r w:rsidR="00347F53" w:rsidRPr="00266C35">
        <w:rPr>
          <w:rFonts w:cs="Courier New"/>
          <w:szCs w:val="22"/>
        </w:rPr>
        <w:t xml:space="preserve">provide an enclosure and </w:t>
      </w:r>
      <w:r w:rsidRPr="00266C35">
        <w:rPr>
          <w:rFonts w:cs="Courier New"/>
          <w:szCs w:val="22"/>
        </w:rPr>
        <w:t>pull the future License Plate Reader (LPR) camera wiring while wiring the traffic signals.</w:t>
      </w:r>
    </w:p>
    <w:bookmarkEnd w:id="29"/>
    <w:p w14:paraId="6659949D" w14:textId="77777777" w:rsidR="00801C6F" w:rsidRPr="00266C35" w:rsidRDefault="00801C6F" w:rsidP="00801C6F">
      <w:pPr>
        <w:contextualSpacing/>
        <w:rPr>
          <w:rFonts w:cs="Courier New"/>
          <w:szCs w:val="22"/>
        </w:rPr>
      </w:pPr>
    </w:p>
    <w:p w14:paraId="15A7453F" w14:textId="77777777" w:rsidR="00801C6F" w:rsidRPr="00266C35" w:rsidRDefault="00801C6F" w:rsidP="00801C6F">
      <w:pPr>
        <w:ind w:right="-360"/>
        <w:contextualSpacing/>
        <w:rPr>
          <w:rFonts w:cs="Courier New"/>
          <w:szCs w:val="22"/>
        </w:rPr>
      </w:pPr>
      <w:r w:rsidRPr="00266C35">
        <w:rPr>
          <w:rFonts w:cs="Courier New"/>
          <w:szCs w:val="22"/>
        </w:rPr>
        <w:t>Penn Township requested that M and B Services LLC provide a proposal to replace the existing storm drain across East Airport Road at the Route 8 intersection while they are performing excavation in the area.  Penn Township will provide the new storm pipe, salvage the existing storm pipe, and assist as necessary.</w:t>
      </w:r>
    </w:p>
    <w:p w14:paraId="4D183F2D" w14:textId="77777777" w:rsidR="00801C6F" w:rsidRPr="00266C35" w:rsidRDefault="00801C6F" w:rsidP="00801C6F">
      <w:pPr>
        <w:contextualSpacing/>
        <w:rPr>
          <w:rFonts w:cs="Courier New"/>
          <w:b/>
          <w:bCs/>
          <w:szCs w:val="22"/>
        </w:rPr>
      </w:pPr>
    </w:p>
    <w:p w14:paraId="4CA74B92" w14:textId="7435BCA4" w:rsidR="00801C6F" w:rsidRPr="00266C35" w:rsidRDefault="00801C6F" w:rsidP="00801C6F">
      <w:pPr>
        <w:tabs>
          <w:tab w:val="left" w:pos="1350"/>
        </w:tabs>
        <w:spacing w:after="0" w:line="240" w:lineRule="auto"/>
        <w:contextualSpacing/>
        <w:rPr>
          <w:rFonts w:cs="Courier New"/>
          <w:szCs w:val="22"/>
        </w:rPr>
      </w:pPr>
      <w:r w:rsidRPr="00266C35">
        <w:rPr>
          <w:rFonts w:eastAsia="Calibri" w:cs="Courier New"/>
          <w:szCs w:val="22"/>
        </w:rPr>
        <w:t xml:space="preserve">Supervisor Ward stated that </w:t>
      </w:r>
      <w:r w:rsidRPr="00266C35">
        <w:rPr>
          <w:rFonts w:cs="Courier New"/>
          <w:szCs w:val="22"/>
        </w:rPr>
        <w:t>PennDOT advised on March 6, 2024, that Publication 408 requires the contractor to enter traffic light maintenance into the PennDOT TSAMS (Traffic Signal Asset Management System).  We have advised Traffic Control Equipment &amp; Service to ensure that all traffic light maintenance at both traffic signals is recorded in the TSAMS system.</w:t>
      </w:r>
    </w:p>
    <w:p w14:paraId="7BEDD2CB" w14:textId="394B9B81" w:rsidR="0024375F" w:rsidRDefault="008D690E" w:rsidP="008D690E">
      <w:pPr>
        <w:tabs>
          <w:tab w:val="left" w:pos="1350"/>
        </w:tabs>
        <w:spacing w:after="0" w:line="240" w:lineRule="auto"/>
        <w:contextualSpacing/>
        <w:jc w:val="center"/>
        <w:rPr>
          <w:rFonts w:cs="Courier New"/>
          <w:szCs w:val="22"/>
        </w:rPr>
      </w:pPr>
      <w:r>
        <w:rPr>
          <w:rFonts w:cs="Courier New"/>
          <w:szCs w:val="22"/>
        </w:rPr>
        <w:lastRenderedPageBreak/>
        <w:t>Tuesday, May 14, 2024</w:t>
      </w:r>
    </w:p>
    <w:p w14:paraId="3121A0EC" w14:textId="77777777" w:rsidR="008D690E" w:rsidRDefault="008D690E" w:rsidP="008D690E">
      <w:pPr>
        <w:tabs>
          <w:tab w:val="left" w:pos="1350"/>
        </w:tabs>
        <w:spacing w:after="0" w:line="240" w:lineRule="auto"/>
        <w:contextualSpacing/>
        <w:jc w:val="center"/>
        <w:rPr>
          <w:rFonts w:cs="Courier New"/>
          <w:szCs w:val="22"/>
        </w:rPr>
      </w:pPr>
    </w:p>
    <w:p w14:paraId="6ADBAE1F" w14:textId="33ED5594" w:rsidR="008D690E" w:rsidRPr="008D690E" w:rsidRDefault="008D690E" w:rsidP="008D690E">
      <w:pPr>
        <w:tabs>
          <w:tab w:val="left" w:pos="1350"/>
        </w:tabs>
        <w:spacing w:after="0" w:line="240" w:lineRule="auto"/>
        <w:contextualSpacing/>
        <w:rPr>
          <w:rFonts w:cs="Courier New"/>
          <w:b/>
          <w:bCs/>
          <w:szCs w:val="22"/>
          <w:u w:val="single"/>
        </w:rPr>
      </w:pPr>
      <w:r>
        <w:rPr>
          <w:rFonts w:cs="Courier New"/>
          <w:b/>
          <w:bCs/>
          <w:szCs w:val="22"/>
          <w:u w:val="single"/>
        </w:rPr>
        <w:t xml:space="preserve">ARLE Grant-Rt 8 at Airport Rd </w:t>
      </w:r>
      <w:proofErr w:type="spellStart"/>
      <w:r>
        <w:rPr>
          <w:rFonts w:cs="Courier New"/>
          <w:b/>
          <w:bCs/>
          <w:szCs w:val="22"/>
          <w:u w:val="single"/>
        </w:rPr>
        <w:t>Trfc</w:t>
      </w:r>
      <w:proofErr w:type="spellEnd"/>
      <w:r>
        <w:rPr>
          <w:rFonts w:cs="Courier New"/>
          <w:b/>
          <w:bCs/>
          <w:szCs w:val="22"/>
          <w:u w:val="single"/>
        </w:rPr>
        <w:t xml:space="preserve"> Lg Replacement Update-Cont’d</w:t>
      </w:r>
    </w:p>
    <w:p w14:paraId="794717EC" w14:textId="180A1939" w:rsidR="0024375F" w:rsidRPr="00266C35" w:rsidRDefault="0024375F" w:rsidP="00801C6F">
      <w:pPr>
        <w:tabs>
          <w:tab w:val="left" w:pos="1350"/>
        </w:tabs>
        <w:spacing w:after="0" w:line="240" w:lineRule="auto"/>
        <w:contextualSpacing/>
        <w:rPr>
          <w:rFonts w:cs="Courier New"/>
          <w:szCs w:val="22"/>
        </w:rPr>
      </w:pPr>
      <w:r w:rsidRPr="00266C35">
        <w:rPr>
          <w:rFonts w:cs="Courier New"/>
          <w:szCs w:val="22"/>
        </w:rPr>
        <w:t xml:space="preserve">The Trans Associates survey crew reestablished the project control and staked out the ROWs and easements on April 20, 2024. </w:t>
      </w:r>
    </w:p>
    <w:p w14:paraId="490AF8FB" w14:textId="77777777" w:rsidR="00801C6F" w:rsidRPr="00266C35" w:rsidRDefault="00801C6F" w:rsidP="00801C6F">
      <w:pPr>
        <w:tabs>
          <w:tab w:val="left" w:pos="1350"/>
        </w:tabs>
        <w:spacing w:after="0" w:line="240" w:lineRule="auto"/>
        <w:contextualSpacing/>
        <w:rPr>
          <w:rFonts w:cs="Courier New"/>
          <w:szCs w:val="22"/>
        </w:rPr>
      </w:pPr>
    </w:p>
    <w:p w14:paraId="0FA12000" w14:textId="604BEA48" w:rsidR="00BC71C0" w:rsidRPr="00825415" w:rsidRDefault="00BC71C0" w:rsidP="00BC71C0">
      <w:pPr>
        <w:pStyle w:val="NoSpacing"/>
        <w:rPr>
          <w:rFonts w:cs="Courier New"/>
          <w:szCs w:val="22"/>
        </w:rPr>
      </w:pPr>
      <w:r w:rsidRPr="00347F53">
        <w:rPr>
          <w:rFonts w:cs="Courier New"/>
          <w:szCs w:val="22"/>
        </w:rPr>
        <w:t>Minutes of the meetings with PennDOT and drawings are posted on the Penn Township</w:t>
      </w:r>
      <w:r w:rsidRPr="00825415">
        <w:rPr>
          <w:rFonts w:cs="Courier New"/>
          <w:szCs w:val="22"/>
        </w:rPr>
        <w:t xml:space="preserve"> website </w:t>
      </w:r>
      <w:hyperlink r:id="rId7" w:history="1">
        <w:r w:rsidRPr="00825415">
          <w:rPr>
            <w:rStyle w:val="Hyperlink"/>
            <w:rFonts w:cs="Courier New"/>
            <w:color w:val="auto"/>
            <w:szCs w:val="22"/>
          </w:rPr>
          <w:t>www.penntownship.org</w:t>
        </w:r>
      </w:hyperlink>
      <w:r w:rsidRPr="00825415">
        <w:rPr>
          <w:rFonts w:cs="Courier New"/>
          <w:szCs w:val="22"/>
        </w:rPr>
        <w:t xml:space="preserve">, under “Documents” in the “Route 8 and Airport Road” folder. </w:t>
      </w:r>
    </w:p>
    <w:p w14:paraId="0B5C3EB4" w14:textId="77777777" w:rsidR="00266C35" w:rsidRDefault="00266C35" w:rsidP="00C05C4B">
      <w:pPr>
        <w:pStyle w:val="List"/>
        <w:ind w:left="0" w:firstLine="0"/>
        <w:rPr>
          <w:rFonts w:ascii="Courier New" w:hAnsi="Courier New" w:cs="Courier New"/>
          <w:b/>
          <w:bCs/>
          <w:sz w:val="22"/>
          <w:szCs w:val="22"/>
          <w:u w:val="single"/>
        </w:rPr>
      </w:pPr>
      <w:bookmarkStart w:id="30" w:name="_Hlk140148511"/>
      <w:bookmarkEnd w:id="28"/>
    </w:p>
    <w:p w14:paraId="12A11E6E" w14:textId="15EB9FC0" w:rsidR="00764CD7" w:rsidRPr="00E5596F" w:rsidRDefault="00AD5A68" w:rsidP="00764CD7">
      <w:pPr>
        <w:pStyle w:val="List"/>
        <w:rPr>
          <w:rFonts w:ascii="Courier New" w:hAnsi="Courier New" w:cs="Courier New"/>
          <w:b/>
          <w:bCs/>
          <w:sz w:val="22"/>
          <w:szCs w:val="22"/>
          <w:u w:val="single"/>
        </w:rPr>
      </w:pPr>
      <w:r w:rsidRPr="00E5596F">
        <w:rPr>
          <w:rFonts w:ascii="Courier New" w:hAnsi="Courier New" w:cs="Courier New"/>
          <w:b/>
          <w:bCs/>
          <w:sz w:val="22"/>
          <w:szCs w:val="22"/>
          <w:u w:val="single"/>
        </w:rPr>
        <w:t>Meridian Road Closure</w:t>
      </w:r>
      <w:r w:rsidR="00F7116B">
        <w:rPr>
          <w:rFonts w:ascii="Courier New" w:hAnsi="Courier New" w:cs="Courier New"/>
          <w:b/>
          <w:bCs/>
          <w:sz w:val="22"/>
          <w:szCs w:val="22"/>
          <w:u w:val="single"/>
        </w:rPr>
        <w:t>:</w:t>
      </w:r>
      <w:r w:rsidRPr="00E5596F">
        <w:rPr>
          <w:rFonts w:ascii="Courier New" w:hAnsi="Courier New" w:cs="Courier New"/>
          <w:b/>
          <w:bCs/>
          <w:sz w:val="22"/>
          <w:szCs w:val="22"/>
          <w:u w:val="single"/>
        </w:rPr>
        <w:t xml:space="preserve"> </w:t>
      </w:r>
    </w:p>
    <w:bookmarkEnd w:id="30"/>
    <w:p w14:paraId="033D518C" w14:textId="36669BD5" w:rsidR="00A322A9" w:rsidRPr="00347F53" w:rsidRDefault="00A322A9" w:rsidP="001F2BFF">
      <w:pPr>
        <w:spacing w:after="0" w:line="240" w:lineRule="auto"/>
        <w:ind w:right="-720"/>
        <w:rPr>
          <w:rFonts w:cs="Courier New"/>
          <w:szCs w:val="22"/>
        </w:rPr>
      </w:pPr>
      <w:r w:rsidRPr="00347F53">
        <w:rPr>
          <w:rFonts w:cs="Courier New"/>
          <w:szCs w:val="22"/>
        </w:rPr>
        <w:t>T</w:t>
      </w:r>
      <w:r w:rsidR="0013470E" w:rsidRPr="00347F53">
        <w:rPr>
          <w:rFonts w:cs="Courier New"/>
          <w:szCs w:val="22"/>
        </w:rPr>
        <w:t xml:space="preserve">he </w:t>
      </w:r>
      <w:r w:rsidR="0013470E" w:rsidRPr="00266C35">
        <w:rPr>
          <w:rFonts w:cs="Courier New"/>
          <w:szCs w:val="22"/>
        </w:rPr>
        <w:t>Meridian Road repair</w:t>
      </w:r>
      <w:r w:rsidRPr="00266C35">
        <w:rPr>
          <w:rFonts w:cs="Courier New"/>
          <w:szCs w:val="22"/>
        </w:rPr>
        <w:t xml:space="preserve"> </w:t>
      </w:r>
      <w:r w:rsidR="003E4DED" w:rsidRPr="00266C35">
        <w:rPr>
          <w:rFonts w:cs="Courier New"/>
          <w:szCs w:val="22"/>
        </w:rPr>
        <w:t xml:space="preserve">will be completed in </w:t>
      </w:r>
      <w:r w:rsidR="00347F53" w:rsidRPr="00266C35">
        <w:rPr>
          <w:rFonts w:cs="Courier New"/>
          <w:szCs w:val="22"/>
        </w:rPr>
        <w:t>early June</w:t>
      </w:r>
      <w:r w:rsidR="003E4DED" w:rsidRPr="00266C35">
        <w:rPr>
          <w:rFonts w:cs="Courier New"/>
          <w:szCs w:val="22"/>
        </w:rPr>
        <w:t xml:space="preserve"> 2024.  </w:t>
      </w:r>
      <w:r w:rsidR="00836F46" w:rsidRPr="00266C35">
        <w:rPr>
          <w:rFonts w:cs="Courier New"/>
          <w:szCs w:val="22"/>
        </w:rPr>
        <w:t xml:space="preserve">Allison Park Contracting is PennDOT’s contractor.  </w:t>
      </w:r>
      <w:r w:rsidR="00886928" w:rsidRPr="00266C35">
        <w:rPr>
          <w:rFonts w:cs="Courier New"/>
          <w:szCs w:val="22"/>
        </w:rPr>
        <w:t>CRS Contracting</w:t>
      </w:r>
      <w:r w:rsidR="00886928" w:rsidRPr="00347F53">
        <w:rPr>
          <w:rFonts w:cs="Courier New"/>
          <w:szCs w:val="22"/>
        </w:rPr>
        <w:t xml:space="preserve"> LLC from Cabot is </w:t>
      </w:r>
      <w:r w:rsidR="00836F46" w:rsidRPr="00347F53">
        <w:rPr>
          <w:rFonts w:cs="Courier New"/>
          <w:szCs w:val="22"/>
        </w:rPr>
        <w:t>a sub</w:t>
      </w:r>
      <w:r w:rsidR="00886928" w:rsidRPr="00347F53">
        <w:rPr>
          <w:rFonts w:cs="Courier New"/>
          <w:szCs w:val="22"/>
        </w:rPr>
        <w:t>contractor</w:t>
      </w:r>
      <w:r w:rsidR="00347F53" w:rsidRPr="00347F53">
        <w:rPr>
          <w:rFonts w:cs="Courier New"/>
          <w:szCs w:val="22"/>
        </w:rPr>
        <w:t xml:space="preserve"> for the bulk excavation work</w:t>
      </w:r>
      <w:r w:rsidR="00886928" w:rsidRPr="00347F53">
        <w:rPr>
          <w:rFonts w:cs="Courier New"/>
          <w:szCs w:val="22"/>
        </w:rPr>
        <w:t>.</w:t>
      </w:r>
      <w:r w:rsidR="00D05110" w:rsidRPr="00347F53">
        <w:rPr>
          <w:rFonts w:cs="Courier New"/>
          <w:szCs w:val="22"/>
        </w:rPr>
        <w:t xml:space="preserve"> </w:t>
      </w:r>
      <w:r w:rsidR="00BB2135">
        <w:rPr>
          <w:rFonts w:cs="Courier New"/>
          <w:szCs w:val="22"/>
        </w:rPr>
        <w:t xml:space="preserve"> </w:t>
      </w:r>
    </w:p>
    <w:p w14:paraId="59D43383" w14:textId="77777777" w:rsidR="00D05110" w:rsidRPr="00347F53" w:rsidRDefault="00D05110" w:rsidP="001F2BFF">
      <w:pPr>
        <w:spacing w:after="0" w:line="240" w:lineRule="auto"/>
        <w:ind w:right="-720"/>
        <w:rPr>
          <w:rFonts w:cs="Courier New"/>
          <w:szCs w:val="22"/>
        </w:rPr>
      </w:pPr>
    </w:p>
    <w:p w14:paraId="0A125DBC" w14:textId="01C7080F" w:rsidR="00D05110" w:rsidRPr="00266C35" w:rsidRDefault="00D05110" w:rsidP="001F2BFF">
      <w:pPr>
        <w:spacing w:after="0" w:line="240" w:lineRule="auto"/>
        <w:ind w:right="-720"/>
        <w:rPr>
          <w:rFonts w:cs="Courier New"/>
          <w:szCs w:val="22"/>
        </w:rPr>
      </w:pPr>
      <w:r w:rsidRPr="00266C35">
        <w:rPr>
          <w:rFonts w:cs="Courier New"/>
          <w:szCs w:val="22"/>
        </w:rPr>
        <w:t xml:space="preserve">PennDOT, Allison Park Contracting, and Penn Township representatives met on April 2, 2024, to finalize the Incident Management Plan.  </w:t>
      </w:r>
    </w:p>
    <w:p w14:paraId="35DC1B41" w14:textId="77777777" w:rsidR="00A322A9" w:rsidRPr="00266C35" w:rsidRDefault="00A322A9" w:rsidP="001F2BFF">
      <w:pPr>
        <w:spacing w:after="0" w:line="240" w:lineRule="auto"/>
        <w:ind w:right="-720"/>
        <w:rPr>
          <w:rFonts w:cs="Courier New"/>
          <w:color w:val="FF0000"/>
          <w:szCs w:val="22"/>
        </w:rPr>
      </w:pPr>
    </w:p>
    <w:p w14:paraId="22EE4E0F" w14:textId="77777777" w:rsidR="00BB2135" w:rsidRPr="00266C35" w:rsidRDefault="00BB2135" w:rsidP="00BB2135">
      <w:pPr>
        <w:pStyle w:val="NoSpacing"/>
        <w:rPr>
          <w:rFonts w:cs="Courier New"/>
          <w:color w:val="000000" w:themeColor="text1"/>
          <w:szCs w:val="22"/>
        </w:rPr>
      </w:pPr>
      <w:r w:rsidRPr="00266C35">
        <w:rPr>
          <w:rFonts w:cs="Courier New"/>
          <w:color w:val="000000" w:themeColor="text1"/>
          <w:szCs w:val="22"/>
        </w:rPr>
        <w:t xml:space="preserve">Minutes of the meetings are posted on the Penn Township website </w:t>
      </w:r>
      <w:hyperlink r:id="rId8" w:history="1">
        <w:r w:rsidRPr="00266C35">
          <w:rPr>
            <w:rStyle w:val="Hyperlink"/>
            <w:rFonts w:cs="Courier New"/>
            <w:szCs w:val="22"/>
          </w:rPr>
          <w:t>www.penntownship.org</w:t>
        </w:r>
      </w:hyperlink>
      <w:r w:rsidRPr="00266C35">
        <w:rPr>
          <w:rFonts w:cs="Courier New"/>
          <w:color w:val="000000" w:themeColor="text1"/>
          <w:szCs w:val="22"/>
        </w:rPr>
        <w:t xml:space="preserve">, under “Documents” in the </w:t>
      </w:r>
      <w:bookmarkStart w:id="31" w:name="_Hlk123639625"/>
      <w:r w:rsidRPr="00266C35">
        <w:rPr>
          <w:rFonts w:cs="Courier New"/>
          <w:color w:val="000000" w:themeColor="text1"/>
          <w:szCs w:val="22"/>
        </w:rPr>
        <w:t>“Meridian Road</w:t>
      </w:r>
      <w:bookmarkEnd w:id="31"/>
      <w:r w:rsidRPr="00266C35">
        <w:rPr>
          <w:rFonts w:cs="Courier New"/>
          <w:color w:val="000000" w:themeColor="text1"/>
          <w:szCs w:val="22"/>
        </w:rPr>
        <w:t xml:space="preserve"> Update” folder. </w:t>
      </w:r>
    </w:p>
    <w:p w14:paraId="460C239D" w14:textId="77777777" w:rsidR="00BB2135" w:rsidRPr="00266C35" w:rsidRDefault="00BB2135" w:rsidP="001F2BFF">
      <w:pPr>
        <w:spacing w:after="0" w:line="240" w:lineRule="auto"/>
        <w:ind w:right="-720"/>
        <w:rPr>
          <w:rFonts w:cs="Courier New"/>
          <w:color w:val="FF0000"/>
          <w:szCs w:val="22"/>
        </w:rPr>
      </w:pPr>
    </w:p>
    <w:p w14:paraId="5FC8A6C6" w14:textId="77777777" w:rsidR="00F7116B" w:rsidRPr="00266C35" w:rsidRDefault="00F7116B" w:rsidP="00F7116B">
      <w:pPr>
        <w:pStyle w:val="List"/>
        <w:rPr>
          <w:rFonts w:ascii="Courier New" w:hAnsi="Courier New" w:cs="Courier New"/>
          <w:b/>
          <w:bCs/>
          <w:sz w:val="22"/>
          <w:szCs w:val="22"/>
          <w:u w:val="single"/>
        </w:rPr>
      </w:pPr>
      <w:r w:rsidRPr="00266C35">
        <w:rPr>
          <w:rFonts w:ascii="Courier New" w:hAnsi="Courier New" w:cs="Courier New"/>
          <w:b/>
          <w:bCs/>
          <w:sz w:val="22"/>
          <w:szCs w:val="22"/>
          <w:u w:val="single"/>
        </w:rPr>
        <w:t>Renfrew Bridge update:</w:t>
      </w:r>
    </w:p>
    <w:p w14:paraId="7D5E2309" w14:textId="5983A926" w:rsidR="00A322A9" w:rsidRPr="00266C35" w:rsidRDefault="00347F53" w:rsidP="001F2BFF">
      <w:pPr>
        <w:spacing w:after="0" w:line="240" w:lineRule="auto"/>
        <w:ind w:right="-720"/>
        <w:rPr>
          <w:rFonts w:cs="Courier New"/>
          <w:szCs w:val="22"/>
        </w:rPr>
      </w:pPr>
      <w:r w:rsidRPr="00266C35">
        <w:rPr>
          <w:rFonts w:cs="Courier New"/>
          <w:szCs w:val="22"/>
        </w:rPr>
        <w:t xml:space="preserve">PennDOT has pushed back the </w:t>
      </w:r>
      <w:r w:rsidR="0013470E" w:rsidRPr="00266C35">
        <w:rPr>
          <w:rFonts w:cs="Courier New"/>
          <w:szCs w:val="22"/>
        </w:rPr>
        <w:t>Renfrew bridge replacement</w:t>
      </w:r>
      <w:r w:rsidR="00A322A9" w:rsidRPr="00266C35">
        <w:rPr>
          <w:rFonts w:cs="Courier New"/>
          <w:szCs w:val="22"/>
        </w:rPr>
        <w:t xml:space="preserve"> </w:t>
      </w:r>
      <w:r w:rsidRPr="00266C35">
        <w:rPr>
          <w:rFonts w:cs="Courier New"/>
          <w:szCs w:val="22"/>
        </w:rPr>
        <w:t xml:space="preserve">with a two-lane bridge to </w:t>
      </w:r>
      <w:r w:rsidR="003E4DED" w:rsidRPr="00266C35">
        <w:rPr>
          <w:rFonts w:cs="Courier New"/>
          <w:szCs w:val="22"/>
        </w:rPr>
        <w:t>202</w:t>
      </w:r>
      <w:r w:rsidRPr="00266C35">
        <w:rPr>
          <w:rFonts w:cs="Courier New"/>
          <w:szCs w:val="22"/>
        </w:rPr>
        <w:t>7</w:t>
      </w:r>
      <w:r w:rsidR="00A322A9" w:rsidRPr="00266C35">
        <w:rPr>
          <w:rFonts w:cs="Courier New"/>
          <w:szCs w:val="22"/>
        </w:rPr>
        <w:t>.</w:t>
      </w:r>
      <w:r w:rsidR="008C02C6" w:rsidRPr="00266C35">
        <w:rPr>
          <w:rFonts w:cs="Courier New"/>
          <w:szCs w:val="22"/>
        </w:rPr>
        <w:t xml:space="preserve">  </w:t>
      </w:r>
    </w:p>
    <w:p w14:paraId="548CCC4D" w14:textId="77777777" w:rsidR="00F217AA" w:rsidRPr="00266C35" w:rsidRDefault="00F217AA" w:rsidP="00F217AA">
      <w:pPr>
        <w:spacing w:after="0" w:line="240" w:lineRule="auto"/>
        <w:jc w:val="center"/>
        <w:rPr>
          <w:rFonts w:cs="Courier New"/>
          <w:b/>
          <w:bCs/>
          <w:szCs w:val="22"/>
          <w:u w:val="single"/>
        </w:rPr>
      </w:pPr>
    </w:p>
    <w:p w14:paraId="6B0F1B98" w14:textId="6F4D938B" w:rsidR="007241E3" w:rsidRPr="00266C35" w:rsidRDefault="007241E3" w:rsidP="00091CBA">
      <w:pPr>
        <w:spacing w:after="0" w:line="240" w:lineRule="auto"/>
        <w:rPr>
          <w:rFonts w:cs="Courier New"/>
          <w:b/>
          <w:bCs/>
          <w:szCs w:val="22"/>
          <w:u w:val="single"/>
        </w:rPr>
      </w:pPr>
      <w:r w:rsidRPr="00266C35">
        <w:rPr>
          <w:rFonts w:cs="Courier New"/>
          <w:b/>
          <w:bCs/>
          <w:szCs w:val="22"/>
          <w:u w:val="single"/>
        </w:rPr>
        <w:t>Penn Township Community Day update:</w:t>
      </w:r>
    </w:p>
    <w:p w14:paraId="18245A9F" w14:textId="2302CD9E" w:rsidR="009C7847" w:rsidRPr="00347F53" w:rsidRDefault="009C7847" w:rsidP="009C7847">
      <w:pPr>
        <w:rPr>
          <w:rFonts w:eastAsia="Times New Roman" w:cs="Courier New"/>
          <w:sz w:val="20"/>
        </w:rPr>
      </w:pPr>
      <w:r w:rsidRPr="00266C35">
        <w:rPr>
          <w:rFonts w:cs="Courier New"/>
          <w:sz w:val="20"/>
        </w:rPr>
        <w:t xml:space="preserve">The </w:t>
      </w:r>
      <w:r w:rsidR="009B13A5" w:rsidRPr="00266C35">
        <w:rPr>
          <w:rFonts w:cs="Courier New"/>
          <w:sz w:val="20"/>
        </w:rPr>
        <w:t>2</w:t>
      </w:r>
      <w:r w:rsidRPr="00266C35">
        <w:rPr>
          <w:rFonts w:eastAsia="Times New Roman" w:cs="Courier New"/>
          <w:sz w:val="20"/>
        </w:rPr>
        <w:t xml:space="preserve">024 Community Day event </w:t>
      </w:r>
      <w:r w:rsidR="009B13A5" w:rsidRPr="00266C35">
        <w:rPr>
          <w:rFonts w:eastAsia="Times New Roman" w:cs="Courier New"/>
          <w:sz w:val="20"/>
        </w:rPr>
        <w:t xml:space="preserve">will be held </w:t>
      </w:r>
      <w:r w:rsidRPr="00266C35">
        <w:rPr>
          <w:rFonts w:eastAsia="Times New Roman" w:cs="Courier New"/>
          <w:sz w:val="20"/>
        </w:rPr>
        <w:t xml:space="preserve">on August </w:t>
      </w:r>
      <w:r w:rsidR="00FD4712" w:rsidRPr="00266C35">
        <w:rPr>
          <w:rFonts w:eastAsia="Times New Roman" w:cs="Courier New"/>
          <w:sz w:val="20"/>
        </w:rPr>
        <w:t>17</w:t>
      </w:r>
      <w:r w:rsidRPr="00266C35">
        <w:rPr>
          <w:rFonts w:eastAsia="Times New Roman" w:cs="Courier New"/>
          <w:sz w:val="20"/>
        </w:rPr>
        <w:t>, 2024</w:t>
      </w:r>
      <w:r w:rsidR="009B13A5" w:rsidRPr="00266C35">
        <w:rPr>
          <w:rFonts w:eastAsia="Times New Roman" w:cs="Courier New"/>
          <w:sz w:val="20"/>
        </w:rPr>
        <w:t>,</w:t>
      </w:r>
      <w:r w:rsidRPr="00266C35">
        <w:rPr>
          <w:rFonts w:eastAsia="Times New Roman" w:cs="Courier New"/>
          <w:sz w:val="20"/>
        </w:rPr>
        <w:t xml:space="preserve"> from 12:00 to 4:00 p.m.</w:t>
      </w:r>
      <w:r w:rsidRPr="00347F53">
        <w:rPr>
          <w:rFonts w:eastAsia="Times New Roman" w:cs="Courier New"/>
          <w:sz w:val="20"/>
        </w:rPr>
        <w:t xml:space="preserve">  </w:t>
      </w:r>
    </w:p>
    <w:p w14:paraId="4778713E" w14:textId="75D27380" w:rsidR="001C69B5" w:rsidRPr="00233443" w:rsidRDefault="001C69B5" w:rsidP="001C69B5">
      <w:pPr>
        <w:pStyle w:val="NoSpacing"/>
        <w:rPr>
          <w:rFonts w:cs="Courier New"/>
          <w:b/>
          <w:bCs/>
          <w:color w:val="FF0000"/>
          <w:szCs w:val="22"/>
        </w:rPr>
      </w:pPr>
      <w:bookmarkStart w:id="32" w:name="_Hlk150336598"/>
      <w:r w:rsidRPr="00E5596F">
        <w:rPr>
          <w:rFonts w:cs="Courier New"/>
          <w:b/>
          <w:bCs/>
          <w:color w:val="000000" w:themeColor="text1"/>
          <w:szCs w:val="22"/>
          <w:u w:val="single"/>
        </w:rPr>
        <w:t>Penn Township Impact Fee Committee Update:</w:t>
      </w:r>
      <w:r w:rsidR="00CD2BD5">
        <w:rPr>
          <w:rFonts w:cs="Courier New"/>
          <w:b/>
          <w:bCs/>
          <w:color w:val="000000" w:themeColor="text1"/>
          <w:szCs w:val="22"/>
        </w:rPr>
        <w:t xml:space="preserve"> </w:t>
      </w:r>
    </w:p>
    <w:p w14:paraId="4C17CEC3" w14:textId="6886A805" w:rsidR="003A7CEA" w:rsidRPr="00233443" w:rsidRDefault="003A7CEA" w:rsidP="003A7CEA">
      <w:pPr>
        <w:pStyle w:val="NoSpacing"/>
        <w:rPr>
          <w:rFonts w:cs="Courier New"/>
          <w:color w:val="FF0000"/>
          <w:szCs w:val="22"/>
        </w:rPr>
      </w:pPr>
      <w:r w:rsidRPr="00266C35">
        <w:rPr>
          <w:rFonts w:cs="Courier New"/>
          <w:szCs w:val="22"/>
        </w:rPr>
        <w:t xml:space="preserve">Mr. Bonetti stated that the Traffic Impact Fee Committee </w:t>
      </w:r>
      <w:r w:rsidR="00C27D8D" w:rsidRPr="00266C35">
        <w:rPr>
          <w:rFonts w:cs="Courier New"/>
          <w:szCs w:val="22"/>
        </w:rPr>
        <w:t xml:space="preserve">and </w:t>
      </w:r>
      <w:r w:rsidR="00E43E46" w:rsidRPr="00266C35">
        <w:rPr>
          <w:rFonts w:cs="Courier New"/>
          <w:szCs w:val="22"/>
        </w:rPr>
        <w:t xml:space="preserve">Gannett Fleming representative, Keith Johnson, </w:t>
      </w:r>
      <w:r w:rsidR="00C27D8D" w:rsidRPr="00266C35">
        <w:rPr>
          <w:rFonts w:cs="Courier New"/>
          <w:szCs w:val="22"/>
        </w:rPr>
        <w:t xml:space="preserve">are working on the Impact Fee ordinance revisions </w:t>
      </w:r>
      <w:bookmarkStart w:id="33" w:name="_Hlk134513538"/>
      <w:r w:rsidR="002A0FF2" w:rsidRPr="00266C35">
        <w:rPr>
          <w:rFonts w:cs="Courier New"/>
          <w:szCs w:val="22"/>
        </w:rPr>
        <w:t xml:space="preserve">to </w:t>
      </w:r>
      <w:r w:rsidR="00266C35">
        <w:rPr>
          <w:rFonts w:cs="Courier New"/>
          <w:szCs w:val="22"/>
        </w:rPr>
        <w:t>t</w:t>
      </w:r>
      <w:r w:rsidR="002A0FF2" w:rsidRPr="00266C35">
        <w:rPr>
          <w:rFonts w:cs="Courier New"/>
          <w:szCs w:val="22"/>
        </w:rPr>
        <w:t>he Land Use Assumptions Report and then will work on the Traffic Impact Analysis.</w:t>
      </w:r>
    </w:p>
    <w:bookmarkEnd w:id="32"/>
    <w:bookmarkEnd w:id="33"/>
    <w:p w14:paraId="7CD6F243" w14:textId="77777777" w:rsidR="00E5596F" w:rsidRDefault="00E5596F" w:rsidP="00E571F9">
      <w:pPr>
        <w:pStyle w:val="NoSpacing"/>
        <w:rPr>
          <w:rFonts w:cs="Courier New"/>
          <w:b/>
          <w:bCs/>
          <w:color w:val="000000" w:themeColor="text1"/>
          <w:szCs w:val="22"/>
        </w:rPr>
      </w:pPr>
    </w:p>
    <w:p w14:paraId="1963E3F2" w14:textId="402F9794" w:rsidR="00E962C1" w:rsidRPr="00E5596F" w:rsidRDefault="00E962C1" w:rsidP="00E571F9">
      <w:pPr>
        <w:pStyle w:val="NoSpacing"/>
        <w:rPr>
          <w:rFonts w:cs="Courier New"/>
          <w:b/>
          <w:bCs/>
          <w:color w:val="000000" w:themeColor="text1"/>
          <w:szCs w:val="22"/>
          <w:u w:val="single"/>
        </w:rPr>
      </w:pPr>
      <w:r w:rsidRPr="00E5596F">
        <w:rPr>
          <w:rFonts w:cs="Courier New"/>
          <w:b/>
          <w:bCs/>
          <w:color w:val="000000" w:themeColor="text1"/>
          <w:szCs w:val="22"/>
          <w:u w:val="single"/>
        </w:rPr>
        <w:t>Penn Township Comprehensive Plan Update:</w:t>
      </w:r>
    </w:p>
    <w:p w14:paraId="289A57ED" w14:textId="77777777" w:rsidR="009E120D" w:rsidRDefault="009B13A5" w:rsidP="009E120D">
      <w:pPr>
        <w:spacing w:after="0" w:line="240" w:lineRule="auto"/>
        <w:rPr>
          <w:rFonts w:cs="Courier New"/>
        </w:rPr>
      </w:pPr>
      <w:bookmarkStart w:id="34" w:name="_Hlk153277714"/>
      <w:r w:rsidRPr="002E2B8C">
        <w:rPr>
          <w:rFonts w:cs="Courier New"/>
          <w:szCs w:val="22"/>
        </w:rPr>
        <w:t>The Comprehensive Plan Update Committee met on May 1, 2024</w:t>
      </w:r>
      <w:r w:rsidR="00BB2135" w:rsidRPr="002E2B8C">
        <w:rPr>
          <w:rFonts w:cs="Courier New"/>
          <w:szCs w:val="22"/>
        </w:rPr>
        <w:t xml:space="preserve">.  HRG presented </w:t>
      </w:r>
      <w:r w:rsidR="00BB2135" w:rsidRPr="002E2B8C">
        <w:rPr>
          <w:rFonts w:cs="Courier New"/>
        </w:rPr>
        <w:t>t</w:t>
      </w:r>
      <w:r w:rsidR="00E66421" w:rsidRPr="002E2B8C">
        <w:rPr>
          <w:rFonts w:cs="Courier New"/>
        </w:rPr>
        <w:t xml:space="preserve">he Municipal Building </w:t>
      </w:r>
      <w:r w:rsidR="00BB2135" w:rsidRPr="002E2B8C">
        <w:rPr>
          <w:rFonts w:cs="Courier New"/>
        </w:rPr>
        <w:t xml:space="preserve">development </w:t>
      </w:r>
      <w:r w:rsidR="00E66421" w:rsidRPr="002E2B8C">
        <w:rPr>
          <w:rFonts w:cs="Courier New"/>
        </w:rPr>
        <w:t xml:space="preserve">design </w:t>
      </w:r>
      <w:r w:rsidR="00BB2135" w:rsidRPr="002E2B8C">
        <w:rPr>
          <w:rFonts w:cs="Courier New"/>
        </w:rPr>
        <w:t>with</w:t>
      </w:r>
      <w:r w:rsidR="00E66421" w:rsidRPr="002E2B8C">
        <w:rPr>
          <w:rFonts w:cs="Courier New"/>
        </w:rPr>
        <w:t xml:space="preserve"> two options, one with the Farmer’s Market concept and parking, and one with a more passive-recreation approach with a walking path, educational/interactive signage about agricultural history in the region, and a small amphitheater.  </w:t>
      </w:r>
    </w:p>
    <w:p w14:paraId="6392BC89" w14:textId="77777777" w:rsidR="009E120D" w:rsidRDefault="009E120D" w:rsidP="009E120D">
      <w:pPr>
        <w:spacing w:after="0" w:line="240" w:lineRule="auto"/>
        <w:rPr>
          <w:rFonts w:cs="Courier New"/>
        </w:rPr>
      </w:pPr>
    </w:p>
    <w:p w14:paraId="4595E4BA" w14:textId="5A08E4ED" w:rsidR="00E66421" w:rsidRPr="002E2B8C" w:rsidRDefault="00E66421" w:rsidP="009E120D">
      <w:pPr>
        <w:spacing w:after="0" w:line="240" w:lineRule="auto"/>
        <w:rPr>
          <w:rFonts w:cs="Courier New"/>
          <w:color w:val="FF0000"/>
        </w:rPr>
      </w:pPr>
      <w:r w:rsidRPr="002E2B8C">
        <w:rPr>
          <w:rFonts w:cs="Courier New"/>
        </w:rPr>
        <w:t>The HRG Traffic Engineers are reviewing the Municipal Building driveway to ensure that it can handle the appropriate traffic flow.  Details will be available soon.</w:t>
      </w:r>
    </w:p>
    <w:p w14:paraId="6285BD36" w14:textId="77777777" w:rsidR="009E120D" w:rsidRDefault="009E120D" w:rsidP="009E120D">
      <w:pPr>
        <w:spacing w:after="0" w:line="240" w:lineRule="auto"/>
        <w:rPr>
          <w:rFonts w:cs="Courier New"/>
        </w:rPr>
      </w:pPr>
    </w:p>
    <w:p w14:paraId="22747BA7" w14:textId="04EF11AD" w:rsidR="00E66421" w:rsidRPr="002E2B8C" w:rsidRDefault="00E66421" w:rsidP="009E120D">
      <w:pPr>
        <w:spacing w:after="0" w:line="240" w:lineRule="auto"/>
        <w:rPr>
          <w:rFonts w:cs="Courier New"/>
        </w:rPr>
      </w:pPr>
      <w:r w:rsidRPr="002E2B8C">
        <w:rPr>
          <w:rFonts w:cs="Courier New"/>
        </w:rPr>
        <w:t xml:space="preserve">HRG does not have a cost estimate at this time, however, the Farmer’s Market option would likely be at least three times the cost of the other option. </w:t>
      </w:r>
    </w:p>
    <w:p w14:paraId="6DD16316" w14:textId="77777777" w:rsidR="009E120D" w:rsidRDefault="009E120D" w:rsidP="009E120D">
      <w:pPr>
        <w:spacing w:after="0" w:line="240" w:lineRule="auto"/>
        <w:rPr>
          <w:rFonts w:cs="Courier New"/>
        </w:rPr>
      </w:pPr>
    </w:p>
    <w:p w14:paraId="11E96085" w14:textId="078CA7F7" w:rsidR="008D690E" w:rsidRDefault="008D690E" w:rsidP="008D690E">
      <w:pPr>
        <w:spacing w:after="0" w:line="240" w:lineRule="auto"/>
        <w:jc w:val="center"/>
        <w:rPr>
          <w:rFonts w:cs="Courier New"/>
        </w:rPr>
      </w:pPr>
      <w:r>
        <w:rPr>
          <w:rFonts w:cs="Courier New"/>
        </w:rPr>
        <w:lastRenderedPageBreak/>
        <w:t>Tuesday, May 14, 2024</w:t>
      </w:r>
    </w:p>
    <w:p w14:paraId="392292C8" w14:textId="77777777" w:rsidR="008D690E" w:rsidRDefault="008D690E" w:rsidP="008D690E">
      <w:pPr>
        <w:spacing w:after="0" w:line="240" w:lineRule="auto"/>
        <w:jc w:val="center"/>
        <w:rPr>
          <w:rFonts w:cs="Courier New"/>
        </w:rPr>
      </w:pPr>
    </w:p>
    <w:p w14:paraId="4B59DB39" w14:textId="47218419" w:rsidR="008D690E" w:rsidRPr="008D690E" w:rsidRDefault="008D690E" w:rsidP="009E120D">
      <w:pPr>
        <w:spacing w:after="0" w:line="240" w:lineRule="auto"/>
        <w:rPr>
          <w:rFonts w:cs="Courier New"/>
          <w:b/>
          <w:bCs/>
          <w:u w:val="single"/>
        </w:rPr>
      </w:pPr>
      <w:r>
        <w:rPr>
          <w:rFonts w:cs="Courier New"/>
          <w:b/>
          <w:bCs/>
          <w:u w:val="single"/>
        </w:rPr>
        <w:t>Penn Township Comprehensive Plan Update-Continued</w:t>
      </w:r>
    </w:p>
    <w:p w14:paraId="5A76A884" w14:textId="41288A99" w:rsidR="00E66421" w:rsidRPr="002E2B8C" w:rsidRDefault="00E66421" w:rsidP="009E120D">
      <w:pPr>
        <w:spacing w:after="0" w:line="240" w:lineRule="auto"/>
        <w:rPr>
          <w:rFonts w:cs="Courier New"/>
        </w:rPr>
      </w:pPr>
      <w:r w:rsidRPr="002E2B8C">
        <w:rPr>
          <w:rFonts w:cs="Courier New"/>
        </w:rPr>
        <w:t>The Butler Chamber of Commerce President, Jordan Grady, discussed their proposed partnership with Penn Township for a Farmers’ Market. </w:t>
      </w:r>
    </w:p>
    <w:p w14:paraId="1C4ABF17" w14:textId="3F22BEED" w:rsidR="00E66421" w:rsidRPr="00347F53" w:rsidRDefault="00CC647A" w:rsidP="00E66421">
      <w:pPr>
        <w:rPr>
          <w:rFonts w:cs="Courier New"/>
        </w:rPr>
      </w:pPr>
      <w:r w:rsidRPr="002E2B8C">
        <w:rPr>
          <w:rFonts w:cs="Courier New"/>
        </w:rPr>
        <w:t>Laura O</w:t>
      </w:r>
      <w:r w:rsidR="00E3718F" w:rsidRPr="002E2B8C">
        <w:rPr>
          <w:rFonts w:cs="Courier New"/>
        </w:rPr>
        <w:t>’Rorke</w:t>
      </w:r>
      <w:r w:rsidR="002342B9" w:rsidRPr="002E2B8C">
        <w:rPr>
          <w:rFonts w:cs="Courier New"/>
        </w:rPr>
        <w:t>, Jeff Kennedy,</w:t>
      </w:r>
      <w:r w:rsidR="00E3718F" w:rsidRPr="002E2B8C">
        <w:rPr>
          <w:rFonts w:cs="Courier New"/>
        </w:rPr>
        <w:t xml:space="preserve"> </w:t>
      </w:r>
      <w:r w:rsidR="002342B9" w:rsidRPr="002E2B8C">
        <w:rPr>
          <w:rFonts w:cs="Courier New"/>
        </w:rPr>
        <w:t xml:space="preserve">and Dickson Forbes </w:t>
      </w:r>
      <w:r w:rsidR="00E3718F" w:rsidRPr="002E2B8C">
        <w:rPr>
          <w:rFonts w:cs="Courier New"/>
        </w:rPr>
        <w:t>also volunteered to help with the Framer’s Market.</w:t>
      </w:r>
      <w:r w:rsidR="00E66421" w:rsidRPr="00347F53">
        <w:rPr>
          <w:rFonts w:cs="Courier New"/>
        </w:rPr>
        <w:t xml:space="preserve"> </w:t>
      </w:r>
    </w:p>
    <w:p w14:paraId="068F34E2" w14:textId="4A2420DE" w:rsidR="009E120D" w:rsidRPr="00C05C4B" w:rsidRDefault="00E66421" w:rsidP="00C05C4B">
      <w:pPr>
        <w:rPr>
          <w:rFonts w:cs="Courier New"/>
        </w:rPr>
      </w:pPr>
      <w:r w:rsidRPr="009E120D">
        <w:rPr>
          <w:rFonts w:cs="Courier New"/>
        </w:rPr>
        <w:t xml:space="preserve">HRG </w:t>
      </w:r>
      <w:r w:rsidR="00BB2135" w:rsidRPr="009E120D">
        <w:rPr>
          <w:rFonts w:cs="Courier New"/>
        </w:rPr>
        <w:t>provided a</w:t>
      </w:r>
      <w:r w:rsidRPr="009E120D">
        <w:rPr>
          <w:rFonts w:cs="Courier New"/>
        </w:rPr>
        <w:t xml:space="preserve"> Welcome Sign sketch to include stone from the Raducz Quarry.  The proposed sign location will be discussed at the meeting. </w:t>
      </w:r>
    </w:p>
    <w:p w14:paraId="6E3FE6FC" w14:textId="15DCD7C5" w:rsidR="00EA2B01" w:rsidRPr="009E120D" w:rsidRDefault="0096400D" w:rsidP="0096400D">
      <w:pPr>
        <w:spacing w:after="0" w:line="240" w:lineRule="auto"/>
        <w:rPr>
          <w:rFonts w:cs="Courier New"/>
          <w:szCs w:val="22"/>
        </w:rPr>
      </w:pPr>
      <w:r w:rsidRPr="009E120D">
        <w:rPr>
          <w:rFonts w:cs="Courier New"/>
          <w:szCs w:val="22"/>
        </w:rPr>
        <w:t>T</w:t>
      </w:r>
      <w:r w:rsidR="009B13A5" w:rsidRPr="009E120D">
        <w:rPr>
          <w:rFonts w:cs="Courier New"/>
          <w:szCs w:val="22"/>
        </w:rPr>
        <w:t xml:space="preserve">he </w:t>
      </w:r>
      <w:r w:rsidRPr="009E120D">
        <w:rPr>
          <w:rFonts w:cs="Courier New"/>
          <w:szCs w:val="22"/>
        </w:rPr>
        <w:t xml:space="preserve">next committee meeting </w:t>
      </w:r>
      <w:r w:rsidR="009B13A5" w:rsidRPr="009E120D">
        <w:rPr>
          <w:rFonts w:cs="Courier New"/>
          <w:szCs w:val="22"/>
        </w:rPr>
        <w:t xml:space="preserve">is </w:t>
      </w:r>
      <w:r w:rsidRPr="009E120D">
        <w:rPr>
          <w:rFonts w:cs="Courier New"/>
          <w:szCs w:val="22"/>
        </w:rPr>
        <w:t xml:space="preserve">on </w:t>
      </w:r>
      <w:r w:rsidR="002342B9" w:rsidRPr="009E120D">
        <w:rPr>
          <w:rFonts w:cs="Courier New"/>
          <w:szCs w:val="22"/>
        </w:rPr>
        <w:t>June 12</w:t>
      </w:r>
      <w:r w:rsidRPr="009E120D">
        <w:rPr>
          <w:rFonts w:cs="Courier New"/>
          <w:szCs w:val="22"/>
        </w:rPr>
        <w:t xml:space="preserve">, 2024, at 6:30 p.m. </w:t>
      </w:r>
      <w:r w:rsidR="002342B9" w:rsidRPr="009E120D">
        <w:rPr>
          <w:rFonts w:cs="Courier New"/>
          <w:szCs w:val="22"/>
        </w:rPr>
        <w:t>in the Penn Township Municipal Building meeting room.</w:t>
      </w:r>
    </w:p>
    <w:p w14:paraId="75987322" w14:textId="77777777" w:rsidR="005A657A" w:rsidRPr="009E120D" w:rsidRDefault="005A657A" w:rsidP="00EA2B01">
      <w:pPr>
        <w:spacing w:after="0" w:line="240" w:lineRule="auto"/>
        <w:contextualSpacing/>
        <w:rPr>
          <w:rFonts w:cs="Courier New"/>
          <w:szCs w:val="22"/>
        </w:rPr>
      </w:pPr>
    </w:p>
    <w:p w14:paraId="25D77FD0" w14:textId="53538DFB" w:rsidR="00750D86" w:rsidRPr="00C05C4B" w:rsidRDefault="00D223B8" w:rsidP="00C05C4B">
      <w:pPr>
        <w:spacing w:after="0" w:line="240" w:lineRule="auto"/>
        <w:ind w:right="-540"/>
        <w:rPr>
          <w:rFonts w:cs="Courier New"/>
          <w:szCs w:val="22"/>
        </w:rPr>
      </w:pPr>
      <w:r w:rsidRPr="009E120D">
        <w:rPr>
          <w:rFonts w:cs="Courier New"/>
          <w:szCs w:val="22"/>
        </w:rPr>
        <w:t>P</w:t>
      </w:r>
      <w:r w:rsidR="00A01D2B" w:rsidRPr="009E120D">
        <w:rPr>
          <w:rFonts w:cs="Courier New"/>
          <w:szCs w:val="22"/>
        </w:rPr>
        <w:t xml:space="preserve">enn Township submitted </w:t>
      </w:r>
      <w:r w:rsidR="00480F81" w:rsidRPr="009E120D">
        <w:rPr>
          <w:rFonts w:cs="Courier New"/>
          <w:szCs w:val="22"/>
        </w:rPr>
        <w:t xml:space="preserve">the Pennsylvania Municipal Assistance Program (MAP)grant application requesting </w:t>
      </w:r>
      <w:r w:rsidR="00A01D2B" w:rsidRPr="009E120D">
        <w:rPr>
          <w:rFonts w:cs="Courier New"/>
          <w:szCs w:val="22"/>
        </w:rPr>
        <w:t xml:space="preserve">up to </w:t>
      </w:r>
      <w:r w:rsidR="00480F81" w:rsidRPr="009E120D">
        <w:rPr>
          <w:rFonts w:cs="Courier New"/>
          <w:szCs w:val="22"/>
        </w:rPr>
        <w:t xml:space="preserve">fifty percent of the Comprehensive Plan Update cost.  </w:t>
      </w:r>
      <w:r w:rsidR="002342B9" w:rsidRPr="009E120D">
        <w:rPr>
          <w:rFonts w:cs="Courier New"/>
          <w:szCs w:val="22"/>
        </w:rPr>
        <w:t xml:space="preserve">We received notice on May 13, 2024, that we did not get a grant </w:t>
      </w:r>
      <w:r w:rsidR="00EC6F2B" w:rsidRPr="009E120D">
        <w:rPr>
          <w:rFonts w:cs="Courier New"/>
          <w:szCs w:val="22"/>
        </w:rPr>
        <w:t>award</w:t>
      </w:r>
      <w:r w:rsidR="002342B9" w:rsidRPr="009E120D">
        <w:rPr>
          <w:rFonts w:cs="Courier New"/>
          <w:szCs w:val="22"/>
        </w:rPr>
        <w:t>.</w:t>
      </w:r>
      <w:bookmarkEnd w:id="34"/>
    </w:p>
    <w:p w14:paraId="7217D2FD" w14:textId="77777777" w:rsidR="00BB2135" w:rsidRDefault="00BB2135" w:rsidP="005B2D4D">
      <w:pPr>
        <w:pStyle w:val="List"/>
        <w:rPr>
          <w:rFonts w:ascii="Courier New" w:hAnsi="Courier New" w:cs="Courier New"/>
          <w:b/>
          <w:bCs/>
          <w:sz w:val="22"/>
          <w:szCs w:val="22"/>
          <w:u w:val="single"/>
        </w:rPr>
      </w:pPr>
      <w:bookmarkStart w:id="35" w:name="_Hlk158977223"/>
    </w:p>
    <w:p w14:paraId="51DC166A" w14:textId="17062701" w:rsidR="005B2D4D" w:rsidRPr="005B2D4D" w:rsidRDefault="005B2D4D" w:rsidP="005B2D4D">
      <w:pPr>
        <w:pStyle w:val="List"/>
        <w:rPr>
          <w:rFonts w:ascii="Courier New" w:hAnsi="Courier New" w:cs="Courier New"/>
          <w:sz w:val="22"/>
          <w:szCs w:val="22"/>
          <w:u w:val="single"/>
        </w:rPr>
      </w:pPr>
      <w:r w:rsidRPr="005B2D4D">
        <w:rPr>
          <w:rFonts w:ascii="Courier New" w:hAnsi="Courier New" w:cs="Courier New"/>
          <w:b/>
          <w:bCs/>
          <w:sz w:val="22"/>
          <w:szCs w:val="22"/>
          <w:u w:val="single"/>
        </w:rPr>
        <w:t xml:space="preserve">Southwest Butler Stormwater Planning </w:t>
      </w:r>
      <w:r>
        <w:rPr>
          <w:rFonts w:ascii="Courier New" w:hAnsi="Courier New" w:cs="Courier New"/>
          <w:b/>
          <w:bCs/>
          <w:sz w:val="22"/>
          <w:szCs w:val="22"/>
          <w:u w:val="single"/>
        </w:rPr>
        <w:t>Committee</w:t>
      </w:r>
    </w:p>
    <w:bookmarkEnd w:id="35"/>
    <w:p w14:paraId="43E29DB4" w14:textId="2707B29E" w:rsidR="007C3D07" w:rsidRPr="009E120D" w:rsidRDefault="00BC39FB" w:rsidP="00BB2135">
      <w:pPr>
        <w:spacing w:after="0" w:line="240" w:lineRule="auto"/>
        <w:rPr>
          <w:rFonts w:cs="Courier New"/>
          <w:szCs w:val="22"/>
        </w:rPr>
      </w:pPr>
      <w:r w:rsidRPr="00B761ED">
        <w:rPr>
          <w:rFonts w:cs="Courier New"/>
          <w:szCs w:val="22"/>
        </w:rPr>
        <w:t xml:space="preserve">Penn Township’s project is the </w:t>
      </w:r>
      <w:r w:rsidR="00165FD6" w:rsidRPr="00B761ED">
        <w:rPr>
          <w:rFonts w:cs="Courier New"/>
          <w:szCs w:val="22"/>
        </w:rPr>
        <w:t>Dodds Road Realignment and Streambank Stabilization Project</w:t>
      </w:r>
      <w:r w:rsidRPr="009E120D">
        <w:rPr>
          <w:rFonts w:cs="Courier New"/>
          <w:szCs w:val="22"/>
        </w:rPr>
        <w:t>.</w:t>
      </w:r>
      <w:r w:rsidR="00165FD6" w:rsidRPr="009E120D">
        <w:rPr>
          <w:rFonts w:cs="Courier New"/>
          <w:szCs w:val="22"/>
        </w:rPr>
        <w:t xml:space="preserve"> </w:t>
      </w:r>
      <w:r w:rsidR="00BB2135" w:rsidRPr="009E120D">
        <w:rPr>
          <w:rFonts w:cs="Courier New"/>
          <w:szCs w:val="22"/>
        </w:rPr>
        <w:t xml:space="preserve"> </w:t>
      </w:r>
      <w:r w:rsidR="007C3D07" w:rsidRPr="009E120D">
        <w:rPr>
          <w:rFonts w:cs="Courier New"/>
          <w:szCs w:val="22"/>
        </w:rPr>
        <w:t>Construction will start on May 20, 2024.</w:t>
      </w:r>
    </w:p>
    <w:p w14:paraId="19D24C53" w14:textId="77777777" w:rsidR="007C3D07" w:rsidRPr="009E120D" w:rsidRDefault="007C3D07" w:rsidP="00165FD6">
      <w:pPr>
        <w:spacing w:after="0" w:line="240" w:lineRule="auto"/>
        <w:rPr>
          <w:rFonts w:cs="Courier New"/>
          <w:szCs w:val="22"/>
        </w:rPr>
      </w:pPr>
    </w:p>
    <w:p w14:paraId="695952ED" w14:textId="1B56FC24" w:rsidR="008D61DF" w:rsidRPr="009E120D" w:rsidRDefault="008D61DF" w:rsidP="008D61DF">
      <w:pPr>
        <w:spacing w:after="0" w:line="240" w:lineRule="auto"/>
        <w:ind w:right="-360"/>
        <w:contextualSpacing/>
        <w:rPr>
          <w:rFonts w:cs="Courier New"/>
          <w:szCs w:val="22"/>
        </w:rPr>
      </w:pPr>
      <w:r w:rsidRPr="009E120D">
        <w:rPr>
          <w:rFonts w:cs="Courier New"/>
          <w:szCs w:val="22"/>
        </w:rPr>
        <w:t xml:space="preserve">CWM Environmental tested the water wells at the Burk and Rossi </w:t>
      </w:r>
      <w:r w:rsidR="00BF1B25" w:rsidRPr="009E120D">
        <w:rPr>
          <w:rFonts w:cs="Courier New"/>
          <w:szCs w:val="22"/>
        </w:rPr>
        <w:t xml:space="preserve">properties </w:t>
      </w:r>
      <w:r w:rsidRPr="009E120D">
        <w:rPr>
          <w:rFonts w:cs="Courier New"/>
          <w:szCs w:val="22"/>
        </w:rPr>
        <w:t>which are adjacent to the project.  These wells will be tested again when the project is complete.</w:t>
      </w:r>
    </w:p>
    <w:p w14:paraId="7508B01E" w14:textId="77777777" w:rsidR="008D61DF" w:rsidRPr="009E120D" w:rsidRDefault="008D61DF" w:rsidP="00165FD6">
      <w:pPr>
        <w:spacing w:after="0" w:line="240" w:lineRule="auto"/>
        <w:rPr>
          <w:rFonts w:cs="Courier New"/>
          <w:szCs w:val="22"/>
        </w:rPr>
      </w:pPr>
    </w:p>
    <w:p w14:paraId="280DBDF7" w14:textId="77777777" w:rsidR="009E120D" w:rsidRDefault="009E37C6" w:rsidP="009B13A5">
      <w:pPr>
        <w:pStyle w:val="NoSpacing"/>
        <w:rPr>
          <w:rFonts w:cs="Courier New"/>
          <w:szCs w:val="22"/>
        </w:rPr>
      </w:pPr>
      <w:bookmarkStart w:id="36" w:name="_Hlk134514376"/>
      <w:bookmarkStart w:id="37" w:name="_Hlk134792713"/>
      <w:bookmarkStart w:id="38" w:name="_Hlk150336302"/>
      <w:r w:rsidRPr="009E120D">
        <w:rPr>
          <w:rFonts w:cs="Courier New"/>
          <w:szCs w:val="22"/>
        </w:rPr>
        <w:t>The Southwest Butler Stormwater Planning Committee m</w:t>
      </w:r>
      <w:r w:rsidR="0089406D" w:rsidRPr="009E120D">
        <w:rPr>
          <w:rFonts w:cs="Courier New"/>
          <w:szCs w:val="22"/>
        </w:rPr>
        <w:t>e</w:t>
      </w:r>
      <w:r w:rsidRPr="009E120D">
        <w:rPr>
          <w:rFonts w:cs="Courier New"/>
          <w:szCs w:val="22"/>
        </w:rPr>
        <w:t xml:space="preserve">t on </w:t>
      </w:r>
      <w:r w:rsidR="00BF1B25" w:rsidRPr="009E120D">
        <w:rPr>
          <w:rFonts w:cs="Courier New"/>
          <w:szCs w:val="22"/>
        </w:rPr>
        <w:t>May 7</w:t>
      </w:r>
      <w:r w:rsidR="004341F5" w:rsidRPr="009E120D">
        <w:rPr>
          <w:rFonts w:cs="Courier New"/>
          <w:szCs w:val="22"/>
        </w:rPr>
        <w:t>, 202</w:t>
      </w:r>
      <w:r w:rsidR="00A40F79" w:rsidRPr="009E120D">
        <w:rPr>
          <w:rFonts w:cs="Courier New"/>
          <w:szCs w:val="22"/>
        </w:rPr>
        <w:t>4</w:t>
      </w:r>
      <w:r w:rsidR="00BF1B25" w:rsidRPr="009E120D">
        <w:rPr>
          <w:rFonts w:cs="Courier New"/>
          <w:szCs w:val="22"/>
        </w:rPr>
        <w:t xml:space="preserve">, </w:t>
      </w:r>
      <w:r w:rsidR="009E120D">
        <w:rPr>
          <w:rFonts w:cs="Courier New"/>
          <w:szCs w:val="22"/>
        </w:rPr>
        <w:t xml:space="preserve">to discuss progress on current </w:t>
      </w:r>
      <w:proofErr w:type="spellStart"/>
      <w:r w:rsidR="009E120D">
        <w:rPr>
          <w:rFonts w:cs="Courier New"/>
          <w:szCs w:val="22"/>
        </w:rPr>
        <w:t>porjects</w:t>
      </w:r>
      <w:proofErr w:type="spellEnd"/>
      <w:r w:rsidR="009E120D">
        <w:rPr>
          <w:rFonts w:cs="Courier New"/>
          <w:szCs w:val="22"/>
        </w:rPr>
        <w:t>.</w:t>
      </w:r>
    </w:p>
    <w:p w14:paraId="797DCD74" w14:textId="77777777" w:rsidR="009E120D" w:rsidRDefault="009E120D" w:rsidP="009B13A5">
      <w:pPr>
        <w:pStyle w:val="NoSpacing"/>
        <w:rPr>
          <w:rFonts w:cs="Courier New"/>
          <w:szCs w:val="22"/>
        </w:rPr>
      </w:pPr>
    </w:p>
    <w:p w14:paraId="240620EA" w14:textId="3B93B418" w:rsidR="009B13A5" w:rsidRPr="009E120D" w:rsidRDefault="009E120D" w:rsidP="009B13A5">
      <w:pPr>
        <w:pStyle w:val="NoSpacing"/>
        <w:rPr>
          <w:rFonts w:cs="Courier New"/>
          <w:szCs w:val="22"/>
        </w:rPr>
      </w:pPr>
      <w:r w:rsidRPr="009E120D">
        <w:rPr>
          <w:rFonts w:cs="Courier New"/>
          <w:szCs w:val="22"/>
        </w:rPr>
        <w:t>The Southwest Butler Stormwater Planning Committee</w:t>
      </w:r>
      <w:r w:rsidR="00BF1B25" w:rsidRPr="009E120D">
        <w:rPr>
          <w:rFonts w:cs="Courier New"/>
          <w:szCs w:val="22"/>
        </w:rPr>
        <w:t xml:space="preserve"> will meet again on </w:t>
      </w:r>
      <w:bookmarkEnd w:id="36"/>
      <w:bookmarkEnd w:id="37"/>
      <w:bookmarkEnd w:id="38"/>
      <w:r>
        <w:rPr>
          <w:rFonts w:cs="Courier New"/>
          <w:szCs w:val="22"/>
        </w:rPr>
        <w:t>June 12</w:t>
      </w:r>
      <w:r w:rsidR="009B13A5" w:rsidRPr="009E120D">
        <w:rPr>
          <w:rFonts w:cs="Courier New"/>
          <w:szCs w:val="22"/>
        </w:rPr>
        <w:t xml:space="preserve">, 2024.  </w:t>
      </w:r>
    </w:p>
    <w:p w14:paraId="692357AF" w14:textId="77777777" w:rsidR="005B2D4D" w:rsidRPr="009E120D" w:rsidRDefault="005B2D4D" w:rsidP="005B2D4D">
      <w:pPr>
        <w:pStyle w:val="NoSpacing"/>
        <w:rPr>
          <w:rFonts w:cs="Courier New"/>
          <w:szCs w:val="22"/>
        </w:rPr>
      </w:pPr>
    </w:p>
    <w:p w14:paraId="0BE7C2A6" w14:textId="139C5C55" w:rsidR="005B2D4D" w:rsidRPr="009D2259" w:rsidRDefault="005B2D4D" w:rsidP="005B2D4D">
      <w:pPr>
        <w:pStyle w:val="NoSpacing"/>
        <w:rPr>
          <w:rFonts w:cs="Courier New"/>
          <w:color w:val="000000" w:themeColor="text1"/>
          <w:szCs w:val="22"/>
        </w:rPr>
      </w:pPr>
      <w:r w:rsidRPr="0002485F">
        <w:rPr>
          <w:rFonts w:cs="Courier New"/>
          <w:color w:val="000000" w:themeColor="text1"/>
          <w:szCs w:val="22"/>
        </w:rPr>
        <w:t xml:space="preserve">Minutes of the meetings are posted on the Penn Township website </w:t>
      </w:r>
      <w:hyperlink r:id="rId9" w:history="1">
        <w:r w:rsidR="00B93D59" w:rsidRPr="0002485F">
          <w:rPr>
            <w:rStyle w:val="Hyperlink"/>
            <w:rFonts w:cs="Courier New"/>
            <w:szCs w:val="22"/>
          </w:rPr>
          <w:t>www.penntownship.org</w:t>
        </w:r>
      </w:hyperlink>
      <w:r w:rsidRPr="0002485F">
        <w:rPr>
          <w:rFonts w:cs="Courier New"/>
          <w:color w:val="000000" w:themeColor="text1"/>
          <w:szCs w:val="22"/>
        </w:rPr>
        <w:t>, under “Documents” in the “Stormwater Remediation Project at Dodds and Rockdale Roads” folder.</w:t>
      </w:r>
      <w:r w:rsidRPr="009D2259">
        <w:rPr>
          <w:rFonts w:cs="Courier New"/>
          <w:color w:val="000000" w:themeColor="text1"/>
          <w:szCs w:val="22"/>
        </w:rPr>
        <w:t xml:space="preserve"> </w:t>
      </w:r>
    </w:p>
    <w:p w14:paraId="110B5FB0" w14:textId="2F3DEAE1" w:rsidR="004F1291" w:rsidRDefault="004F1291" w:rsidP="00E508C0">
      <w:pPr>
        <w:pStyle w:val="List"/>
        <w:rPr>
          <w:rFonts w:ascii="Courier New" w:hAnsi="Courier New" w:cs="Courier New"/>
          <w:b/>
          <w:bCs/>
          <w:sz w:val="22"/>
          <w:szCs w:val="22"/>
          <w:u w:val="single"/>
        </w:rPr>
      </w:pPr>
    </w:p>
    <w:p w14:paraId="2A178AE8" w14:textId="28C56A92" w:rsidR="004A0018" w:rsidRPr="009B556D" w:rsidRDefault="004C5D59" w:rsidP="00B25944">
      <w:pPr>
        <w:pStyle w:val="NoSpacing"/>
        <w:rPr>
          <w:rFonts w:cs="Courier New"/>
          <w:b/>
          <w:color w:val="000000" w:themeColor="text1"/>
          <w:szCs w:val="22"/>
          <w:u w:val="single"/>
        </w:rPr>
      </w:pPr>
      <w:r w:rsidRPr="009B556D">
        <w:rPr>
          <w:rFonts w:cs="Courier New"/>
          <w:b/>
          <w:color w:val="000000" w:themeColor="text1"/>
          <w:szCs w:val="22"/>
          <w:u w:val="single"/>
        </w:rPr>
        <w:t xml:space="preserve">Old </w:t>
      </w:r>
      <w:r w:rsidR="00CC0C0C" w:rsidRPr="009B556D">
        <w:rPr>
          <w:rFonts w:cs="Courier New"/>
          <w:b/>
          <w:color w:val="000000" w:themeColor="text1"/>
          <w:szCs w:val="22"/>
          <w:u w:val="single"/>
        </w:rPr>
        <w:t>Bu</w:t>
      </w:r>
      <w:r w:rsidRPr="009B556D">
        <w:rPr>
          <w:rFonts w:cs="Courier New"/>
          <w:b/>
          <w:color w:val="000000" w:themeColor="text1"/>
          <w:szCs w:val="22"/>
          <w:u w:val="single"/>
        </w:rPr>
        <w:t>siness</w:t>
      </w:r>
    </w:p>
    <w:p w14:paraId="23EDB57D" w14:textId="77777777" w:rsidR="00BF1B25" w:rsidRDefault="00BF1B25" w:rsidP="00C7727A">
      <w:pPr>
        <w:pStyle w:val="ListContinue2"/>
        <w:spacing w:after="0" w:line="240" w:lineRule="auto"/>
        <w:ind w:left="0"/>
        <w:contextualSpacing w:val="0"/>
        <w:rPr>
          <w:rFonts w:cs="Courier New"/>
          <w:szCs w:val="22"/>
        </w:rPr>
      </w:pPr>
      <w:bookmarkStart w:id="39" w:name="_Hlk163114605"/>
      <w:bookmarkStart w:id="40" w:name="_Hlk155619945"/>
      <w:bookmarkStart w:id="41" w:name="_Hlk137802223"/>
      <w:r w:rsidRPr="00E3457A">
        <w:rPr>
          <w:rFonts w:cs="Courier New"/>
          <w:szCs w:val="22"/>
        </w:rPr>
        <w:t xml:space="preserve">Penn Township is </w:t>
      </w:r>
      <w:r w:rsidRPr="008D1B0A">
        <w:rPr>
          <w:rFonts w:cs="Courier New"/>
          <w:szCs w:val="22"/>
        </w:rPr>
        <w:t>continuing to investigate the Meeting Room A/V equipment. No action is</w:t>
      </w:r>
      <w:r w:rsidRPr="00DD1A68">
        <w:rPr>
          <w:rFonts w:cs="Courier New"/>
          <w:szCs w:val="22"/>
        </w:rPr>
        <w:t xml:space="preserve"> required currently.</w:t>
      </w:r>
    </w:p>
    <w:p w14:paraId="5BD47612" w14:textId="77777777" w:rsidR="00C7727A" w:rsidRDefault="00C7727A" w:rsidP="00C7727A">
      <w:pPr>
        <w:pStyle w:val="ListContinue2"/>
        <w:spacing w:after="0" w:line="240" w:lineRule="auto"/>
        <w:ind w:left="0"/>
        <w:contextualSpacing w:val="0"/>
        <w:rPr>
          <w:rFonts w:cs="Courier New"/>
          <w:szCs w:val="22"/>
        </w:rPr>
      </w:pPr>
    </w:p>
    <w:p w14:paraId="3811ABC9" w14:textId="79CFF675" w:rsidR="00C7727A" w:rsidRPr="008D1B0A" w:rsidRDefault="00BF1B25" w:rsidP="00C7727A">
      <w:pPr>
        <w:pStyle w:val="ListContinue2"/>
        <w:spacing w:after="0" w:line="240" w:lineRule="auto"/>
        <w:ind w:left="0"/>
        <w:contextualSpacing w:val="0"/>
        <w:rPr>
          <w:rFonts w:cs="Courier New"/>
          <w:szCs w:val="22"/>
        </w:rPr>
      </w:pPr>
      <w:r w:rsidRPr="008D1B0A">
        <w:rPr>
          <w:rFonts w:cs="Courier New"/>
          <w:szCs w:val="22"/>
        </w:rPr>
        <w:t>Penn Township is continuing to investigate the Route 8 at Airport Road License Plate Reader (LPR) cameras.  The purchase of these LPR cameras may be included in the 2025 budget.  Provisions for LPR cameras are being coordinated provisions with the traffic light installation.  No action is required currently.</w:t>
      </w:r>
      <w:bookmarkStart w:id="42" w:name="_Hlk163114548"/>
      <w:bookmarkEnd w:id="39"/>
    </w:p>
    <w:p w14:paraId="7FA710E0" w14:textId="77777777" w:rsidR="00C7727A" w:rsidRPr="008D1B0A" w:rsidRDefault="00C7727A" w:rsidP="00C7727A">
      <w:pPr>
        <w:pStyle w:val="ListContinue2"/>
        <w:spacing w:after="0" w:line="240" w:lineRule="auto"/>
        <w:ind w:left="0"/>
        <w:contextualSpacing w:val="0"/>
        <w:rPr>
          <w:rFonts w:cs="Courier New"/>
          <w:szCs w:val="22"/>
        </w:rPr>
      </w:pPr>
    </w:p>
    <w:p w14:paraId="1FAD0F1F" w14:textId="77777777" w:rsidR="008D690E" w:rsidRDefault="00C7727A" w:rsidP="00C7727A">
      <w:pPr>
        <w:pStyle w:val="ListContinue2"/>
        <w:spacing w:after="0" w:line="240" w:lineRule="auto"/>
        <w:ind w:left="0"/>
        <w:contextualSpacing w:val="0"/>
        <w:rPr>
          <w:rFonts w:cs="Courier New"/>
          <w:bCs/>
          <w:szCs w:val="22"/>
        </w:rPr>
      </w:pPr>
      <w:r w:rsidRPr="008D1B0A">
        <w:rPr>
          <w:rFonts w:cs="Courier New"/>
          <w:szCs w:val="22"/>
        </w:rPr>
        <w:t xml:space="preserve">The Supervisors discussed the additional electrical outlets at the Harcrest Park restroom and pavilion to accommodate the next Community Day event.  Supervisor </w:t>
      </w:r>
      <w:r w:rsidR="00B83E1E" w:rsidRPr="008D1B0A">
        <w:rPr>
          <w:rFonts w:cs="Courier New"/>
          <w:szCs w:val="22"/>
        </w:rPr>
        <w:t xml:space="preserve">Mowry </w:t>
      </w:r>
      <w:r w:rsidRPr="008D1B0A">
        <w:rPr>
          <w:rFonts w:cs="Courier New"/>
          <w:szCs w:val="22"/>
        </w:rPr>
        <w:t>made the m</w:t>
      </w:r>
      <w:r w:rsidR="00BF1B25" w:rsidRPr="008D1B0A">
        <w:rPr>
          <w:rFonts w:cs="Courier New"/>
          <w:szCs w:val="22"/>
        </w:rPr>
        <w:t xml:space="preserve">otion </w:t>
      </w:r>
      <w:r w:rsidRPr="008D1B0A">
        <w:rPr>
          <w:rFonts w:cs="Courier New"/>
          <w:szCs w:val="22"/>
        </w:rPr>
        <w:t xml:space="preserve">and Supervisor </w:t>
      </w:r>
      <w:r w:rsidR="00627F3A" w:rsidRPr="008D1B0A">
        <w:rPr>
          <w:rFonts w:cs="Courier New"/>
          <w:szCs w:val="22"/>
        </w:rPr>
        <w:t>Roth</w:t>
      </w:r>
      <w:r w:rsidRPr="008D1B0A">
        <w:rPr>
          <w:rFonts w:cs="Courier New"/>
          <w:szCs w:val="22"/>
        </w:rPr>
        <w:t xml:space="preserve"> seconded the motion</w:t>
      </w:r>
      <w:r>
        <w:rPr>
          <w:rFonts w:cs="Courier New"/>
          <w:szCs w:val="22"/>
        </w:rPr>
        <w:t xml:space="preserve"> </w:t>
      </w:r>
      <w:r w:rsidR="00BF1B25" w:rsidRPr="00DD1A68">
        <w:rPr>
          <w:rFonts w:cs="Courier New"/>
          <w:szCs w:val="22"/>
        </w:rPr>
        <w:t>to approve</w:t>
      </w:r>
      <w:r w:rsidR="00BF1B25" w:rsidRPr="00DD1A68">
        <w:rPr>
          <w:rFonts w:cs="Courier New"/>
          <w:bCs/>
          <w:szCs w:val="22"/>
        </w:rPr>
        <w:t xml:space="preserve"> the </w:t>
      </w:r>
      <w:bookmarkStart w:id="43" w:name="_Hlk166735710"/>
      <w:r w:rsidR="00BF1B25" w:rsidRPr="00DD1A68">
        <w:rPr>
          <w:rFonts w:cs="Courier New"/>
          <w:bCs/>
          <w:szCs w:val="22"/>
        </w:rPr>
        <w:t xml:space="preserve">Vector Technical Services proposal, </w:t>
      </w:r>
    </w:p>
    <w:p w14:paraId="595CCD9B" w14:textId="77777777" w:rsidR="008D690E" w:rsidRDefault="008D690E" w:rsidP="00C7727A">
      <w:pPr>
        <w:pStyle w:val="ListContinue2"/>
        <w:spacing w:after="0" w:line="240" w:lineRule="auto"/>
        <w:ind w:left="0"/>
        <w:contextualSpacing w:val="0"/>
        <w:rPr>
          <w:rFonts w:cs="Courier New"/>
          <w:bCs/>
          <w:szCs w:val="22"/>
        </w:rPr>
      </w:pPr>
    </w:p>
    <w:p w14:paraId="7205805B" w14:textId="1C422DF6" w:rsidR="008D690E" w:rsidRDefault="008D690E" w:rsidP="008D690E">
      <w:pPr>
        <w:pStyle w:val="ListContinue2"/>
        <w:spacing w:after="0" w:line="240" w:lineRule="auto"/>
        <w:ind w:left="0"/>
        <w:contextualSpacing w:val="0"/>
        <w:jc w:val="center"/>
        <w:rPr>
          <w:rFonts w:cs="Courier New"/>
          <w:bCs/>
          <w:szCs w:val="22"/>
        </w:rPr>
      </w:pPr>
      <w:r>
        <w:rPr>
          <w:rFonts w:cs="Courier New"/>
          <w:bCs/>
          <w:szCs w:val="22"/>
        </w:rPr>
        <w:lastRenderedPageBreak/>
        <w:t>Tuesday, May 14, 2024</w:t>
      </w:r>
    </w:p>
    <w:p w14:paraId="78A553A4" w14:textId="77777777" w:rsidR="008D690E" w:rsidRDefault="008D690E" w:rsidP="008D690E">
      <w:pPr>
        <w:pStyle w:val="ListContinue2"/>
        <w:spacing w:after="0" w:line="240" w:lineRule="auto"/>
        <w:ind w:left="0"/>
        <w:contextualSpacing w:val="0"/>
        <w:jc w:val="center"/>
        <w:rPr>
          <w:rFonts w:cs="Courier New"/>
          <w:bCs/>
          <w:szCs w:val="22"/>
        </w:rPr>
      </w:pPr>
    </w:p>
    <w:p w14:paraId="793E4755" w14:textId="55DE29F1" w:rsidR="008D690E" w:rsidRPr="008D690E" w:rsidRDefault="008D690E" w:rsidP="00C7727A">
      <w:pPr>
        <w:pStyle w:val="ListContinue2"/>
        <w:spacing w:after="0" w:line="240" w:lineRule="auto"/>
        <w:ind w:left="0"/>
        <w:contextualSpacing w:val="0"/>
        <w:rPr>
          <w:rFonts w:cs="Courier New"/>
          <w:b/>
          <w:szCs w:val="22"/>
          <w:u w:val="single"/>
        </w:rPr>
      </w:pPr>
      <w:r>
        <w:rPr>
          <w:rFonts w:cs="Courier New"/>
          <w:b/>
          <w:szCs w:val="22"/>
          <w:u w:val="single"/>
        </w:rPr>
        <w:t>Old Business-Continued</w:t>
      </w:r>
    </w:p>
    <w:p w14:paraId="638A5716" w14:textId="581A04FD" w:rsidR="00BF1B25" w:rsidRPr="00C7727A" w:rsidRDefault="00BF1B25" w:rsidP="00C7727A">
      <w:pPr>
        <w:pStyle w:val="ListContinue2"/>
        <w:spacing w:after="0" w:line="240" w:lineRule="auto"/>
        <w:ind w:left="0"/>
        <w:contextualSpacing w:val="0"/>
        <w:rPr>
          <w:rFonts w:cs="Courier New"/>
          <w:szCs w:val="22"/>
        </w:rPr>
      </w:pPr>
      <w:r w:rsidRPr="00DD1A68">
        <w:rPr>
          <w:rFonts w:cs="Courier New"/>
          <w:bCs/>
          <w:szCs w:val="22"/>
        </w:rPr>
        <w:t xml:space="preserve">dated 4/21/2024, in the amount of $1,250.00 </w:t>
      </w:r>
      <w:bookmarkEnd w:id="43"/>
      <w:r w:rsidRPr="00DD1A68">
        <w:rPr>
          <w:rFonts w:cs="Courier New"/>
          <w:bCs/>
          <w:szCs w:val="22"/>
        </w:rPr>
        <w:t>for additional electrical outlets at the Harcrest Park Phase I pavilion and restroom.</w:t>
      </w:r>
      <w:r w:rsidR="00C7727A">
        <w:rPr>
          <w:rFonts w:cs="Courier New"/>
          <w:bCs/>
          <w:szCs w:val="22"/>
        </w:rPr>
        <w:t xml:space="preserve">  The motion was approved.</w:t>
      </w:r>
    </w:p>
    <w:bookmarkEnd w:id="42"/>
    <w:p w14:paraId="01A6167E" w14:textId="6E933D8B" w:rsidR="004F07D9" w:rsidRPr="004F07D9" w:rsidRDefault="004F07D9" w:rsidP="004F07D9">
      <w:pPr>
        <w:pStyle w:val="NoSpacing"/>
        <w:rPr>
          <w:rFonts w:cs="Courier New"/>
          <w:bCs/>
          <w:color w:val="000000" w:themeColor="text1"/>
          <w:szCs w:val="22"/>
        </w:rPr>
      </w:pPr>
    </w:p>
    <w:p w14:paraId="0AC8A161" w14:textId="4D1E6ADF" w:rsidR="00BF1B25" w:rsidRPr="00E3457A" w:rsidRDefault="004F07D9" w:rsidP="00C7727A">
      <w:pPr>
        <w:pStyle w:val="ListContinue2"/>
        <w:spacing w:after="0" w:line="240" w:lineRule="auto"/>
        <w:ind w:left="0"/>
        <w:contextualSpacing w:val="0"/>
        <w:rPr>
          <w:rFonts w:cs="Courier New"/>
          <w:szCs w:val="22"/>
        </w:rPr>
      </w:pPr>
      <w:r>
        <w:rPr>
          <w:rFonts w:cs="Courier New"/>
          <w:szCs w:val="22"/>
        </w:rPr>
        <w:t>T</w:t>
      </w:r>
      <w:r w:rsidR="00BF1B25" w:rsidRPr="008D1B0A">
        <w:rPr>
          <w:rFonts w:cs="Courier New"/>
          <w:szCs w:val="22"/>
        </w:rPr>
        <w:t xml:space="preserve">he Butler County Property Tax and Revenue </w:t>
      </w:r>
      <w:r w:rsidR="00C7727A" w:rsidRPr="008D1B0A">
        <w:rPr>
          <w:rFonts w:cs="Courier New"/>
          <w:szCs w:val="22"/>
        </w:rPr>
        <w:t>has withdrawn</w:t>
      </w:r>
      <w:r w:rsidR="00BF1B25" w:rsidRPr="008D1B0A">
        <w:rPr>
          <w:rFonts w:cs="Courier New"/>
          <w:szCs w:val="22"/>
        </w:rPr>
        <w:t xml:space="preserve"> the </w:t>
      </w:r>
      <w:r w:rsidR="00C7727A" w:rsidRPr="008D1B0A">
        <w:rPr>
          <w:rFonts w:cs="Courier New"/>
          <w:szCs w:val="22"/>
        </w:rPr>
        <w:t xml:space="preserve">sale of </w:t>
      </w:r>
      <w:r w:rsidR="00BF1B25" w:rsidRPr="008D1B0A">
        <w:rPr>
          <w:rFonts w:cs="Courier New"/>
          <w:szCs w:val="22"/>
        </w:rPr>
        <w:t>two properties on Meridian Road to resolve the delinquent property taxes.</w:t>
      </w:r>
      <w:r w:rsidR="00BF1B25" w:rsidRPr="00E3457A">
        <w:rPr>
          <w:rFonts w:cs="Courier New"/>
          <w:szCs w:val="22"/>
        </w:rPr>
        <w:t xml:space="preserve">  No action is required currently.</w:t>
      </w:r>
    </w:p>
    <w:bookmarkEnd w:id="40"/>
    <w:p w14:paraId="7FA2866A" w14:textId="77777777" w:rsidR="00C05C4B" w:rsidRDefault="00C05C4B" w:rsidP="00251C55">
      <w:pPr>
        <w:pStyle w:val="ListContinue2"/>
        <w:spacing w:after="0" w:line="240" w:lineRule="auto"/>
        <w:ind w:left="0"/>
        <w:contextualSpacing w:val="0"/>
        <w:rPr>
          <w:rFonts w:cs="Courier New"/>
          <w:bCs/>
          <w:color w:val="FF0000"/>
          <w:szCs w:val="22"/>
        </w:rPr>
      </w:pPr>
    </w:p>
    <w:p w14:paraId="7B97F25B" w14:textId="77777777" w:rsidR="00801C6F" w:rsidRDefault="00801C6F" w:rsidP="006D7D15">
      <w:pPr>
        <w:spacing w:after="0" w:line="240" w:lineRule="auto"/>
        <w:ind w:right="-446"/>
        <w:rPr>
          <w:rFonts w:cs="Courier New"/>
          <w:b/>
          <w:color w:val="000000" w:themeColor="text1"/>
          <w:szCs w:val="22"/>
          <w:u w:val="single"/>
        </w:rPr>
      </w:pPr>
      <w:bookmarkStart w:id="44" w:name="_Hlk134513612"/>
      <w:bookmarkEnd w:id="41"/>
      <w:r w:rsidRPr="00E52FE7">
        <w:rPr>
          <w:rFonts w:cs="Courier New"/>
          <w:b/>
          <w:color w:val="000000" w:themeColor="text1"/>
          <w:szCs w:val="22"/>
          <w:u w:val="single"/>
        </w:rPr>
        <w:t>New Business</w:t>
      </w:r>
    </w:p>
    <w:p w14:paraId="4C4822AC" w14:textId="3D0CC3B6" w:rsidR="006D7D15" w:rsidRDefault="0080297F" w:rsidP="006D7D15">
      <w:pPr>
        <w:pStyle w:val="ListContinue2"/>
        <w:spacing w:after="0" w:line="240" w:lineRule="auto"/>
        <w:ind w:left="0"/>
        <w:contextualSpacing w:val="0"/>
        <w:rPr>
          <w:rFonts w:cs="Courier New"/>
          <w:szCs w:val="22"/>
        </w:rPr>
      </w:pPr>
      <w:bookmarkStart w:id="45" w:name="_Hlk165359760"/>
      <w:bookmarkStart w:id="46" w:name="_Hlk142309342"/>
      <w:r w:rsidRPr="008D1B0A">
        <w:rPr>
          <w:rFonts w:cs="Courier New"/>
          <w:szCs w:val="22"/>
        </w:rPr>
        <w:t xml:space="preserve">The Supervisors discussed changing the Park Committee to increase the five members to seven members.  Supervisor </w:t>
      </w:r>
      <w:r w:rsidR="00627F3A" w:rsidRPr="008D1B0A">
        <w:rPr>
          <w:rFonts w:cs="Courier New"/>
          <w:szCs w:val="22"/>
        </w:rPr>
        <w:t>Roth</w:t>
      </w:r>
      <w:r w:rsidRPr="008D1B0A">
        <w:rPr>
          <w:rFonts w:cs="Courier New"/>
          <w:szCs w:val="22"/>
        </w:rPr>
        <w:t xml:space="preserve"> made the motion and Supervisor </w:t>
      </w:r>
      <w:r w:rsidR="00B83E1E" w:rsidRPr="008D1B0A">
        <w:rPr>
          <w:rFonts w:cs="Courier New"/>
          <w:szCs w:val="22"/>
        </w:rPr>
        <w:t xml:space="preserve">Ward </w:t>
      </w:r>
      <w:r w:rsidRPr="008D1B0A">
        <w:rPr>
          <w:rFonts w:cs="Courier New"/>
          <w:szCs w:val="22"/>
        </w:rPr>
        <w:t>seconded the motion to advertise amending Ordinance 152, entitled “Parks and Recreation Board” to increase the number of members to seven.  The motion was approved.</w:t>
      </w:r>
      <w:r>
        <w:rPr>
          <w:rFonts w:cs="Courier New"/>
          <w:szCs w:val="22"/>
        </w:rPr>
        <w:t xml:space="preserve"> </w:t>
      </w:r>
    </w:p>
    <w:p w14:paraId="341A0C32" w14:textId="77777777" w:rsidR="0080297F" w:rsidRDefault="0080297F" w:rsidP="006D7D15">
      <w:pPr>
        <w:pStyle w:val="ListContinue2"/>
        <w:spacing w:after="0" w:line="240" w:lineRule="auto"/>
        <w:ind w:left="0"/>
        <w:contextualSpacing w:val="0"/>
        <w:rPr>
          <w:rFonts w:cs="Courier New"/>
          <w:szCs w:val="22"/>
        </w:rPr>
      </w:pPr>
    </w:p>
    <w:p w14:paraId="3922225E" w14:textId="00FD32B2" w:rsidR="006D7D15" w:rsidRPr="00DD1A68" w:rsidRDefault="0080297F" w:rsidP="006D7D15">
      <w:pPr>
        <w:pStyle w:val="ListContinue2"/>
        <w:spacing w:after="0" w:line="240" w:lineRule="auto"/>
        <w:ind w:left="0"/>
        <w:contextualSpacing w:val="0"/>
        <w:rPr>
          <w:rFonts w:cs="Courier New"/>
          <w:szCs w:val="22"/>
        </w:rPr>
      </w:pPr>
      <w:r>
        <w:rPr>
          <w:rFonts w:cs="Courier New"/>
          <w:szCs w:val="22"/>
        </w:rPr>
        <w:t xml:space="preserve">The Supervisors discussed the </w:t>
      </w:r>
      <w:r w:rsidRPr="00DD1A68">
        <w:rPr>
          <w:rFonts w:cs="Courier New"/>
          <w:szCs w:val="22"/>
        </w:rPr>
        <w:t xml:space="preserve">Penn Partners Development, LLC </w:t>
      </w:r>
      <w:r>
        <w:rPr>
          <w:rFonts w:cs="Courier New"/>
          <w:szCs w:val="22"/>
        </w:rPr>
        <w:t xml:space="preserve">Shadow Ridge </w:t>
      </w:r>
      <w:r w:rsidR="00E6550D" w:rsidRPr="008D1B0A">
        <w:rPr>
          <w:rFonts w:cs="Courier New"/>
          <w:szCs w:val="22"/>
        </w:rPr>
        <w:t xml:space="preserve">subdivision </w:t>
      </w:r>
      <w:r w:rsidRPr="008D1B0A">
        <w:rPr>
          <w:rFonts w:cs="Courier New"/>
          <w:szCs w:val="22"/>
        </w:rPr>
        <w:t xml:space="preserve">Stormwater and Developers Agreement.  Supervisor </w:t>
      </w:r>
      <w:r w:rsidR="00627F3A" w:rsidRPr="008D1B0A">
        <w:rPr>
          <w:rFonts w:cs="Courier New"/>
          <w:szCs w:val="22"/>
        </w:rPr>
        <w:t>Ward</w:t>
      </w:r>
      <w:r w:rsidRPr="008D1B0A">
        <w:rPr>
          <w:rFonts w:cs="Courier New"/>
          <w:szCs w:val="22"/>
        </w:rPr>
        <w:t xml:space="preserve"> made the motion and Supervisor </w:t>
      </w:r>
      <w:r w:rsidR="00B83E1E" w:rsidRPr="008D1B0A">
        <w:rPr>
          <w:rFonts w:cs="Courier New"/>
          <w:szCs w:val="22"/>
        </w:rPr>
        <w:t xml:space="preserve">Mowry </w:t>
      </w:r>
      <w:r w:rsidRPr="008D1B0A">
        <w:rPr>
          <w:rFonts w:cs="Courier New"/>
          <w:szCs w:val="22"/>
        </w:rPr>
        <w:t>seconded the motion</w:t>
      </w:r>
      <w:r>
        <w:rPr>
          <w:rFonts w:cs="Courier New"/>
          <w:szCs w:val="22"/>
        </w:rPr>
        <w:t xml:space="preserve"> </w:t>
      </w:r>
      <w:r w:rsidR="006D7D15" w:rsidRPr="00DD1A68">
        <w:rPr>
          <w:rFonts w:cs="Courier New"/>
          <w:szCs w:val="22"/>
        </w:rPr>
        <w:t xml:space="preserve">to adopt </w:t>
      </w:r>
      <w:bookmarkEnd w:id="45"/>
      <w:r w:rsidR="006D7D15" w:rsidRPr="00DD1A68">
        <w:rPr>
          <w:rFonts w:cs="Courier New"/>
          <w:szCs w:val="22"/>
        </w:rPr>
        <w:t xml:space="preserve">Resolution </w:t>
      </w:r>
      <w:r>
        <w:rPr>
          <w:rFonts w:cs="Courier New"/>
          <w:szCs w:val="22"/>
        </w:rPr>
        <w:t>No.</w:t>
      </w:r>
      <w:r w:rsidR="006D7D15" w:rsidRPr="00DD1A68">
        <w:rPr>
          <w:rFonts w:cs="Courier New"/>
          <w:szCs w:val="22"/>
        </w:rPr>
        <w:t xml:space="preserve"> 567, entitled </w:t>
      </w:r>
      <w:r w:rsidRPr="00DD1A68">
        <w:rPr>
          <w:rFonts w:cs="Courier New"/>
          <w:szCs w:val="22"/>
        </w:rPr>
        <w:t xml:space="preserve">Penn Partners Development, LLC </w:t>
      </w:r>
      <w:r w:rsidR="006D7D15" w:rsidRPr="00DD1A68">
        <w:rPr>
          <w:rFonts w:cs="Courier New"/>
          <w:szCs w:val="22"/>
        </w:rPr>
        <w:t>“</w:t>
      </w:r>
      <w:bookmarkStart w:id="47" w:name="_Hlk166584539"/>
      <w:r w:rsidR="006D7D15" w:rsidRPr="00DD1A68">
        <w:rPr>
          <w:rFonts w:cs="Courier New"/>
          <w:szCs w:val="22"/>
        </w:rPr>
        <w:t>Stormwater and Developers Agreement for Shadow Ridge</w:t>
      </w:r>
      <w:bookmarkEnd w:id="47"/>
      <w:r w:rsidR="006D7D15" w:rsidRPr="00DD1A68">
        <w:rPr>
          <w:rFonts w:cs="Courier New"/>
          <w:szCs w:val="22"/>
        </w:rPr>
        <w:t xml:space="preserve">”. </w:t>
      </w:r>
      <w:r>
        <w:rPr>
          <w:rFonts w:cs="Courier New"/>
          <w:szCs w:val="22"/>
        </w:rPr>
        <w:t xml:space="preserve"> The motion was approved.</w:t>
      </w:r>
    </w:p>
    <w:p w14:paraId="6D8D3647" w14:textId="76B86CBC" w:rsidR="006D7D15" w:rsidRPr="00DD1A68" w:rsidRDefault="006D7D15" w:rsidP="006D7D15">
      <w:pPr>
        <w:pStyle w:val="ListContinue2"/>
        <w:spacing w:after="0"/>
        <w:ind w:firstLine="720"/>
        <w:rPr>
          <w:rFonts w:cs="Courier New"/>
          <w:szCs w:val="22"/>
        </w:rPr>
      </w:pPr>
    </w:p>
    <w:p w14:paraId="5D684298" w14:textId="004DBC7E" w:rsidR="006D7D15" w:rsidRPr="008D1B0A" w:rsidRDefault="0080297F" w:rsidP="006D7D15">
      <w:pPr>
        <w:pStyle w:val="ListContinue2"/>
        <w:spacing w:after="0" w:line="240" w:lineRule="auto"/>
        <w:ind w:left="0"/>
        <w:contextualSpacing w:val="0"/>
        <w:rPr>
          <w:rFonts w:cs="Courier New"/>
          <w:szCs w:val="22"/>
        </w:rPr>
      </w:pPr>
      <w:bookmarkStart w:id="48" w:name="_Hlk166235336"/>
      <w:r>
        <w:rPr>
          <w:rFonts w:cs="Courier New"/>
          <w:szCs w:val="22"/>
        </w:rPr>
        <w:t xml:space="preserve">The Supervisors discussed the </w:t>
      </w:r>
      <w:r w:rsidRPr="00DD1A68">
        <w:rPr>
          <w:rFonts w:cs="Courier New"/>
          <w:szCs w:val="22"/>
        </w:rPr>
        <w:t xml:space="preserve">Penn Partners Development, LLC </w:t>
      </w:r>
      <w:r>
        <w:rPr>
          <w:rFonts w:cs="Courier New"/>
          <w:szCs w:val="22"/>
        </w:rPr>
        <w:t xml:space="preserve">Shadow Ridge </w:t>
      </w:r>
      <w:r w:rsidR="00E6550D">
        <w:rPr>
          <w:rFonts w:cs="Courier New"/>
          <w:szCs w:val="22"/>
        </w:rPr>
        <w:t xml:space="preserve">subdivision </w:t>
      </w:r>
      <w:r w:rsidRPr="008D1B0A">
        <w:rPr>
          <w:rFonts w:cs="Courier New"/>
          <w:szCs w:val="22"/>
        </w:rPr>
        <w:t xml:space="preserve">Stormwater Operations and Maintenance Agreement.  Supervisor </w:t>
      </w:r>
      <w:r w:rsidR="00627F3A" w:rsidRPr="008D1B0A">
        <w:rPr>
          <w:rFonts w:cs="Courier New"/>
          <w:szCs w:val="22"/>
        </w:rPr>
        <w:t>Mowry</w:t>
      </w:r>
      <w:r w:rsidR="00B83E1E" w:rsidRPr="008D1B0A">
        <w:rPr>
          <w:rFonts w:cs="Courier New"/>
          <w:szCs w:val="22"/>
        </w:rPr>
        <w:t xml:space="preserve"> </w:t>
      </w:r>
      <w:r w:rsidRPr="008D1B0A">
        <w:rPr>
          <w:rFonts w:cs="Courier New"/>
          <w:szCs w:val="22"/>
        </w:rPr>
        <w:t xml:space="preserve">made the motion and Supervisor </w:t>
      </w:r>
      <w:r w:rsidR="00627F3A" w:rsidRPr="008D1B0A">
        <w:rPr>
          <w:rFonts w:cs="Courier New"/>
          <w:szCs w:val="22"/>
        </w:rPr>
        <w:t>Roth</w:t>
      </w:r>
      <w:r w:rsidR="00B83E1E" w:rsidRPr="008D1B0A">
        <w:rPr>
          <w:rFonts w:cs="Courier New"/>
          <w:szCs w:val="22"/>
        </w:rPr>
        <w:t xml:space="preserve"> </w:t>
      </w:r>
      <w:r w:rsidRPr="008D1B0A">
        <w:rPr>
          <w:rFonts w:cs="Courier New"/>
          <w:szCs w:val="22"/>
        </w:rPr>
        <w:t>seconded the m</w:t>
      </w:r>
      <w:r w:rsidR="006D7D15" w:rsidRPr="008D1B0A">
        <w:rPr>
          <w:rFonts w:cs="Courier New"/>
          <w:szCs w:val="22"/>
        </w:rPr>
        <w:t xml:space="preserve">otion to approve the </w:t>
      </w:r>
      <w:bookmarkStart w:id="49" w:name="_Hlk166584669"/>
      <w:r w:rsidR="006D7D15" w:rsidRPr="008D1B0A">
        <w:rPr>
          <w:rFonts w:cs="Courier New"/>
          <w:szCs w:val="22"/>
        </w:rPr>
        <w:t xml:space="preserve">Penn Partners Development, LLC </w:t>
      </w:r>
      <w:bookmarkEnd w:id="49"/>
      <w:r w:rsidR="006D7D15" w:rsidRPr="008D1B0A">
        <w:rPr>
          <w:rFonts w:cs="Courier New"/>
          <w:szCs w:val="22"/>
        </w:rPr>
        <w:t xml:space="preserve">Shadow Ridge </w:t>
      </w:r>
      <w:bookmarkEnd w:id="48"/>
      <w:r w:rsidR="006D7D15" w:rsidRPr="008D1B0A">
        <w:rPr>
          <w:rFonts w:cs="Courier New"/>
          <w:szCs w:val="22"/>
        </w:rPr>
        <w:t>subdivision Stormwater Operations and Maintenance Agreement.</w:t>
      </w:r>
      <w:r w:rsidR="00E6550D" w:rsidRPr="008D1B0A">
        <w:rPr>
          <w:rFonts w:cs="Courier New"/>
          <w:szCs w:val="22"/>
        </w:rPr>
        <w:t xml:space="preserve">  The motion was approved.</w:t>
      </w:r>
    </w:p>
    <w:p w14:paraId="03CFA45A" w14:textId="6E98299A" w:rsidR="006D7D15" w:rsidRPr="008D1B0A" w:rsidRDefault="006D7D15" w:rsidP="006D7D15">
      <w:pPr>
        <w:pStyle w:val="ListContinue2"/>
        <w:spacing w:after="0"/>
        <w:ind w:left="1440"/>
        <w:rPr>
          <w:rFonts w:cs="Courier New"/>
          <w:szCs w:val="22"/>
        </w:rPr>
      </w:pPr>
      <w:bookmarkStart w:id="50" w:name="_Hlk165358556"/>
    </w:p>
    <w:p w14:paraId="4FE0D016" w14:textId="2EA4E5B2" w:rsidR="006D7D15" w:rsidRPr="00DD1A68" w:rsidRDefault="00E6550D" w:rsidP="006D7D15">
      <w:pPr>
        <w:pStyle w:val="ListContinue2"/>
        <w:spacing w:after="0" w:line="240" w:lineRule="auto"/>
        <w:ind w:left="0"/>
        <w:contextualSpacing w:val="0"/>
        <w:rPr>
          <w:rFonts w:cs="Courier New"/>
          <w:szCs w:val="22"/>
        </w:rPr>
      </w:pPr>
      <w:r w:rsidRPr="008D1B0A">
        <w:rPr>
          <w:rFonts w:cs="Courier New"/>
          <w:szCs w:val="22"/>
        </w:rPr>
        <w:t xml:space="preserve">The Supervisors discussed the Penn Partners Development, LLC Shadow Ridge subdivision Developers’ Agreement.  Supervisor </w:t>
      </w:r>
      <w:r w:rsidR="00627F3A" w:rsidRPr="008D1B0A">
        <w:rPr>
          <w:rFonts w:cs="Courier New"/>
          <w:szCs w:val="22"/>
        </w:rPr>
        <w:t>Roth</w:t>
      </w:r>
      <w:r w:rsidRPr="008D1B0A">
        <w:rPr>
          <w:rFonts w:cs="Courier New"/>
          <w:szCs w:val="22"/>
        </w:rPr>
        <w:t xml:space="preserve"> made the motion and Supervisor </w:t>
      </w:r>
      <w:r w:rsidR="00B83E1E" w:rsidRPr="008D1B0A">
        <w:rPr>
          <w:rFonts w:cs="Courier New"/>
          <w:szCs w:val="22"/>
        </w:rPr>
        <w:t xml:space="preserve">Ward </w:t>
      </w:r>
      <w:r w:rsidRPr="008D1B0A">
        <w:rPr>
          <w:rFonts w:cs="Courier New"/>
          <w:szCs w:val="22"/>
        </w:rPr>
        <w:t>seconded the m</w:t>
      </w:r>
      <w:r w:rsidR="006D7D15" w:rsidRPr="008D1B0A">
        <w:rPr>
          <w:rFonts w:cs="Courier New"/>
          <w:szCs w:val="22"/>
        </w:rPr>
        <w:t>otion to approve the</w:t>
      </w:r>
      <w:r w:rsidR="006D7D15" w:rsidRPr="00DD1A68">
        <w:rPr>
          <w:rFonts w:cs="Courier New"/>
          <w:szCs w:val="22"/>
        </w:rPr>
        <w:t xml:space="preserve"> Penn Partners Development, LLC Shadow Ridge Developers’ Agreement.</w:t>
      </w:r>
    </w:p>
    <w:p w14:paraId="7E9BA917" w14:textId="745FF04A" w:rsidR="006D7D15" w:rsidRPr="00DD1A68" w:rsidRDefault="006D7D15" w:rsidP="006D7D15">
      <w:pPr>
        <w:pStyle w:val="ListContinue2"/>
        <w:spacing w:after="0"/>
        <w:ind w:firstLine="720"/>
        <w:rPr>
          <w:rFonts w:cs="Courier New"/>
          <w:szCs w:val="22"/>
        </w:rPr>
      </w:pPr>
    </w:p>
    <w:p w14:paraId="34B2D40A" w14:textId="6FECDD93" w:rsidR="006D7D15" w:rsidRPr="00DD1A68" w:rsidRDefault="00B3671C" w:rsidP="006D7D15">
      <w:pPr>
        <w:pStyle w:val="ListContinue2"/>
        <w:spacing w:after="0" w:line="240" w:lineRule="auto"/>
        <w:ind w:left="0"/>
        <w:contextualSpacing w:val="0"/>
        <w:rPr>
          <w:rFonts w:cs="Courier New"/>
          <w:szCs w:val="22"/>
        </w:rPr>
      </w:pPr>
      <w:bookmarkStart w:id="51" w:name="_Hlk166150407"/>
      <w:bookmarkEnd w:id="46"/>
      <w:bookmarkEnd w:id="50"/>
      <w:r>
        <w:rPr>
          <w:rFonts w:cs="Courier New"/>
          <w:szCs w:val="22"/>
        </w:rPr>
        <w:t xml:space="preserve">Mr. Bonetti discussed the </w:t>
      </w:r>
      <w:r w:rsidRPr="00601403">
        <w:rPr>
          <w:rFonts w:cs="Courier New"/>
          <w:szCs w:val="22"/>
        </w:rPr>
        <w:t>proposed new Geographic Information System(GIS)for Land Use Development.  This is a Cloud-based computer system that analyzes and displays geographically</w:t>
      </w:r>
      <w:r>
        <w:rPr>
          <w:rFonts w:cs="Courier New"/>
          <w:szCs w:val="22"/>
        </w:rPr>
        <w:t xml:space="preserve"> referenced information.  Supervisor </w:t>
      </w:r>
      <w:r w:rsidR="00627F3A">
        <w:rPr>
          <w:rFonts w:cs="Courier New"/>
          <w:szCs w:val="22"/>
        </w:rPr>
        <w:t>Ward</w:t>
      </w:r>
      <w:r>
        <w:rPr>
          <w:rFonts w:cs="Courier New"/>
          <w:szCs w:val="22"/>
        </w:rPr>
        <w:t xml:space="preserve"> made the motion and Supervisor </w:t>
      </w:r>
      <w:r w:rsidR="00B83E1E" w:rsidRPr="00B83E1E">
        <w:rPr>
          <w:rFonts w:cs="Courier New"/>
          <w:szCs w:val="22"/>
        </w:rPr>
        <w:t>Mowry</w:t>
      </w:r>
      <w:r w:rsidR="00B83E1E">
        <w:rPr>
          <w:rFonts w:cs="Courier New"/>
          <w:szCs w:val="22"/>
        </w:rPr>
        <w:t xml:space="preserve"> </w:t>
      </w:r>
      <w:r>
        <w:rPr>
          <w:rFonts w:cs="Courier New"/>
          <w:szCs w:val="22"/>
        </w:rPr>
        <w:t>seconded the m</w:t>
      </w:r>
      <w:r w:rsidR="006D7D15" w:rsidRPr="00DD1A68">
        <w:rPr>
          <w:rFonts w:cs="Courier New"/>
          <w:szCs w:val="22"/>
        </w:rPr>
        <w:t xml:space="preserve">otion to </w:t>
      </w:r>
      <w:bookmarkStart w:id="52" w:name="_Hlk166736442"/>
      <w:r w:rsidR="006D7D15" w:rsidRPr="00DD1A68">
        <w:rPr>
          <w:rFonts w:cs="Courier New"/>
          <w:szCs w:val="22"/>
        </w:rPr>
        <w:t xml:space="preserve">approve the HRG proposal, dated May 13, 2024, for the Penn Township interactive GIS </w:t>
      </w:r>
      <w:r w:rsidR="003C1DF2">
        <w:rPr>
          <w:rFonts w:cs="Courier New"/>
          <w:szCs w:val="22"/>
        </w:rPr>
        <w:t>in the amount of</w:t>
      </w:r>
      <w:r w:rsidR="006D7D15" w:rsidRPr="00DD1A68">
        <w:rPr>
          <w:rFonts w:cs="Courier New"/>
          <w:szCs w:val="22"/>
        </w:rPr>
        <w:t xml:space="preserve"> $</w:t>
      </w:r>
      <w:r w:rsidR="003C1DF2">
        <w:rPr>
          <w:rFonts w:cs="Courier New"/>
          <w:szCs w:val="22"/>
        </w:rPr>
        <w:t>11,500.00 including reimbursable expenses</w:t>
      </w:r>
      <w:r w:rsidR="004D295C">
        <w:rPr>
          <w:rFonts w:cs="Courier New"/>
          <w:szCs w:val="22"/>
        </w:rPr>
        <w:t>,</w:t>
      </w:r>
      <w:r w:rsidR="003C1DF2">
        <w:rPr>
          <w:rFonts w:cs="Courier New"/>
          <w:szCs w:val="22"/>
        </w:rPr>
        <w:t xml:space="preserve"> and </w:t>
      </w:r>
      <w:r w:rsidR="004D295C">
        <w:rPr>
          <w:rFonts w:cs="Courier New"/>
          <w:szCs w:val="22"/>
        </w:rPr>
        <w:t xml:space="preserve">the </w:t>
      </w:r>
      <w:r w:rsidR="00B4211D">
        <w:rPr>
          <w:rFonts w:cs="Courier New"/>
          <w:szCs w:val="22"/>
        </w:rPr>
        <w:t>Environmental Systems Research Institute (</w:t>
      </w:r>
      <w:r w:rsidR="004D295C">
        <w:rPr>
          <w:rFonts w:cs="Courier New"/>
          <w:szCs w:val="22"/>
        </w:rPr>
        <w:t>ESRI</w:t>
      </w:r>
      <w:r w:rsidR="00B4211D">
        <w:rPr>
          <w:rFonts w:cs="Courier New"/>
          <w:szCs w:val="22"/>
        </w:rPr>
        <w:t>)</w:t>
      </w:r>
      <w:r w:rsidR="004D295C">
        <w:rPr>
          <w:rFonts w:cs="Courier New"/>
          <w:szCs w:val="22"/>
        </w:rPr>
        <w:t xml:space="preserve"> licensing software fees of approximately $1,600.00 per year</w:t>
      </w:r>
      <w:r w:rsidR="006D7D15" w:rsidRPr="00DD1A68">
        <w:rPr>
          <w:rFonts w:cs="Courier New"/>
          <w:szCs w:val="22"/>
        </w:rPr>
        <w:t xml:space="preserve">. </w:t>
      </w:r>
      <w:r>
        <w:rPr>
          <w:rFonts w:cs="Courier New"/>
          <w:szCs w:val="22"/>
        </w:rPr>
        <w:t xml:space="preserve"> </w:t>
      </w:r>
      <w:bookmarkEnd w:id="52"/>
      <w:r>
        <w:rPr>
          <w:rFonts w:cs="Courier New"/>
          <w:szCs w:val="22"/>
        </w:rPr>
        <w:t>The motion was approved.</w:t>
      </w:r>
    </w:p>
    <w:p w14:paraId="40DC1A34" w14:textId="77777777" w:rsidR="00B3671C" w:rsidRDefault="00B3671C" w:rsidP="006D7D15">
      <w:pPr>
        <w:pStyle w:val="NoSpacing"/>
        <w:rPr>
          <w:rFonts w:cs="Courier New"/>
          <w:szCs w:val="22"/>
        </w:rPr>
      </w:pPr>
      <w:bookmarkStart w:id="53" w:name="_Hlk163109486"/>
      <w:bookmarkStart w:id="54" w:name="_Hlk166126152"/>
    </w:p>
    <w:p w14:paraId="1F27EE4B" w14:textId="072B0774" w:rsidR="006D7D15" w:rsidRPr="009F2A3D" w:rsidRDefault="00B3671C" w:rsidP="006D7D15">
      <w:pPr>
        <w:pStyle w:val="NoSpacing"/>
        <w:rPr>
          <w:rFonts w:cs="Courier New"/>
          <w:bCs/>
          <w:szCs w:val="22"/>
        </w:rPr>
      </w:pPr>
      <w:r>
        <w:rPr>
          <w:rFonts w:cs="Courier New"/>
          <w:szCs w:val="22"/>
        </w:rPr>
        <w:t xml:space="preserve">The Supervisors discussed </w:t>
      </w:r>
      <w:r w:rsidRPr="009F2A3D">
        <w:rPr>
          <w:rFonts w:cs="Courier New"/>
          <w:szCs w:val="22"/>
        </w:rPr>
        <w:t xml:space="preserve">a proposed Penn Township Information Technology (IT)assessment.  Supervisor </w:t>
      </w:r>
      <w:r w:rsidR="00627F3A" w:rsidRPr="009F2A3D">
        <w:rPr>
          <w:rFonts w:cs="Courier New"/>
          <w:szCs w:val="22"/>
        </w:rPr>
        <w:t>Mowry</w:t>
      </w:r>
      <w:r w:rsidR="00B83E1E" w:rsidRPr="009F2A3D">
        <w:rPr>
          <w:rFonts w:cs="Courier New"/>
          <w:szCs w:val="22"/>
        </w:rPr>
        <w:t xml:space="preserve"> </w:t>
      </w:r>
      <w:r w:rsidRPr="009F2A3D">
        <w:rPr>
          <w:rFonts w:cs="Courier New"/>
          <w:szCs w:val="22"/>
        </w:rPr>
        <w:t xml:space="preserve">made the motion and Supervisor </w:t>
      </w:r>
      <w:r w:rsidR="00627F3A" w:rsidRPr="009F2A3D">
        <w:rPr>
          <w:rFonts w:cs="Courier New"/>
          <w:szCs w:val="22"/>
        </w:rPr>
        <w:t>Roth</w:t>
      </w:r>
      <w:r w:rsidR="00B83E1E" w:rsidRPr="009F2A3D">
        <w:rPr>
          <w:rFonts w:cs="Courier New"/>
          <w:szCs w:val="22"/>
        </w:rPr>
        <w:t xml:space="preserve"> </w:t>
      </w:r>
      <w:r w:rsidRPr="009F2A3D">
        <w:rPr>
          <w:rFonts w:cs="Courier New"/>
          <w:szCs w:val="22"/>
        </w:rPr>
        <w:t>seconded the m</w:t>
      </w:r>
      <w:r w:rsidR="006D7D15" w:rsidRPr="009F2A3D">
        <w:rPr>
          <w:rFonts w:cs="Courier New"/>
          <w:szCs w:val="22"/>
        </w:rPr>
        <w:t>otion to approve</w:t>
      </w:r>
      <w:r w:rsidR="006D7D15" w:rsidRPr="009F2A3D">
        <w:rPr>
          <w:rFonts w:cs="Courier New"/>
          <w:bCs/>
          <w:szCs w:val="22"/>
        </w:rPr>
        <w:t xml:space="preserve"> </w:t>
      </w:r>
      <w:bookmarkStart w:id="55" w:name="_Hlk166736876"/>
      <w:r w:rsidR="006D7D15" w:rsidRPr="009F2A3D">
        <w:rPr>
          <w:rFonts w:cs="Courier New"/>
          <w:bCs/>
          <w:szCs w:val="22"/>
        </w:rPr>
        <w:t xml:space="preserve">the Innovative Public Safety proposal, dated 1/12/2024, in the amount of $2,000 for the </w:t>
      </w:r>
      <w:r w:rsidRPr="009F2A3D">
        <w:rPr>
          <w:rFonts w:cs="Courier New"/>
          <w:bCs/>
          <w:szCs w:val="22"/>
        </w:rPr>
        <w:t xml:space="preserve">Penn </w:t>
      </w:r>
      <w:r w:rsidR="006D7D15" w:rsidRPr="009F2A3D">
        <w:rPr>
          <w:rFonts w:cs="Courier New"/>
          <w:bCs/>
          <w:szCs w:val="22"/>
        </w:rPr>
        <w:t xml:space="preserve">Township </w:t>
      </w:r>
      <w:r w:rsidRPr="009F2A3D">
        <w:rPr>
          <w:rFonts w:cs="Courier New"/>
          <w:bCs/>
          <w:szCs w:val="22"/>
        </w:rPr>
        <w:t>IT</w:t>
      </w:r>
      <w:r w:rsidR="006D7D15" w:rsidRPr="009F2A3D">
        <w:rPr>
          <w:rFonts w:cs="Courier New"/>
          <w:bCs/>
          <w:szCs w:val="22"/>
        </w:rPr>
        <w:t xml:space="preserve"> assessment.</w:t>
      </w:r>
      <w:bookmarkEnd w:id="55"/>
      <w:r w:rsidRPr="009F2A3D">
        <w:rPr>
          <w:rFonts w:cs="Courier New"/>
          <w:bCs/>
          <w:szCs w:val="22"/>
        </w:rPr>
        <w:t xml:space="preserve">  The motion was approved.</w:t>
      </w:r>
    </w:p>
    <w:bookmarkEnd w:id="51"/>
    <w:bookmarkEnd w:id="53"/>
    <w:bookmarkEnd w:id="54"/>
    <w:p w14:paraId="67B0645E" w14:textId="01EABED0" w:rsidR="004F07D9" w:rsidRDefault="008D690E" w:rsidP="008D690E">
      <w:pPr>
        <w:pStyle w:val="NoSpacing"/>
        <w:jc w:val="center"/>
        <w:rPr>
          <w:rFonts w:cs="Courier New"/>
          <w:bCs/>
          <w:szCs w:val="22"/>
        </w:rPr>
      </w:pPr>
      <w:r>
        <w:rPr>
          <w:rFonts w:cs="Courier New"/>
          <w:bCs/>
          <w:szCs w:val="22"/>
        </w:rPr>
        <w:lastRenderedPageBreak/>
        <w:t>Tuesday, May 14, 2024</w:t>
      </w:r>
    </w:p>
    <w:p w14:paraId="0E2F0800" w14:textId="77777777" w:rsidR="008D690E" w:rsidRDefault="008D690E" w:rsidP="008D690E">
      <w:pPr>
        <w:pStyle w:val="NoSpacing"/>
        <w:jc w:val="center"/>
        <w:rPr>
          <w:rFonts w:cs="Courier New"/>
          <w:bCs/>
          <w:szCs w:val="22"/>
        </w:rPr>
      </w:pPr>
    </w:p>
    <w:p w14:paraId="26F2342C" w14:textId="1F011FE4" w:rsidR="008D690E" w:rsidRPr="008D690E" w:rsidRDefault="008D690E" w:rsidP="008D690E">
      <w:pPr>
        <w:pStyle w:val="NoSpacing"/>
        <w:rPr>
          <w:rFonts w:cs="Courier New"/>
          <w:b/>
          <w:szCs w:val="22"/>
          <w:u w:val="single"/>
        </w:rPr>
      </w:pPr>
      <w:r>
        <w:rPr>
          <w:rFonts w:cs="Courier New"/>
          <w:b/>
          <w:szCs w:val="22"/>
          <w:u w:val="single"/>
        </w:rPr>
        <w:t>New Business-Continued</w:t>
      </w:r>
    </w:p>
    <w:p w14:paraId="04E9491B" w14:textId="3BDC20BA" w:rsidR="006D7D15" w:rsidRPr="009F2A3D" w:rsidRDefault="00E6550D" w:rsidP="006D7D15">
      <w:pPr>
        <w:pStyle w:val="ListContinue2"/>
        <w:spacing w:after="0" w:line="240" w:lineRule="auto"/>
        <w:ind w:left="0"/>
        <w:contextualSpacing w:val="0"/>
        <w:rPr>
          <w:rFonts w:cs="Courier New"/>
          <w:szCs w:val="22"/>
        </w:rPr>
      </w:pPr>
      <w:r w:rsidRPr="009F2A3D">
        <w:rPr>
          <w:rFonts w:cs="Courier New"/>
          <w:szCs w:val="22"/>
        </w:rPr>
        <w:t xml:space="preserve">The Supervisors discussed appointing Tom Brucker, Jr. to the Comprehensive Plan Update Committee.  Supervisor </w:t>
      </w:r>
      <w:r w:rsidR="00627F3A" w:rsidRPr="009F2A3D">
        <w:rPr>
          <w:rFonts w:cs="Courier New"/>
          <w:szCs w:val="22"/>
        </w:rPr>
        <w:t xml:space="preserve">Roth </w:t>
      </w:r>
      <w:r w:rsidRPr="009F2A3D">
        <w:rPr>
          <w:rFonts w:cs="Courier New"/>
          <w:szCs w:val="22"/>
        </w:rPr>
        <w:t xml:space="preserve">made the motion and Supervisor </w:t>
      </w:r>
      <w:r w:rsidR="00B83E1E" w:rsidRPr="009F2A3D">
        <w:rPr>
          <w:rFonts w:cs="Courier New"/>
          <w:szCs w:val="22"/>
        </w:rPr>
        <w:t xml:space="preserve">Ward </w:t>
      </w:r>
      <w:r w:rsidRPr="009F2A3D">
        <w:rPr>
          <w:rFonts w:cs="Courier New"/>
          <w:szCs w:val="22"/>
        </w:rPr>
        <w:t>seconded the motion</w:t>
      </w:r>
      <w:r w:rsidR="006D7D15" w:rsidRPr="009F2A3D">
        <w:rPr>
          <w:rFonts w:cs="Courier New"/>
          <w:szCs w:val="22"/>
        </w:rPr>
        <w:t xml:space="preserve"> to </w:t>
      </w:r>
      <w:bookmarkStart w:id="56" w:name="_Hlk166736989"/>
      <w:r w:rsidR="006D7D15" w:rsidRPr="009F2A3D">
        <w:rPr>
          <w:rFonts w:cs="Courier New"/>
          <w:szCs w:val="22"/>
        </w:rPr>
        <w:t xml:space="preserve">appoint Tom Brucker, Jr. to the Comprehensive Plan Update Committee to replace Karen Trempus </w:t>
      </w:r>
      <w:bookmarkEnd w:id="56"/>
      <w:r w:rsidR="006D7D15" w:rsidRPr="009F2A3D">
        <w:rPr>
          <w:rFonts w:cs="Courier New"/>
          <w:szCs w:val="22"/>
        </w:rPr>
        <w:t>who has resigned.</w:t>
      </w:r>
      <w:r w:rsidRPr="009F2A3D">
        <w:rPr>
          <w:rFonts w:cs="Courier New"/>
          <w:szCs w:val="22"/>
        </w:rPr>
        <w:t xml:space="preserve">  The motion was approved.</w:t>
      </w:r>
    </w:p>
    <w:p w14:paraId="70CF1B5B" w14:textId="77777777" w:rsidR="006D7D15" w:rsidRPr="009F2A3D" w:rsidRDefault="006D7D15" w:rsidP="006D7D15">
      <w:pPr>
        <w:pStyle w:val="NoSpacing"/>
        <w:rPr>
          <w:rFonts w:cs="Courier New"/>
          <w:color w:val="FF0000"/>
          <w:szCs w:val="22"/>
        </w:rPr>
      </w:pPr>
    </w:p>
    <w:p w14:paraId="230F6180" w14:textId="1EC66712" w:rsidR="006D7D15" w:rsidRPr="00C7727A" w:rsidRDefault="006D7D15" w:rsidP="006D7D15">
      <w:pPr>
        <w:contextualSpacing/>
        <w:rPr>
          <w:rFonts w:cs="Courier New"/>
          <w:szCs w:val="22"/>
        </w:rPr>
      </w:pPr>
      <w:r w:rsidRPr="00C7727A">
        <w:rPr>
          <w:rFonts w:cs="Courier New"/>
          <w:szCs w:val="22"/>
        </w:rPr>
        <w:t xml:space="preserve">The Supervisors </w:t>
      </w:r>
      <w:r w:rsidRPr="004F07D9">
        <w:rPr>
          <w:rFonts w:cs="Courier New"/>
          <w:szCs w:val="22"/>
        </w:rPr>
        <w:t xml:space="preserve">discussed </w:t>
      </w:r>
      <w:bookmarkStart w:id="57" w:name="_Hlk166737521"/>
      <w:r w:rsidRPr="004F07D9">
        <w:rPr>
          <w:rFonts w:cs="Courier New"/>
          <w:szCs w:val="22"/>
        </w:rPr>
        <w:t>appointing Gwilym Price as the Board of Supervisors Vacancy Board member</w:t>
      </w:r>
      <w:bookmarkEnd w:id="57"/>
      <w:r w:rsidRPr="004F07D9">
        <w:rPr>
          <w:rFonts w:cs="Courier New"/>
          <w:szCs w:val="22"/>
        </w:rPr>
        <w:t>.</w:t>
      </w:r>
      <w:r w:rsidRPr="00C7727A">
        <w:rPr>
          <w:rFonts w:cs="Courier New"/>
          <w:szCs w:val="22"/>
        </w:rPr>
        <w:t xml:space="preserve">  Supervisor </w:t>
      </w:r>
      <w:r w:rsidR="00B83E1E" w:rsidRPr="006063BF">
        <w:rPr>
          <w:rFonts w:cs="Courier New"/>
          <w:szCs w:val="22"/>
        </w:rPr>
        <w:t>Ward</w:t>
      </w:r>
      <w:r w:rsidR="00B83E1E">
        <w:rPr>
          <w:rFonts w:cs="Courier New"/>
          <w:szCs w:val="22"/>
        </w:rPr>
        <w:t xml:space="preserve"> </w:t>
      </w:r>
      <w:r w:rsidRPr="00C7727A">
        <w:rPr>
          <w:rFonts w:cs="Courier New"/>
          <w:szCs w:val="22"/>
        </w:rPr>
        <w:t xml:space="preserve">made the motion and Supervisor </w:t>
      </w:r>
      <w:r w:rsidR="00B83E1E" w:rsidRPr="00B83E1E">
        <w:rPr>
          <w:rFonts w:cs="Courier New"/>
          <w:szCs w:val="22"/>
        </w:rPr>
        <w:t>Mowry</w:t>
      </w:r>
      <w:r w:rsidRPr="00C7727A">
        <w:rPr>
          <w:rFonts w:cs="Courier New"/>
          <w:szCs w:val="22"/>
        </w:rPr>
        <w:t xml:space="preserve"> seconded the motion to appoint Gwillym Price as the Board of Supervisors Vacancy Board member.  The motion was approved.  </w:t>
      </w:r>
    </w:p>
    <w:p w14:paraId="61B8F051" w14:textId="1A8462DA" w:rsidR="00956AAB" w:rsidRPr="00AE1D9B" w:rsidRDefault="00956AAB" w:rsidP="003A5F17">
      <w:pPr>
        <w:pStyle w:val="NoSpacing"/>
        <w:rPr>
          <w:rFonts w:cs="Courier New"/>
          <w:b/>
          <w:szCs w:val="22"/>
          <w:u w:val="single"/>
        </w:rPr>
      </w:pPr>
      <w:bookmarkStart w:id="58" w:name="_Hlk150933777"/>
      <w:bookmarkEnd w:id="44"/>
      <w:r w:rsidRPr="00AE1D9B">
        <w:rPr>
          <w:rFonts w:cs="Courier New"/>
          <w:b/>
          <w:szCs w:val="22"/>
          <w:u w:val="single"/>
        </w:rPr>
        <w:t>Act 537 – Saxonburg Authority</w:t>
      </w:r>
    </w:p>
    <w:p w14:paraId="6676C20C" w14:textId="1B5E55D1" w:rsidR="003C00BE" w:rsidRPr="00C715F2" w:rsidRDefault="00956AAB" w:rsidP="00A81C18">
      <w:pPr>
        <w:pStyle w:val="PlainText"/>
        <w:rPr>
          <w:rFonts w:ascii="Courier New" w:hAnsi="Courier New" w:cs="Courier New"/>
          <w:bCs/>
          <w:color w:val="auto"/>
          <w:sz w:val="22"/>
          <w:szCs w:val="22"/>
        </w:rPr>
      </w:pPr>
      <w:r w:rsidRPr="00C715F2">
        <w:rPr>
          <w:rFonts w:ascii="Courier New" w:hAnsi="Courier New" w:cs="Courier New"/>
          <w:bCs/>
          <w:color w:val="auto"/>
          <w:sz w:val="22"/>
          <w:szCs w:val="22"/>
        </w:rPr>
        <w:t xml:space="preserve">Supervisor Roth stated that the Authority </w:t>
      </w:r>
      <w:r w:rsidR="003C00BE" w:rsidRPr="00C715F2">
        <w:rPr>
          <w:rFonts w:ascii="Courier New" w:hAnsi="Courier New" w:cs="Courier New"/>
          <w:bCs/>
          <w:color w:val="auto"/>
          <w:sz w:val="22"/>
          <w:szCs w:val="22"/>
        </w:rPr>
        <w:t xml:space="preserve">discussed </w:t>
      </w:r>
      <w:r w:rsidR="00627F3A">
        <w:rPr>
          <w:rFonts w:ascii="Courier New" w:hAnsi="Courier New" w:cs="Courier New"/>
          <w:bCs/>
          <w:color w:val="auto"/>
          <w:sz w:val="22"/>
          <w:szCs w:val="22"/>
        </w:rPr>
        <w:t>issues with the Route 8 pump station</w:t>
      </w:r>
      <w:r w:rsidR="009C0A41">
        <w:rPr>
          <w:rFonts w:ascii="Courier New" w:hAnsi="Courier New" w:cs="Courier New"/>
          <w:bCs/>
          <w:color w:val="auto"/>
          <w:sz w:val="22"/>
          <w:szCs w:val="22"/>
        </w:rPr>
        <w:t xml:space="preserve">. </w:t>
      </w:r>
    </w:p>
    <w:p w14:paraId="0AB0337D" w14:textId="77777777" w:rsidR="00C715F2" w:rsidRPr="00C715F2" w:rsidRDefault="00C715F2" w:rsidP="00A81C18">
      <w:pPr>
        <w:pStyle w:val="PlainText"/>
        <w:rPr>
          <w:rFonts w:ascii="Courier New" w:hAnsi="Courier New" w:cs="Courier New"/>
          <w:bCs/>
          <w:color w:val="auto"/>
          <w:sz w:val="22"/>
          <w:szCs w:val="22"/>
        </w:rPr>
      </w:pPr>
    </w:p>
    <w:p w14:paraId="6D8BF3D9" w14:textId="549890CF" w:rsidR="00C715F2" w:rsidRPr="00C715F2" w:rsidRDefault="00C715F2" w:rsidP="00A81C18">
      <w:pPr>
        <w:pStyle w:val="PlainText"/>
        <w:rPr>
          <w:rFonts w:ascii="Courier New" w:hAnsi="Courier New" w:cs="Courier New"/>
          <w:color w:val="auto"/>
          <w:sz w:val="22"/>
          <w:szCs w:val="22"/>
        </w:rPr>
      </w:pPr>
      <w:r w:rsidRPr="00C715F2">
        <w:rPr>
          <w:rFonts w:ascii="Courier New" w:hAnsi="Courier New" w:cs="Courier New"/>
          <w:bCs/>
          <w:color w:val="auto"/>
          <w:sz w:val="22"/>
          <w:szCs w:val="22"/>
        </w:rPr>
        <w:t xml:space="preserve">The next SAA meeting will be held on </w:t>
      </w:r>
      <w:r w:rsidR="00C5769E">
        <w:rPr>
          <w:rFonts w:ascii="Courier New" w:hAnsi="Courier New" w:cs="Courier New"/>
          <w:bCs/>
          <w:color w:val="auto"/>
          <w:sz w:val="22"/>
          <w:szCs w:val="22"/>
        </w:rPr>
        <w:t>May</w:t>
      </w:r>
      <w:r w:rsidR="000D1F58">
        <w:rPr>
          <w:rFonts w:ascii="Courier New" w:hAnsi="Courier New" w:cs="Courier New"/>
          <w:bCs/>
          <w:color w:val="FF0000"/>
          <w:sz w:val="22"/>
          <w:szCs w:val="22"/>
        </w:rPr>
        <w:t xml:space="preserve"> </w:t>
      </w:r>
      <w:r w:rsidR="000D1F58" w:rsidRPr="00FD6BE8">
        <w:rPr>
          <w:rFonts w:ascii="Courier New" w:hAnsi="Courier New" w:cs="Courier New"/>
          <w:bCs/>
          <w:color w:val="auto"/>
          <w:sz w:val="22"/>
          <w:szCs w:val="22"/>
        </w:rPr>
        <w:t>21</w:t>
      </w:r>
      <w:r w:rsidRPr="00FD6BE8">
        <w:rPr>
          <w:rFonts w:ascii="Courier New" w:hAnsi="Courier New" w:cs="Courier New"/>
          <w:bCs/>
          <w:color w:val="auto"/>
          <w:sz w:val="22"/>
          <w:szCs w:val="22"/>
        </w:rPr>
        <w:t>,</w:t>
      </w:r>
      <w:r w:rsidRPr="00C715F2">
        <w:rPr>
          <w:rFonts w:ascii="Courier New" w:hAnsi="Courier New" w:cs="Courier New"/>
          <w:bCs/>
          <w:color w:val="auto"/>
          <w:sz w:val="22"/>
          <w:szCs w:val="22"/>
        </w:rPr>
        <w:t xml:space="preserve"> 2024.</w:t>
      </w:r>
    </w:p>
    <w:p w14:paraId="1CB033F2" w14:textId="77777777" w:rsidR="00FB506B" w:rsidRDefault="00FB506B" w:rsidP="003A5F17">
      <w:pPr>
        <w:pStyle w:val="NoSpacing"/>
        <w:rPr>
          <w:rFonts w:cs="Courier New"/>
          <w:b/>
          <w:szCs w:val="22"/>
          <w:u w:val="single"/>
        </w:rPr>
      </w:pPr>
      <w:bookmarkStart w:id="59" w:name="_Hlk158976706"/>
      <w:bookmarkEnd w:id="58"/>
    </w:p>
    <w:p w14:paraId="2B33AF36" w14:textId="0C045150" w:rsidR="007C263D" w:rsidRDefault="004C5D59" w:rsidP="003A5F17">
      <w:pPr>
        <w:pStyle w:val="NoSpacing"/>
        <w:rPr>
          <w:rFonts w:cs="Courier New"/>
          <w:b/>
          <w:szCs w:val="22"/>
          <w:u w:val="single"/>
        </w:rPr>
      </w:pPr>
      <w:r w:rsidRPr="00AE1D9B">
        <w:rPr>
          <w:rFonts w:cs="Courier New"/>
          <w:b/>
          <w:szCs w:val="22"/>
          <w:u w:val="single"/>
        </w:rPr>
        <w:t>Audience Participation</w:t>
      </w:r>
      <w:r w:rsidR="00050494">
        <w:rPr>
          <w:rFonts w:cs="Courier New"/>
          <w:b/>
          <w:szCs w:val="22"/>
          <w:u w:val="single"/>
        </w:rPr>
        <w:t xml:space="preserve">  </w:t>
      </w:r>
    </w:p>
    <w:bookmarkEnd w:id="59"/>
    <w:p w14:paraId="2326033D" w14:textId="7CA92863" w:rsidR="0005678C" w:rsidRPr="00627F3A" w:rsidRDefault="00627F3A" w:rsidP="003A5F17">
      <w:pPr>
        <w:pStyle w:val="NoSpacing"/>
        <w:rPr>
          <w:rFonts w:cs="Courier New"/>
          <w:bCs/>
          <w:szCs w:val="22"/>
        </w:rPr>
      </w:pPr>
      <w:r w:rsidRPr="00627F3A">
        <w:rPr>
          <w:rFonts w:cs="Courier New"/>
          <w:bCs/>
          <w:szCs w:val="22"/>
        </w:rPr>
        <w:t>None.</w:t>
      </w:r>
    </w:p>
    <w:p w14:paraId="1DBD1CF5" w14:textId="77777777" w:rsidR="0005678C" w:rsidRDefault="0005678C" w:rsidP="003A5F17">
      <w:pPr>
        <w:pStyle w:val="NoSpacing"/>
        <w:rPr>
          <w:rFonts w:cs="Courier New"/>
          <w:bCs/>
          <w:color w:val="FF0000"/>
          <w:szCs w:val="22"/>
        </w:rPr>
      </w:pPr>
    </w:p>
    <w:p w14:paraId="7D15E6BD" w14:textId="77777777" w:rsidR="00627F3A" w:rsidRPr="00F4483F" w:rsidRDefault="00627F3A" w:rsidP="00627F3A">
      <w:pPr>
        <w:pStyle w:val="ListContinue2"/>
        <w:spacing w:line="240" w:lineRule="auto"/>
        <w:ind w:left="0"/>
        <w:contextualSpacing w:val="0"/>
        <w:rPr>
          <w:szCs w:val="22"/>
        </w:rPr>
      </w:pPr>
      <w:r w:rsidRPr="00AE1D9B">
        <w:rPr>
          <w:rFonts w:cs="Courier New"/>
          <w:b/>
          <w:bCs/>
          <w:szCs w:val="22"/>
          <w:u w:val="single"/>
        </w:rPr>
        <w:t>Executive Session</w:t>
      </w:r>
      <w:r w:rsidRPr="00AE1D9B">
        <w:rPr>
          <w:rFonts w:cs="Courier New"/>
          <w:b/>
          <w:bCs/>
          <w:szCs w:val="22"/>
        </w:rPr>
        <w:t xml:space="preserve"> –</w:t>
      </w:r>
      <w:r>
        <w:rPr>
          <w:rFonts w:cs="Courier New"/>
          <w:b/>
          <w:bCs/>
          <w:szCs w:val="22"/>
        </w:rPr>
        <w:t xml:space="preserve"> </w:t>
      </w:r>
      <w:r w:rsidRPr="00627F3A">
        <w:rPr>
          <w:szCs w:val="22"/>
        </w:rPr>
        <w:t>None.</w:t>
      </w:r>
      <w:r w:rsidRPr="00F4483F">
        <w:rPr>
          <w:szCs w:val="22"/>
        </w:rPr>
        <w:t xml:space="preserve">  </w:t>
      </w:r>
    </w:p>
    <w:p w14:paraId="38F4FE1D" w14:textId="77777777" w:rsidR="00CF470F" w:rsidRDefault="00CF470F" w:rsidP="009D58F4">
      <w:pPr>
        <w:pStyle w:val="NoSpacing"/>
        <w:rPr>
          <w:rFonts w:cs="Courier New"/>
          <w:szCs w:val="22"/>
        </w:rPr>
      </w:pPr>
    </w:p>
    <w:p w14:paraId="49604751" w14:textId="7BEE1997" w:rsidR="00574897" w:rsidRPr="00AE1D9B" w:rsidRDefault="004C5D59" w:rsidP="008D08F8">
      <w:pPr>
        <w:pStyle w:val="NoSpacing"/>
        <w:rPr>
          <w:rFonts w:cs="Courier New"/>
          <w:b/>
          <w:szCs w:val="22"/>
          <w:u w:val="single"/>
        </w:rPr>
      </w:pPr>
      <w:r w:rsidRPr="00AE1D9B">
        <w:rPr>
          <w:rFonts w:cs="Courier New"/>
          <w:b/>
          <w:szCs w:val="22"/>
          <w:u w:val="single"/>
        </w:rPr>
        <w:t>Adjournment</w:t>
      </w:r>
    </w:p>
    <w:p w14:paraId="0D9CCABE" w14:textId="31AA5BBC" w:rsidR="00574897" w:rsidRPr="00AE1D9B" w:rsidRDefault="004C5D59" w:rsidP="008D08F8">
      <w:pPr>
        <w:pStyle w:val="NoSpacing"/>
        <w:rPr>
          <w:rFonts w:cs="Courier New"/>
          <w:szCs w:val="22"/>
        </w:rPr>
      </w:pPr>
      <w:r w:rsidRPr="00AE1D9B">
        <w:rPr>
          <w:rFonts w:cs="Courier New"/>
          <w:szCs w:val="22"/>
        </w:rPr>
        <w:t xml:space="preserve">Supervisor </w:t>
      </w:r>
      <w:r w:rsidR="00627F3A">
        <w:rPr>
          <w:rFonts w:cs="Courier New"/>
          <w:szCs w:val="22"/>
        </w:rPr>
        <w:t>Mowry</w:t>
      </w:r>
      <w:r w:rsidRPr="00AE1D9B">
        <w:rPr>
          <w:rFonts w:cs="Courier New"/>
          <w:szCs w:val="22"/>
        </w:rPr>
        <w:t xml:space="preserve"> made a motion and Supervisor </w:t>
      </w:r>
      <w:r w:rsidR="00627F3A">
        <w:rPr>
          <w:rFonts w:cs="Courier New"/>
          <w:szCs w:val="22"/>
        </w:rPr>
        <w:t>Roth</w:t>
      </w:r>
      <w:r w:rsidR="009F2007">
        <w:rPr>
          <w:rFonts w:cs="Courier New"/>
          <w:szCs w:val="22"/>
        </w:rPr>
        <w:t xml:space="preserve"> </w:t>
      </w:r>
      <w:r w:rsidRPr="00AE1D9B">
        <w:rPr>
          <w:rFonts w:cs="Courier New"/>
          <w:szCs w:val="22"/>
        </w:rPr>
        <w:t>seconded the motion to adjourn the meeting.  The motion carried.</w:t>
      </w:r>
      <w:r w:rsidR="00BB0546" w:rsidRPr="00AE1D9B">
        <w:rPr>
          <w:rFonts w:cs="Courier New"/>
          <w:szCs w:val="22"/>
        </w:rPr>
        <w:t xml:space="preserve">  </w:t>
      </w:r>
    </w:p>
    <w:p w14:paraId="531A861B" w14:textId="77777777" w:rsidR="00574897" w:rsidRPr="00AE1D9B" w:rsidRDefault="00574897" w:rsidP="008D08F8">
      <w:pPr>
        <w:pStyle w:val="NoSpacing"/>
        <w:rPr>
          <w:rFonts w:cs="Courier New"/>
          <w:szCs w:val="22"/>
        </w:rPr>
      </w:pPr>
    </w:p>
    <w:p w14:paraId="3B97A4A8" w14:textId="77661AFA" w:rsidR="00574897" w:rsidRPr="00AE1D9B" w:rsidRDefault="004C5D59" w:rsidP="008D08F8">
      <w:pPr>
        <w:pStyle w:val="NoSpacing"/>
        <w:rPr>
          <w:rFonts w:cs="Courier New"/>
          <w:szCs w:val="22"/>
        </w:rPr>
      </w:pPr>
      <w:r w:rsidRPr="00AE1D9B">
        <w:rPr>
          <w:rFonts w:cs="Courier New"/>
          <w:szCs w:val="22"/>
        </w:rPr>
        <w:t>The meeting adjourned at approximately</w:t>
      </w:r>
      <w:r w:rsidR="004E4E96" w:rsidRPr="00AE1D9B">
        <w:rPr>
          <w:rFonts w:cs="Courier New"/>
          <w:szCs w:val="22"/>
        </w:rPr>
        <w:t xml:space="preserve"> </w:t>
      </w:r>
      <w:r w:rsidR="00627F3A">
        <w:rPr>
          <w:rFonts w:cs="Courier New"/>
          <w:szCs w:val="22"/>
        </w:rPr>
        <w:t>6:45</w:t>
      </w:r>
      <w:r w:rsidR="006042ED">
        <w:rPr>
          <w:rFonts w:cs="Courier New"/>
          <w:szCs w:val="22"/>
        </w:rPr>
        <w:t xml:space="preserve"> </w:t>
      </w:r>
      <w:r w:rsidRPr="00AE1D9B">
        <w:rPr>
          <w:rFonts w:cs="Courier New"/>
          <w:szCs w:val="22"/>
        </w:rPr>
        <w:t>p</w:t>
      </w:r>
      <w:r w:rsidR="00DD5F48" w:rsidRPr="00AE1D9B">
        <w:rPr>
          <w:rFonts w:cs="Courier New"/>
          <w:szCs w:val="22"/>
        </w:rPr>
        <w:t>.</w:t>
      </w:r>
      <w:r w:rsidRPr="00AE1D9B">
        <w:rPr>
          <w:rFonts w:cs="Courier New"/>
          <w:szCs w:val="22"/>
        </w:rPr>
        <w:t>m.</w:t>
      </w:r>
    </w:p>
    <w:p w14:paraId="24D52AB2" w14:textId="77777777" w:rsidR="00822B7B" w:rsidRDefault="00822B7B" w:rsidP="008D08F8">
      <w:pPr>
        <w:pStyle w:val="NoSpacing"/>
        <w:rPr>
          <w:rFonts w:cs="Courier New"/>
          <w:szCs w:val="22"/>
        </w:rPr>
      </w:pPr>
    </w:p>
    <w:p w14:paraId="58DCEB7C" w14:textId="6BF8AEC6" w:rsidR="00BB0546" w:rsidRPr="00AE1D9B" w:rsidRDefault="00BB0546" w:rsidP="008D08F8">
      <w:pPr>
        <w:pStyle w:val="NoSpacing"/>
        <w:rPr>
          <w:rFonts w:cs="Courier New"/>
          <w:szCs w:val="22"/>
        </w:rPr>
      </w:pPr>
      <w:r w:rsidRPr="00AE1D9B">
        <w:rPr>
          <w:rFonts w:cs="Courier New"/>
          <w:szCs w:val="22"/>
        </w:rPr>
        <w:t xml:space="preserve">The next </w:t>
      </w:r>
      <w:r w:rsidR="00822B7B">
        <w:rPr>
          <w:rFonts w:cs="Courier New"/>
          <w:szCs w:val="22"/>
        </w:rPr>
        <w:t xml:space="preserve">Board of </w:t>
      </w:r>
      <w:r w:rsidR="0042135F">
        <w:rPr>
          <w:rFonts w:cs="Courier New"/>
          <w:szCs w:val="22"/>
        </w:rPr>
        <w:t>Supervisors</w:t>
      </w:r>
      <w:r w:rsidR="00822B7B">
        <w:rPr>
          <w:rFonts w:cs="Courier New"/>
          <w:szCs w:val="22"/>
        </w:rPr>
        <w:t xml:space="preserve"> </w:t>
      </w:r>
      <w:r w:rsidRPr="00AE1D9B">
        <w:rPr>
          <w:rFonts w:cs="Courier New"/>
          <w:szCs w:val="22"/>
        </w:rPr>
        <w:t xml:space="preserve">meeting will be held </w:t>
      </w:r>
      <w:r w:rsidRPr="00050494">
        <w:rPr>
          <w:rFonts w:cs="Courier New"/>
          <w:szCs w:val="22"/>
        </w:rPr>
        <w:t xml:space="preserve">on </w:t>
      </w:r>
      <w:r w:rsidR="0090273B" w:rsidRPr="0090273B">
        <w:rPr>
          <w:rFonts w:cs="Courier New"/>
          <w:szCs w:val="22"/>
        </w:rPr>
        <w:t>June 11</w:t>
      </w:r>
      <w:r w:rsidR="004C7FC1" w:rsidRPr="0090273B">
        <w:rPr>
          <w:rFonts w:cs="Courier New"/>
          <w:szCs w:val="22"/>
        </w:rPr>
        <w:t>,</w:t>
      </w:r>
      <w:r w:rsidRPr="0090273B">
        <w:rPr>
          <w:rFonts w:cs="Courier New"/>
          <w:szCs w:val="22"/>
        </w:rPr>
        <w:t xml:space="preserve"> </w:t>
      </w:r>
      <w:r w:rsidRPr="00050494">
        <w:rPr>
          <w:rFonts w:cs="Courier New"/>
          <w:szCs w:val="22"/>
        </w:rPr>
        <w:t>202</w:t>
      </w:r>
      <w:r w:rsidR="00822B7B">
        <w:rPr>
          <w:rFonts w:cs="Courier New"/>
          <w:szCs w:val="22"/>
        </w:rPr>
        <w:t>4</w:t>
      </w:r>
      <w:r w:rsidRPr="00AE1D9B">
        <w:rPr>
          <w:rFonts w:cs="Courier New"/>
          <w:szCs w:val="22"/>
        </w:rPr>
        <w:t xml:space="preserve">, at 6:00 </w:t>
      </w:r>
      <w:r w:rsidR="00DD5F48" w:rsidRPr="00AE1D9B">
        <w:rPr>
          <w:rFonts w:cs="Courier New"/>
          <w:szCs w:val="22"/>
        </w:rPr>
        <w:t>p.m.</w:t>
      </w:r>
      <w:r w:rsidRPr="00AE1D9B">
        <w:rPr>
          <w:rFonts w:cs="Courier New"/>
          <w:szCs w:val="22"/>
        </w:rPr>
        <w:t xml:space="preserve"> in the Penn Township Municipal Building meeting room.</w:t>
      </w:r>
    </w:p>
    <w:p w14:paraId="43949B9F" w14:textId="77777777" w:rsidR="00574897" w:rsidRPr="00AE1D9B" w:rsidRDefault="00574897" w:rsidP="008D08F8">
      <w:pPr>
        <w:pStyle w:val="NoSpacing"/>
        <w:rPr>
          <w:rFonts w:cs="Courier New"/>
          <w:szCs w:val="22"/>
        </w:rPr>
      </w:pPr>
    </w:p>
    <w:p w14:paraId="3722ED64" w14:textId="77777777" w:rsidR="00574897" w:rsidRPr="00AE1D9B" w:rsidRDefault="004C5D59" w:rsidP="008D08F8">
      <w:pPr>
        <w:pStyle w:val="NoSpacing"/>
        <w:rPr>
          <w:rFonts w:cs="Courier New"/>
          <w:szCs w:val="22"/>
        </w:rPr>
      </w:pPr>
      <w:r w:rsidRPr="00AE1D9B">
        <w:rPr>
          <w:rFonts w:cs="Courier New"/>
          <w:szCs w:val="22"/>
        </w:rPr>
        <w:t>Approved:</w:t>
      </w:r>
      <w:r w:rsidRPr="00AE1D9B">
        <w:rPr>
          <w:rFonts w:cs="Courier New"/>
          <w:szCs w:val="22"/>
        </w:rPr>
        <w:tab/>
      </w:r>
      <w:r w:rsidRPr="00AE1D9B">
        <w:rPr>
          <w:rFonts w:cs="Courier New"/>
          <w:szCs w:val="22"/>
        </w:rPr>
        <w:tab/>
      </w:r>
      <w:r w:rsidRPr="00AE1D9B">
        <w:rPr>
          <w:rFonts w:cs="Courier New"/>
          <w:szCs w:val="22"/>
        </w:rPr>
        <w:tab/>
      </w:r>
      <w:r w:rsidRPr="00AE1D9B">
        <w:rPr>
          <w:rFonts w:cs="Courier New"/>
          <w:szCs w:val="22"/>
        </w:rPr>
        <w:tab/>
      </w:r>
      <w:r w:rsidRPr="00AE1D9B">
        <w:rPr>
          <w:rFonts w:cs="Courier New"/>
          <w:szCs w:val="22"/>
        </w:rPr>
        <w:tab/>
        <w:t>Respectfully Submitted:</w:t>
      </w:r>
    </w:p>
    <w:p w14:paraId="51F9EBDF" w14:textId="77777777" w:rsidR="00574897" w:rsidRPr="00AE1D9B" w:rsidRDefault="00574897" w:rsidP="008D08F8">
      <w:pPr>
        <w:pStyle w:val="NoSpacing"/>
        <w:rPr>
          <w:rFonts w:cs="Courier New"/>
          <w:szCs w:val="22"/>
        </w:rPr>
      </w:pPr>
    </w:p>
    <w:p w14:paraId="7BDA9BFB" w14:textId="77777777" w:rsidR="00574897" w:rsidRPr="00AE1D9B" w:rsidRDefault="00574897" w:rsidP="008D08F8">
      <w:pPr>
        <w:pStyle w:val="NoSpacing"/>
        <w:rPr>
          <w:rFonts w:cs="Courier New"/>
          <w:szCs w:val="22"/>
        </w:rPr>
      </w:pPr>
    </w:p>
    <w:p w14:paraId="0C9EE173" w14:textId="77777777" w:rsidR="00574897" w:rsidRPr="00AE1D9B" w:rsidRDefault="004C5D59" w:rsidP="008D08F8">
      <w:pPr>
        <w:pStyle w:val="NoSpacing"/>
        <w:rPr>
          <w:rFonts w:cs="Courier New"/>
          <w:szCs w:val="22"/>
        </w:rPr>
      </w:pPr>
      <w:r w:rsidRPr="00AE1D9B">
        <w:rPr>
          <w:rFonts w:cs="Courier New"/>
          <w:szCs w:val="22"/>
        </w:rPr>
        <w:t>__________________________</w:t>
      </w:r>
      <w:r w:rsidRPr="00AE1D9B">
        <w:rPr>
          <w:rFonts w:cs="Courier New"/>
          <w:szCs w:val="22"/>
        </w:rPr>
        <w:tab/>
      </w:r>
      <w:r w:rsidRPr="00AE1D9B">
        <w:rPr>
          <w:rFonts w:cs="Courier New"/>
          <w:szCs w:val="22"/>
        </w:rPr>
        <w:tab/>
        <w:t>___________________________</w:t>
      </w:r>
    </w:p>
    <w:p w14:paraId="463BB698" w14:textId="5D6133B1" w:rsidR="00574897" w:rsidRPr="009D2259" w:rsidRDefault="004C5D59" w:rsidP="008D08F8">
      <w:pPr>
        <w:pStyle w:val="NoSpacing"/>
        <w:rPr>
          <w:rFonts w:cs="Courier New"/>
          <w:szCs w:val="22"/>
        </w:rPr>
      </w:pPr>
      <w:r w:rsidRPr="00AE1D9B">
        <w:rPr>
          <w:rFonts w:cs="Courier New"/>
          <w:szCs w:val="22"/>
        </w:rPr>
        <w:t>Samuel M. Ward</w:t>
      </w:r>
      <w:r w:rsidRPr="00AE1D9B">
        <w:rPr>
          <w:rFonts w:cs="Courier New"/>
          <w:szCs w:val="22"/>
        </w:rPr>
        <w:tab/>
      </w:r>
      <w:r w:rsidRPr="00AE1D9B">
        <w:rPr>
          <w:rFonts w:cs="Courier New"/>
          <w:szCs w:val="22"/>
        </w:rPr>
        <w:tab/>
      </w:r>
      <w:r w:rsidRPr="009D2259">
        <w:rPr>
          <w:rFonts w:cs="Courier New"/>
          <w:szCs w:val="22"/>
        </w:rPr>
        <w:tab/>
      </w:r>
      <w:r w:rsidRPr="009D2259">
        <w:rPr>
          <w:rFonts w:cs="Courier New"/>
          <w:szCs w:val="22"/>
        </w:rPr>
        <w:tab/>
      </w:r>
      <w:r w:rsidR="008A170B">
        <w:rPr>
          <w:rFonts w:cs="Courier New"/>
          <w:szCs w:val="22"/>
        </w:rPr>
        <w:t>Linda D. Zerfoss</w:t>
      </w:r>
    </w:p>
    <w:p w14:paraId="7BD8B96F" w14:textId="2129976F" w:rsidR="00574897" w:rsidRPr="009D2259" w:rsidRDefault="004C5D59"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8A170B">
        <w:rPr>
          <w:rFonts w:cs="Courier New"/>
          <w:szCs w:val="22"/>
        </w:rPr>
        <w:t>Township Manager</w:t>
      </w:r>
    </w:p>
    <w:p w14:paraId="444EDDD2" w14:textId="77777777" w:rsidR="00574897" w:rsidRPr="00B25944" w:rsidRDefault="004C5D59"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rsidSect="007F00A6">
      <w:pgSz w:w="12240" w:h="15840"/>
      <w:pgMar w:top="1440" w:right="135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480D9A"/>
    <w:multiLevelType w:val="hybridMultilevel"/>
    <w:tmpl w:val="0EA06C2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BB68F3"/>
    <w:multiLevelType w:val="hybridMultilevel"/>
    <w:tmpl w:val="C13EFF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44B02"/>
    <w:multiLevelType w:val="hybridMultilevel"/>
    <w:tmpl w:val="1C34785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7FD15DA"/>
    <w:multiLevelType w:val="hybridMultilevel"/>
    <w:tmpl w:val="7938CBA2"/>
    <w:lvl w:ilvl="0" w:tplc="FFFFFFFF">
      <w:start w:val="1"/>
      <w:numFmt w:val="bullet"/>
      <w:lvlText w:val=""/>
      <w:lvlJc w:val="left"/>
      <w:pPr>
        <w:ind w:left="630" w:hanging="360"/>
      </w:pPr>
      <w:rPr>
        <w:rFonts w:ascii="Symbol" w:hAnsi="Symbol" w:hint="default"/>
      </w:rPr>
    </w:lvl>
    <w:lvl w:ilvl="1" w:tplc="04090001">
      <w:start w:val="1"/>
      <w:numFmt w:val="bullet"/>
      <w:lvlText w:val=""/>
      <w:lvlJc w:val="left"/>
      <w:pPr>
        <w:ind w:left="1350" w:hanging="360"/>
      </w:pPr>
      <w:rPr>
        <w:rFonts w:ascii="Symbol" w:hAnsi="Symbol" w:hint="default"/>
      </w:rPr>
    </w:lvl>
    <w:lvl w:ilvl="2" w:tplc="FFFFFFFF" w:tentative="1">
      <w:start w:val="1"/>
      <w:numFmt w:val="bullet"/>
      <w:lvlText w:val=""/>
      <w:lvlJc w:val="left"/>
      <w:pPr>
        <w:ind w:left="2070" w:hanging="360"/>
      </w:pPr>
      <w:rPr>
        <w:rFonts w:ascii="Wingdings" w:hAnsi="Wingdings" w:hint="default"/>
      </w:rPr>
    </w:lvl>
    <w:lvl w:ilvl="3" w:tplc="FFFFFFFF" w:tentative="1">
      <w:start w:val="1"/>
      <w:numFmt w:val="bullet"/>
      <w:lvlText w:val=""/>
      <w:lvlJc w:val="left"/>
      <w:pPr>
        <w:ind w:left="2790" w:hanging="360"/>
      </w:pPr>
      <w:rPr>
        <w:rFonts w:ascii="Symbol" w:hAnsi="Symbol" w:hint="default"/>
      </w:rPr>
    </w:lvl>
    <w:lvl w:ilvl="4" w:tplc="FFFFFFFF" w:tentative="1">
      <w:start w:val="1"/>
      <w:numFmt w:val="bullet"/>
      <w:lvlText w:val="o"/>
      <w:lvlJc w:val="left"/>
      <w:pPr>
        <w:ind w:left="3510" w:hanging="360"/>
      </w:pPr>
      <w:rPr>
        <w:rFonts w:ascii="Courier New" w:hAnsi="Courier New" w:cs="Courier New" w:hint="default"/>
      </w:rPr>
    </w:lvl>
    <w:lvl w:ilvl="5" w:tplc="FFFFFFFF" w:tentative="1">
      <w:start w:val="1"/>
      <w:numFmt w:val="bullet"/>
      <w:lvlText w:val=""/>
      <w:lvlJc w:val="left"/>
      <w:pPr>
        <w:ind w:left="4230" w:hanging="360"/>
      </w:pPr>
      <w:rPr>
        <w:rFonts w:ascii="Wingdings" w:hAnsi="Wingdings" w:hint="default"/>
      </w:rPr>
    </w:lvl>
    <w:lvl w:ilvl="6" w:tplc="FFFFFFFF" w:tentative="1">
      <w:start w:val="1"/>
      <w:numFmt w:val="bullet"/>
      <w:lvlText w:val=""/>
      <w:lvlJc w:val="left"/>
      <w:pPr>
        <w:ind w:left="4950" w:hanging="360"/>
      </w:pPr>
      <w:rPr>
        <w:rFonts w:ascii="Symbol" w:hAnsi="Symbol" w:hint="default"/>
      </w:rPr>
    </w:lvl>
    <w:lvl w:ilvl="7" w:tplc="FFFFFFFF" w:tentative="1">
      <w:start w:val="1"/>
      <w:numFmt w:val="bullet"/>
      <w:lvlText w:val="o"/>
      <w:lvlJc w:val="left"/>
      <w:pPr>
        <w:ind w:left="5670" w:hanging="360"/>
      </w:pPr>
      <w:rPr>
        <w:rFonts w:ascii="Courier New" w:hAnsi="Courier New" w:cs="Courier New" w:hint="default"/>
      </w:rPr>
    </w:lvl>
    <w:lvl w:ilvl="8" w:tplc="FFFFFFFF" w:tentative="1">
      <w:start w:val="1"/>
      <w:numFmt w:val="bullet"/>
      <w:lvlText w:val=""/>
      <w:lvlJc w:val="left"/>
      <w:pPr>
        <w:ind w:left="6390" w:hanging="360"/>
      </w:pPr>
      <w:rPr>
        <w:rFonts w:ascii="Wingdings" w:hAnsi="Wingdings" w:hint="default"/>
      </w:rPr>
    </w:lvl>
  </w:abstractNum>
  <w:abstractNum w:abstractNumId="5" w15:restartNumberingAfterBreak="0">
    <w:nsid w:val="0B974A36"/>
    <w:multiLevelType w:val="hybridMultilevel"/>
    <w:tmpl w:val="47109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B3CD6"/>
    <w:multiLevelType w:val="hybridMultilevel"/>
    <w:tmpl w:val="510EF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A41629"/>
    <w:multiLevelType w:val="hybridMultilevel"/>
    <w:tmpl w:val="3E769222"/>
    <w:lvl w:ilvl="0" w:tplc="04090003">
      <w:start w:val="1"/>
      <w:numFmt w:val="bullet"/>
      <w:lvlText w:val="o"/>
      <w:lvlJc w:val="left"/>
      <w:pPr>
        <w:tabs>
          <w:tab w:val="num" w:pos="1080"/>
        </w:tabs>
        <w:ind w:left="1080" w:hanging="360"/>
      </w:pPr>
      <w:rPr>
        <w:rFonts w:ascii="Courier New" w:hAnsi="Courier New" w:cs="Courier New"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283579C"/>
    <w:multiLevelType w:val="hybridMultilevel"/>
    <w:tmpl w:val="401AA4A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4024B50"/>
    <w:multiLevelType w:val="hybridMultilevel"/>
    <w:tmpl w:val="25AC9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D54F70"/>
    <w:multiLevelType w:val="hybridMultilevel"/>
    <w:tmpl w:val="AB821E04"/>
    <w:lvl w:ilvl="0" w:tplc="04090001">
      <w:start w:val="1"/>
      <w:numFmt w:val="bullet"/>
      <w:lvlText w:val=""/>
      <w:lvlJc w:val="left"/>
      <w:pPr>
        <w:ind w:left="720" w:hanging="360"/>
      </w:pPr>
      <w:rPr>
        <w:rFonts w:ascii="Symbol" w:hAnsi="Symbol" w:hint="default"/>
        <w:b/>
        <w:bCs/>
        <w:sz w:val="24"/>
        <w:szCs w:val="24"/>
      </w:rPr>
    </w:lvl>
    <w:lvl w:ilvl="1" w:tplc="04090003">
      <w:start w:val="1"/>
      <w:numFmt w:val="bullet"/>
      <w:lvlText w:val="o"/>
      <w:lvlJc w:val="left"/>
      <w:pPr>
        <w:ind w:left="108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B12E7E"/>
    <w:multiLevelType w:val="hybridMultilevel"/>
    <w:tmpl w:val="963CEA9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BC5DA8"/>
    <w:multiLevelType w:val="hybridMultilevel"/>
    <w:tmpl w:val="7DBAC0F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0EA5F26"/>
    <w:multiLevelType w:val="hybridMultilevel"/>
    <w:tmpl w:val="FAA4E9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22386599"/>
    <w:multiLevelType w:val="hybridMultilevel"/>
    <w:tmpl w:val="E4F64FCE"/>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25B71AEA"/>
    <w:multiLevelType w:val="hybridMultilevel"/>
    <w:tmpl w:val="4D5E7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8B4F6E"/>
    <w:multiLevelType w:val="hybridMultilevel"/>
    <w:tmpl w:val="7F66FFB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93167B"/>
    <w:multiLevelType w:val="hybridMultilevel"/>
    <w:tmpl w:val="368040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2D6BEE"/>
    <w:multiLevelType w:val="hybridMultilevel"/>
    <w:tmpl w:val="96C45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AE1421"/>
    <w:multiLevelType w:val="hybridMultilevel"/>
    <w:tmpl w:val="C4905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FDD3FC2"/>
    <w:multiLevelType w:val="hybridMultilevel"/>
    <w:tmpl w:val="6BEA5DFA"/>
    <w:lvl w:ilvl="0" w:tplc="1FC07D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0C467B"/>
    <w:multiLevelType w:val="hybridMultilevel"/>
    <w:tmpl w:val="227A0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AD5E3B"/>
    <w:multiLevelType w:val="hybridMultilevel"/>
    <w:tmpl w:val="6BCC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C24B4"/>
    <w:multiLevelType w:val="hybridMultilevel"/>
    <w:tmpl w:val="8F5E6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96489E"/>
    <w:multiLevelType w:val="hybridMultilevel"/>
    <w:tmpl w:val="4F248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8D7C8B"/>
    <w:multiLevelType w:val="hybridMultilevel"/>
    <w:tmpl w:val="46DCD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FC6A49"/>
    <w:multiLevelType w:val="hybridMultilevel"/>
    <w:tmpl w:val="4DF06790"/>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2193D2D"/>
    <w:multiLevelType w:val="hybridMultilevel"/>
    <w:tmpl w:val="572828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260DF3"/>
    <w:multiLevelType w:val="hybridMultilevel"/>
    <w:tmpl w:val="8DB28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CE76E7"/>
    <w:multiLevelType w:val="hybridMultilevel"/>
    <w:tmpl w:val="B1D4A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492C76"/>
    <w:multiLevelType w:val="hybridMultilevel"/>
    <w:tmpl w:val="96305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E3864"/>
    <w:multiLevelType w:val="hybridMultilevel"/>
    <w:tmpl w:val="0CF43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B2F3914"/>
    <w:multiLevelType w:val="hybridMultilevel"/>
    <w:tmpl w:val="06A68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CF13267"/>
    <w:multiLevelType w:val="hybridMultilevel"/>
    <w:tmpl w:val="B22604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CA3F55"/>
    <w:multiLevelType w:val="hybridMultilevel"/>
    <w:tmpl w:val="E034E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E4923E5"/>
    <w:multiLevelType w:val="hybridMultilevel"/>
    <w:tmpl w:val="8AA44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B261BC"/>
    <w:multiLevelType w:val="hybridMultilevel"/>
    <w:tmpl w:val="553E9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52222A"/>
    <w:multiLevelType w:val="hybridMultilevel"/>
    <w:tmpl w:val="E0C20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6B32E6"/>
    <w:multiLevelType w:val="hybridMultilevel"/>
    <w:tmpl w:val="B404A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716256">
    <w:abstractNumId w:val="13"/>
  </w:num>
  <w:num w:numId="2" w16cid:durableId="460005586">
    <w:abstractNumId w:val="22"/>
  </w:num>
  <w:num w:numId="3" w16cid:durableId="143879450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1441410148">
    <w:abstractNumId w:val="19"/>
  </w:num>
  <w:num w:numId="5" w16cid:durableId="2115860707">
    <w:abstractNumId w:val="35"/>
  </w:num>
  <w:num w:numId="6" w16cid:durableId="1285962029">
    <w:abstractNumId w:val="15"/>
  </w:num>
  <w:num w:numId="7" w16cid:durableId="997223741">
    <w:abstractNumId w:val="5"/>
  </w:num>
  <w:num w:numId="8" w16cid:durableId="1552810384">
    <w:abstractNumId w:val="20"/>
  </w:num>
  <w:num w:numId="9" w16cid:durableId="1773865109">
    <w:abstractNumId w:val="24"/>
  </w:num>
  <w:num w:numId="10" w16cid:durableId="1171724889">
    <w:abstractNumId w:val="37"/>
  </w:num>
  <w:num w:numId="11" w16cid:durableId="1264996655">
    <w:abstractNumId w:val="25"/>
  </w:num>
  <w:num w:numId="12" w16cid:durableId="349721970">
    <w:abstractNumId w:val="21"/>
  </w:num>
  <w:num w:numId="13" w16cid:durableId="1027682440">
    <w:abstractNumId w:val="3"/>
  </w:num>
  <w:num w:numId="14" w16cid:durableId="1536582873">
    <w:abstractNumId w:val="14"/>
  </w:num>
  <w:num w:numId="15" w16cid:durableId="572206815">
    <w:abstractNumId w:val="30"/>
  </w:num>
  <w:num w:numId="16" w16cid:durableId="214508640">
    <w:abstractNumId w:val="4"/>
  </w:num>
  <w:num w:numId="17" w16cid:durableId="969359915">
    <w:abstractNumId w:val="26"/>
  </w:num>
  <w:num w:numId="18" w16cid:durableId="1981760132">
    <w:abstractNumId w:val="10"/>
  </w:num>
  <w:num w:numId="19" w16cid:durableId="1494183991">
    <w:abstractNumId w:val="11"/>
  </w:num>
  <w:num w:numId="20" w16cid:durableId="1226138121">
    <w:abstractNumId w:val="16"/>
  </w:num>
  <w:num w:numId="21" w16cid:durableId="878662989">
    <w:abstractNumId w:val="7"/>
  </w:num>
  <w:num w:numId="22" w16cid:durableId="270405675">
    <w:abstractNumId w:val="31"/>
  </w:num>
  <w:num w:numId="23" w16cid:durableId="964654466">
    <w:abstractNumId w:val="32"/>
  </w:num>
  <w:num w:numId="24" w16cid:durableId="1082025244">
    <w:abstractNumId w:val="34"/>
  </w:num>
  <w:num w:numId="25" w16cid:durableId="1007558919">
    <w:abstractNumId w:val="28"/>
  </w:num>
  <w:num w:numId="26" w16cid:durableId="233440628">
    <w:abstractNumId w:val="29"/>
  </w:num>
  <w:num w:numId="27" w16cid:durableId="943682803">
    <w:abstractNumId w:val="33"/>
  </w:num>
  <w:num w:numId="28" w16cid:durableId="1886789409">
    <w:abstractNumId w:val="38"/>
  </w:num>
  <w:num w:numId="29" w16cid:durableId="1383137373">
    <w:abstractNumId w:val="9"/>
  </w:num>
  <w:num w:numId="30" w16cid:durableId="320815006">
    <w:abstractNumId w:val="23"/>
  </w:num>
  <w:num w:numId="31" w16cid:durableId="326248650">
    <w:abstractNumId w:val="6"/>
  </w:num>
  <w:num w:numId="32" w16cid:durableId="1339576693">
    <w:abstractNumId w:val="18"/>
  </w:num>
  <w:num w:numId="33" w16cid:durableId="763958389">
    <w:abstractNumId w:val="36"/>
  </w:num>
  <w:num w:numId="34" w16cid:durableId="1647320183">
    <w:abstractNumId w:val="27"/>
  </w:num>
  <w:num w:numId="35" w16cid:durableId="1040127943">
    <w:abstractNumId w:val="17"/>
  </w:num>
  <w:num w:numId="36" w16cid:durableId="1886984226">
    <w:abstractNumId w:val="1"/>
  </w:num>
  <w:num w:numId="37" w16cid:durableId="870920492">
    <w:abstractNumId w:val="8"/>
  </w:num>
  <w:num w:numId="38" w16cid:durableId="1536313812">
    <w:abstractNumId w:val="2"/>
  </w:num>
  <w:num w:numId="39" w16cid:durableId="427579406">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DE0NTcyMzO2MDFR0lEKTi0uzszPAykwrgUANcIMyywAAAA="/>
  </w:docVars>
  <w:rsids>
    <w:rsidRoot w:val="00E6532D"/>
    <w:rsid w:val="0000016D"/>
    <w:rsid w:val="00001559"/>
    <w:rsid w:val="0000329B"/>
    <w:rsid w:val="00003607"/>
    <w:rsid w:val="00004A0F"/>
    <w:rsid w:val="0000601C"/>
    <w:rsid w:val="00011581"/>
    <w:rsid w:val="00011D5C"/>
    <w:rsid w:val="00013892"/>
    <w:rsid w:val="00013E94"/>
    <w:rsid w:val="000154B4"/>
    <w:rsid w:val="00016F54"/>
    <w:rsid w:val="0002059A"/>
    <w:rsid w:val="0002135B"/>
    <w:rsid w:val="00021600"/>
    <w:rsid w:val="00021A45"/>
    <w:rsid w:val="000229EA"/>
    <w:rsid w:val="00023764"/>
    <w:rsid w:val="0002485F"/>
    <w:rsid w:val="0002560A"/>
    <w:rsid w:val="000265E7"/>
    <w:rsid w:val="00031A42"/>
    <w:rsid w:val="00032CBC"/>
    <w:rsid w:val="000341A4"/>
    <w:rsid w:val="00034AAE"/>
    <w:rsid w:val="00034E94"/>
    <w:rsid w:val="0003551F"/>
    <w:rsid w:val="00035E98"/>
    <w:rsid w:val="00036FC1"/>
    <w:rsid w:val="00041275"/>
    <w:rsid w:val="00041532"/>
    <w:rsid w:val="00043F29"/>
    <w:rsid w:val="000444FF"/>
    <w:rsid w:val="00044EF5"/>
    <w:rsid w:val="000454D3"/>
    <w:rsid w:val="00045FCF"/>
    <w:rsid w:val="00046324"/>
    <w:rsid w:val="0004633F"/>
    <w:rsid w:val="00046EAC"/>
    <w:rsid w:val="00050494"/>
    <w:rsid w:val="00050957"/>
    <w:rsid w:val="0005323D"/>
    <w:rsid w:val="000549EF"/>
    <w:rsid w:val="00054B25"/>
    <w:rsid w:val="0005678C"/>
    <w:rsid w:val="000576CC"/>
    <w:rsid w:val="00061A45"/>
    <w:rsid w:val="0006251C"/>
    <w:rsid w:val="00063387"/>
    <w:rsid w:val="00066333"/>
    <w:rsid w:val="00067874"/>
    <w:rsid w:val="0007474A"/>
    <w:rsid w:val="000755B2"/>
    <w:rsid w:val="000758A2"/>
    <w:rsid w:val="00075DBD"/>
    <w:rsid w:val="00080273"/>
    <w:rsid w:val="00082A93"/>
    <w:rsid w:val="000832B0"/>
    <w:rsid w:val="000849E4"/>
    <w:rsid w:val="00084DD1"/>
    <w:rsid w:val="00085498"/>
    <w:rsid w:val="000855F9"/>
    <w:rsid w:val="00087E05"/>
    <w:rsid w:val="00091CBA"/>
    <w:rsid w:val="000920CB"/>
    <w:rsid w:val="000945FA"/>
    <w:rsid w:val="00094A66"/>
    <w:rsid w:val="00096266"/>
    <w:rsid w:val="00097B04"/>
    <w:rsid w:val="000A0064"/>
    <w:rsid w:val="000A0FB9"/>
    <w:rsid w:val="000A34A3"/>
    <w:rsid w:val="000A3853"/>
    <w:rsid w:val="000A3A78"/>
    <w:rsid w:val="000A5946"/>
    <w:rsid w:val="000B1924"/>
    <w:rsid w:val="000B28A4"/>
    <w:rsid w:val="000B34D2"/>
    <w:rsid w:val="000B3906"/>
    <w:rsid w:val="000B44B9"/>
    <w:rsid w:val="000B49B9"/>
    <w:rsid w:val="000B56D0"/>
    <w:rsid w:val="000B5EF6"/>
    <w:rsid w:val="000B6169"/>
    <w:rsid w:val="000C11D5"/>
    <w:rsid w:val="000C147C"/>
    <w:rsid w:val="000C2049"/>
    <w:rsid w:val="000C27C5"/>
    <w:rsid w:val="000C2D1A"/>
    <w:rsid w:val="000C3991"/>
    <w:rsid w:val="000C5A1A"/>
    <w:rsid w:val="000C60E1"/>
    <w:rsid w:val="000C62FE"/>
    <w:rsid w:val="000C6872"/>
    <w:rsid w:val="000C71B1"/>
    <w:rsid w:val="000C7D3C"/>
    <w:rsid w:val="000D02BD"/>
    <w:rsid w:val="000D14A1"/>
    <w:rsid w:val="000D1A6A"/>
    <w:rsid w:val="000D1AA0"/>
    <w:rsid w:val="000D1F58"/>
    <w:rsid w:val="000D249C"/>
    <w:rsid w:val="000D2543"/>
    <w:rsid w:val="000D4411"/>
    <w:rsid w:val="000E0DA7"/>
    <w:rsid w:val="000E1993"/>
    <w:rsid w:val="000E6F6D"/>
    <w:rsid w:val="000F2C81"/>
    <w:rsid w:val="000F3875"/>
    <w:rsid w:val="000F3EF9"/>
    <w:rsid w:val="000F4FE2"/>
    <w:rsid w:val="000F5923"/>
    <w:rsid w:val="000F5D0A"/>
    <w:rsid w:val="000F76DD"/>
    <w:rsid w:val="00101605"/>
    <w:rsid w:val="00101C23"/>
    <w:rsid w:val="001044BA"/>
    <w:rsid w:val="00105248"/>
    <w:rsid w:val="00105C33"/>
    <w:rsid w:val="00106BC4"/>
    <w:rsid w:val="00107442"/>
    <w:rsid w:val="00110545"/>
    <w:rsid w:val="001117E1"/>
    <w:rsid w:val="00116D1D"/>
    <w:rsid w:val="001220DE"/>
    <w:rsid w:val="00130146"/>
    <w:rsid w:val="001313F3"/>
    <w:rsid w:val="0013470E"/>
    <w:rsid w:val="00135117"/>
    <w:rsid w:val="001371AF"/>
    <w:rsid w:val="00137A9D"/>
    <w:rsid w:val="00137B71"/>
    <w:rsid w:val="001424AE"/>
    <w:rsid w:val="00145AA8"/>
    <w:rsid w:val="00145F0F"/>
    <w:rsid w:val="00146DB9"/>
    <w:rsid w:val="00147C47"/>
    <w:rsid w:val="00150092"/>
    <w:rsid w:val="001501FE"/>
    <w:rsid w:val="00150A4F"/>
    <w:rsid w:val="00153039"/>
    <w:rsid w:val="00153A0B"/>
    <w:rsid w:val="001552B9"/>
    <w:rsid w:val="00155333"/>
    <w:rsid w:val="0015776C"/>
    <w:rsid w:val="00162824"/>
    <w:rsid w:val="00163412"/>
    <w:rsid w:val="00165559"/>
    <w:rsid w:val="00165BF7"/>
    <w:rsid w:val="00165FD6"/>
    <w:rsid w:val="0017134C"/>
    <w:rsid w:val="00172A00"/>
    <w:rsid w:val="001733A3"/>
    <w:rsid w:val="00174FD1"/>
    <w:rsid w:val="001765C9"/>
    <w:rsid w:val="00176BF1"/>
    <w:rsid w:val="00177F89"/>
    <w:rsid w:val="0018261E"/>
    <w:rsid w:val="00182CDF"/>
    <w:rsid w:val="00184E39"/>
    <w:rsid w:val="00184E46"/>
    <w:rsid w:val="00185B25"/>
    <w:rsid w:val="001910F6"/>
    <w:rsid w:val="00192326"/>
    <w:rsid w:val="00195754"/>
    <w:rsid w:val="00196E51"/>
    <w:rsid w:val="001A3362"/>
    <w:rsid w:val="001A517D"/>
    <w:rsid w:val="001A7022"/>
    <w:rsid w:val="001B029A"/>
    <w:rsid w:val="001B0D8F"/>
    <w:rsid w:val="001B1423"/>
    <w:rsid w:val="001B18A2"/>
    <w:rsid w:val="001B63F9"/>
    <w:rsid w:val="001B6716"/>
    <w:rsid w:val="001C5F03"/>
    <w:rsid w:val="001C62B0"/>
    <w:rsid w:val="001C69B5"/>
    <w:rsid w:val="001C7CD8"/>
    <w:rsid w:val="001D32FC"/>
    <w:rsid w:val="001D3C44"/>
    <w:rsid w:val="001E0938"/>
    <w:rsid w:val="001E2C10"/>
    <w:rsid w:val="001E3A91"/>
    <w:rsid w:val="001E4160"/>
    <w:rsid w:val="001E5A28"/>
    <w:rsid w:val="001F0C4A"/>
    <w:rsid w:val="001F2BFF"/>
    <w:rsid w:val="001F4842"/>
    <w:rsid w:val="001F5B6F"/>
    <w:rsid w:val="001F5E1B"/>
    <w:rsid w:val="002041C8"/>
    <w:rsid w:val="00205F91"/>
    <w:rsid w:val="002061E9"/>
    <w:rsid w:val="002079B2"/>
    <w:rsid w:val="0021059D"/>
    <w:rsid w:val="00210F16"/>
    <w:rsid w:val="00214F6F"/>
    <w:rsid w:val="0021628E"/>
    <w:rsid w:val="002167F5"/>
    <w:rsid w:val="0021791F"/>
    <w:rsid w:val="00222B22"/>
    <w:rsid w:val="00224D73"/>
    <w:rsid w:val="002251C9"/>
    <w:rsid w:val="00225345"/>
    <w:rsid w:val="00230392"/>
    <w:rsid w:val="00233443"/>
    <w:rsid w:val="00233B8A"/>
    <w:rsid w:val="002342B9"/>
    <w:rsid w:val="00237C0D"/>
    <w:rsid w:val="00240BBC"/>
    <w:rsid w:val="00240E3C"/>
    <w:rsid w:val="002418D3"/>
    <w:rsid w:val="00241D79"/>
    <w:rsid w:val="00242CD5"/>
    <w:rsid w:val="0024375F"/>
    <w:rsid w:val="00244E88"/>
    <w:rsid w:val="00245338"/>
    <w:rsid w:val="002512DF"/>
    <w:rsid w:val="00251C55"/>
    <w:rsid w:val="00252E68"/>
    <w:rsid w:val="00253390"/>
    <w:rsid w:val="0025434A"/>
    <w:rsid w:val="00254CB7"/>
    <w:rsid w:val="0025750A"/>
    <w:rsid w:val="00260195"/>
    <w:rsid w:val="00261CFB"/>
    <w:rsid w:val="0026252C"/>
    <w:rsid w:val="00262ED4"/>
    <w:rsid w:val="00263A23"/>
    <w:rsid w:val="00264D8E"/>
    <w:rsid w:val="00265029"/>
    <w:rsid w:val="00266C35"/>
    <w:rsid w:val="00267566"/>
    <w:rsid w:val="002727D3"/>
    <w:rsid w:val="002739A9"/>
    <w:rsid w:val="002753D0"/>
    <w:rsid w:val="00275EBE"/>
    <w:rsid w:val="00280AF8"/>
    <w:rsid w:val="00281C1F"/>
    <w:rsid w:val="002824A1"/>
    <w:rsid w:val="00282BFF"/>
    <w:rsid w:val="00283935"/>
    <w:rsid w:val="00283FD3"/>
    <w:rsid w:val="0028454C"/>
    <w:rsid w:val="002846E9"/>
    <w:rsid w:val="00284E41"/>
    <w:rsid w:val="00285868"/>
    <w:rsid w:val="00285F47"/>
    <w:rsid w:val="00286D54"/>
    <w:rsid w:val="00286F92"/>
    <w:rsid w:val="002934EE"/>
    <w:rsid w:val="00296466"/>
    <w:rsid w:val="002A0C9E"/>
    <w:rsid w:val="002A0FF2"/>
    <w:rsid w:val="002A5514"/>
    <w:rsid w:val="002A5767"/>
    <w:rsid w:val="002A5CF3"/>
    <w:rsid w:val="002A5E3F"/>
    <w:rsid w:val="002A721B"/>
    <w:rsid w:val="002B1268"/>
    <w:rsid w:val="002B240D"/>
    <w:rsid w:val="002B27E9"/>
    <w:rsid w:val="002B3DB0"/>
    <w:rsid w:val="002B582B"/>
    <w:rsid w:val="002B5D09"/>
    <w:rsid w:val="002B75FF"/>
    <w:rsid w:val="002B7EFF"/>
    <w:rsid w:val="002C070C"/>
    <w:rsid w:val="002C2412"/>
    <w:rsid w:val="002C24A6"/>
    <w:rsid w:val="002C2545"/>
    <w:rsid w:val="002C29BE"/>
    <w:rsid w:val="002C4455"/>
    <w:rsid w:val="002C75D4"/>
    <w:rsid w:val="002D00CC"/>
    <w:rsid w:val="002D218D"/>
    <w:rsid w:val="002D372F"/>
    <w:rsid w:val="002D541D"/>
    <w:rsid w:val="002D73CD"/>
    <w:rsid w:val="002E1807"/>
    <w:rsid w:val="002E2B8C"/>
    <w:rsid w:val="002E51E2"/>
    <w:rsid w:val="002F01FF"/>
    <w:rsid w:val="002F02A3"/>
    <w:rsid w:val="002F1297"/>
    <w:rsid w:val="002F38A3"/>
    <w:rsid w:val="002F3A3F"/>
    <w:rsid w:val="002F3D17"/>
    <w:rsid w:val="002F6E04"/>
    <w:rsid w:val="002F7A7F"/>
    <w:rsid w:val="00300317"/>
    <w:rsid w:val="0030075B"/>
    <w:rsid w:val="00301C14"/>
    <w:rsid w:val="00302F47"/>
    <w:rsid w:val="003109C1"/>
    <w:rsid w:val="003110A9"/>
    <w:rsid w:val="0031324B"/>
    <w:rsid w:val="00313C70"/>
    <w:rsid w:val="003149D4"/>
    <w:rsid w:val="00320E5F"/>
    <w:rsid w:val="00321B23"/>
    <w:rsid w:val="00322E9D"/>
    <w:rsid w:val="00322F88"/>
    <w:rsid w:val="0032314D"/>
    <w:rsid w:val="00323BC8"/>
    <w:rsid w:val="003249AA"/>
    <w:rsid w:val="00326239"/>
    <w:rsid w:val="00330DA8"/>
    <w:rsid w:val="003328EF"/>
    <w:rsid w:val="00334A0B"/>
    <w:rsid w:val="00334DFC"/>
    <w:rsid w:val="003372C9"/>
    <w:rsid w:val="00337A31"/>
    <w:rsid w:val="00340200"/>
    <w:rsid w:val="003453B9"/>
    <w:rsid w:val="00347730"/>
    <w:rsid w:val="00347BC5"/>
    <w:rsid w:val="00347F53"/>
    <w:rsid w:val="00350165"/>
    <w:rsid w:val="0035079C"/>
    <w:rsid w:val="00351C26"/>
    <w:rsid w:val="00351DCE"/>
    <w:rsid w:val="00353AE0"/>
    <w:rsid w:val="00354BA8"/>
    <w:rsid w:val="00355FF8"/>
    <w:rsid w:val="0035627C"/>
    <w:rsid w:val="003573C3"/>
    <w:rsid w:val="00357939"/>
    <w:rsid w:val="00360F99"/>
    <w:rsid w:val="00360FB0"/>
    <w:rsid w:val="0036161C"/>
    <w:rsid w:val="00361908"/>
    <w:rsid w:val="00362F0D"/>
    <w:rsid w:val="00363C3C"/>
    <w:rsid w:val="00363E52"/>
    <w:rsid w:val="00364BF5"/>
    <w:rsid w:val="00367D0B"/>
    <w:rsid w:val="00370CD7"/>
    <w:rsid w:val="00374F5E"/>
    <w:rsid w:val="0037648B"/>
    <w:rsid w:val="00382E82"/>
    <w:rsid w:val="00383346"/>
    <w:rsid w:val="00385FE6"/>
    <w:rsid w:val="00386560"/>
    <w:rsid w:val="00386899"/>
    <w:rsid w:val="00386D78"/>
    <w:rsid w:val="00387A45"/>
    <w:rsid w:val="00392ACC"/>
    <w:rsid w:val="003933C5"/>
    <w:rsid w:val="003934A6"/>
    <w:rsid w:val="00393DC4"/>
    <w:rsid w:val="003948C7"/>
    <w:rsid w:val="003955F7"/>
    <w:rsid w:val="0039566C"/>
    <w:rsid w:val="00396D7B"/>
    <w:rsid w:val="0039764A"/>
    <w:rsid w:val="003A146C"/>
    <w:rsid w:val="003A429C"/>
    <w:rsid w:val="003A4DA6"/>
    <w:rsid w:val="003A5DD3"/>
    <w:rsid w:val="003A5F17"/>
    <w:rsid w:val="003A7CEA"/>
    <w:rsid w:val="003B1B2D"/>
    <w:rsid w:val="003B2F08"/>
    <w:rsid w:val="003B3264"/>
    <w:rsid w:val="003B3A5C"/>
    <w:rsid w:val="003B5ADA"/>
    <w:rsid w:val="003B69FB"/>
    <w:rsid w:val="003B6E00"/>
    <w:rsid w:val="003B734D"/>
    <w:rsid w:val="003B76F9"/>
    <w:rsid w:val="003C00BE"/>
    <w:rsid w:val="003C15B2"/>
    <w:rsid w:val="003C1BA3"/>
    <w:rsid w:val="003C1DF2"/>
    <w:rsid w:val="003C221D"/>
    <w:rsid w:val="003C23DD"/>
    <w:rsid w:val="003C266C"/>
    <w:rsid w:val="003C49FD"/>
    <w:rsid w:val="003C79D4"/>
    <w:rsid w:val="003D2BD5"/>
    <w:rsid w:val="003D3540"/>
    <w:rsid w:val="003E0351"/>
    <w:rsid w:val="003E1060"/>
    <w:rsid w:val="003E2235"/>
    <w:rsid w:val="003E4DED"/>
    <w:rsid w:val="003E5B8E"/>
    <w:rsid w:val="003E72DB"/>
    <w:rsid w:val="003E7D0D"/>
    <w:rsid w:val="003E7E75"/>
    <w:rsid w:val="003F0046"/>
    <w:rsid w:val="003F07D1"/>
    <w:rsid w:val="003F61F9"/>
    <w:rsid w:val="003F77E2"/>
    <w:rsid w:val="00400AB2"/>
    <w:rsid w:val="00402422"/>
    <w:rsid w:val="00403813"/>
    <w:rsid w:val="004038E8"/>
    <w:rsid w:val="00404066"/>
    <w:rsid w:val="00406044"/>
    <w:rsid w:val="00406836"/>
    <w:rsid w:val="00407903"/>
    <w:rsid w:val="00407F54"/>
    <w:rsid w:val="00412D4B"/>
    <w:rsid w:val="00413855"/>
    <w:rsid w:val="0041557A"/>
    <w:rsid w:val="00416207"/>
    <w:rsid w:val="00416278"/>
    <w:rsid w:val="00416717"/>
    <w:rsid w:val="00417305"/>
    <w:rsid w:val="004174C4"/>
    <w:rsid w:val="00417931"/>
    <w:rsid w:val="00420EEF"/>
    <w:rsid w:val="0042135F"/>
    <w:rsid w:val="00421C26"/>
    <w:rsid w:val="00424EA0"/>
    <w:rsid w:val="00424EA5"/>
    <w:rsid w:val="004262F7"/>
    <w:rsid w:val="00430FCC"/>
    <w:rsid w:val="00431DAF"/>
    <w:rsid w:val="00431ECF"/>
    <w:rsid w:val="00433362"/>
    <w:rsid w:val="0043398F"/>
    <w:rsid w:val="004341F5"/>
    <w:rsid w:val="00435AD4"/>
    <w:rsid w:val="004360F2"/>
    <w:rsid w:val="00440AE2"/>
    <w:rsid w:val="00444BB3"/>
    <w:rsid w:val="00446943"/>
    <w:rsid w:val="004509C0"/>
    <w:rsid w:val="004537C3"/>
    <w:rsid w:val="00454DA8"/>
    <w:rsid w:val="00457AA6"/>
    <w:rsid w:val="00460B49"/>
    <w:rsid w:val="00461A14"/>
    <w:rsid w:val="00461E01"/>
    <w:rsid w:val="004629A0"/>
    <w:rsid w:val="004642A8"/>
    <w:rsid w:val="00467681"/>
    <w:rsid w:val="0047348A"/>
    <w:rsid w:val="00474330"/>
    <w:rsid w:val="00475F02"/>
    <w:rsid w:val="004760DF"/>
    <w:rsid w:val="004764C2"/>
    <w:rsid w:val="00480F81"/>
    <w:rsid w:val="00481080"/>
    <w:rsid w:val="004818C9"/>
    <w:rsid w:val="00482574"/>
    <w:rsid w:val="00484962"/>
    <w:rsid w:val="00486C31"/>
    <w:rsid w:val="00492AFE"/>
    <w:rsid w:val="0049351C"/>
    <w:rsid w:val="00495D13"/>
    <w:rsid w:val="00496453"/>
    <w:rsid w:val="004A0018"/>
    <w:rsid w:val="004A1726"/>
    <w:rsid w:val="004A1E40"/>
    <w:rsid w:val="004A2C38"/>
    <w:rsid w:val="004A30C6"/>
    <w:rsid w:val="004A37EB"/>
    <w:rsid w:val="004A5194"/>
    <w:rsid w:val="004A5CF1"/>
    <w:rsid w:val="004A6F15"/>
    <w:rsid w:val="004B0084"/>
    <w:rsid w:val="004B0BA2"/>
    <w:rsid w:val="004B1412"/>
    <w:rsid w:val="004B24CA"/>
    <w:rsid w:val="004B26B9"/>
    <w:rsid w:val="004B2794"/>
    <w:rsid w:val="004B3C75"/>
    <w:rsid w:val="004B64E7"/>
    <w:rsid w:val="004C0860"/>
    <w:rsid w:val="004C505E"/>
    <w:rsid w:val="004C5D59"/>
    <w:rsid w:val="004C5DA4"/>
    <w:rsid w:val="004C5E24"/>
    <w:rsid w:val="004C7A53"/>
    <w:rsid w:val="004C7FC1"/>
    <w:rsid w:val="004D029D"/>
    <w:rsid w:val="004D138C"/>
    <w:rsid w:val="004D251B"/>
    <w:rsid w:val="004D26EB"/>
    <w:rsid w:val="004D2730"/>
    <w:rsid w:val="004D295C"/>
    <w:rsid w:val="004D2C61"/>
    <w:rsid w:val="004D3F46"/>
    <w:rsid w:val="004E0797"/>
    <w:rsid w:val="004E1C80"/>
    <w:rsid w:val="004E378D"/>
    <w:rsid w:val="004E3A24"/>
    <w:rsid w:val="004E4E96"/>
    <w:rsid w:val="004E6A9E"/>
    <w:rsid w:val="004E6B2C"/>
    <w:rsid w:val="004F07D9"/>
    <w:rsid w:val="004F0D58"/>
    <w:rsid w:val="004F1291"/>
    <w:rsid w:val="004F3373"/>
    <w:rsid w:val="004F52EF"/>
    <w:rsid w:val="004F6152"/>
    <w:rsid w:val="004F658D"/>
    <w:rsid w:val="004F6848"/>
    <w:rsid w:val="00500816"/>
    <w:rsid w:val="00500F9B"/>
    <w:rsid w:val="005013C1"/>
    <w:rsid w:val="00503371"/>
    <w:rsid w:val="0050633F"/>
    <w:rsid w:val="00506B04"/>
    <w:rsid w:val="00506E7D"/>
    <w:rsid w:val="0050773E"/>
    <w:rsid w:val="00507D72"/>
    <w:rsid w:val="0051111B"/>
    <w:rsid w:val="0051120B"/>
    <w:rsid w:val="005121DD"/>
    <w:rsid w:val="005138D3"/>
    <w:rsid w:val="00514CBE"/>
    <w:rsid w:val="0051525B"/>
    <w:rsid w:val="0052223E"/>
    <w:rsid w:val="00524C1E"/>
    <w:rsid w:val="00524D83"/>
    <w:rsid w:val="0052709B"/>
    <w:rsid w:val="0052718B"/>
    <w:rsid w:val="0053440A"/>
    <w:rsid w:val="00536144"/>
    <w:rsid w:val="005402BA"/>
    <w:rsid w:val="005406D6"/>
    <w:rsid w:val="0054364E"/>
    <w:rsid w:val="0054620D"/>
    <w:rsid w:val="00552E98"/>
    <w:rsid w:val="00553549"/>
    <w:rsid w:val="005557D8"/>
    <w:rsid w:val="0055691D"/>
    <w:rsid w:val="00556CDF"/>
    <w:rsid w:val="00556FE0"/>
    <w:rsid w:val="00560BD7"/>
    <w:rsid w:val="005639F4"/>
    <w:rsid w:val="005646CC"/>
    <w:rsid w:val="00564DED"/>
    <w:rsid w:val="00566E16"/>
    <w:rsid w:val="00566E18"/>
    <w:rsid w:val="00571877"/>
    <w:rsid w:val="00571C9A"/>
    <w:rsid w:val="00571E3D"/>
    <w:rsid w:val="005728A6"/>
    <w:rsid w:val="00574897"/>
    <w:rsid w:val="00576C92"/>
    <w:rsid w:val="00576FB5"/>
    <w:rsid w:val="00577C9F"/>
    <w:rsid w:val="0058061E"/>
    <w:rsid w:val="00581190"/>
    <w:rsid w:val="00581A10"/>
    <w:rsid w:val="00581F59"/>
    <w:rsid w:val="00584FBA"/>
    <w:rsid w:val="00585D22"/>
    <w:rsid w:val="0058668E"/>
    <w:rsid w:val="0059066D"/>
    <w:rsid w:val="0059107B"/>
    <w:rsid w:val="00594E16"/>
    <w:rsid w:val="005953E1"/>
    <w:rsid w:val="00595877"/>
    <w:rsid w:val="00595C8C"/>
    <w:rsid w:val="005967FB"/>
    <w:rsid w:val="00596CE5"/>
    <w:rsid w:val="005970A9"/>
    <w:rsid w:val="00597F06"/>
    <w:rsid w:val="005A0C61"/>
    <w:rsid w:val="005A212C"/>
    <w:rsid w:val="005A2520"/>
    <w:rsid w:val="005A4D0A"/>
    <w:rsid w:val="005A6092"/>
    <w:rsid w:val="005A657A"/>
    <w:rsid w:val="005A69C0"/>
    <w:rsid w:val="005A774B"/>
    <w:rsid w:val="005B2684"/>
    <w:rsid w:val="005B2D4D"/>
    <w:rsid w:val="005B30C5"/>
    <w:rsid w:val="005B3825"/>
    <w:rsid w:val="005B4F42"/>
    <w:rsid w:val="005B4F7D"/>
    <w:rsid w:val="005C0FE5"/>
    <w:rsid w:val="005C24D6"/>
    <w:rsid w:val="005C4E34"/>
    <w:rsid w:val="005C64B2"/>
    <w:rsid w:val="005C65FB"/>
    <w:rsid w:val="005D0D54"/>
    <w:rsid w:val="005D0E25"/>
    <w:rsid w:val="005D11D0"/>
    <w:rsid w:val="005D26C0"/>
    <w:rsid w:val="005D6987"/>
    <w:rsid w:val="005E00DD"/>
    <w:rsid w:val="005E1AE4"/>
    <w:rsid w:val="005E6353"/>
    <w:rsid w:val="005E6B94"/>
    <w:rsid w:val="005E74EA"/>
    <w:rsid w:val="005F0ED8"/>
    <w:rsid w:val="005F2CC6"/>
    <w:rsid w:val="005F6928"/>
    <w:rsid w:val="00600338"/>
    <w:rsid w:val="006006CA"/>
    <w:rsid w:val="00601403"/>
    <w:rsid w:val="00601FB5"/>
    <w:rsid w:val="00603316"/>
    <w:rsid w:val="006042ED"/>
    <w:rsid w:val="00604F0E"/>
    <w:rsid w:val="00605E84"/>
    <w:rsid w:val="006063BF"/>
    <w:rsid w:val="0060696C"/>
    <w:rsid w:val="00607997"/>
    <w:rsid w:val="0061123E"/>
    <w:rsid w:val="006113B6"/>
    <w:rsid w:val="00611E3E"/>
    <w:rsid w:val="0061206B"/>
    <w:rsid w:val="00612221"/>
    <w:rsid w:val="006128E7"/>
    <w:rsid w:val="00614018"/>
    <w:rsid w:val="00615A84"/>
    <w:rsid w:val="006168B0"/>
    <w:rsid w:val="00617856"/>
    <w:rsid w:val="00620162"/>
    <w:rsid w:val="006230DD"/>
    <w:rsid w:val="0062569E"/>
    <w:rsid w:val="00625A61"/>
    <w:rsid w:val="006266BD"/>
    <w:rsid w:val="00626DB8"/>
    <w:rsid w:val="00627941"/>
    <w:rsid w:val="00627F3A"/>
    <w:rsid w:val="006302B0"/>
    <w:rsid w:val="006307B3"/>
    <w:rsid w:val="00631B1F"/>
    <w:rsid w:val="00632682"/>
    <w:rsid w:val="006326DD"/>
    <w:rsid w:val="006327A2"/>
    <w:rsid w:val="00633B31"/>
    <w:rsid w:val="00635B40"/>
    <w:rsid w:val="00636DDB"/>
    <w:rsid w:val="00637B1F"/>
    <w:rsid w:val="00642304"/>
    <w:rsid w:val="0064457A"/>
    <w:rsid w:val="006511E2"/>
    <w:rsid w:val="0065384F"/>
    <w:rsid w:val="00655819"/>
    <w:rsid w:val="00656CD7"/>
    <w:rsid w:val="00656F2F"/>
    <w:rsid w:val="006578E9"/>
    <w:rsid w:val="00660876"/>
    <w:rsid w:val="00661DFE"/>
    <w:rsid w:val="00662DC3"/>
    <w:rsid w:val="00665149"/>
    <w:rsid w:val="00665DA1"/>
    <w:rsid w:val="0067097C"/>
    <w:rsid w:val="006719A1"/>
    <w:rsid w:val="00672664"/>
    <w:rsid w:val="00674879"/>
    <w:rsid w:val="0067748A"/>
    <w:rsid w:val="0068185C"/>
    <w:rsid w:val="00682C48"/>
    <w:rsid w:val="00685287"/>
    <w:rsid w:val="006903ED"/>
    <w:rsid w:val="00692301"/>
    <w:rsid w:val="00692632"/>
    <w:rsid w:val="00692D80"/>
    <w:rsid w:val="00692E0A"/>
    <w:rsid w:val="0069323E"/>
    <w:rsid w:val="006938C1"/>
    <w:rsid w:val="00693EB1"/>
    <w:rsid w:val="006A48DC"/>
    <w:rsid w:val="006A5CA4"/>
    <w:rsid w:val="006A5F25"/>
    <w:rsid w:val="006A64EE"/>
    <w:rsid w:val="006B41F1"/>
    <w:rsid w:val="006B4A1C"/>
    <w:rsid w:val="006B58E5"/>
    <w:rsid w:val="006B5F5C"/>
    <w:rsid w:val="006B7871"/>
    <w:rsid w:val="006C0B09"/>
    <w:rsid w:val="006C0C3E"/>
    <w:rsid w:val="006C0DCF"/>
    <w:rsid w:val="006C3BE4"/>
    <w:rsid w:val="006C43A2"/>
    <w:rsid w:val="006C4C49"/>
    <w:rsid w:val="006C624E"/>
    <w:rsid w:val="006C6C1B"/>
    <w:rsid w:val="006C752A"/>
    <w:rsid w:val="006D04B1"/>
    <w:rsid w:val="006D1E67"/>
    <w:rsid w:val="006D303B"/>
    <w:rsid w:val="006D7970"/>
    <w:rsid w:val="006D7D15"/>
    <w:rsid w:val="006E14F1"/>
    <w:rsid w:val="006E2EB8"/>
    <w:rsid w:val="006E3876"/>
    <w:rsid w:val="006E3F23"/>
    <w:rsid w:val="006E4829"/>
    <w:rsid w:val="006E578E"/>
    <w:rsid w:val="006E63DF"/>
    <w:rsid w:val="006E6994"/>
    <w:rsid w:val="006E6E9F"/>
    <w:rsid w:val="006E73A1"/>
    <w:rsid w:val="006F343B"/>
    <w:rsid w:val="006F394D"/>
    <w:rsid w:val="006F47FD"/>
    <w:rsid w:val="006F5254"/>
    <w:rsid w:val="0070005A"/>
    <w:rsid w:val="007005E2"/>
    <w:rsid w:val="007021B2"/>
    <w:rsid w:val="0070232A"/>
    <w:rsid w:val="00702734"/>
    <w:rsid w:val="00703A53"/>
    <w:rsid w:val="007076C4"/>
    <w:rsid w:val="00707CD8"/>
    <w:rsid w:val="007112D7"/>
    <w:rsid w:val="007118DE"/>
    <w:rsid w:val="007123B7"/>
    <w:rsid w:val="00712612"/>
    <w:rsid w:val="007129BE"/>
    <w:rsid w:val="00712BA8"/>
    <w:rsid w:val="00713711"/>
    <w:rsid w:val="0071594E"/>
    <w:rsid w:val="007178A0"/>
    <w:rsid w:val="007211D3"/>
    <w:rsid w:val="0072256F"/>
    <w:rsid w:val="00722E76"/>
    <w:rsid w:val="007241E3"/>
    <w:rsid w:val="00724991"/>
    <w:rsid w:val="00724BE2"/>
    <w:rsid w:val="00725CE0"/>
    <w:rsid w:val="00726716"/>
    <w:rsid w:val="00726852"/>
    <w:rsid w:val="007312A4"/>
    <w:rsid w:val="007315DB"/>
    <w:rsid w:val="00731B43"/>
    <w:rsid w:val="00733BF7"/>
    <w:rsid w:val="00736B3D"/>
    <w:rsid w:val="0074142F"/>
    <w:rsid w:val="00742AE7"/>
    <w:rsid w:val="0074453E"/>
    <w:rsid w:val="0074524A"/>
    <w:rsid w:val="0074738A"/>
    <w:rsid w:val="00750D86"/>
    <w:rsid w:val="007516C8"/>
    <w:rsid w:val="00753FBD"/>
    <w:rsid w:val="00754AA4"/>
    <w:rsid w:val="00756DF4"/>
    <w:rsid w:val="00760D2F"/>
    <w:rsid w:val="00762C4F"/>
    <w:rsid w:val="00762D2C"/>
    <w:rsid w:val="007637CE"/>
    <w:rsid w:val="00763ADE"/>
    <w:rsid w:val="00764CD7"/>
    <w:rsid w:val="00767606"/>
    <w:rsid w:val="00770C64"/>
    <w:rsid w:val="007745EA"/>
    <w:rsid w:val="00775DB2"/>
    <w:rsid w:val="00775E7B"/>
    <w:rsid w:val="0077739A"/>
    <w:rsid w:val="00777BD9"/>
    <w:rsid w:val="00783101"/>
    <w:rsid w:val="00785B89"/>
    <w:rsid w:val="00787820"/>
    <w:rsid w:val="00792FA5"/>
    <w:rsid w:val="007954C9"/>
    <w:rsid w:val="00795D67"/>
    <w:rsid w:val="007A0BC7"/>
    <w:rsid w:val="007A4C3B"/>
    <w:rsid w:val="007A55BB"/>
    <w:rsid w:val="007A5F7B"/>
    <w:rsid w:val="007B1543"/>
    <w:rsid w:val="007B333B"/>
    <w:rsid w:val="007B35EE"/>
    <w:rsid w:val="007B57A9"/>
    <w:rsid w:val="007B62A9"/>
    <w:rsid w:val="007B6C95"/>
    <w:rsid w:val="007C05FB"/>
    <w:rsid w:val="007C0989"/>
    <w:rsid w:val="007C0B29"/>
    <w:rsid w:val="007C263D"/>
    <w:rsid w:val="007C3023"/>
    <w:rsid w:val="007C33ED"/>
    <w:rsid w:val="007C3493"/>
    <w:rsid w:val="007C3D07"/>
    <w:rsid w:val="007C51B2"/>
    <w:rsid w:val="007C797A"/>
    <w:rsid w:val="007D00D1"/>
    <w:rsid w:val="007D107E"/>
    <w:rsid w:val="007D1735"/>
    <w:rsid w:val="007D18AC"/>
    <w:rsid w:val="007D4593"/>
    <w:rsid w:val="007D4ECB"/>
    <w:rsid w:val="007D50B2"/>
    <w:rsid w:val="007D634E"/>
    <w:rsid w:val="007D7B12"/>
    <w:rsid w:val="007E277F"/>
    <w:rsid w:val="007E3235"/>
    <w:rsid w:val="007E434E"/>
    <w:rsid w:val="007E67EE"/>
    <w:rsid w:val="007E7EAE"/>
    <w:rsid w:val="007F00A6"/>
    <w:rsid w:val="007F0154"/>
    <w:rsid w:val="007F0A2A"/>
    <w:rsid w:val="007F0D55"/>
    <w:rsid w:val="007F3CD8"/>
    <w:rsid w:val="007F3D73"/>
    <w:rsid w:val="007F7624"/>
    <w:rsid w:val="007F7D2B"/>
    <w:rsid w:val="0080146D"/>
    <w:rsid w:val="00801C6F"/>
    <w:rsid w:val="0080297F"/>
    <w:rsid w:val="00803A22"/>
    <w:rsid w:val="00803CC4"/>
    <w:rsid w:val="008052FE"/>
    <w:rsid w:val="00805AA9"/>
    <w:rsid w:val="00805BE7"/>
    <w:rsid w:val="00805E1A"/>
    <w:rsid w:val="0080668A"/>
    <w:rsid w:val="008137BB"/>
    <w:rsid w:val="00820736"/>
    <w:rsid w:val="00822914"/>
    <w:rsid w:val="00822B7B"/>
    <w:rsid w:val="00823573"/>
    <w:rsid w:val="00824AE0"/>
    <w:rsid w:val="00825415"/>
    <w:rsid w:val="00825B57"/>
    <w:rsid w:val="0083014C"/>
    <w:rsid w:val="00831A5A"/>
    <w:rsid w:val="00832AE9"/>
    <w:rsid w:val="008337B4"/>
    <w:rsid w:val="00833BA9"/>
    <w:rsid w:val="00834C86"/>
    <w:rsid w:val="00834E41"/>
    <w:rsid w:val="00836F46"/>
    <w:rsid w:val="00840833"/>
    <w:rsid w:val="00843EF9"/>
    <w:rsid w:val="00844B55"/>
    <w:rsid w:val="00847B1A"/>
    <w:rsid w:val="00851955"/>
    <w:rsid w:val="008522A3"/>
    <w:rsid w:val="00861126"/>
    <w:rsid w:val="008613B6"/>
    <w:rsid w:val="00861864"/>
    <w:rsid w:val="0086378D"/>
    <w:rsid w:val="00864747"/>
    <w:rsid w:val="00864D32"/>
    <w:rsid w:val="00866861"/>
    <w:rsid w:val="00866B02"/>
    <w:rsid w:val="0086709D"/>
    <w:rsid w:val="00871811"/>
    <w:rsid w:val="00871A98"/>
    <w:rsid w:val="00874720"/>
    <w:rsid w:val="00874F8D"/>
    <w:rsid w:val="0087688A"/>
    <w:rsid w:val="00880C50"/>
    <w:rsid w:val="00883890"/>
    <w:rsid w:val="00884BD2"/>
    <w:rsid w:val="00884E30"/>
    <w:rsid w:val="00886928"/>
    <w:rsid w:val="00886A29"/>
    <w:rsid w:val="00886CA5"/>
    <w:rsid w:val="008873C7"/>
    <w:rsid w:val="008915F5"/>
    <w:rsid w:val="008918AD"/>
    <w:rsid w:val="008924E1"/>
    <w:rsid w:val="0089406D"/>
    <w:rsid w:val="00894CF0"/>
    <w:rsid w:val="0089658B"/>
    <w:rsid w:val="00897F9E"/>
    <w:rsid w:val="008A10E7"/>
    <w:rsid w:val="008A155E"/>
    <w:rsid w:val="008A170B"/>
    <w:rsid w:val="008A19DA"/>
    <w:rsid w:val="008A1DBE"/>
    <w:rsid w:val="008A4BEA"/>
    <w:rsid w:val="008A4EEA"/>
    <w:rsid w:val="008B0829"/>
    <w:rsid w:val="008B3DBD"/>
    <w:rsid w:val="008B7E4D"/>
    <w:rsid w:val="008C02C6"/>
    <w:rsid w:val="008C0EB6"/>
    <w:rsid w:val="008C15B1"/>
    <w:rsid w:val="008C349E"/>
    <w:rsid w:val="008C375A"/>
    <w:rsid w:val="008C40DE"/>
    <w:rsid w:val="008C6BDD"/>
    <w:rsid w:val="008C7B3E"/>
    <w:rsid w:val="008D08F8"/>
    <w:rsid w:val="008D0AF1"/>
    <w:rsid w:val="008D0C69"/>
    <w:rsid w:val="008D14E8"/>
    <w:rsid w:val="008D1AD9"/>
    <w:rsid w:val="008D1B0A"/>
    <w:rsid w:val="008D2BDE"/>
    <w:rsid w:val="008D36D1"/>
    <w:rsid w:val="008D3ED1"/>
    <w:rsid w:val="008D4E51"/>
    <w:rsid w:val="008D557B"/>
    <w:rsid w:val="008D61DF"/>
    <w:rsid w:val="008D6238"/>
    <w:rsid w:val="008D689F"/>
    <w:rsid w:val="008D690E"/>
    <w:rsid w:val="008E20A6"/>
    <w:rsid w:val="008E23E6"/>
    <w:rsid w:val="008E4A40"/>
    <w:rsid w:val="008E7036"/>
    <w:rsid w:val="008F0954"/>
    <w:rsid w:val="008F11C5"/>
    <w:rsid w:val="008F235B"/>
    <w:rsid w:val="008F3419"/>
    <w:rsid w:val="008F446B"/>
    <w:rsid w:val="008F5168"/>
    <w:rsid w:val="008F5D11"/>
    <w:rsid w:val="008F6200"/>
    <w:rsid w:val="008F6B81"/>
    <w:rsid w:val="008F7106"/>
    <w:rsid w:val="008F7141"/>
    <w:rsid w:val="00901A3D"/>
    <w:rsid w:val="0090273B"/>
    <w:rsid w:val="009037B6"/>
    <w:rsid w:val="0090562E"/>
    <w:rsid w:val="00906472"/>
    <w:rsid w:val="009069D3"/>
    <w:rsid w:val="00906A37"/>
    <w:rsid w:val="00906AAA"/>
    <w:rsid w:val="0090721C"/>
    <w:rsid w:val="0091208F"/>
    <w:rsid w:val="009130D9"/>
    <w:rsid w:val="0091761A"/>
    <w:rsid w:val="009201FA"/>
    <w:rsid w:val="00924E0F"/>
    <w:rsid w:val="00924E5A"/>
    <w:rsid w:val="00926B0A"/>
    <w:rsid w:val="0093143C"/>
    <w:rsid w:val="00932E16"/>
    <w:rsid w:val="0093332C"/>
    <w:rsid w:val="00934EBE"/>
    <w:rsid w:val="00935460"/>
    <w:rsid w:val="00935D0E"/>
    <w:rsid w:val="00936763"/>
    <w:rsid w:val="00936FA9"/>
    <w:rsid w:val="009402F8"/>
    <w:rsid w:val="009406C2"/>
    <w:rsid w:val="009418E8"/>
    <w:rsid w:val="00941D16"/>
    <w:rsid w:val="0094277B"/>
    <w:rsid w:val="009431E0"/>
    <w:rsid w:val="0094336D"/>
    <w:rsid w:val="009438FA"/>
    <w:rsid w:val="00943B9C"/>
    <w:rsid w:val="009465E0"/>
    <w:rsid w:val="00950C04"/>
    <w:rsid w:val="00953566"/>
    <w:rsid w:val="0095362C"/>
    <w:rsid w:val="00953ECE"/>
    <w:rsid w:val="00955313"/>
    <w:rsid w:val="00955680"/>
    <w:rsid w:val="0095583F"/>
    <w:rsid w:val="0095648F"/>
    <w:rsid w:val="00956AAB"/>
    <w:rsid w:val="00960F20"/>
    <w:rsid w:val="00961BA9"/>
    <w:rsid w:val="00962093"/>
    <w:rsid w:val="00963543"/>
    <w:rsid w:val="0096400D"/>
    <w:rsid w:val="00965AA8"/>
    <w:rsid w:val="009724D8"/>
    <w:rsid w:val="00973E58"/>
    <w:rsid w:val="00974932"/>
    <w:rsid w:val="0098221E"/>
    <w:rsid w:val="00982C90"/>
    <w:rsid w:val="00983C63"/>
    <w:rsid w:val="00983FE1"/>
    <w:rsid w:val="009843E3"/>
    <w:rsid w:val="009850B7"/>
    <w:rsid w:val="00985806"/>
    <w:rsid w:val="0098678F"/>
    <w:rsid w:val="0098797B"/>
    <w:rsid w:val="0099040A"/>
    <w:rsid w:val="00990B84"/>
    <w:rsid w:val="00991499"/>
    <w:rsid w:val="0099632A"/>
    <w:rsid w:val="009A2FF6"/>
    <w:rsid w:val="009A4804"/>
    <w:rsid w:val="009A4E35"/>
    <w:rsid w:val="009A7C33"/>
    <w:rsid w:val="009B0DC1"/>
    <w:rsid w:val="009B13A5"/>
    <w:rsid w:val="009B15B1"/>
    <w:rsid w:val="009B556D"/>
    <w:rsid w:val="009B568D"/>
    <w:rsid w:val="009B56F4"/>
    <w:rsid w:val="009B70E8"/>
    <w:rsid w:val="009B7974"/>
    <w:rsid w:val="009B7F33"/>
    <w:rsid w:val="009C05C0"/>
    <w:rsid w:val="009C0A41"/>
    <w:rsid w:val="009C1157"/>
    <w:rsid w:val="009C163A"/>
    <w:rsid w:val="009C48F9"/>
    <w:rsid w:val="009C538E"/>
    <w:rsid w:val="009C7847"/>
    <w:rsid w:val="009D2129"/>
    <w:rsid w:val="009D2259"/>
    <w:rsid w:val="009D58F4"/>
    <w:rsid w:val="009D772C"/>
    <w:rsid w:val="009D7A4E"/>
    <w:rsid w:val="009E011B"/>
    <w:rsid w:val="009E0B50"/>
    <w:rsid w:val="009E0EBD"/>
    <w:rsid w:val="009E120D"/>
    <w:rsid w:val="009E1DD9"/>
    <w:rsid w:val="009E37C6"/>
    <w:rsid w:val="009E44F1"/>
    <w:rsid w:val="009E4AF6"/>
    <w:rsid w:val="009E4E1C"/>
    <w:rsid w:val="009F0660"/>
    <w:rsid w:val="009F1A55"/>
    <w:rsid w:val="009F2007"/>
    <w:rsid w:val="009F2A3D"/>
    <w:rsid w:val="009F2BC4"/>
    <w:rsid w:val="009F4DED"/>
    <w:rsid w:val="009F7158"/>
    <w:rsid w:val="009F7ECF"/>
    <w:rsid w:val="00A01D2B"/>
    <w:rsid w:val="00A02675"/>
    <w:rsid w:val="00A02903"/>
    <w:rsid w:val="00A02A3F"/>
    <w:rsid w:val="00A045F7"/>
    <w:rsid w:val="00A05A49"/>
    <w:rsid w:val="00A073B5"/>
    <w:rsid w:val="00A1076E"/>
    <w:rsid w:val="00A12708"/>
    <w:rsid w:val="00A12FEE"/>
    <w:rsid w:val="00A14D57"/>
    <w:rsid w:val="00A1500E"/>
    <w:rsid w:val="00A20D7F"/>
    <w:rsid w:val="00A228FA"/>
    <w:rsid w:val="00A3010A"/>
    <w:rsid w:val="00A304DE"/>
    <w:rsid w:val="00A30E60"/>
    <w:rsid w:val="00A322A9"/>
    <w:rsid w:val="00A3344F"/>
    <w:rsid w:val="00A34A74"/>
    <w:rsid w:val="00A36A7E"/>
    <w:rsid w:val="00A3718C"/>
    <w:rsid w:val="00A37D8D"/>
    <w:rsid w:val="00A40F79"/>
    <w:rsid w:val="00A41719"/>
    <w:rsid w:val="00A4351A"/>
    <w:rsid w:val="00A443AF"/>
    <w:rsid w:val="00A45C03"/>
    <w:rsid w:val="00A46F6B"/>
    <w:rsid w:val="00A51A4A"/>
    <w:rsid w:val="00A536BF"/>
    <w:rsid w:val="00A61C56"/>
    <w:rsid w:val="00A61C83"/>
    <w:rsid w:val="00A61F61"/>
    <w:rsid w:val="00A6441A"/>
    <w:rsid w:val="00A65D46"/>
    <w:rsid w:val="00A7344D"/>
    <w:rsid w:val="00A73AB6"/>
    <w:rsid w:val="00A7540D"/>
    <w:rsid w:val="00A75E9F"/>
    <w:rsid w:val="00A777AB"/>
    <w:rsid w:val="00A8084E"/>
    <w:rsid w:val="00A80BA0"/>
    <w:rsid w:val="00A81C18"/>
    <w:rsid w:val="00A81E22"/>
    <w:rsid w:val="00A82084"/>
    <w:rsid w:val="00A8269B"/>
    <w:rsid w:val="00A830D3"/>
    <w:rsid w:val="00A8515F"/>
    <w:rsid w:val="00A86F12"/>
    <w:rsid w:val="00A8715A"/>
    <w:rsid w:val="00A875EC"/>
    <w:rsid w:val="00A87A6D"/>
    <w:rsid w:val="00A87CCB"/>
    <w:rsid w:val="00A90387"/>
    <w:rsid w:val="00A904A5"/>
    <w:rsid w:val="00A91635"/>
    <w:rsid w:val="00A91D9B"/>
    <w:rsid w:val="00A92F29"/>
    <w:rsid w:val="00A933D9"/>
    <w:rsid w:val="00A9357D"/>
    <w:rsid w:val="00A938AF"/>
    <w:rsid w:val="00A9639C"/>
    <w:rsid w:val="00AA1E0E"/>
    <w:rsid w:val="00AA3F48"/>
    <w:rsid w:val="00AA483E"/>
    <w:rsid w:val="00AA5150"/>
    <w:rsid w:val="00AA6497"/>
    <w:rsid w:val="00AB0D31"/>
    <w:rsid w:val="00AB311F"/>
    <w:rsid w:val="00AB3D61"/>
    <w:rsid w:val="00AB4962"/>
    <w:rsid w:val="00AB50F5"/>
    <w:rsid w:val="00AB5A4A"/>
    <w:rsid w:val="00AB6215"/>
    <w:rsid w:val="00AC1D89"/>
    <w:rsid w:val="00AC4C36"/>
    <w:rsid w:val="00AD0EE6"/>
    <w:rsid w:val="00AD1148"/>
    <w:rsid w:val="00AD2539"/>
    <w:rsid w:val="00AD2E65"/>
    <w:rsid w:val="00AD4755"/>
    <w:rsid w:val="00AD5A68"/>
    <w:rsid w:val="00AD5B88"/>
    <w:rsid w:val="00AD6CE3"/>
    <w:rsid w:val="00AD6CF5"/>
    <w:rsid w:val="00AE0335"/>
    <w:rsid w:val="00AE0FAA"/>
    <w:rsid w:val="00AE1D9B"/>
    <w:rsid w:val="00AE2E8A"/>
    <w:rsid w:val="00AE4189"/>
    <w:rsid w:val="00AE4E07"/>
    <w:rsid w:val="00AE6C11"/>
    <w:rsid w:val="00AE72D7"/>
    <w:rsid w:val="00AE7D5D"/>
    <w:rsid w:val="00AF298C"/>
    <w:rsid w:val="00AF37E1"/>
    <w:rsid w:val="00AF53C3"/>
    <w:rsid w:val="00AF5B38"/>
    <w:rsid w:val="00AF75CF"/>
    <w:rsid w:val="00AF79B5"/>
    <w:rsid w:val="00B0069A"/>
    <w:rsid w:val="00B008A4"/>
    <w:rsid w:val="00B03BF0"/>
    <w:rsid w:val="00B0486A"/>
    <w:rsid w:val="00B04AAC"/>
    <w:rsid w:val="00B0699C"/>
    <w:rsid w:val="00B11239"/>
    <w:rsid w:val="00B113BA"/>
    <w:rsid w:val="00B13222"/>
    <w:rsid w:val="00B13B6B"/>
    <w:rsid w:val="00B146C5"/>
    <w:rsid w:val="00B148AE"/>
    <w:rsid w:val="00B15FE9"/>
    <w:rsid w:val="00B21166"/>
    <w:rsid w:val="00B2150D"/>
    <w:rsid w:val="00B21DBC"/>
    <w:rsid w:val="00B239CB"/>
    <w:rsid w:val="00B25944"/>
    <w:rsid w:val="00B2594B"/>
    <w:rsid w:val="00B30D9D"/>
    <w:rsid w:val="00B32D51"/>
    <w:rsid w:val="00B32EA0"/>
    <w:rsid w:val="00B35BB1"/>
    <w:rsid w:val="00B35E71"/>
    <w:rsid w:val="00B3671C"/>
    <w:rsid w:val="00B367D7"/>
    <w:rsid w:val="00B4211D"/>
    <w:rsid w:val="00B42C2F"/>
    <w:rsid w:val="00B42F7D"/>
    <w:rsid w:val="00B431FC"/>
    <w:rsid w:val="00B43567"/>
    <w:rsid w:val="00B43B54"/>
    <w:rsid w:val="00B44227"/>
    <w:rsid w:val="00B448A8"/>
    <w:rsid w:val="00B44E6B"/>
    <w:rsid w:val="00B4571D"/>
    <w:rsid w:val="00B46A4C"/>
    <w:rsid w:val="00B47426"/>
    <w:rsid w:val="00B476F8"/>
    <w:rsid w:val="00B504DE"/>
    <w:rsid w:val="00B51111"/>
    <w:rsid w:val="00B513C0"/>
    <w:rsid w:val="00B51B26"/>
    <w:rsid w:val="00B53624"/>
    <w:rsid w:val="00B536B0"/>
    <w:rsid w:val="00B5505E"/>
    <w:rsid w:val="00B612CC"/>
    <w:rsid w:val="00B662C9"/>
    <w:rsid w:val="00B66323"/>
    <w:rsid w:val="00B6682C"/>
    <w:rsid w:val="00B7015B"/>
    <w:rsid w:val="00B703CF"/>
    <w:rsid w:val="00B709E5"/>
    <w:rsid w:val="00B7108B"/>
    <w:rsid w:val="00B74BEF"/>
    <w:rsid w:val="00B761ED"/>
    <w:rsid w:val="00B77AED"/>
    <w:rsid w:val="00B82405"/>
    <w:rsid w:val="00B82D11"/>
    <w:rsid w:val="00B83E1E"/>
    <w:rsid w:val="00B86FF6"/>
    <w:rsid w:val="00B8733A"/>
    <w:rsid w:val="00B87587"/>
    <w:rsid w:val="00B909D0"/>
    <w:rsid w:val="00B90E1F"/>
    <w:rsid w:val="00B919DC"/>
    <w:rsid w:val="00B93161"/>
    <w:rsid w:val="00B932A2"/>
    <w:rsid w:val="00B93D59"/>
    <w:rsid w:val="00B95E6F"/>
    <w:rsid w:val="00B95F6B"/>
    <w:rsid w:val="00BA22FD"/>
    <w:rsid w:val="00BA371A"/>
    <w:rsid w:val="00BA6C9D"/>
    <w:rsid w:val="00BA6F26"/>
    <w:rsid w:val="00BB01E1"/>
    <w:rsid w:val="00BB0546"/>
    <w:rsid w:val="00BB2135"/>
    <w:rsid w:val="00BB2E7D"/>
    <w:rsid w:val="00BB4809"/>
    <w:rsid w:val="00BB5B7E"/>
    <w:rsid w:val="00BB680F"/>
    <w:rsid w:val="00BB7A6B"/>
    <w:rsid w:val="00BC02E1"/>
    <w:rsid w:val="00BC055E"/>
    <w:rsid w:val="00BC39FB"/>
    <w:rsid w:val="00BC4CEF"/>
    <w:rsid w:val="00BC5884"/>
    <w:rsid w:val="00BC6B7B"/>
    <w:rsid w:val="00BC71C0"/>
    <w:rsid w:val="00BC7540"/>
    <w:rsid w:val="00BC7969"/>
    <w:rsid w:val="00BD04E2"/>
    <w:rsid w:val="00BD0CAE"/>
    <w:rsid w:val="00BD21D1"/>
    <w:rsid w:val="00BD3D1F"/>
    <w:rsid w:val="00BD50F4"/>
    <w:rsid w:val="00BD5B7A"/>
    <w:rsid w:val="00BD7F1C"/>
    <w:rsid w:val="00BE1BBB"/>
    <w:rsid w:val="00BE2023"/>
    <w:rsid w:val="00BE2F63"/>
    <w:rsid w:val="00BE34C5"/>
    <w:rsid w:val="00BE6015"/>
    <w:rsid w:val="00BE63AA"/>
    <w:rsid w:val="00BE7F8F"/>
    <w:rsid w:val="00BF029D"/>
    <w:rsid w:val="00BF0391"/>
    <w:rsid w:val="00BF14D6"/>
    <w:rsid w:val="00BF1B25"/>
    <w:rsid w:val="00BF2B92"/>
    <w:rsid w:val="00BF4E6D"/>
    <w:rsid w:val="00BF4F96"/>
    <w:rsid w:val="00BF6595"/>
    <w:rsid w:val="00BF6B6B"/>
    <w:rsid w:val="00BF75C7"/>
    <w:rsid w:val="00C01BC4"/>
    <w:rsid w:val="00C05198"/>
    <w:rsid w:val="00C051C9"/>
    <w:rsid w:val="00C05C09"/>
    <w:rsid w:val="00C05C4B"/>
    <w:rsid w:val="00C10D7B"/>
    <w:rsid w:val="00C11A13"/>
    <w:rsid w:val="00C15F49"/>
    <w:rsid w:val="00C17EB8"/>
    <w:rsid w:val="00C22408"/>
    <w:rsid w:val="00C2366E"/>
    <w:rsid w:val="00C23FED"/>
    <w:rsid w:val="00C249FC"/>
    <w:rsid w:val="00C268F1"/>
    <w:rsid w:val="00C2691E"/>
    <w:rsid w:val="00C27A51"/>
    <w:rsid w:val="00C27D8D"/>
    <w:rsid w:val="00C304C7"/>
    <w:rsid w:val="00C31248"/>
    <w:rsid w:val="00C328CF"/>
    <w:rsid w:val="00C329F7"/>
    <w:rsid w:val="00C32BA8"/>
    <w:rsid w:val="00C33AA7"/>
    <w:rsid w:val="00C36AFE"/>
    <w:rsid w:val="00C37C5C"/>
    <w:rsid w:val="00C400BE"/>
    <w:rsid w:val="00C4013D"/>
    <w:rsid w:val="00C516F0"/>
    <w:rsid w:val="00C55214"/>
    <w:rsid w:val="00C5769E"/>
    <w:rsid w:val="00C61ADE"/>
    <w:rsid w:val="00C61D09"/>
    <w:rsid w:val="00C6451D"/>
    <w:rsid w:val="00C663A8"/>
    <w:rsid w:val="00C66962"/>
    <w:rsid w:val="00C66D34"/>
    <w:rsid w:val="00C715F2"/>
    <w:rsid w:val="00C72C29"/>
    <w:rsid w:val="00C73AC9"/>
    <w:rsid w:val="00C74017"/>
    <w:rsid w:val="00C7476F"/>
    <w:rsid w:val="00C7681B"/>
    <w:rsid w:val="00C7727A"/>
    <w:rsid w:val="00C835F8"/>
    <w:rsid w:val="00C84873"/>
    <w:rsid w:val="00C848F7"/>
    <w:rsid w:val="00C862CE"/>
    <w:rsid w:val="00C87799"/>
    <w:rsid w:val="00C93C48"/>
    <w:rsid w:val="00C94C7B"/>
    <w:rsid w:val="00C9592D"/>
    <w:rsid w:val="00C959E9"/>
    <w:rsid w:val="00C95EEA"/>
    <w:rsid w:val="00C96035"/>
    <w:rsid w:val="00CA2320"/>
    <w:rsid w:val="00CA3794"/>
    <w:rsid w:val="00CA4EB6"/>
    <w:rsid w:val="00CA651E"/>
    <w:rsid w:val="00CB0389"/>
    <w:rsid w:val="00CB0ADC"/>
    <w:rsid w:val="00CB0E18"/>
    <w:rsid w:val="00CB14C7"/>
    <w:rsid w:val="00CB52D0"/>
    <w:rsid w:val="00CB59F7"/>
    <w:rsid w:val="00CB70C4"/>
    <w:rsid w:val="00CB730B"/>
    <w:rsid w:val="00CB794B"/>
    <w:rsid w:val="00CC0C0C"/>
    <w:rsid w:val="00CC1D61"/>
    <w:rsid w:val="00CC265D"/>
    <w:rsid w:val="00CC413F"/>
    <w:rsid w:val="00CC647A"/>
    <w:rsid w:val="00CD081C"/>
    <w:rsid w:val="00CD2BD5"/>
    <w:rsid w:val="00CD4C7B"/>
    <w:rsid w:val="00CD5A4E"/>
    <w:rsid w:val="00CE0354"/>
    <w:rsid w:val="00CE05B8"/>
    <w:rsid w:val="00CE160E"/>
    <w:rsid w:val="00CE379C"/>
    <w:rsid w:val="00CE38F4"/>
    <w:rsid w:val="00CE5FDC"/>
    <w:rsid w:val="00CF0C86"/>
    <w:rsid w:val="00CF470F"/>
    <w:rsid w:val="00CF4AA4"/>
    <w:rsid w:val="00CF5A11"/>
    <w:rsid w:val="00CF5CB2"/>
    <w:rsid w:val="00CF5EF1"/>
    <w:rsid w:val="00D00718"/>
    <w:rsid w:val="00D008A9"/>
    <w:rsid w:val="00D01ADE"/>
    <w:rsid w:val="00D05110"/>
    <w:rsid w:val="00D0537D"/>
    <w:rsid w:val="00D06DF0"/>
    <w:rsid w:val="00D0704E"/>
    <w:rsid w:val="00D076A1"/>
    <w:rsid w:val="00D11767"/>
    <w:rsid w:val="00D13535"/>
    <w:rsid w:val="00D1605B"/>
    <w:rsid w:val="00D17488"/>
    <w:rsid w:val="00D2214A"/>
    <w:rsid w:val="00D223B8"/>
    <w:rsid w:val="00D22A7B"/>
    <w:rsid w:val="00D25802"/>
    <w:rsid w:val="00D2657F"/>
    <w:rsid w:val="00D275FD"/>
    <w:rsid w:val="00D27904"/>
    <w:rsid w:val="00D32FB5"/>
    <w:rsid w:val="00D3329F"/>
    <w:rsid w:val="00D356E1"/>
    <w:rsid w:val="00D36213"/>
    <w:rsid w:val="00D37941"/>
    <w:rsid w:val="00D412DD"/>
    <w:rsid w:val="00D448CB"/>
    <w:rsid w:val="00D4558C"/>
    <w:rsid w:val="00D50813"/>
    <w:rsid w:val="00D51549"/>
    <w:rsid w:val="00D52881"/>
    <w:rsid w:val="00D55BD4"/>
    <w:rsid w:val="00D6438E"/>
    <w:rsid w:val="00D647D8"/>
    <w:rsid w:val="00D64830"/>
    <w:rsid w:val="00D6529A"/>
    <w:rsid w:val="00D65DE4"/>
    <w:rsid w:val="00D67119"/>
    <w:rsid w:val="00D6749E"/>
    <w:rsid w:val="00D72FE1"/>
    <w:rsid w:val="00D77CFA"/>
    <w:rsid w:val="00D82B0D"/>
    <w:rsid w:val="00D83A59"/>
    <w:rsid w:val="00D8441C"/>
    <w:rsid w:val="00D844D3"/>
    <w:rsid w:val="00D86D92"/>
    <w:rsid w:val="00D871ED"/>
    <w:rsid w:val="00D87354"/>
    <w:rsid w:val="00D87EF9"/>
    <w:rsid w:val="00D92805"/>
    <w:rsid w:val="00D953B2"/>
    <w:rsid w:val="00D95648"/>
    <w:rsid w:val="00D968E8"/>
    <w:rsid w:val="00D972AF"/>
    <w:rsid w:val="00DA0554"/>
    <w:rsid w:val="00DA098F"/>
    <w:rsid w:val="00DA12B3"/>
    <w:rsid w:val="00DA1D5D"/>
    <w:rsid w:val="00DA3471"/>
    <w:rsid w:val="00DA474D"/>
    <w:rsid w:val="00DA6DB5"/>
    <w:rsid w:val="00DA767D"/>
    <w:rsid w:val="00DA78F1"/>
    <w:rsid w:val="00DB01CE"/>
    <w:rsid w:val="00DB02B4"/>
    <w:rsid w:val="00DB0D6A"/>
    <w:rsid w:val="00DB2499"/>
    <w:rsid w:val="00DB3169"/>
    <w:rsid w:val="00DB61E1"/>
    <w:rsid w:val="00DC1597"/>
    <w:rsid w:val="00DC181C"/>
    <w:rsid w:val="00DC47C9"/>
    <w:rsid w:val="00DC4BDE"/>
    <w:rsid w:val="00DC536A"/>
    <w:rsid w:val="00DC6DB0"/>
    <w:rsid w:val="00DD0929"/>
    <w:rsid w:val="00DD13DB"/>
    <w:rsid w:val="00DD43DD"/>
    <w:rsid w:val="00DD48C4"/>
    <w:rsid w:val="00DD4A24"/>
    <w:rsid w:val="00DD5327"/>
    <w:rsid w:val="00DD58BC"/>
    <w:rsid w:val="00DD5D79"/>
    <w:rsid w:val="00DD5F48"/>
    <w:rsid w:val="00DD6108"/>
    <w:rsid w:val="00DD6BE4"/>
    <w:rsid w:val="00DE21B1"/>
    <w:rsid w:val="00DE3E98"/>
    <w:rsid w:val="00DE490B"/>
    <w:rsid w:val="00DE5187"/>
    <w:rsid w:val="00DE5E98"/>
    <w:rsid w:val="00DF07E5"/>
    <w:rsid w:val="00DF124F"/>
    <w:rsid w:val="00DF4E87"/>
    <w:rsid w:val="00DF7C88"/>
    <w:rsid w:val="00E01AF5"/>
    <w:rsid w:val="00E02338"/>
    <w:rsid w:val="00E028EA"/>
    <w:rsid w:val="00E03D01"/>
    <w:rsid w:val="00E04D13"/>
    <w:rsid w:val="00E05D00"/>
    <w:rsid w:val="00E07BA8"/>
    <w:rsid w:val="00E10D8D"/>
    <w:rsid w:val="00E128CF"/>
    <w:rsid w:val="00E12EF9"/>
    <w:rsid w:val="00E13C46"/>
    <w:rsid w:val="00E146C0"/>
    <w:rsid w:val="00E152B0"/>
    <w:rsid w:val="00E16243"/>
    <w:rsid w:val="00E177F4"/>
    <w:rsid w:val="00E17C61"/>
    <w:rsid w:val="00E20493"/>
    <w:rsid w:val="00E21046"/>
    <w:rsid w:val="00E26713"/>
    <w:rsid w:val="00E3049F"/>
    <w:rsid w:val="00E31E8C"/>
    <w:rsid w:val="00E32026"/>
    <w:rsid w:val="00E32B17"/>
    <w:rsid w:val="00E330A1"/>
    <w:rsid w:val="00E339C4"/>
    <w:rsid w:val="00E33F7C"/>
    <w:rsid w:val="00E3403B"/>
    <w:rsid w:val="00E3459F"/>
    <w:rsid w:val="00E34D43"/>
    <w:rsid w:val="00E35994"/>
    <w:rsid w:val="00E3718F"/>
    <w:rsid w:val="00E40ACE"/>
    <w:rsid w:val="00E41685"/>
    <w:rsid w:val="00E42A31"/>
    <w:rsid w:val="00E42B35"/>
    <w:rsid w:val="00E43E46"/>
    <w:rsid w:val="00E44620"/>
    <w:rsid w:val="00E44FEC"/>
    <w:rsid w:val="00E45F09"/>
    <w:rsid w:val="00E46067"/>
    <w:rsid w:val="00E473DA"/>
    <w:rsid w:val="00E47FBF"/>
    <w:rsid w:val="00E500A2"/>
    <w:rsid w:val="00E508C0"/>
    <w:rsid w:val="00E511D4"/>
    <w:rsid w:val="00E51AD9"/>
    <w:rsid w:val="00E526E8"/>
    <w:rsid w:val="00E52FE7"/>
    <w:rsid w:val="00E53C3C"/>
    <w:rsid w:val="00E5568F"/>
    <w:rsid w:val="00E5596F"/>
    <w:rsid w:val="00E571F9"/>
    <w:rsid w:val="00E61609"/>
    <w:rsid w:val="00E617F5"/>
    <w:rsid w:val="00E6403A"/>
    <w:rsid w:val="00E64C49"/>
    <w:rsid w:val="00E6532D"/>
    <w:rsid w:val="00E6550D"/>
    <w:rsid w:val="00E66421"/>
    <w:rsid w:val="00E702E7"/>
    <w:rsid w:val="00E707AA"/>
    <w:rsid w:val="00E71FEB"/>
    <w:rsid w:val="00E72284"/>
    <w:rsid w:val="00E7411C"/>
    <w:rsid w:val="00E74F21"/>
    <w:rsid w:val="00E7568B"/>
    <w:rsid w:val="00E76326"/>
    <w:rsid w:val="00E76FE0"/>
    <w:rsid w:val="00E77537"/>
    <w:rsid w:val="00E779D6"/>
    <w:rsid w:val="00E80B48"/>
    <w:rsid w:val="00E811E8"/>
    <w:rsid w:val="00E8396F"/>
    <w:rsid w:val="00E87BD5"/>
    <w:rsid w:val="00E904A4"/>
    <w:rsid w:val="00E90538"/>
    <w:rsid w:val="00E918C1"/>
    <w:rsid w:val="00E91A56"/>
    <w:rsid w:val="00E927B2"/>
    <w:rsid w:val="00E94F4E"/>
    <w:rsid w:val="00E962C1"/>
    <w:rsid w:val="00E96E9E"/>
    <w:rsid w:val="00E97C8F"/>
    <w:rsid w:val="00EA05FD"/>
    <w:rsid w:val="00EA0EBB"/>
    <w:rsid w:val="00EA2406"/>
    <w:rsid w:val="00EA2702"/>
    <w:rsid w:val="00EA2B01"/>
    <w:rsid w:val="00EA2B34"/>
    <w:rsid w:val="00EA4195"/>
    <w:rsid w:val="00EB0DAD"/>
    <w:rsid w:val="00EB2417"/>
    <w:rsid w:val="00EB7720"/>
    <w:rsid w:val="00EB7A2D"/>
    <w:rsid w:val="00EB7BCC"/>
    <w:rsid w:val="00EC05E7"/>
    <w:rsid w:val="00EC0D48"/>
    <w:rsid w:val="00EC234A"/>
    <w:rsid w:val="00EC2580"/>
    <w:rsid w:val="00EC4A15"/>
    <w:rsid w:val="00EC6CF1"/>
    <w:rsid w:val="00EC6F2B"/>
    <w:rsid w:val="00EC79B7"/>
    <w:rsid w:val="00ED6F36"/>
    <w:rsid w:val="00EE06AD"/>
    <w:rsid w:val="00EE1E15"/>
    <w:rsid w:val="00EE1EF1"/>
    <w:rsid w:val="00EE60DF"/>
    <w:rsid w:val="00EE7E4D"/>
    <w:rsid w:val="00EF2D62"/>
    <w:rsid w:val="00EF469B"/>
    <w:rsid w:val="00EF5252"/>
    <w:rsid w:val="00EF6E48"/>
    <w:rsid w:val="00F00279"/>
    <w:rsid w:val="00F00526"/>
    <w:rsid w:val="00F041EA"/>
    <w:rsid w:val="00F06A90"/>
    <w:rsid w:val="00F06BC1"/>
    <w:rsid w:val="00F0749F"/>
    <w:rsid w:val="00F110C0"/>
    <w:rsid w:val="00F13499"/>
    <w:rsid w:val="00F140B1"/>
    <w:rsid w:val="00F155A7"/>
    <w:rsid w:val="00F16865"/>
    <w:rsid w:val="00F217AA"/>
    <w:rsid w:val="00F2214A"/>
    <w:rsid w:val="00F23053"/>
    <w:rsid w:val="00F2564B"/>
    <w:rsid w:val="00F263E9"/>
    <w:rsid w:val="00F26ACB"/>
    <w:rsid w:val="00F26CAB"/>
    <w:rsid w:val="00F2798D"/>
    <w:rsid w:val="00F313B8"/>
    <w:rsid w:val="00F32464"/>
    <w:rsid w:val="00F35371"/>
    <w:rsid w:val="00F36B85"/>
    <w:rsid w:val="00F36B97"/>
    <w:rsid w:val="00F400A2"/>
    <w:rsid w:val="00F40167"/>
    <w:rsid w:val="00F409C3"/>
    <w:rsid w:val="00F42521"/>
    <w:rsid w:val="00F438CA"/>
    <w:rsid w:val="00F43952"/>
    <w:rsid w:val="00F45D25"/>
    <w:rsid w:val="00F46FDE"/>
    <w:rsid w:val="00F472D2"/>
    <w:rsid w:val="00F51919"/>
    <w:rsid w:val="00F54280"/>
    <w:rsid w:val="00F55324"/>
    <w:rsid w:val="00F5777B"/>
    <w:rsid w:val="00F60108"/>
    <w:rsid w:val="00F6424A"/>
    <w:rsid w:val="00F647D2"/>
    <w:rsid w:val="00F64F30"/>
    <w:rsid w:val="00F66537"/>
    <w:rsid w:val="00F7116B"/>
    <w:rsid w:val="00F71908"/>
    <w:rsid w:val="00F74CE4"/>
    <w:rsid w:val="00F752FE"/>
    <w:rsid w:val="00F7657B"/>
    <w:rsid w:val="00F76ED3"/>
    <w:rsid w:val="00F7719F"/>
    <w:rsid w:val="00F8168D"/>
    <w:rsid w:val="00F82584"/>
    <w:rsid w:val="00F825FB"/>
    <w:rsid w:val="00F82867"/>
    <w:rsid w:val="00F82A11"/>
    <w:rsid w:val="00F85964"/>
    <w:rsid w:val="00F863EB"/>
    <w:rsid w:val="00F87179"/>
    <w:rsid w:val="00F90A6D"/>
    <w:rsid w:val="00F93719"/>
    <w:rsid w:val="00F97124"/>
    <w:rsid w:val="00F976AF"/>
    <w:rsid w:val="00FA0F2F"/>
    <w:rsid w:val="00FA1B08"/>
    <w:rsid w:val="00FA4656"/>
    <w:rsid w:val="00FA5539"/>
    <w:rsid w:val="00FA56A7"/>
    <w:rsid w:val="00FA6556"/>
    <w:rsid w:val="00FA71E9"/>
    <w:rsid w:val="00FA7B29"/>
    <w:rsid w:val="00FB2BA4"/>
    <w:rsid w:val="00FB37EC"/>
    <w:rsid w:val="00FB506B"/>
    <w:rsid w:val="00FB5191"/>
    <w:rsid w:val="00FB6440"/>
    <w:rsid w:val="00FB6F2B"/>
    <w:rsid w:val="00FB70B3"/>
    <w:rsid w:val="00FC10C7"/>
    <w:rsid w:val="00FC13E4"/>
    <w:rsid w:val="00FC15F2"/>
    <w:rsid w:val="00FC2614"/>
    <w:rsid w:val="00FC32A7"/>
    <w:rsid w:val="00FC383C"/>
    <w:rsid w:val="00FC599C"/>
    <w:rsid w:val="00FC77D6"/>
    <w:rsid w:val="00FC7801"/>
    <w:rsid w:val="00FD1A82"/>
    <w:rsid w:val="00FD28DB"/>
    <w:rsid w:val="00FD31A6"/>
    <w:rsid w:val="00FD3EF8"/>
    <w:rsid w:val="00FD4712"/>
    <w:rsid w:val="00FD6BE8"/>
    <w:rsid w:val="00FE4240"/>
    <w:rsid w:val="00FE5FAB"/>
    <w:rsid w:val="00FE6E9B"/>
    <w:rsid w:val="00FF14DE"/>
    <w:rsid w:val="00FF214D"/>
    <w:rsid w:val="00FF485A"/>
    <w:rsid w:val="00FF6D5F"/>
    <w:rsid w:val="00FF719D"/>
    <w:rsid w:val="00FF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EA429"/>
  <w15:docId w15:val="{41EEF8C7-42F9-456E-984F-F5391FEC6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 w:type="paragraph" w:styleId="BodyText">
    <w:name w:val="Body Text"/>
    <w:basedOn w:val="Normal"/>
    <w:link w:val="BodyTextChar"/>
    <w:semiHidden/>
    <w:unhideWhenUsed/>
    <w:rsid w:val="00D65DE4"/>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semiHidden/>
    <w:rsid w:val="00D65DE4"/>
    <w:rPr>
      <w:rFonts w:ascii="Times New Roman" w:eastAsia="Times New Roman" w:hAnsi="Times New Roman"/>
      <w:sz w:val="24"/>
    </w:rPr>
  </w:style>
  <w:style w:type="paragraph" w:customStyle="1" w:styleId="p2">
    <w:name w:val="p2"/>
    <w:basedOn w:val="Normal"/>
    <w:rsid w:val="00DE490B"/>
    <w:pPr>
      <w:spacing w:before="100" w:beforeAutospacing="1" w:after="100" w:afterAutospacing="1" w:line="240" w:lineRule="auto"/>
    </w:pPr>
    <w:rPr>
      <w:rFonts w:ascii="Calibri" w:hAnsi="Calibri" w:cs="Calibri"/>
      <w:szCs w:val="22"/>
    </w:rPr>
  </w:style>
  <w:style w:type="paragraph" w:customStyle="1" w:styleId="p3">
    <w:name w:val="p3"/>
    <w:basedOn w:val="Normal"/>
    <w:rsid w:val="00DE490B"/>
    <w:pPr>
      <w:spacing w:before="100" w:beforeAutospacing="1" w:after="100" w:afterAutospacing="1" w:line="240" w:lineRule="auto"/>
    </w:pPr>
    <w:rPr>
      <w:rFonts w:ascii="Calibri" w:hAnsi="Calibri" w:cs="Calibri"/>
      <w:szCs w:val="22"/>
    </w:rPr>
  </w:style>
  <w:style w:type="character" w:customStyle="1" w:styleId="s2">
    <w:name w:val="s2"/>
    <w:basedOn w:val="DefaultParagraphFont"/>
    <w:rsid w:val="00DE490B"/>
  </w:style>
  <w:style w:type="character" w:customStyle="1" w:styleId="apple-converted-space">
    <w:name w:val="apple-converted-space"/>
    <w:basedOn w:val="DefaultParagraphFont"/>
    <w:rsid w:val="00DE490B"/>
  </w:style>
  <w:style w:type="paragraph" w:styleId="NormalWeb">
    <w:name w:val="Normal (Web)"/>
    <w:basedOn w:val="Normal"/>
    <w:uiPriority w:val="99"/>
    <w:unhideWhenUsed/>
    <w:rsid w:val="00770C64"/>
    <w:pPr>
      <w:spacing w:before="100" w:beforeAutospacing="1" w:after="100" w:afterAutospacing="1" w:line="240" w:lineRule="auto"/>
    </w:pPr>
    <w:rPr>
      <w:rFonts w:ascii="Calibri" w:hAnsi="Calibri" w:cs="Calibri"/>
      <w:szCs w:val="22"/>
    </w:rPr>
  </w:style>
  <w:style w:type="paragraph" w:styleId="PlainText">
    <w:name w:val="Plain Text"/>
    <w:basedOn w:val="Normal"/>
    <w:link w:val="PlainTextChar"/>
    <w:uiPriority w:val="99"/>
    <w:unhideWhenUsed/>
    <w:rsid w:val="003C00BE"/>
    <w:pPr>
      <w:spacing w:after="0" w:line="240" w:lineRule="auto"/>
    </w:pPr>
    <w:rPr>
      <w:rFonts w:ascii="Arial" w:eastAsia="Times New Roman" w:hAnsi="Arial" w:cs="Calibri"/>
      <w:color w:val="5B9BD5" w:themeColor="accent1"/>
      <w:sz w:val="24"/>
      <w:szCs w:val="21"/>
      <w:u w:color="5B9BD5" w:themeColor="accent1"/>
    </w:rPr>
  </w:style>
  <w:style w:type="character" w:customStyle="1" w:styleId="PlainTextChar">
    <w:name w:val="Plain Text Char"/>
    <w:basedOn w:val="DefaultParagraphFont"/>
    <w:link w:val="PlainText"/>
    <w:uiPriority w:val="99"/>
    <w:rsid w:val="003C00BE"/>
    <w:rPr>
      <w:rFonts w:ascii="Arial" w:eastAsia="Times New Roman" w:hAnsi="Arial" w:cs="Calibri"/>
      <w:color w:val="5B9BD5" w:themeColor="accent1"/>
      <w:sz w:val="24"/>
      <w:szCs w:val="21"/>
      <w:u w:color="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12424">
      <w:bodyDiv w:val="1"/>
      <w:marLeft w:val="0"/>
      <w:marRight w:val="0"/>
      <w:marTop w:val="0"/>
      <w:marBottom w:val="0"/>
      <w:divBdr>
        <w:top w:val="none" w:sz="0" w:space="0" w:color="auto"/>
        <w:left w:val="none" w:sz="0" w:space="0" w:color="auto"/>
        <w:bottom w:val="none" w:sz="0" w:space="0" w:color="auto"/>
        <w:right w:val="none" w:sz="0" w:space="0" w:color="auto"/>
      </w:divBdr>
    </w:div>
    <w:div w:id="103161189">
      <w:bodyDiv w:val="1"/>
      <w:marLeft w:val="0"/>
      <w:marRight w:val="0"/>
      <w:marTop w:val="0"/>
      <w:marBottom w:val="0"/>
      <w:divBdr>
        <w:top w:val="none" w:sz="0" w:space="0" w:color="auto"/>
        <w:left w:val="none" w:sz="0" w:space="0" w:color="auto"/>
        <w:bottom w:val="none" w:sz="0" w:space="0" w:color="auto"/>
        <w:right w:val="none" w:sz="0" w:space="0" w:color="auto"/>
      </w:divBdr>
    </w:div>
    <w:div w:id="136538499">
      <w:bodyDiv w:val="1"/>
      <w:marLeft w:val="0"/>
      <w:marRight w:val="0"/>
      <w:marTop w:val="0"/>
      <w:marBottom w:val="0"/>
      <w:divBdr>
        <w:top w:val="none" w:sz="0" w:space="0" w:color="auto"/>
        <w:left w:val="none" w:sz="0" w:space="0" w:color="auto"/>
        <w:bottom w:val="none" w:sz="0" w:space="0" w:color="auto"/>
        <w:right w:val="none" w:sz="0" w:space="0" w:color="auto"/>
      </w:divBdr>
    </w:div>
    <w:div w:id="148592518">
      <w:bodyDiv w:val="1"/>
      <w:marLeft w:val="0"/>
      <w:marRight w:val="0"/>
      <w:marTop w:val="0"/>
      <w:marBottom w:val="0"/>
      <w:divBdr>
        <w:top w:val="none" w:sz="0" w:space="0" w:color="auto"/>
        <w:left w:val="none" w:sz="0" w:space="0" w:color="auto"/>
        <w:bottom w:val="none" w:sz="0" w:space="0" w:color="auto"/>
        <w:right w:val="none" w:sz="0" w:space="0" w:color="auto"/>
      </w:divBdr>
    </w:div>
    <w:div w:id="176771186">
      <w:bodyDiv w:val="1"/>
      <w:marLeft w:val="0"/>
      <w:marRight w:val="0"/>
      <w:marTop w:val="0"/>
      <w:marBottom w:val="0"/>
      <w:divBdr>
        <w:top w:val="none" w:sz="0" w:space="0" w:color="auto"/>
        <w:left w:val="none" w:sz="0" w:space="0" w:color="auto"/>
        <w:bottom w:val="none" w:sz="0" w:space="0" w:color="auto"/>
        <w:right w:val="none" w:sz="0" w:space="0" w:color="auto"/>
      </w:divBdr>
    </w:div>
    <w:div w:id="189295265">
      <w:bodyDiv w:val="1"/>
      <w:marLeft w:val="0"/>
      <w:marRight w:val="0"/>
      <w:marTop w:val="0"/>
      <w:marBottom w:val="0"/>
      <w:divBdr>
        <w:top w:val="none" w:sz="0" w:space="0" w:color="auto"/>
        <w:left w:val="none" w:sz="0" w:space="0" w:color="auto"/>
        <w:bottom w:val="none" w:sz="0" w:space="0" w:color="auto"/>
        <w:right w:val="none" w:sz="0" w:space="0" w:color="auto"/>
      </w:divBdr>
    </w:div>
    <w:div w:id="256452900">
      <w:bodyDiv w:val="1"/>
      <w:marLeft w:val="0"/>
      <w:marRight w:val="0"/>
      <w:marTop w:val="0"/>
      <w:marBottom w:val="0"/>
      <w:divBdr>
        <w:top w:val="none" w:sz="0" w:space="0" w:color="auto"/>
        <w:left w:val="none" w:sz="0" w:space="0" w:color="auto"/>
        <w:bottom w:val="none" w:sz="0" w:space="0" w:color="auto"/>
        <w:right w:val="none" w:sz="0" w:space="0" w:color="auto"/>
      </w:divBdr>
    </w:div>
    <w:div w:id="264966496">
      <w:bodyDiv w:val="1"/>
      <w:marLeft w:val="0"/>
      <w:marRight w:val="0"/>
      <w:marTop w:val="0"/>
      <w:marBottom w:val="0"/>
      <w:divBdr>
        <w:top w:val="none" w:sz="0" w:space="0" w:color="auto"/>
        <w:left w:val="none" w:sz="0" w:space="0" w:color="auto"/>
        <w:bottom w:val="none" w:sz="0" w:space="0" w:color="auto"/>
        <w:right w:val="none" w:sz="0" w:space="0" w:color="auto"/>
      </w:divBdr>
    </w:div>
    <w:div w:id="297691066">
      <w:bodyDiv w:val="1"/>
      <w:marLeft w:val="0"/>
      <w:marRight w:val="0"/>
      <w:marTop w:val="0"/>
      <w:marBottom w:val="0"/>
      <w:divBdr>
        <w:top w:val="none" w:sz="0" w:space="0" w:color="auto"/>
        <w:left w:val="none" w:sz="0" w:space="0" w:color="auto"/>
        <w:bottom w:val="none" w:sz="0" w:space="0" w:color="auto"/>
        <w:right w:val="none" w:sz="0" w:space="0" w:color="auto"/>
      </w:divBdr>
    </w:div>
    <w:div w:id="668753634">
      <w:bodyDiv w:val="1"/>
      <w:marLeft w:val="0"/>
      <w:marRight w:val="0"/>
      <w:marTop w:val="0"/>
      <w:marBottom w:val="0"/>
      <w:divBdr>
        <w:top w:val="none" w:sz="0" w:space="0" w:color="auto"/>
        <w:left w:val="none" w:sz="0" w:space="0" w:color="auto"/>
        <w:bottom w:val="none" w:sz="0" w:space="0" w:color="auto"/>
        <w:right w:val="none" w:sz="0" w:space="0" w:color="auto"/>
      </w:divBdr>
    </w:div>
    <w:div w:id="743995776">
      <w:bodyDiv w:val="1"/>
      <w:marLeft w:val="0"/>
      <w:marRight w:val="0"/>
      <w:marTop w:val="0"/>
      <w:marBottom w:val="0"/>
      <w:divBdr>
        <w:top w:val="none" w:sz="0" w:space="0" w:color="auto"/>
        <w:left w:val="none" w:sz="0" w:space="0" w:color="auto"/>
        <w:bottom w:val="none" w:sz="0" w:space="0" w:color="auto"/>
        <w:right w:val="none" w:sz="0" w:space="0" w:color="auto"/>
      </w:divBdr>
    </w:div>
    <w:div w:id="763186616">
      <w:bodyDiv w:val="1"/>
      <w:marLeft w:val="0"/>
      <w:marRight w:val="0"/>
      <w:marTop w:val="0"/>
      <w:marBottom w:val="0"/>
      <w:divBdr>
        <w:top w:val="none" w:sz="0" w:space="0" w:color="auto"/>
        <w:left w:val="none" w:sz="0" w:space="0" w:color="auto"/>
        <w:bottom w:val="none" w:sz="0" w:space="0" w:color="auto"/>
        <w:right w:val="none" w:sz="0" w:space="0" w:color="auto"/>
      </w:divBdr>
    </w:div>
    <w:div w:id="765461885">
      <w:bodyDiv w:val="1"/>
      <w:marLeft w:val="0"/>
      <w:marRight w:val="0"/>
      <w:marTop w:val="0"/>
      <w:marBottom w:val="0"/>
      <w:divBdr>
        <w:top w:val="none" w:sz="0" w:space="0" w:color="auto"/>
        <w:left w:val="none" w:sz="0" w:space="0" w:color="auto"/>
        <w:bottom w:val="none" w:sz="0" w:space="0" w:color="auto"/>
        <w:right w:val="none" w:sz="0" w:space="0" w:color="auto"/>
      </w:divBdr>
    </w:div>
    <w:div w:id="836917270">
      <w:bodyDiv w:val="1"/>
      <w:marLeft w:val="0"/>
      <w:marRight w:val="0"/>
      <w:marTop w:val="0"/>
      <w:marBottom w:val="0"/>
      <w:divBdr>
        <w:top w:val="none" w:sz="0" w:space="0" w:color="auto"/>
        <w:left w:val="none" w:sz="0" w:space="0" w:color="auto"/>
        <w:bottom w:val="none" w:sz="0" w:space="0" w:color="auto"/>
        <w:right w:val="none" w:sz="0" w:space="0" w:color="auto"/>
      </w:divBdr>
    </w:div>
    <w:div w:id="839391794">
      <w:bodyDiv w:val="1"/>
      <w:marLeft w:val="0"/>
      <w:marRight w:val="0"/>
      <w:marTop w:val="0"/>
      <w:marBottom w:val="0"/>
      <w:divBdr>
        <w:top w:val="none" w:sz="0" w:space="0" w:color="auto"/>
        <w:left w:val="none" w:sz="0" w:space="0" w:color="auto"/>
        <w:bottom w:val="none" w:sz="0" w:space="0" w:color="auto"/>
        <w:right w:val="none" w:sz="0" w:space="0" w:color="auto"/>
      </w:divBdr>
    </w:div>
    <w:div w:id="861363560">
      <w:bodyDiv w:val="1"/>
      <w:marLeft w:val="0"/>
      <w:marRight w:val="0"/>
      <w:marTop w:val="0"/>
      <w:marBottom w:val="0"/>
      <w:divBdr>
        <w:top w:val="none" w:sz="0" w:space="0" w:color="auto"/>
        <w:left w:val="none" w:sz="0" w:space="0" w:color="auto"/>
        <w:bottom w:val="none" w:sz="0" w:space="0" w:color="auto"/>
        <w:right w:val="none" w:sz="0" w:space="0" w:color="auto"/>
      </w:divBdr>
    </w:div>
    <w:div w:id="884171613">
      <w:bodyDiv w:val="1"/>
      <w:marLeft w:val="0"/>
      <w:marRight w:val="0"/>
      <w:marTop w:val="0"/>
      <w:marBottom w:val="0"/>
      <w:divBdr>
        <w:top w:val="none" w:sz="0" w:space="0" w:color="auto"/>
        <w:left w:val="none" w:sz="0" w:space="0" w:color="auto"/>
        <w:bottom w:val="none" w:sz="0" w:space="0" w:color="auto"/>
        <w:right w:val="none" w:sz="0" w:space="0" w:color="auto"/>
      </w:divBdr>
    </w:div>
    <w:div w:id="890001537">
      <w:bodyDiv w:val="1"/>
      <w:marLeft w:val="0"/>
      <w:marRight w:val="0"/>
      <w:marTop w:val="0"/>
      <w:marBottom w:val="0"/>
      <w:divBdr>
        <w:top w:val="none" w:sz="0" w:space="0" w:color="auto"/>
        <w:left w:val="none" w:sz="0" w:space="0" w:color="auto"/>
        <w:bottom w:val="none" w:sz="0" w:space="0" w:color="auto"/>
        <w:right w:val="none" w:sz="0" w:space="0" w:color="auto"/>
      </w:divBdr>
    </w:div>
    <w:div w:id="904947827">
      <w:bodyDiv w:val="1"/>
      <w:marLeft w:val="0"/>
      <w:marRight w:val="0"/>
      <w:marTop w:val="0"/>
      <w:marBottom w:val="0"/>
      <w:divBdr>
        <w:top w:val="none" w:sz="0" w:space="0" w:color="auto"/>
        <w:left w:val="none" w:sz="0" w:space="0" w:color="auto"/>
        <w:bottom w:val="none" w:sz="0" w:space="0" w:color="auto"/>
        <w:right w:val="none" w:sz="0" w:space="0" w:color="auto"/>
      </w:divBdr>
    </w:div>
    <w:div w:id="930967606">
      <w:bodyDiv w:val="1"/>
      <w:marLeft w:val="0"/>
      <w:marRight w:val="0"/>
      <w:marTop w:val="0"/>
      <w:marBottom w:val="0"/>
      <w:divBdr>
        <w:top w:val="none" w:sz="0" w:space="0" w:color="auto"/>
        <w:left w:val="none" w:sz="0" w:space="0" w:color="auto"/>
        <w:bottom w:val="none" w:sz="0" w:space="0" w:color="auto"/>
        <w:right w:val="none" w:sz="0" w:space="0" w:color="auto"/>
      </w:divBdr>
    </w:div>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111239263">
      <w:bodyDiv w:val="1"/>
      <w:marLeft w:val="0"/>
      <w:marRight w:val="0"/>
      <w:marTop w:val="0"/>
      <w:marBottom w:val="0"/>
      <w:divBdr>
        <w:top w:val="none" w:sz="0" w:space="0" w:color="auto"/>
        <w:left w:val="none" w:sz="0" w:space="0" w:color="auto"/>
        <w:bottom w:val="none" w:sz="0" w:space="0" w:color="auto"/>
        <w:right w:val="none" w:sz="0" w:space="0" w:color="auto"/>
      </w:divBdr>
    </w:div>
    <w:div w:id="1141383357">
      <w:bodyDiv w:val="1"/>
      <w:marLeft w:val="0"/>
      <w:marRight w:val="0"/>
      <w:marTop w:val="0"/>
      <w:marBottom w:val="0"/>
      <w:divBdr>
        <w:top w:val="none" w:sz="0" w:space="0" w:color="auto"/>
        <w:left w:val="none" w:sz="0" w:space="0" w:color="auto"/>
        <w:bottom w:val="none" w:sz="0" w:space="0" w:color="auto"/>
        <w:right w:val="none" w:sz="0" w:space="0" w:color="auto"/>
      </w:divBdr>
    </w:div>
    <w:div w:id="1145124803">
      <w:bodyDiv w:val="1"/>
      <w:marLeft w:val="0"/>
      <w:marRight w:val="0"/>
      <w:marTop w:val="0"/>
      <w:marBottom w:val="0"/>
      <w:divBdr>
        <w:top w:val="none" w:sz="0" w:space="0" w:color="auto"/>
        <w:left w:val="none" w:sz="0" w:space="0" w:color="auto"/>
        <w:bottom w:val="none" w:sz="0" w:space="0" w:color="auto"/>
        <w:right w:val="none" w:sz="0" w:space="0" w:color="auto"/>
      </w:divBdr>
    </w:div>
    <w:div w:id="1210730923">
      <w:bodyDiv w:val="1"/>
      <w:marLeft w:val="0"/>
      <w:marRight w:val="0"/>
      <w:marTop w:val="0"/>
      <w:marBottom w:val="0"/>
      <w:divBdr>
        <w:top w:val="none" w:sz="0" w:space="0" w:color="auto"/>
        <w:left w:val="none" w:sz="0" w:space="0" w:color="auto"/>
        <w:bottom w:val="none" w:sz="0" w:space="0" w:color="auto"/>
        <w:right w:val="none" w:sz="0" w:space="0" w:color="auto"/>
      </w:divBdr>
    </w:div>
    <w:div w:id="1242563861">
      <w:bodyDiv w:val="1"/>
      <w:marLeft w:val="0"/>
      <w:marRight w:val="0"/>
      <w:marTop w:val="0"/>
      <w:marBottom w:val="0"/>
      <w:divBdr>
        <w:top w:val="none" w:sz="0" w:space="0" w:color="auto"/>
        <w:left w:val="none" w:sz="0" w:space="0" w:color="auto"/>
        <w:bottom w:val="none" w:sz="0" w:space="0" w:color="auto"/>
        <w:right w:val="none" w:sz="0" w:space="0" w:color="auto"/>
      </w:divBdr>
    </w:div>
    <w:div w:id="1245996606">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1296522074">
      <w:bodyDiv w:val="1"/>
      <w:marLeft w:val="0"/>
      <w:marRight w:val="0"/>
      <w:marTop w:val="0"/>
      <w:marBottom w:val="0"/>
      <w:divBdr>
        <w:top w:val="none" w:sz="0" w:space="0" w:color="auto"/>
        <w:left w:val="none" w:sz="0" w:space="0" w:color="auto"/>
        <w:bottom w:val="none" w:sz="0" w:space="0" w:color="auto"/>
        <w:right w:val="none" w:sz="0" w:space="0" w:color="auto"/>
      </w:divBdr>
    </w:div>
    <w:div w:id="1336766668">
      <w:bodyDiv w:val="1"/>
      <w:marLeft w:val="0"/>
      <w:marRight w:val="0"/>
      <w:marTop w:val="0"/>
      <w:marBottom w:val="0"/>
      <w:divBdr>
        <w:top w:val="none" w:sz="0" w:space="0" w:color="auto"/>
        <w:left w:val="none" w:sz="0" w:space="0" w:color="auto"/>
        <w:bottom w:val="none" w:sz="0" w:space="0" w:color="auto"/>
        <w:right w:val="none" w:sz="0" w:space="0" w:color="auto"/>
      </w:divBdr>
    </w:div>
    <w:div w:id="1347637550">
      <w:bodyDiv w:val="1"/>
      <w:marLeft w:val="0"/>
      <w:marRight w:val="0"/>
      <w:marTop w:val="0"/>
      <w:marBottom w:val="0"/>
      <w:divBdr>
        <w:top w:val="none" w:sz="0" w:space="0" w:color="auto"/>
        <w:left w:val="none" w:sz="0" w:space="0" w:color="auto"/>
        <w:bottom w:val="none" w:sz="0" w:space="0" w:color="auto"/>
        <w:right w:val="none" w:sz="0" w:space="0" w:color="auto"/>
      </w:divBdr>
    </w:div>
    <w:div w:id="1363553333">
      <w:bodyDiv w:val="1"/>
      <w:marLeft w:val="0"/>
      <w:marRight w:val="0"/>
      <w:marTop w:val="0"/>
      <w:marBottom w:val="0"/>
      <w:divBdr>
        <w:top w:val="none" w:sz="0" w:space="0" w:color="auto"/>
        <w:left w:val="none" w:sz="0" w:space="0" w:color="auto"/>
        <w:bottom w:val="none" w:sz="0" w:space="0" w:color="auto"/>
        <w:right w:val="none" w:sz="0" w:space="0" w:color="auto"/>
      </w:divBdr>
    </w:div>
    <w:div w:id="1374814867">
      <w:bodyDiv w:val="1"/>
      <w:marLeft w:val="0"/>
      <w:marRight w:val="0"/>
      <w:marTop w:val="0"/>
      <w:marBottom w:val="0"/>
      <w:divBdr>
        <w:top w:val="none" w:sz="0" w:space="0" w:color="auto"/>
        <w:left w:val="none" w:sz="0" w:space="0" w:color="auto"/>
        <w:bottom w:val="none" w:sz="0" w:space="0" w:color="auto"/>
        <w:right w:val="none" w:sz="0" w:space="0" w:color="auto"/>
      </w:divBdr>
    </w:div>
    <w:div w:id="1383212707">
      <w:bodyDiv w:val="1"/>
      <w:marLeft w:val="0"/>
      <w:marRight w:val="0"/>
      <w:marTop w:val="0"/>
      <w:marBottom w:val="0"/>
      <w:divBdr>
        <w:top w:val="none" w:sz="0" w:space="0" w:color="auto"/>
        <w:left w:val="none" w:sz="0" w:space="0" w:color="auto"/>
        <w:bottom w:val="none" w:sz="0" w:space="0" w:color="auto"/>
        <w:right w:val="none" w:sz="0" w:space="0" w:color="auto"/>
      </w:divBdr>
    </w:div>
    <w:div w:id="1433936676">
      <w:bodyDiv w:val="1"/>
      <w:marLeft w:val="0"/>
      <w:marRight w:val="0"/>
      <w:marTop w:val="0"/>
      <w:marBottom w:val="0"/>
      <w:divBdr>
        <w:top w:val="none" w:sz="0" w:space="0" w:color="auto"/>
        <w:left w:val="none" w:sz="0" w:space="0" w:color="auto"/>
        <w:bottom w:val="none" w:sz="0" w:space="0" w:color="auto"/>
        <w:right w:val="none" w:sz="0" w:space="0" w:color="auto"/>
      </w:divBdr>
    </w:div>
    <w:div w:id="1458064329">
      <w:bodyDiv w:val="1"/>
      <w:marLeft w:val="0"/>
      <w:marRight w:val="0"/>
      <w:marTop w:val="0"/>
      <w:marBottom w:val="0"/>
      <w:divBdr>
        <w:top w:val="none" w:sz="0" w:space="0" w:color="auto"/>
        <w:left w:val="none" w:sz="0" w:space="0" w:color="auto"/>
        <w:bottom w:val="none" w:sz="0" w:space="0" w:color="auto"/>
        <w:right w:val="none" w:sz="0" w:space="0" w:color="auto"/>
      </w:divBdr>
    </w:div>
    <w:div w:id="1499080644">
      <w:bodyDiv w:val="1"/>
      <w:marLeft w:val="0"/>
      <w:marRight w:val="0"/>
      <w:marTop w:val="0"/>
      <w:marBottom w:val="0"/>
      <w:divBdr>
        <w:top w:val="none" w:sz="0" w:space="0" w:color="auto"/>
        <w:left w:val="none" w:sz="0" w:space="0" w:color="auto"/>
        <w:bottom w:val="none" w:sz="0" w:space="0" w:color="auto"/>
        <w:right w:val="none" w:sz="0" w:space="0" w:color="auto"/>
      </w:divBdr>
    </w:div>
    <w:div w:id="1544176274">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744452149">
      <w:bodyDiv w:val="1"/>
      <w:marLeft w:val="0"/>
      <w:marRight w:val="0"/>
      <w:marTop w:val="0"/>
      <w:marBottom w:val="0"/>
      <w:divBdr>
        <w:top w:val="none" w:sz="0" w:space="0" w:color="auto"/>
        <w:left w:val="none" w:sz="0" w:space="0" w:color="auto"/>
        <w:bottom w:val="none" w:sz="0" w:space="0" w:color="auto"/>
        <w:right w:val="none" w:sz="0" w:space="0" w:color="auto"/>
      </w:divBdr>
    </w:div>
    <w:div w:id="1808813216">
      <w:bodyDiv w:val="1"/>
      <w:marLeft w:val="0"/>
      <w:marRight w:val="0"/>
      <w:marTop w:val="0"/>
      <w:marBottom w:val="0"/>
      <w:divBdr>
        <w:top w:val="none" w:sz="0" w:space="0" w:color="auto"/>
        <w:left w:val="none" w:sz="0" w:space="0" w:color="auto"/>
        <w:bottom w:val="none" w:sz="0" w:space="0" w:color="auto"/>
        <w:right w:val="none" w:sz="0" w:space="0" w:color="auto"/>
      </w:divBdr>
    </w:div>
    <w:div w:id="1836725750">
      <w:bodyDiv w:val="1"/>
      <w:marLeft w:val="0"/>
      <w:marRight w:val="0"/>
      <w:marTop w:val="0"/>
      <w:marBottom w:val="0"/>
      <w:divBdr>
        <w:top w:val="none" w:sz="0" w:space="0" w:color="auto"/>
        <w:left w:val="none" w:sz="0" w:space="0" w:color="auto"/>
        <w:bottom w:val="none" w:sz="0" w:space="0" w:color="auto"/>
        <w:right w:val="none" w:sz="0" w:space="0" w:color="auto"/>
      </w:divBdr>
    </w:div>
    <w:div w:id="1854100815">
      <w:bodyDiv w:val="1"/>
      <w:marLeft w:val="0"/>
      <w:marRight w:val="0"/>
      <w:marTop w:val="0"/>
      <w:marBottom w:val="0"/>
      <w:divBdr>
        <w:top w:val="none" w:sz="0" w:space="0" w:color="auto"/>
        <w:left w:val="none" w:sz="0" w:space="0" w:color="auto"/>
        <w:bottom w:val="none" w:sz="0" w:space="0" w:color="auto"/>
        <w:right w:val="none" w:sz="0" w:space="0" w:color="auto"/>
      </w:divBdr>
    </w:div>
    <w:div w:id="1864130674">
      <w:bodyDiv w:val="1"/>
      <w:marLeft w:val="0"/>
      <w:marRight w:val="0"/>
      <w:marTop w:val="0"/>
      <w:marBottom w:val="0"/>
      <w:divBdr>
        <w:top w:val="none" w:sz="0" w:space="0" w:color="auto"/>
        <w:left w:val="none" w:sz="0" w:space="0" w:color="auto"/>
        <w:bottom w:val="none" w:sz="0" w:space="0" w:color="auto"/>
        <w:right w:val="none" w:sz="0" w:space="0" w:color="auto"/>
      </w:divBdr>
    </w:div>
    <w:div w:id="1965885016">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 w:id="2114737656">
      <w:bodyDiv w:val="1"/>
      <w:marLeft w:val="0"/>
      <w:marRight w:val="0"/>
      <w:marTop w:val="0"/>
      <w:marBottom w:val="0"/>
      <w:divBdr>
        <w:top w:val="none" w:sz="0" w:space="0" w:color="auto"/>
        <w:left w:val="none" w:sz="0" w:space="0" w:color="auto"/>
        <w:bottom w:val="none" w:sz="0" w:space="0" w:color="auto"/>
        <w:right w:val="none" w:sz="0" w:space="0" w:color="auto"/>
      </w:divBdr>
    </w:div>
    <w:div w:id="2131241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3" Type="http://schemas.openxmlformats.org/officeDocument/2006/relationships/styles" Target="styles.xml"/><Relationship Id="rId7" Type="http://schemas.openxmlformats.org/officeDocument/2006/relationships/hyperlink" Target="http://www.penntownship.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enntown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635</Words>
  <Characters>1502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2</cp:revision>
  <cp:lastPrinted>2024-06-11T11:01:00Z</cp:lastPrinted>
  <dcterms:created xsi:type="dcterms:W3CDTF">2024-06-11T11:03:00Z</dcterms:created>
  <dcterms:modified xsi:type="dcterms:W3CDTF">2024-06-1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